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BBF5812">
      <w:pPr>
        <w:spacing w:before="0" w:after="0"/>
        <w:ind w:left="567"/>
        <w:jc w:val="center"/>
        <w:rPr>
          <w:b/>
          <w:szCs w:val="20"/>
        </w:rPr>
      </w:pPr>
      <w:bookmarkStart w:id="0" w:name="_Hlk134707969"/>
      <w:r>
        <w:rPr>
          <w:b/>
          <w:szCs w:val="20"/>
        </w:rPr>
        <w:t xml:space="preserve">           CỘNG HOÀ XÃ HỘI CHỦ NGHĨA VIỆT NAM</w:t>
      </w:r>
    </w:p>
    <w:p w14:paraId="56A2A4D2">
      <w:pPr>
        <w:spacing w:before="0" w:after="0"/>
        <w:jc w:val="center"/>
        <w:rPr>
          <w:b/>
          <w:sz w:val="22"/>
          <w:szCs w:val="20"/>
        </w:rPr>
      </w:pPr>
      <w:r>
        <w:rPr>
          <w:lang w:val="en-GB" w:eastAsia="en-GB"/>
        </w:rPr>
        <mc:AlternateContent>
          <mc:Choice Requires="wps">
            <w:drawing>
              <wp:anchor distT="0" distB="0" distL="114300" distR="114300" simplePos="0" relativeHeight="251659264" behindDoc="0" locked="0" layoutInCell="1" allowOverlap="1">
                <wp:simplePos x="0" y="0"/>
                <wp:positionH relativeFrom="column">
                  <wp:posOffset>317500</wp:posOffset>
                </wp:positionH>
                <wp:positionV relativeFrom="paragraph">
                  <wp:posOffset>39370</wp:posOffset>
                </wp:positionV>
                <wp:extent cx="1285240" cy="295275"/>
                <wp:effectExtent l="0" t="0" r="0" b="9525"/>
                <wp:wrapNone/>
                <wp:docPr id="231947630" name="Rectangle 2"/>
                <wp:cNvGraphicFramePr/>
                <a:graphic xmlns:a="http://schemas.openxmlformats.org/drawingml/2006/main">
                  <a:graphicData uri="http://schemas.microsoft.com/office/word/2010/wordprocessingShape">
                    <wps:wsp>
                      <wps:cNvSpPr>
                        <a:spLocks noChangeArrowheads="1"/>
                      </wps:cNvSpPr>
                      <wps:spPr bwMode="auto">
                        <a:xfrm>
                          <a:off x="0" y="0"/>
                          <a:ext cx="1285240" cy="295275"/>
                        </a:xfrm>
                        <a:prstGeom prst="rect">
                          <a:avLst/>
                        </a:prstGeom>
                        <a:solidFill>
                          <a:srgbClr val="FFFFFF"/>
                        </a:solidFill>
                        <a:ln w="9525">
                          <a:solidFill>
                            <a:srgbClr val="000000"/>
                          </a:solidFill>
                          <a:miter lim="800000"/>
                        </a:ln>
                      </wps:spPr>
                      <wps:txbx>
                        <w:txbxContent>
                          <w:p w14:paraId="45090E35">
                            <w:pPr>
                              <w:rPr>
                                <w:b/>
                                <w:sz w:val="22"/>
                                <w:szCs w:val="18"/>
                              </w:rPr>
                            </w:pPr>
                            <w:r>
                              <w:rPr>
                                <w:b/>
                                <w:sz w:val="22"/>
                                <w:szCs w:val="18"/>
                              </w:rPr>
                              <w:t>Số:</w:t>
                            </w:r>
                          </w:p>
                        </w:txbxContent>
                      </wps:txbx>
                      <wps:bodyPr rot="0" vert="horz" wrap="square" lIns="91440" tIns="45720" rIns="91440" bIns="45720" anchor="t" anchorCtr="0" upright="1">
                        <a:noAutofit/>
                      </wps:bodyPr>
                    </wps:wsp>
                  </a:graphicData>
                </a:graphic>
              </wp:anchor>
            </w:drawing>
          </mc:Choice>
          <mc:Fallback>
            <w:pict>
              <v:rect id="Rectangle 2" o:spid="_x0000_s1026" o:spt="1" style="position:absolute;left:0pt;margin-left:25pt;margin-top:3.1pt;height:23.25pt;width:101.2pt;z-index:251659264;mso-width-relative:page;mso-height-relative:page;" fillcolor="#FFFFFF" filled="t" stroked="t" coordsize="21600,21600" o:gfxdata="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ZsAuk9YAAAAHAQAADwAAAAAAAAABACAAAAAiAAAAZHJzL2Rvd25yZXYueG1s&#10;UEsBAhQAFAAAAAgAh07iQKlnFV0zAgAAhQQAAA4AAAAAAAAAAQAgAAAAJQEAAGRycy9lMm9Eb2Mu&#10;eG1sUEsFBgAAAAAGAAYAWQEAAMoFAAAAAA==&#10;">
                <v:fill on="t" focussize="0,0"/>
                <v:stroke color="#000000" miterlimit="8" joinstyle="miter"/>
                <v:imagedata o:title=""/>
                <o:lock v:ext="edit" aspectratio="f"/>
                <v:textbox>
                  <w:txbxContent>
                    <w:p w14:paraId="45090E35">
                      <w:pPr>
                        <w:rPr>
                          <w:b/>
                          <w:sz w:val="22"/>
                          <w:szCs w:val="18"/>
                        </w:rPr>
                      </w:pPr>
                      <w:r>
                        <w:rPr>
                          <w:b/>
                          <w:sz w:val="22"/>
                          <w:szCs w:val="18"/>
                        </w:rPr>
                        <w:t>Số:</w:t>
                      </w:r>
                    </w:p>
                  </w:txbxContent>
                </v:textbox>
              </v:rect>
            </w:pict>
          </mc:Fallback>
        </mc:AlternateContent>
      </w:r>
      <w:r>
        <w:rPr>
          <w:b/>
          <w:szCs w:val="20"/>
        </w:rPr>
        <w:t xml:space="preserve">                 </w:t>
      </w:r>
      <w:r>
        <w:rPr>
          <w:b/>
          <w:sz w:val="22"/>
          <w:szCs w:val="20"/>
        </w:rPr>
        <w:t>Độc lập - Tự do - Hạnh phúc</w:t>
      </w:r>
    </w:p>
    <w:p w14:paraId="0406C155">
      <w:pPr>
        <w:spacing w:before="0" w:after="0"/>
        <w:jc w:val="center"/>
        <w:rPr>
          <w:b/>
          <w:szCs w:val="20"/>
          <w:vertAlign w:val="superscript"/>
        </w:rPr>
      </w:pPr>
      <w:r>
        <w:rPr>
          <w:b/>
          <w:szCs w:val="20"/>
          <w:vertAlign w:val="superscript"/>
        </w:rPr>
        <w:t xml:space="preserve">                          ________________________________________</w:t>
      </w:r>
    </w:p>
    <w:p w14:paraId="344F414E">
      <w:pPr>
        <w:pStyle w:val="3"/>
        <w:rPr>
          <w:color w:val="000000" w:themeColor="text1"/>
          <w14:textFill>
            <w14:solidFill>
              <w14:schemeClr w14:val="tx1"/>
            </w14:solidFill>
          </w14:textFill>
        </w:rPr>
      </w:pPr>
    </w:p>
    <w:p w14:paraId="3899F6EA">
      <w:pPr>
        <w:jc w:val="center"/>
        <w:rPr>
          <w:b/>
          <w:sz w:val="22"/>
          <w:szCs w:val="22"/>
        </w:rPr>
      </w:pPr>
      <w:r>
        <w:rPr>
          <w:b/>
          <w:sz w:val="22"/>
          <w:szCs w:val="22"/>
        </w:rPr>
        <w:t xml:space="preserve">             BẢN KHAI THÔNG TIN CHUNG</w:t>
      </w:r>
    </w:p>
    <w:p w14:paraId="62F0A760">
      <w:pPr>
        <w:rPr>
          <w:sz w:val="6"/>
          <w:lang w:val="nl-NL" w:eastAsia="ko-KR"/>
        </w:rPr>
      </w:pPr>
    </w:p>
    <w:tbl>
      <w:tblPr>
        <w:tblStyle w:val="11"/>
        <w:tblW w:w="8930" w:type="dxa"/>
        <w:tblInd w:w="142" w:type="dxa"/>
        <w:tblLayout w:type="autofit"/>
        <w:tblCellMar>
          <w:top w:w="0" w:type="dxa"/>
          <w:left w:w="108" w:type="dxa"/>
          <w:bottom w:w="0" w:type="dxa"/>
          <w:right w:w="108" w:type="dxa"/>
        </w:tblCellMar>
      </w:tblPr>
      <w:tblGrid>
        <w:gridCol w:w="1559"/>
        <w:gridCol w:w="7371"/>
      </w:tblGrid>
      <w:tr w14:paraId="7AECE94A">
        <w:tblPrEx>
          <w:tblCellMar>
            <w:top w:w="0" w:type="dxa"/>
            <w:left w:w="108" w:type="dxa"/>
            <w:bottom w:w="0" w:type="dxa"/>
            <w:right w:w="108" w:type="dxa"/>
          </w:tblCellMar>
        </w:tblPrEx>
        <w:tc>
          <w:tcPr>
            <w:tcW w:w="1559" w:type="dxa"/>
          </w:tcPr>
          <w:p w14:paraId="05A234B2">
            <w:pPr>
              <w:spacing w:before="0" w:after="0"/>
              <w:ind w:right="-57"/>
              <w:jc w:val="right"/>
              <w:rPr>
                <w:sz w:val="22"/>
                <w:szCs w:val="20"/>
              </w:rPr>
            </w:pPr>
            <w:r>
              <w:rPr>
                <w:sz w:val="22"/>
                <w:szCs w:val="20"/>
              </w:rPr>
              <w:t>CHÚ Ý:</w:t>
            </w:r>
          </w:p>
        </w:tc>
        <w:tc>
          <w:tcPr>
            <w:tcW w:w="7371" w:type="dxa"/>
          </w:tcPr>
          <w:p w14:paraId="3ACC414B">
            <w:pPr>
              <w:numPr>
                <w:ilvl w:val="0"/>
                <w:numId w:val="5"/>
              </w:numPr>
              <w:spacing w:before="0" w:after="0"/>
              <w:ind w:left="175" w:hanging="175"/>
              <w:rPr>
                <w:w w:val="90"/>
                <w:sz w:val="22"/>
                <w:szCs w:val="20"/>
              </w:rPr>
            </w:pPr>
            <w:r>
              <w:rPr>
                <w:w w:val="90"/>
                <w:sz w:val="22"/>
                <w:szCs w:val="20"/>
              </w:rPr>
              <w:t>Đọc kỹ phần hướng dẫn trước khi điền vào bản khai.</w:t>
            </w:r>
          </w:p>
          <w:p w14:paraId="48F1AFAA">
            <w:pPr>
              <w:numPr>
                <w:ilvl w:val="0"/>
                <w:numId w:val="5"/>
              </w:numPr>
              <w:spacing w:before="0" w:after="0"/>
              <w:ind w:left="175" w:hanging="175"/>
              <w:rPr>
                <w:sz w:val="22"/>
                <w:szCs w:val="20"/>
              </w:rPr>
            </w:pPr>
            <w:r>
              <w:rPr>
                <w:w w:val="90"/>
                <w:sz w:val="22"/>
                <w:szCs w:val="20"/>
              </w:rPr>
              <w:t>Tổ chức, cá nhân chỉ được cấp phép sau khi đã nộp lệ phí cấp phép và phí sử dụng tần số theo quy định của pháp luật.</w:t>
            </w:r>
          </w:p>
        </w:tc>
      </w:tr>
    </w:tbl>
    <w:p w14:paraId="520324DA">
      <w:pPr>
        <w:spacing w:before="0" w:after="0"/>
        <w:ind w:firstLine="1985"/>
        <w:rPr>
          <w:b/>
          <w:bCs/>
          <w:szCs w:val="20"/>
        </w:rPr>
      </w:pPr>
      <w:r>
        <w:rPr>
          <w:b/>
          <w:bCs/>
          <w:szCs w:val="20"/>
        </w:rPr>
        <w:t xml:space="preserve">      </w:t>
      </w:r>
    </w:p>
    <w:p w14:paraId="6DBEC898">
      <w:pPr>
        <w:spacing w:before="0" w:after="0"/>
        <w:ind w:firstLine="1560"/>
        <w:rPr>
          <w:bCs/>
          <w:sz w:val="22"/>
          <w:szCs w:val="20"/>
        </w:rPr>
      </w:pPr>
      <w:r>
        <w:rPr>
          <w:bCs/>
          <w:sz w:val="22"/>
          <w:szCs w:val="20"/>
        </w:rPr>
        <w:t>Kính gửi: Cục Tần số vô tuyến điện/ Trung tâm Tần số vô tuyến điện khu vực…</w:t>
      </w:r>
    </w:p>
    <w:p w14:paraId="59C38174">
      <w:pPr>
        <w:spacing w:before="0" w:after="0"/>
        <w:ind w:left="3119" w:hanging="1559"/>
        <w:jc w:val="center"/>
        <w:rPr>
          <w:b/>
          <w:bCs/>
          <w:sz w:val="22"/>
          <w:szCs w:val="20"/>
        </w:rPr>
      </w:pPr>
    </w:p>
    <w:tbl>
      <w:tblPr>
        <w:tblStyle w:val="11"/>
        <w:tblW w:w="9039" w:type="dxa"/>
        <w:tblInd w:w="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Layout w:type="fixed"/>
        <w:tblCellMar>
          <w:top w:w="0" w:type="dxa"/>
          <w:left w:w="108" w:type="dxa"/>
          <w:bottom w:w="0" w:type="dxa"/>
          <w:right w:w="108" w:type="dxa"/>
        </w:tblCellMar>
      </w:tblPr>
      <w:tblGrid>
        <w:gridCol w:w="2235"/>
        <w:gridCol w:w="1843"/>
        <w:gridCol w:w="4961"/>
      </w:tblGrid>
      <w:tr w14:paraId="0F521D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479" w:hRule="atLeast"/>
        </w:trPr>
        <w:tc>
          <w:tcPr>
            <w:tcW w:w="4078" w:type="dxa"/>
            <w:gridSpan w:val="2"/>
            <w:tcBorders>
              <w:top w:val="single" w:color="auto" w:sz="4" w:space="0"/>
              <w:left w:val="single" w:color="auto" w:sz="4" w:space="0"/>
              <w:right w:val="single" w:color="auto" w:sz="4" w:space="0"/>
            </w:tcBorders>
            <w:shd w:val="clear" w:color="auto" w:fill="FFFFFF" w:themeFill="background1"/>
            <w:vAlign w:val="center"/>
          </w:tcPr>
          <w:p w14:paraId="4B227437">
            <w:pPr>
              <w:spacing w:before="0" w:after="0"/>
              <w:rPr>
                <w:b/>
                <w:bCs/>
                <w:sz w:val="22"/>
                <w:szCs w:val="22"/>
              </w:rPr>
            </w:pPr>
            <w:r>
              <w:rPr>
                <w:b/>
                <w:bCs/>
                <w:sz w:val="22"/>
                <w:szCs w:val="22"/>
              </w:rPr>
              <w:t xml:space="preserve">1. TÊN TỔ CHỨC, CÁ NHÂN ĐỀ NGHỊ </w:t>
            </w:r>
          </w:p>
        </w:tc>
        <w:tc>
          <w:tcPr>
            <w:tcW w:w="4961" w:type="dxa"/>
            <w:tcBorders>
              <w:top w:val="single" w:color="auto" w:sz="4" w:space="0"/>
              <w:left w:val="single" w:color="auto" w:sz="4" w:space="0"/>
              <w:right w:val="single" w:color="auto" w:sz="4" w:space="0"/>
            </w:tcBorders>
            <w:shd w:val="clear" w:color="auto" w:fill="FFFFFF" w:themeFill="background1"/>
            <w:vAlign w:val="center"/>
          </w:tcPr>
          <w:p w14:paraId="03D14BB5">
            <w:pPr>
              <w:spacing w:before="0" w:after="0"/>
              <w:rPr>
                <w:sz w:val="22"/>
                <w:szCs w:val="22"/>
              </w:rPr>
            </w:pPr>
          </w:p>
        </w:tc>
      </w:tr>
      <w:tr w14:paraId="7D69F6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2" w:hRule="atLeast"/>
        </w:trPr>
        <w:tc>
          <w:tcPr>
            <w:tcW w:w="9039" w:type="dxa"/>
            <w:gridSpan w:val="3"/>
            <w:shd w:val="clear" w:color="auto" w:fill="FFFFFF" w:themeFill="background1"/>
            <w:vAlign w:val="center"/>
          </w:tcPr>
          <w:p w14:paraId="5C443F93">
            <w:pPr>
              <w:pStyle w:val="53"/>
              <w:numPr>
                <w:ilvl w:val="1"/>
                <w:numId w:val="6"/>
              </w:numPr>
              <w:spacing w:before="0" w:after="0"/>
              <w:jc w:val="left"/>
              <w:rPr>
                <w:bCs/>
                <w:sz w:val="22"/>
                <w:szCs w:val="22"/>
              </w:rPr>
            </w:pPr>
            <w:r>
              <w:rPr>
                <w:bCs/>
                <w:sz w:val="22"/>
                <w:szCs w:val="22"/>
              </w:rPr>
              <w:t>Số Căn cước công dân hoặc Chứng minh nhân dân hoặc Hộ chiếu (đối với cá nhân):……...……</w:t>
            </w:r>
          </w:p>
          <w:p w14:paraId="4147E1B0">
            <w:pPr>
              <w:pStyle w:val="53"/>
              <w:spacing w:before="0" w:after="0"/>
              <w:ind w:left="360"/>
              <w:jc w:val="left"/>
              <w:rPr>
                <w:sz w:val="22"/>
                <w:szCs w:val="22"/>
              </w:rPr>
            </w:pPr>
            <w:r>
              <w:rPr>
                <w:sz w:val="22"/>
                <w:szCs w:val="22"/>
              </w:rPr>
              <w:t>Ngày cấp: ……………………….  Có giá trị đến: ……………………………………………..</w:t>
            </w:r>
          </w:p>
          <w:p w14:paraId="7DA9FD5E">
            <w:pPr>
              <w:pStyle w:val="53"/>
              <w:spacing w:before="0" w:after="0"/>
              <w:ind w:left="360"/>
              <w:jc w:val="left"/>
              <w:rPr>
                <w:bCs/>
                <w:sz w:val="22"/>
                <w:szCs w:val="22"/>
              </w:rPr>
            </w:pPr>
            <w:r>
              <w:rPr>
                <w:sz w:val="22"/>
                <w:szCs w:val="22"/>
              </w:rPr>
              <w:t>Địa chỉ thường trú: ………………………………….…………………………………………….</w:t>
            </w:r>
          </w:p>
        </w:tc>
      </w:tr>
      <w:tr w14:paraId="1F3799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9039" w:type="dxa"/>
            <w:gridSpan w:val="3"/>
            <w:shd w:val="clear" w:color="auto" w:fill="FFFFFF" w:themeFill="background1"/>
            <w:vAlign w:val="center"/>
          </w:tcPr>
          <w:p w14:paraId="6525A0A5">
            <w:pPr>
              <w:pStyle w:val="53"/>
              <w:numPr>
                <w:ilvl w:val="1"/>
                <w:numId w:val="6"/>
              </w:numPr>
              <w:spacing w:before="0" w:after="0"/>
              <w:rPr>
                <w:bCs/>
                <w:sz w:val="22"/>
                <w:szCs w:val="22"/>
                <w:lang w:bidi="he-IL"/>
              </w:rPr>
            </w:pPr>
            <w:r>
              <w:rPr>
                <w:bCs/>
                <w:sz w:val="22"/>
                <w:szCs w:val="22"/>
              </w:rPr>
              <w:t>Mã số thuế</w:t>
            </w:r>
            <w:r>
              <w:rPr>
                <w:bCs/>
                <w:sz w:val="22"/>
                <w:szCs w:val="22"/>
                <w:lang w:bidi="he-IL"/>
              </w:rPr>
              <w:t xml:space="preserve"> (đối với tổ chức):………………………………………………………………………</w:t>
            </w:r>
          </w:p>
          <w:p w14:paraId="19CB1504">
            <w:pPr>
              <w:pStyle w:val="53"/>
              <w:spacing w:before="0" w:after="0"/>
              <w:ind w:left="360"/>
              <w:rPr>
                <w:sz w:val="22"/>
                <w:szCs w:val="22"/>
              </w:rPr>
            </w:pPr>
            <w:r>
              <w:rPr>
                <w:sz w:val="22"/>
                <w:szCs w:val="22"/>
              </w:rPr>
              <w:t>Địa chỉ trụ sở chính: ………………………………….…………….……………………………..</w:t>
            </w:r>
          </w:p>
          <w:p w14:paraId="229A944A">
            <w:pPr>
              <w:pStyle w:val="53"/>
              <w:spacing w:before="0" w:after="0"/>
              <w:ind w:left="360"/>
              <w:rPr>
                <w:sz w:val="22"/>
                <w:szCs w:val="22"/>
              </w:rPr>
            </w:pPr>
            <w:r>
              <w:rPr>
                <w:sz w:val="22"/>
                <w:szCs w:val="22"/>
              </w:rPr>
              <w:t>Cơ quan quản lý thuế: ………………………………….…………………………………………</w:t>
            </w:r>
          </w:p>
        </w:tc>
      </w:tr>
      <w:tr w14:paraId="1FE676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9039" w:type="dxa"/>
            <w:gridSpan w:val="3"/>
            <w:shd w:val="clear" w:color="auto" w:fill="FFFFFF" w:themeFill="background1"/>
            <w:vAlign w:val="center"/>
          </w:tcPr>
          <w:p w14:paraId="33069DF4">
            <w:pPr>
              <w:spacing w:before="0" w:after="0"/>
              <w:rPr>
                <w:sz w:val="22"/>
                <w:szCs w:val="22"/>
              </w:rPr>
            </w:pPr>
            <w:r>
              <w:rPr>
                <w:sz w:val="22"/>
                <w:szCs w:val="22"/>
              </w:rPr>
              <w:t>1.3. Địa chỉ liên lạc: ………………………………………………………………………………….</w:t>
            </w:r>
          </w:p>
        </w:tc>
      </w:tr>
      <w:tr w14:paraId="65730E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 w:hRule="atLeast"/>
        </w:trPr>
        <w:tc>
          <w:tcPr>
            <w:tcW w:w="9039" w:type="dxa"/>
            <w:gridSpan w:val="3"/>
            <w:shd w:val="clear" w:color="auto" w:fill="FFFFFF" w:themeFill="background1"/>
            <w:vAlign w:val="center"/>
          </w:tcPr>
          <w:p w14:paraId="676D4168">
            <w:pPr>
              <w:spacing w:before="0" w:after="0"/>
              <w:ind w:right="-22"/>
              <w:rPr>
                <w:i/>
                <w:iCs/>
                <w:sz w:val="22"/>
                <w:szCs w:val="22"/>
              </w:rPr>
            </w:pPr>
            <w:r>
              <w:rPr>
                <w:sz w:val="22"/>
                <w:szCs w:val="22"/>
              </w:rPr>
              <w:t>1.4. Số điện thoại liên hệ :…………………………………………………………………………......</w:t>
            </w:r>
          </w:p>
        </w:tc>
      </w:tr>
      <w:tr w14:paraId="5D7D37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trPr>
        <w:tc>
          <w:tcPr>
            <w:tcW w:w="9039" w:type="dxa"/>
            <w:gridSpan w:val="3"/>
            <w:shd w:val="clear" w:color="auto" w:fill="FFFFFF" w:themeFill="background1"/>
            <w:vAlign w:val="center"/>
          </w:tcPr>
          <w:p w14:paraId="49B5C617">
            <w:pPr>
              <w:pStyle w:val="53"/>
              <w:numPr>
                <w:ilvl w:val="0"/>
                <w:numId w:val="6"/>
              </w:numPr>
              <w:rPr>
                <w:sz w:val="22"/>
                <w:szCs w:val="22"/>
              </w:rPr>
            </w:pPr>
            <w:r>
              <w:rPr>
                <w:b/>
                <w:sz w:val="22"/>
                <w:szCs w:val="22"/>
              </w:rPr>
              <w:t>ĐĂNG KÍ TÀI KHOẢN TRỰC TUYẾN</w:t>
            </w:r>
            <w:r>
              <w:rPr>
                <w:b/>
                <w:sz w:val="22"/>
                <w:szCs w:val="22"/>
                <w:lang w:val="vi-VN"/>
              </w:rPr>
              <w:t xml:space="preserve"> </w:t>
            </w:r>
            <w:r>
              <w:rPr>
                <w:bCs/>
                <w:sz w:val="22"/>
                <w:szCs w:val="22"/>
                <w:lang w:val="vi-VN"/>
              </w:rPr>
              <w:t>(</w:t>
            </w:r>
            <w:r>
              <w:rPr>
                <w:bCs/>
                <w:sz w:val="22"/>
                <w:szCs w:val="22"/>
              </w:rPr>
              <w:t xml:space="preserve">nếu có nhu cầu và chỉ kê khai thông tin này đến khi </w:t>
            </w:r>
            <w:r>
              <w:rPr>
                <w:bCs/>
                <w:sz w:val="22"/>
                <w:szCs w:val="22"/>
                <w:lang w:val="vi-VN"/>
              </w:rPr>
              <w:t xml:space="preserve">phải </w:t>
            </w:r>
            <w:r>
              <w:rPr>
                <w:bCs/>
                <w:sz w:val="22"/>
                <w:szCs w:val="22"/>
              </w:rPr>
              <w:t>sử dụng</w:t>
            </w:r>
            <w:r>
              <w:rPr>
                <w:bCs/>
                <w:sz w:val="22"/>
                <w:szCs w:val="22"/>
                <w:lang w:val="vi-VN"/>
              </w:rPr>
              <w:t xml:space="preserve"> tài khoản định danh điện tử để thực hiện </w:t>
            </w:r>
            <w:r>
              <w:rPr>
                <w:bCs/>
                <w:sz w:val="22"/>
                <w:szCs w:val="22"/>
              </w:rPr>
              <w:t>t</w:t>
            </w:r>
            <w:r>
              <w:rPr>
                <w:bCs/>
                <w:sz w:val="22"/>
                <w:szCs w:val="22"/>
                <w:lang w:val="vi-VN"/>
              </w:rPr>
              <w:t>hủ tục hành chính trên</w:t>
            </w:r>
            <w:r>
              <w:rPr>
                <w:bCs/>
                <w:sz w:val="22"/>
                <w:szCs w:val="22"/>
              </w:rPr>
              <w:t xml:space="preserve"> hệ thống dịch vụ công trực tuyến</w:t>
            </w:r>
            <w:r>
              <w:rPr>
                <w:bCs/>
                <w:sz w:val="22"/>
                <w:szCs w:val="22"/>
                <w:lang w:val="vi-VN"/>
              </w:rPr>
              <w:t xml:space="preserve"> theo quy định</w:t>
            </w:r>
            <w:r>
              <w:rPr>
                <w:bCs/>
                <w:sz w:val="22"/>
                <w:szCs w:val="22"/>
              </w:rPr>
              <w:t>)</w:t>
            </w:r>
          </w:p>
        </w:tc>
      </w:tr>
      <w:tr w14:paraId="62691A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4" w:hRule="atLeast"/>
        </w:trPr>
        <w:tc>
          <w:tcPr>
            <w:tcW w:w="9039" w:type="dxa"/>
            <w:gridSpan w:val="3"/>
            <w:shd w:val="clear" w:color="auto" w:fill="FFFFFF" w:themeFill="background1"/>
            <w:vAlign w:val="center"/>
          </w:tcPr>
          <w:p w14:paraId="5A574E71">
            <w:pPr>
              <w:rPr>
                <w:sz w:val="22"/>
                <w:szCs w:val="22"/>
                <w:lang w:val="vi-VN"/>
              </w:rPr>
            </w:pPr>
            <w:r>
              <w:rPr>
                <w:sz w:val="22"/>
                <w:szCs w:val="22"/>
              </w:rPr>
              <w:t>Số điện thoại di động: …………………</w:t>
            </w:r>
            <w:r>
              <w:rPr>
                <w:sz w:val="22"/>
                <w:szCs w:val="22"/>
                <w:lang w:val="vi-VN"/>
              </w:rPr>
              <w:t xml:space="preserve">               </w:t>
            </w:r>
            <w:r>
              <w:rPr>
                <w:sz w:val="22"/>
                <w:szCs w:val="22"/>
              </w:rPr>
              <w:t>Email:…………………………………………..</w:t>
            </w:r>
            <w:r>
              <w:rPr>
                <w:sz w:val="22"/>
                <w:szCs w:val="22"/>
                <w:lang w:val="vi-VN"/>
              </w:rPr>
              <w:t>.........</w:t>
            </w:r>
          </w:p>
        </w:tc>
      </w:tr>
      <w:tr w14:paraId="5ADD77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trPr>
        <w:tc>
          <w:tcPr>
            <w:tcW w:w="4078" w:type="dxa"/>
            <w:gridSpan w:val="2"/>
            <w:shd w:val="clear" w:color="auto" w:fill="FFFFFF" w:themeFill="background1"/>
            <w:vAlign w:val="center"/>
          </w:tcPr>
          <w:p w14:paraId="27C9C65D">
            <w:pPr>
              <w:tabs>
                <w:tab w:val="left" w:pos="8298"/>
              </w:tabs>
              <w:spacing w:before="0" w:after="0"/>
              <w:rPr>
                <w:b/>
                <w:sz w:val="22"/>
                <w:szCs w:val="22"/>
              </w:rPr>
            </w:pPr>
            <w:r>
              <w:rPr>
                <w:b/>
                <w:sz w:val="22"/>
                <w:szCs w:val="22"/>
              </w:rPr>
              <w:t xml:space="preserve">3. HÌNH THỨC NHẬN KẾT QUẢ </w:t>
            </w:r>
          </w:p>
        </w:tc>
        <w:tc>
          <w:tcPr>
            <w:tcW w:w="4961" w:type="dxa"/>
            <w:shd w:val="clear" w:color="auto" w:fill="FFFFFF" w:themeFill="background1"/>
            <w:vAlign w:val="center"/>
          </w:tcPr>
          <w:p w14:paraId="50C451EA">
            <w:pPr>
              <w:spacing w:before="0" w:after="0"/>
              <w:rPr>
                <w:sz w:val="22"/>
                <w:szCs w:val="22"/>
              </w:rPr>
            </w:pPr>
            <w:r>
              <w:rPr>
                <w:sz w:val="22"/>
                <w:szCs w:val="22"/>
              </w:rPr>
              <w:sym w:font="Symbol" w:char="F097"/>
            </w:r>
            <w:r>
              <w:rPr>
                <w:sz w:val="22"/>
                <w:szCs w:val="22"/>
              </w:rPr>
              <w:t xml:space="preserve"> Trực tiếp        </w:t>
            </w:r>
          </w:p>
          <w:p w14:paraId="5DA9A8F9">
            <w:pPr>
              <w:spacing w:before="0" w:after="0"/>
              <w:rPr>
                <w:sz w:val="22"/>
                <w:szCs w:val="22"/>
              </w:rPr>
            </w:pPr>
            <w:r>
              <w:rPr>
                <w:sz w:val="22"/>
                <w:szCs w:val="22"/>
              </w:rPr>
              <w:sym w:font="Symbol" w:char="F097"/>
            </w:r>
            <w:r>
              <w:rPr>
                <w:sz w:val="22"/>
                <w:szCs w:val="22"/>
              </w:rPr>
              <w:t xml:space="preserve"> Dịch vụ bưu chính      </w:t>
            </w:r>
          </w:p>
          <w:p w14:paraId="08AFD1B5">
            <w:pPr>
              <w:spacing w:before="0" w:after="0"/>
              <w:rPr>
                <w:sz w:val="22"/>
                <w:szCs w:val="22"/>
              </w:rPr>
            </w:pPr>
            <w:r>
              <w:rPr>
                <w:sz w:val="22"/>
                <w:szCs w:val="22"/>
              </w:rPr>
              <w:sym w:font="Symbol" w:char="F097"/>
            </w:r>
            <w:r>
              <w:rPr>
                <w:sz w:val="22"/>
                <w:szCs w:val="22"/>
              </w:rPr>
              <w:t xml:space="preserve"> Trực tuyến qua Cổng dịch vụ công trực tuyến </w:t>
            </w:r>
          </w:p>
          <w:p w14:paraId="02CBADF6">
            <w:pPr>
              <w:spacing w:before="0" w:after="0"/>
              <w:rPr>
                <w:sz w:val="22"/>
                <w:szCs w:val="22"/>
              </w:rPr>
            </w:pPr>
            <w:r>
              <w:rPr>
                <w:sz w:val="22"/>
                <w:szCs w:val="22"/>
              </w:rPr>
              <w:sym w:font="Symbol" w:char="F097"/>
            </w:r>
            <w:r>
              <w:rPr>
                <w:sz w:val="22"/>
                <w:szCs w:val="22"/>
              </w:rPr>
              <w:t xml:space="preserve"> Trực tuyến qua hình thức trực tuyến khác:…………                        </w:t>
            </w:r>
          </w:p>
        </w:tc>
      </w:tr>
      <w:tr w14:paraId="3B087E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trPr>
        <w:tc>
          <w:tcPr>
            <w:tcW w:w="9039" w:type="dxa"/>
            <w:gridSpan w:val="3"/>
            <w:shd w:val="clear" w:color="auto" w:fill="FFFFFF" w:themeFill="background1"/>
            <w:vAlign w:val="center"/>
          </w:tcPr>
          <w:p w14:paraId="7D3D7D9A">
            <w:pPr>
              <w:spacing w:before="0" w:after="0"/>
              <w:rPr>
                <w:sz w:val="22"/>
                <w:szCs w:val="22"/>
              </w:rPr>
            </w:pPr>
            <w:r>
              <w:rPr>
                <w:b/>
                <w:sz w:val="22"/>
                <w:szCs w:val="22"/>
                <w:lang w:val="fr-FR"/>
              </w:rPr>
              <w:t xml:space="preserve">4. </w:t>
            </w:r>
            <w:r>
              <w:rPr>
                <w:b/>
                <w:spacing w:val="-8"/>
                <w:sz w:val="22"/>
                <w:szCs w:val="22"/>
                <w:lang w:val="fr-FR"/>
              </w:rPr>
              <w:t xml:space="preserve">NỘP PHÍ SỬ DỤNG TẦN SỐ VÔ TUYẾN ĐIỆN </w:t>
            </w:r>
            <w:r>
              <w:rPr>
                <w:bCs/>
                <w:spacing w:val="-8"/>
                <w:sz w:val="22"/>
                <w:szCs w:val="22"/>
                <w:lang w:val="fr-FR"/>
              </w:rPr>
              <w:t>(đối với thời hạn đề nghị cấp phép trên 12 tháng)</w:t>
            </w:r>
          </w:p>
        </w:tc>
      </w:tr>
      <w:tr w14:paraId="407D79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1" w:hRule="atLeast"/>
        </w:trPr>
        <w:tc>
          <w:tcPr>
            <w:tcW w:w="9039" w:type="dxa"/>
            <w:gridSpan w:val="3"/>
            <w:shd w:val="clear" w:color="auto" w:fill="FFFFFF" w:themeFill="background1"/>
            <w:vAlign w:val="center"/>
          </w:tcPr>
          <w:p w14:paraId="4FEC8A2B">
            <w:pPr>
              <w:spacing w:before="0" w:after="0"/>
              <w:rPr>
                <w:sz w:val="22"/>
                <w:szCs w:val="22"/>
              </w:rPr>
            </w:pPr>
            <w:r>
              <w:rPr>
                <w:sz w:val="22"/>
                <w:szCs w:val="22"/>
              </w:rPr>
              <w:t xml:space="preserve">  </w:t>
            </w:r>
            <w:r>
              <w:rPr>
                <w:sz w:val="22"/>
                <w:szCs w:val="22"/>
              </w:rPr>
              <w:sym w:font="Symbol" w:char="F097"/>
            </w:r>
            <w:r>
              <w:rPr>
                <w:sz w:val="22"/>
                <w:szCs w:val="22"/>
              </w:rPr>
              <w:t xml:space="preserve"> 01 (một) lần cho toàn bộ thời gian cấp phép                  </w:t>
            </w:r>
          </w:p>
        </w:tc>
      </w:tr>
      <w:tr w14:paraId="18BDF8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8" w:hRule="atLeast"/>
        </w:trPr>
        <w:tc>
          <w:tcPr>
            <w:tcW w:w="9039" w:type="dxa"/>
            <w:gridSpan w:val="3"/>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8A624FA">
            <w:pPr>
              <w:spacing w:before="0" w:after="0"/>
              <w:jc w:val="left"/>
              <w:rPr>
                <w:b/>
                <w:bCs/>
                <w:sz w:val="22"/>
                <w:szCs w:val="22"/>
              </w:rPr>
            </w:pPr>
            <w:r>
              <w:rPr>
                <w:b/>
                <w:bCs/>
                <w:sz w:val="22"/>
                <w:szCs w:val="22"/>
              </w:rPr>
              <w:t>5. TỔ CHỨC, CÁ NHÂN ĐỀ NGHỊ (tại mục 1) CAM KẾT CÁC ĐIỀU SAU ĐÂY:</w:t>
            </w:r>
          </w:p>
          <w:p w14:paraId="08E56124">
            <w:pPr>
              <w:spacing w:before="0" w:after="0"/>
              <w:rPr>
                <w:sz w:val="22"/>
                <w:szCs w:val="22"/>
              </w:rPr>
            </w:pPr>
            <w:r>
              <w:rPr>
                <w:sz w:val="22"/>
                <w:szCs w:val="22"/>
              </w:rPr>
              <w:t>5.1. Thiết bị vô tuyến điện phù hợp quy chuẩn kỹ thuật về phát xạ vô tuyến điện, an toàn bức xạ vô tuyến điện và tương thích điện từ.</w:t>
            </w:r>
          </w:p>
          <w:p w14:paraId="62CC5F25">
            <w:pPr>
              <w:tabs>
                <w:tab w:val="left" w:pos="540"/>
              </w:tabs>
              <w:rPr>
                <w:rFonts w:eastAsia="Batang"/>
                <w:sz w:val="22"/>
                <w:szCs w:val="22"/>
                <w:lang w:eastAsia="ko-KR"/>
              </w:rPr>
            </w:pPr>
            <w:r>
              <w:rPr>
                <w:sz w:val="22"/>
                <w:szCs w:val="22"/>
              </w:rPr>
              <w:t xml:space="preserve">5.2. Người trực tiếp khai thác thiết bị vô tuyến điện thuộc nghiệp vụ vô tuyến điện nghiệp dư, </w:t>
            </w:r>
            <w:r>
              <w:rPr>
                <w:rFonts w:eastAsia="Batang"/>
                <w:sz w:val="22"/>
                <w:szCs w:val="22"/>
                <w:lang w:eastAsia="ko-KR"/>
              </w:rPr>
              <w:t>ng</w:t>
            </w:r>
            <w:r>
              <w:rPr>
                <w:rFonts w:hint="eastAsia" w:eastAsia="Batang"/>
                <w:sz w:val="22"/>
                <w:szCs w:val="22"/>
                <w:lang w:eastAsia="ko-KR"/>
              </w:rPr>
              <w:t>ư</w:t>
            </w:r>
            <w:r>
              <w:rPr>
                <w:rFonts w:eastAsia="Batang"/>
                <w:sz w:val="22"/>
                <w:szCs w:val="22"/>
                <w:lang w:eastAsia="ko-KR"/>
              </w:rPr>
              <w:t xml:space="preserve">ời </w:t>
            </w:r>
            <w:r>
              <w:rPr>
                <w:rFonts w:eastAsia="Batang"/>
                <w:spacing w:val="-8"/>
                <w:sz w:val="22"/>
                <w:szCs w:val="22"/>
                <w:lang w:eastAsia="ko-KR"/>
              </w:rPr>
              <w:t xml:space="preserve">trực tiếp khai thác thiết bị vô tuyến </w:t>
            </w:r>
            <w:r>
              <w:rPr>
                <w:rFonts w:hint="eastAsia" w:eastAsia="Batang"/>
                <w:spacing w:val="-8"/>
                <w:sz w:val="22"/>
                <w:szCs w:val="22"/>
                <w:lang w:eastAsia="ko-KR"/>
              </w:rPr>
              <w:t>đ</w:t>
            </w:r>
            <w:r>
              <w:rPr>
                <w:rFonts w:eastAsia="Batang"/>
                <w:spacing w:val="-8"/>
                <w:sz w:val="22"/>
                <w:szCs w:val="22"/>
                <w:lang w:eastAsia="ko-KR"/>
              </w:rPr>
              <w:t xml:space="preserve">iện trên đài tàu phải có chứng chỉ vô tuyến </w:t>
            </w:r>
            <w:r>
              <w:rPr>
                <w:rFonts w:hint="eastAsia" w:eastAsia="Batang"/>
                <w:spacing w:val="-8"/>
                <w:sz w:val="22"/>
                <w:szCs w:val="22"/>
                <w:lang w:eastAsia="ko-KR"/>
              </w:rPr>
              <w:t>đ</w:t>
            </w:r>
            <w:r>
              <w:rPr>
                <w:rFonts w:eastAsia="Batang"/>
                <w:spacing w:val="-8"/>
                <w:sz w:val="22"/>
                <w:szCs w:val="22"/>
                <w:lang w:eastAsia="ko-KR"/>
              </w:rPr>
              <w:t xml:space="preserve">iện viên theo </w:t>
            </w:r>
            <w:r>
              <w:rPr>
                <w:spacing w:val="-8"/>
                <w:sz w:val="22"/>
                <w:szCs w:val="22"/>
              </w:rPr>
              <w:t>quy định.</w:t>
            </w:r>
          </w:p>
          <w:p w14:paraId="556AE9B4">
            <w:pPr>
              <w:spacing w:before="0" w:after="0"/>
              <w:rPr>
                <w:sz w:val="22"/>
                <w:szCs w:val="22"/>
              </w:rPr>
            </w:pPr>
            <w:r>
              <w:rPr>
                <w:sz w:val="22"/>
                <w:szCs w:val="22"/>
              </w:rPr>
              <w:t>5.3. Thực hiện quy định của pháp luật về bảo đảm an toàn, an ninh thông tin; kiểm tra giải quyết nhiễu có hại và an toàn bức xạ vô tuyến điện.</w:t>
            </w:r>
          </w:p>
          <w:p w14:paraId="01948160">
            <w:pPr>
              <w:spacing w:before="0" w:after="0"/>
              <w:rPr>
                <w:sz w:val="22"/>
                <w:szCs w:val="22"/>
              </w:rPr>
            </w:pPr>
            <w:r>
              <w:rPr>
                <w:sz w:val="22"/>
                <w:szCs w:val="22"/>
              </w:rPr>
              <w:t>5.4. Thiết kế, lắp đặt đài vô tuyến điện, cột ăng - ten phù hợp với quy định về tương thích điện từ, an toàn bức xạ vô tuyến điện, an toàn xây dựng, an toàn hàng không và quy định pháp luật có liên quan.</w:t>
            </w:r>
          </w:p>
          <w:p w14:paraId="3933F154">
            <w:pPr>
              <w:spacing w:before="0" w:after="0"/>
              <w:rPr>
                <w:sz w:val="22"/>
                <w:szCs w:val="22"/>
              </w:rPr>
            </w:pPr>
            <w:r>
              <w:rPr>
                <w:sz w:val="22"/>
                <w:szCs w:val="22"/>
              </w:rPr>
              <w:t>5.5. Kê khai đúng và chịu hoàn toàn trách nhiệm với bản khai; nộp phí, lệ phí theo quy định.</w:t>
            </w:r>
          </w:p>
        </w:tc>
      </w:tr>
      <w:tr w14:paraId="2B6162B0">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FFFFFF" w:themeFill="background1"/>
          <w:tblCellMar>
            <w:top w:w="0" w:type="dxa"/>
            <w:left w:w="108" w:type="dxa"/>
            <w:bottom w:w="0" w:type="dxa"/>
            <w:right w:w="108" w:type="dxa"/>
          </w:tblCellMar>
        </w:tblPrEx>
        <w:trPr>
          <w:trHeight w:val="274" w:hRule="atLeast"/>
        </w:trPr>
        <w:tc>
          <w:tcPr>
            <w:tcW w:w="2235" w:type="dxa"/>
            <w:shd w:val="clear" w:color="auto" w:fill="FFFFFF" w:themeFill="background1"/>
          </w:tcPr>
          <w:p w14:paraId="4B00F0F4">
            <w:pPr>
              <w:spacing w:before="0" w:after="0"/>
              <w:ind w:right="775"/>
              <w:jc w:val="center"/>
              <w:rPr>
                <w:rFonts w:eastAsia="Batang"/>
                <w:i/>
                <w:szCs w:val="20"/>
                <w:lang w:eastAsia="ko-KR"/>
              </w:rPr>
            </w:pPr>
          </w:p>
        </w:tc>
        <w:tc>
          <w:tcPr>
            <w:tcW w:w="6804" w:type="dxa"/>
            <w:gridSpan w:val="2"/>
            <w:shd w:val="clear" w:color="auto" w:fill="FFFFFF" w:themeFill="background1"/>
          </w:tcPr>
          <w:p w14:paraId="6BC4E23B">
            <w:pPr>
              <w:spacing w:before="0" w:after="0"/>
              <w:jc w:val="center"/>
              <w:rPr>
                <w:i/>
                <w:iCs/>
                <w:sz w:val="6"/>
                <w:szCs w:val="20"/>
              </w:rPr>
            </w:pPr>
          </w:p>
          <w:p w14:paraId="7E28A318">
            <w:pPr>
              <w:spacing w:before="0" w:after="0"/>
              <w:jc w:val="center"/>
              <w:rPr>
                <w:i/>
                <w:iCs/>
                <w:sz w:val="22"/>
                <w:szCs w:val="22"/>
              </w:rPr>
            </w:pPr>
            <w:r>
              <w:rPr>
                <w:i/>
                <w:iCs/>
                <w:szCs w:val="20"/>
              </w:rPr>
              <w:t xml:space="preserve">……, </w:t>
            </w:r>
            <w:r>
              <w:rPr>
                <w:i/>
                <w:iCs/>
                <w:sz w:val="22"/>
                <w:szCs w:val="22"/>
              </w:rPr>
              <w:t>ngày….. tháng….. năm…….</w:t>
            </w:r>
          </w:p>
          <w:p w14:paraId="7805C37B">
            <w:pPr>
              <w:spacing w:before="0" w:after="0"/>
              <w:jc w:val="center"/>
              <w:rPr>
                <w:rFonts w:eastAsia="Batang"/>
                <w:b/>
                <w:bCs/>
                <w:sz w:val="22"/>
                <w:szCs w:val="22"/>
                <w:vertAlign w:val="superscript"/>
                <w:lang w:eastAsia="ko-KR"/>
              </w:rPr>
            </w:pPr>
            <w:r>
              <w:rPr>
                <w:rFonts w:eastAsia="Batang"/>
                <w:b/>
                <w:bCs/>
                <w:sz w:val="22"/>
                <w:szCs w:val="22"/>
                <w:lang w:eastAsia="ko-KR"/>
              </w:rPr>
              <w:t>QUYỀN HẠN, CHỨC VỤ CỦA NGƯỜI KÝ</w:t>
            </w:r>
          </w:p>
          <w:p w14:paraId="60536530">
            <w:pPr>
              <w:spacing w:before="0" w:after="0"/>
              <w:jc w:val="center"/>
              <w:rPr>
                <w:rFonts w:eastAsia="Batang"/>
                <w:i/>
                <w:sz w:val="22"/>
                <w:szCs w:val="22"/>
                <w:lang w:eastAsia="ko-KR"/>
              </w:rPr>
            </w:pPr>
            <w:r>
              <w:rPr>
                <w:rFonts w:eastAsia="Batang"/>
                <w:i/>
                <w:sz w:val="22"/>
                <w:szCs w:val="22"/>
                <w:lang w:eastAsia="ko-KR"/>
              </w:rPr>
              <w:t xml:space="preserve">(Chữ ký của cá nhân đề nghị cấp phép hoặc người có thẩm quyền </w:t>
            </w:r>
          </w:p>
          <w:p w14:paraId="102937F4">
            <w:pPr>
              <w:spacing w:before="0" w:after="0"/>
              <w:jc w:val="center"/>
              <w:rPr>
                <w:rFonts w:eastAsia="Batang"/>
                <w:i/>
                <w:sz w:val="22"/>
                <w:szCs w:val="22"/>
                <w:vertAlign w:val="superscript"/>
                <w:lang w:eastAsia="ko-KR"/>
              </w:rPr>
            </w:pPr>
            <w:r>
              <w:rPr>
                <w:rFonts w:eastAsia="Batang"/>
                <w:i/>
                <w:sz w:val="22"/>
                <w:szCs w:val="22"/>
                <w:lang w:eastAsia="ko-KR"/>
              </w:rPr>
              <w:t>đại diện cho tổ chức đề nghị cấp phép và đóng dấu đối với tổ chức)</w:t>
            </w:r>
          </w:p>
          <w:p w14:paraId="18543F45">
            <w:pPr>
              <w:spacing w:before="0" w:after="0"/>
              <w:ind w:left="34"/>
              <w:jc w:val="center"/>
              <w:rPr>
                <w:rFonts w:eastAsia="Batang"/>
                <w:i/>
                <w:sz w:val="2"/>
                <w:szCs w:val="20"/>
                <w:lang w:eastAsia="ko-KR"/>
              </w:rPr>
            </w:pPr>
          </w:p>
          <w:p w14:paraId="730BF34F">
            <w:pPr>
              <w:spacing w:before="0" w:after="0"/>
              <w:ind w:left="34"/>
              <w:jc w:val="center"/>
              <w:rPr>
                <w:rFonts w:eastAsia="Batang"/>
                <w:i/>
                <w:sz w:val="36"/>
                <w:szCs w:val="20"/>
                <w:lang w:eastAsia="ko-KR"/>
              </w:rPr>
            </w:pPr>
          </w:p>
          <w:p w14:paraId="7A47ECC0">
            <w:pPr>
              <w:spacing w:before="0" w:after="0"/>
              <w:ind w:left="34"/>
              <w:jc w:val="center"/>
              <w:rPr>
                <w:rFonts w:eastAsia="Batang"/>
                <w:i/>
                <w:sz w:val="36"/>
                <w:szCs w:val="20"/>
                <w:lang w:eastAsia="ko-KR"/>
              </w:rPr>
            </w:pPr>
          </w:p>
          <w:p w14:paraId="5BAF46A1">
            <w:pPr>
              <w:spacing w:before="0" w:after="0"/>
              <w:ind w:left="34"/>
              <w:jc w:val="center"/>
              <w:rPr>
                <w:rFonts w:eastAsia="Batang"/>
                <w:i/>
                <w:sz w:val="36"/>
                <w:szCs w:val="20"/>
                <w:lang w:eastAsia="ko-KR"/>
              </w:rPr>
            </w:pPr>
          </w:p>
          <w:p w14:paraId="135C9495">
            <w:pPr>
              <w:spacing w:before="0" w:after="0"/>
              <w:ind w:left="34"/>
              <w:jc w:val="center"/>
              <w:rPr>
                <w:rFonts w:eastAsia="Batang"/>
                <w:i/>
                <w:sz w:val="4"/>
                <w:szCs w:val="20"/>
                <w:lang w:eastAsia="ko-KR"/>
              </w:rPr>
            </w:pPr>
          </w:p>
          <w:p w14:paraId="452B5B7B">
            <w:pPr>
              <w:spacing w:before="0" w:after="0"/>
              <w:jc w:val="center"/>
              <w:rPr>
                <w:b/>
                <w:bCs/>
                <w:iCs/>
                <w:sz w:val="22"/>
                <w:szCs w:val="22"/>
              </w:rPr>
            </w:pPr>
            <w:r>
              <w:rPr>
                <w:rFonts w:eastAsia="Batang"/>
                <w:b/>
                <w:bCs/>
                <w:iCs/>
                <w:sz w:val="22"/>
                <w:szCs w:val="22"/>
                <w:lang w:eastAsia="ko-KR"/>
              </w:rPr>
              <w:t>Họ và tên</w:t>
            </w:r>
          </w:p>
        </w:tc>
      </w:tr>
    </w:tbl>
    <w:p w14:paraId="130143E8">
      <w:pPr>
        <w:spacing w:before="120" w:after="0"/>
        <w:jc w:val="center"/>
        <w:rPr>
          <w:b/>
          <w:bCs/>
          <w:sz w:val="22"/>
          <w:szCs w:val="22"/>
        </w:rPr>
      </w:pPr>
    </w:p>
    <w:p w14:paraId="5CD5D4CB">
      <w:pPr>
        <w:spacing w:before="120" w:after="0"/>
        <w:jc w:val="center"/>
        <w:rPr>
          <w:b/>
          <w:bCs/>
          <w:sz w:val="22"/>
          <w:szCs w:val="22"/>
        </w:rPr>
      </w:pPr>
      <w:r>
        <w:rPr>
          <w:b/>
          <w:bCs/>
          <w:sz w:val="22"/>
          <w:szCs w:val="22"/>
        </w:rPr>
        <w:t>HƯỚNG DẪN</w:t>
      </w:r>
    </w:p>
    <w:p w14:paraId="12514F6F">
      <w:pPr>
        <w:spacing w:before="0" w:after="0"/>
        <w:jc w:val="center"/>
        <w:rPr>
          <w:b/>
          <w:bCs/>
          <w:sz w:val="22"/>
          <w:szCs w:val="22"/>
        </w:rPr>
      </w:pPr>
      <w:r>
        <w:rPr>
          <w:b/>
          <w:bCs/>
          <w:sz w:val="22"/>
          <w:szCs w:val="22"/>
        </w:rPr>
        <w:t xml:space="preserve">KÊ KHAI BẢN KHAI THÔNG TIN CHUNG </w:t>
      </w:r>
    </w:p>
    <w:p w14:paraId="5B22174F">
      <w:pPr>
        <w:spacing w:before="0" w:after="0"/>
        <w:jc w:val="center"/>
        <w:rPr>
          <w:b/>
          <w:bCs/>
          <w:sz w:val="6"/>
          <w:szCs w:val="22"/>
        </w:rPr>
      </w:pPr>
    </w:p>
    <w:p w14:paraId="54610713">
      <w:pPr>
        <w:spacing w:before="120" w:after="0"/>
        <w:ind w:firstLine="567"/>
        <w:rPr>
          <w:sz w:val="22"/>
          <w:szCs w:val="22"/>
        </w:rPr>
      </w:pPr>
      <w:r>
        <w:rPr>
          <w:b/>
          <w:bCs/>
          <w:iCs/>
          <w:szCs w:val="20"/>
        </w:rPr>
        <w:t xml:space="preserve">I. </w:t>
      </w:r>
      <w:r>
        <w:rPr>
          <w:b/>
          <w:bCs/>
          <w:iCs/>
          <w:sz w:val="22"/>
          <w:szCs w:val="22"/>
        </w:rPr>
        <w:t>PHẦN HƯỚNG DẪN CHUNG:</w:t>
      </w:r>
      <w:r>
        <w:rPr>
          <w:sz w:val="22"/>
          <w:szCs w:val="22"/>
        </w:rPr>
        <w:t xml:space="preserve"> </w:t>
      </w:r>
    </w:p>
    <w:p w14:paraId="2959551F">
      <w:pPr>
        <w:spacing w:before="120" w:after="0"/>
        <w:ind w:firstLine="567"/>
        <w:rPr>
          <w:sz w:val="22"/>
          <w:szCs w:val="22"/>
        </w:rPr>
      </w:pPr>
      <w:r>
        <w:rPr>
          <w:sz w:val="22"/>
          <w:szCs w:val="22"/>
        </w:rPr>
        <w:t>- Tất cả các bản khai không đúng quy cách, mẫu, loại nghiệp vụ, kê khai không rõ ràng, đầy đủ sẽ phải yêu cầu làm lại hoặc bổ sung cho đầy đủ.</w:t>
      </w:r>
    </w:p>
    <w:p w14:paraId="63234B58">
      <w:pPr>
        <w:spacing w:before="120" w:after="0"/>
        <w:ind w:firstLine="567"/>
        <w:rPr>
          <w:sz w:val="22"/>
          <w:szCs w:val="22"/>
        </w:rPr>
      </w:pPr>
      <w:r>
        <w:rPr>
          <w:sz w:val="22"/>
          <w:szCs w:val="22"/>
        </w:rPr>
        <w:t>- Phải kê khai đầy đủ các trường thông tin trong bản khai (trừ các trường thông tin có quy định nếu có hoặc các trường kê khai theo đối tượng cụ thể).</w:t>
      </w:r>
    </w:p>
    <w:p w14:paraId="5C0E5AF0">
      <w:pPr>
        <w:spacing w:before="120" w:after="0"/>
        <w:ind w:firstLine="567"/>
        <w:rPr>
          <w:sz w:val="22"/>
          <w:szCs w:val="22"/>
        </w:rPr>
      </w:pPr>
      <w:r>
        <w:rPr>
          <w:sz w:val="22"/>
          <w:szCs w:val="22"/>
        </w:rPr>
        <w:t>- Không tẩy xoá các số liệu kê khai.</w:t>
      </w:r>
    </w:p>
    <w:p w14:paraId="2DC39F93">
      <w:pPr>
        <w:spacing w:before="120" w:after="0"/>
        <w:ind w:firstLine="567"/>
        <w:rPr>
          <w:sz w:val="22"/>
          <w:szCs w:val="22"/>
        </w:rPr>
      </w:pPr>
      <w:r>
        <w:rPr>
          <w:sz w:val="22"/>
          <w:szCs w:val="22"/>
        </w:rPr>
        <w:t>- Đóng dấu giáp lai đối với hồ sơ, tài liệu có nhiều trang văn bản.</w:t>
      </w:r>
    </w:p>
    <w:p w14:paraId="44CDA3F1">
      <w:pPr>
        <w:spacing w:before="120" w:after="0"/>
        <w:ind w:firstLine="567"/>
        <w:rPr>
          <w:sz w:val="22"/>
          <w:szCs w:val="22"/>
        </w:rPr>
      </w:pPr>
      <w:r>
        <w:rPr>
          <w:sz w:val="22"/>
          <w:szCs w:val="22"/>
        </w:rPr>
        <w:t>- Khi cần liên hệ trực tiếp với Cục Tần số vô tuyến điện theo địa chỉ:</w:t>
      </w:r>
    </w:p>
    <w:p w14:paraId="201730B7">
      <w:pPr>
        <w:spacing w:before="120" w:after="0"/>
        <w:ind w:firstLine="567"/>
        <w:rPr>
          <w:b/>
          <w:sz w:val="22"/>
          <w:szCs w:val="22"/>
        </w:rPr>
      </w:pPr>
      <w:r>
        <w:rPr>
          <w:b/>
          <w:bCs/>
          <w:sz w:val="22"/>
          <w:szCs w:val="22"/>
        </w:rPr>
        <w:t>Cục Tần số vô tuyến điện - Bộ Thông tin và Truyền thông</w:t>
      </w:r>
      <w:r>
        <w:rPr>
          <w:sz w:val="22"/>
          <w:szCs w:val="22"/>
        </w:rPr>
        <w:t xml:space="preserve">, </w:t>
      </w:r>
      <w:r>
        <w:rPr>
          <w:b/>
          <w:sz w:val="22"/>
          <w:szCs w:val="22"/>
        </w:rPr>
        <w:t>115 Trần Duy Hưng – Trung Hòa – Cầu giấy - Hà Nội</w:t>
      </w:r>
    </w:p>
    <w:p w14:paraId="220F8133">
      <w:pPr>
        <w:spacing w:before="0" w:after="0"/>
        <w:jc w:val="center"/>
        <w:rPr>
          <w:sz w:val="10"/>
          <w:szCs w:val="22"/>
        </w:rPr>
      </w:pPr>
    </w:p>
    <w:p w14:paraId="34B49FFE">
      <w:pPr>
        <w:spacing w:before="0" w:after="0"/>
        <w:jc w:val="center"/>
        <w:rPr>
          <w:sz w:val="22"/>
          <w:szCs w:val="22"/>
        </w:rPr>
      </w:pPr>
      <w:r>
        <w:rPr>
          <w:sz w:val="22"/>
          <w:szCs w:val="22"/>
        </w:rPr>
        <w:t xml:space="preserve">Điện thoại: 024.35564919; </w:t>
      </w:r>
      <w:r>
        <w:rPr>
          <w:sz w:val="22"/>
          <w:szCs w:val="22"/>
        </w:rPr>
        <w:tab/>
      </w:r>
      <w:r>
        <w:rPr>
          <w:sz w:val="22"/>
          <w:szCs w:val="22"/>
        </w:rPr>
        <w:t>Fax: 024.35564930</w:t>
      </w:r>
    </w:p>
    <w:p w14:paraId="0340EC07">
      <w:pPr>
        <w:spacing w:before="0" w:after="0"/>
        <w:jc w:val="center"/>
        <w:rPr>
          <w:b/>
          <w:bCs/>
          <w:sz w:val="14"/>
          <w:szCs w:val="22"/>
        </w:rPr>
      </w:pPr>
    </w:p>
    <w:p w14:paraId="106AA001">
      <w:pPr>
        <w:spacing w:before="0" w:after="0"/>
        <w:jc w:val="center"/>
        <w:rPr>
          <w:b/>
          <w:bCs/>
          <w:sz w:val="22"/>
          <w:szCs w:val="22"/>
        </w:rPr>
      </w:pPr>
      <w:r>
        <w:rPr>
          <w:b/>
          <w:bCs/>
          <w:sz w:val="22"/>
          <w:szCs w:val="22"/>
        </w:rPr>
        <w:t>Hoặc các Trung tâm tần số vô tuyến điện khu vực thuộc Cục:</w:t>
      </w:r>
    </w:p>
    <w:p w14:paraId="0BDDA932">
      <w:pPr>
        <w:spacing w:before="0" w:after="0"/>
        <w:jc w:val="center"/>
        <w:rPr>
          <w:b/>
          <w:bCs/>
          <w:sz w:val="22"/>
          <w:szCs w:val="22"/>
        </w:rPr>
      </w:pPr>
    </w:p>
    <w:tbl>
      <w:tblPr>
        <w:tblStyle w:val="11"/>
        <w:tblW w:w="9072" w:type="dxa"/>
        <w:tblInd w:w="0" w:type="dxa"/>
        <w:tblLayout w:type="autofit"/>
        <w:tblCellMar>
          <w:top w:w="0" w:type="dxa"/>
          <w:left w:w="108" w:type="dxa"/>
          <w:bottom w:w="0" w:type="dxa"/>
          <w:right w:w="108" w:type="dxa"/>
        </w:tblCellMar>
      </w:tblPr>
      <w:tblGrid>
        <w:gridCol w:w="4395"/>
        <w:gridCol w:w="4677"/>
      </w:tblGrid>
      <w:tr w14:paraId="700DC839">
        <w:tblPrEx>
          <w:tblCellMar>
            <w:top w:w="0" w:type="dxa"/>
            <w:left w:w="108" w:type="dxa"/>
            <w:bottom w:w="0" w:type="dxa"/>
            <w:right w:w="108" w:type="dxa"/>
          </w:tblCellMar>
        </w:tblPrEx>
        <w:trPr>
          <w:trHeight w:val="711" w:hRule="atLeast"/>
        </w:trPr>
        <w:tc>
          <w:tcPr>
            <w:tcW w:w="4395" w:type="dxa"/>
          </w:tcPr>
          <w:p w14:paraId="6588F9D6">
            <w:pPr>
              <w:spacing w:before="40" w:after="40"/>
              <w:ind w:left="-108"/>
              <w:rPr>
                <w:sz w:val="22"/>
                <w:szCs w:val="22"/>
              </w:rPr>
            </w:pPr>
            <w:r>
              <w:rPr>
                <w:b/>
                <w:sz w:val="22"/>
                <w:szCs w:val="22"/>
              </w:rPr>
              <w:t>Khu vực 1</w:t>
            </w:r>
            <w:r>
              <w:rPr>
                <w:sz w:val="22"/>
                <w:szCs w:val="22"/>
              </w:rPr>
              <w:t>: 115 Trần Duy Hưng, phường Trung Hòa, quận Cầu Giấy, Tp. Hà Nội.</w:t>
            </w:r>
          </w:p>
          <w:p w14:paraId="52E57EC7">
            <w:pPr>
              <w:spacing w:before="40" w:after="40"/>
              <w:ind w:left="-108"/>
              <w:rPr>
                <w:sz w:val="22"/>
                <w:szCs w:val="22"/>
              </w:rPr>
            </w:pPr>
            <w:r>
              <w:rPr>
                <w:sz w:val="22"/>
                <w:szCs w:val="22"/>
              </w:rPr>
              <w:t>Điện thoại: 024.35564919; Fax: 024.35564913</w:t>
            </w:r>
          </w:p>
        </w:tc>
        <w:tc>
          <w:tcPr>
            <w:tcW w:w="4677" w:type="dxa"/>
          </w:tcPr>
          <w:p w14:paraId="493D71AF">
            <w:pPr>
              <w:spacing w:before="40" w:after="40"/>
              <w:rPr>
                <w:sz w:val="22"/>
                <w:szCs w:val="22"/>
              </w:rPr>
            </w:pPr>
            <w:r>
              <w:rPr>
                <w:b/>
                <w:sz w:val="22"/>
                <w:szCs w:val="22"/>
              </w:rPr>
              <w:t>Khu vực 5</w:t>
            </w:r>
            <w:r>
              <w:rPr>
                <w:sz w:val="22"/>
                <w:szCs w:val="22"/>
              </w:rPr>
              <w:t>: Số 783, Đại lộ Tôn Đức Thắng, phường Sở Dầu, quận Hồng Bàng, Tp. Hải Phòng.</w:t>
            </w:r>
          </w:p>
          <w:p w14:paraId="553F14CC">
            <w:pPr>
              <w:spacing w:before="40" w:after="40"/>
              <w:rPr>
                <w:sz w:val="22"/>
                <w:szCs w:val="22"/>
              </w:rPr>
            </w:pPr>
            <w:r>
              <w:rPr>
                <w:sz w:val="22"/>
                <w:szCs w:val="22"/>
              </w:rPr>
              <w:t>Điện thoại: 0225.3827857 / Fax: 0225.3827420</w:t>
            </w:r>
          </w:p>
        </w:tc>
      </w:tr>
      <w:tr w14:paraId="196DB211">
        <w:tblPrEx>
          <w:tblCellMar>
            <w:top w:w="0" w:type="dxa"/>
            <w:left w:w="108" w:type="dxa"/>
            <w:bottom w:w="0" w:type="dxa"/>
            <w:right w:w="108" w:type="dxa"/>
          </w:tblCellMar>
        </w:tblPrEx>
        <w:trPr>
          <w:trHeight w:val="711" w:hRule="atLeast"/>
        </w:trPr>
        <w:tc>
          <w:tcPr>
            <w:tcW w:w="4395" w:type="dxa"/>
          </w:tcPr>
          <w:p w14:paraId="5BC7250C">
            <w:pPr>
              <w:spacing w:before="40" w:after="40"/>
              <w:ind w:left="-108"/>
              <w:rPr>
                <w:sz w:val="22"/>
                <w:szCs w:val="22"/>
              </w:rPr>
            </w:pPr>
            <w:r>
              <w:rPr>
                <w:b/>
                <w:sz w:val="22"/>
                <w:szCs w:val="22"/>
              </w:rPr>
              <w:t>Khu vực 2:</w:t>
            </w:r>
            <w:r>
              <w:rPr>
                <w:sz w:val="22"/>
                <w:szCs w:val="22"/>
              </w:rPr>
              <w:t xml:space="preserve"> Số 45 đường Trần Lựu, khu phố 5, phường An Phú, Tp. Thủ Đức, Tp. Hồ Chí Minh.</w:t>
            </w:r>
          </w:p>
          <w:p w14:paraId="01E51E65">
            <w:pPr>
              <w:spacing w:before="40" w:after="40"/>
              <w:ind w:left="-108"/>
              <w:rPr>
                <w:sz w:val="22"/>
                <w:szCs w:val="22"/>
              </w:rPr>
            </w:pPr>
            <w:r>
              <w:rPr>
                <w:sz w:val="22"/>
                <w:szCs w:val="22"/>
              </w:rPr>
              <w:t>Điện thoại: 028.37404179; Fax: 028.37404966</w:t>
            </w:r>
          </w:p>
        </w:tc>
        <w:tc>
          <w:tcPr>
            <w:tcW w:w="4677" w:type="dxa"/>
          </w:tcPr>
          <w:p w14:paraId="4DCBC4C9">
            <w:pPr>
              <w:spacing w:before="40" w:after="40"/>
              <w:rPr>
                <w:sz w:val="22"/>
                <w:szCs w:val="22"/>
              </w:rPr>
            </w:pPr>
            <w:r>
              <w:rPr>
                <w:b/>
                <w:sz w:val="22"/>
                <w:szCs w:val="22"/>
              </w:rPr>
              <w:t>Khu vực 6</w:t>
            </w:r>
            <w:r>
              <w:rPr>
                <w:sz w:val="22"/>
                <w:szCs w:val="22"/>
              </w:rPr>
              <w:t xml:space="preserve">: </w:t>
            </w:r>
            <w:r>
              <w:rPr>
                <w:spacing w:val="3"/>
                <w:sz w:val="22"/>
                <w:szCs w:val="22"/>
                <w:shd w:val="clear" w:color="auto" w:fill="FFFFFF"/>
              </w:rPr>
              <w:t>Số 364, đường Lê Nin, phường Hưng Phúc, Tp. Vinh, tỉnh Nghệ An.</w:t>
            </w:r>
          </w:p>
          <w:p w14:paraId="1D49206D">
            <w:pPr>
              <w:spacing w:before="40" w:after="40"/>
              <w:rPr>
                <w:sz w:val="22"/>
                <w:szCs w:val="22"/>
              </w:rPr>
            </w:pPr>
            <w:r>
              <w:rPr>
                <w:sz w:val="22"/>
                <w:szCs w:val="22"/>
              </w:rPr>
              <w:t>Điện thoại: 0238.3833511; Fax: 0238.3849518</w:t>
            </w:r>
          </w:p>
        </w:tc>
      </w:tr>
      <w:tr w14:paraId="1DE4CC5F">
        <w:tblPrEx>
          <w:tblCellMar>
            <w:top w:w="0" w:type="dxa"/>
            <w:left w:w="108" w:type="dxa"/>
            <w:bottom w:w="0" w:type="dxa"/>
            <w:right w:w="108" w:type="dxa"/>
          </w:tblCellMar>
        </w:tblPrEx>
        <w:trPr>
          <w:trHeight w:val="711" w:hRule="atLeast"/>
        </w:trPr>
        <w:tc>
          <w:tcPr>
            <w:tcW w:w="4395" w:type="dxa"/>
          </w:tcPr>
          <w:p w14:paraId="2055000F">
            <w:pPr>
              <w:spacing w:before="40" w:after="40"/>
              <w:ind w:left="-108"/>
              <w:rPr>
                <w:sz w:val="22"/>
                <w:szCs w:val="22"/>
              </w:rPr>
            </w:pPr>
            <w:r>
              <w:rPr>
                <w:b/>
                <w:sz w:val="22"/>
                <w:szCs w:val="22"/>
              </w:rPr>
              <w:t>Khu vực 3</w:t>
            </w:r>
            <w:r>
              <w:rPr>
                <w:sz w:val="22"/>
                <w:szCs w:val="22"/>
              </w:rPr>
              <w:t>: Số 539, đường Trần Hưng Đạo, phường An Hải Tây, quận Sơn Trà, Tp. Đà Nẵng.</w:t>
            </w:r>
          </w:p>
          <w:p w14:paraId="77EFF6AB">
            <w:pPr>
              <w:spacing w:before="40" w:after="40"/>
              <w:ind w:left="-108"/>
              <w:rPr>
                <w:sz w:val="22"/>
                <w:szCs w:val="22"/>
              </w:rPr>
            </w:pPr>
            <w:r>
              <w:rPr>
                <w:sz w:val="22"/>
                <w:szCs w:val="22"/>
              </w:rPr>
              <w:t>Điện thoại: 0236.3933545; Fax: 0236.3933707</w:t>
            </w:r>
          </w:p>
        </w:tc>
        <w:tc>
          <w:tcPr>
            <w:tcW w:w="4677" w:type="dxa"/>
          </w:tcPr>
          <w:p w14:paraId="4BD6F94E">
            <w:pPr>
              <w:spacing w:before="40" w:after="40"/>
              <w:rPr>
                <w:sz w:val="22"/>
                <w:szCs w:val="22"/>
              </w:rPr>
            </w:pPr>
            <w:r>
              <w:rPr>
                <w:b/>
                <w:sz w:val="22"/>
                <w:szCs w:val="22"/>
              </w:rPr>
              <w:t>Khu vực 7</w:t>
            </w:r>
            <w:r>
              <w:rPr>
                <w:sz w:val="22"/>
                <w:szCs w:val="22"/>
              </w:rPr>
              <w:t>: Tổ 6 thôn Phú Trạch, xã Vĩnh Thạnh, Tp. Nha Trang, tỉnh Khánh Hòa.</w:t>
            </w:r>
          </w:p>
          <w:p w14:paraId="1126F07E">
            <w:pPr>
              <w:spacing w:before="40" w:after="40"/>
              <w:rPr>
                <w:sz w:val="22"/>
                <w:szCs w:val="22"/>
              </w:rPr>
            </w:pPr>
            <w:r>
              <w:rPr>
                <w:sz w:val="22"/>
                <w:szCs w:val="22"/>
              </w:rPr>
              <w:t>Điện thoại: 0258.3892567; Fax: 0258.3824410.</w:t>
            </w:r>
          </w:p>
        </w:tc>
      </w:tr>
      <w:tr w14:paraId="3A746584">
        <w:tblPrEx>
          <w:tblCellMar>
            <w:top w:w="0" w:type="dxa"/>
            <w:left w:w="108" w:type="dxa"/>
            <w:bottom w:w="0" w:type="dxa"/>
            <w:right w:w="108" w:type="dxa"/>
          </w:tblCellMar>
        </w:tblPrEx>
        <w:trPr>
          <w:trHeight w:val="533" w:hRule="atLeast"/>
        </w:trPr>
        <w:tc>
          <w:tcPr>
            <w:tcW w:w="4395" w:type="dxa"/>
          </w:tcPr>
          <w:p w14:paraId="6D810DA2">
            <w:pPr>
              <w:spacing w:before="40" w:after="40"/>
              <w:ind w:left="-108"/>
              <w:rPr>
                <w:sz w:val="22"/>
                <w:szCs w:val="22"/>
              </w:rPr>
            </w:pPr>
            <w:r>
              <w:rPr>
                <w:b/>
                <w:sz w:val="22"/>
                <w:szCs w:val="22"/>
              </w:rPr>
              <w:t>Khu vực 4</w:t>
            </w:r>
            <w:r>
              <w:rPr>
                <w:sz w:val="22"/>
                <w:szCs w:val="22"/>
              </w:rPr>
              <w:t xml:space="preserve">: Số 170, đường Nguyễn Văn Cừ, phường An Bình, quận Ninh Kiều, Tp. Cần Thơ. </w:t>
            </w:r>
          </w:p>
          <w:p w14:paraId="0AF4F7BE">
            <w:pPr>
              <w:spacing w:before="40" w:after="40"/>
              <w:ind w:left="-108"/>
              <w:rPr>
                <w:sz w:val="22"/>
                <w:szCs w:val="22"/>
              </w:rPr>
            </w:pPr>
            <w:r>
              <w:rPr>
                <w:sz w:val="22"/>
                <w:szCs w:val="22"/>
              </w:rPr>
              <w:t>Điện thoại: 0292.3832760; Fax: 0292.3887087</w:t>
            </w:r>
          </w:p>
        </w:tc>
        <w:tc>
          <w:tcPr>
            <w:tcW w:w="4677" w:type="dxa"/>
          </w:tcPr>
          <w:p w14:paraId="72D0D91C">
            <w:pPr>
              <w:spacing w:before="40" w:after="40"/>
              <w:rPr>
                <w:sz w:val="22"/>
                <w:szCs w:val="22"/>
              </w:rPr>
            </w:pPr>
            <w:r>
              <w:rPr>
                <w:b/>
                <w:sz w:val="22"/>
                <w:szCs w:val="22"/>
              </w:rPr>
              <w:t>Khu vực 8:</w:t>
            </w:r>
            <w:r>
              <w:rPr>
                <w:sz w:val="22"/>
                <w:szCs w:val="22"/>
              </w:rPr>
              <w:t xml:space="preserve"> Ph</w:t>
            </w:r>
            <w:r>
              <w:rPr>
                <w:rFonts w:hint="eastAsia"/>
                <w:sz w:val="22"/>
                <w:szCs w:val="22"/>
              </w:rPr>
              <w:t>ư</w:t>
            </w:r>
            <w:r>
              <w:rPr>
                <w:sz w:val="22"/>
                <w:szCs w:val="22"/>
              </w:rPr>
              <w:t>ờng Dữu Lâu, Tp. Việt Trì, tỉnh Phú Thọ.</w:t>
            </w:r>
          </w:p>
          <w:p w14:paraId="51260400">
            <w:pPr>
              <w:spacing w:before="40" w:after="40"/>
              <w:rPr>
                <w:sz w:val="22"/>
                <w:szCs w:val="22"/>
              </w:rPr>
            </w:pPr>
            <w:r>
              <w:rPr>
                <w:spacing w:val="-12"/>
                <w:sz w:val="22"/>
                <w:szCs w:val="22"/>
              </w:rPr>
              <w:t>Điện thoại: 0210.3840503/ 0210.3840507/ 0210.3840504</w:t>
            </w:r>
            <w:r>
              <w:rPr>
                <w:sz w:val="22"/>
                <w:szCs w:val="22"/>
              </w:rPr>
              <w:t xml:space="preserve"> Fax: 0210. 3840504.</w:t>
            </w:r>
          </w:p>
        </w:tc>
      </w:tr>
    </w:tbl>
    <w:p w14:paraId="1E6759EA">
      <w:pPr>
        <w:spacing w:before="120" w:after="120"/>
        <w:ind w:firstLine="567"/>
        <w:rPr>
          <w:b/>
          <w:bCs/>
          <w:iCs/>
          <w:sz w:val="22"/>
          <w:szCs w:val="22"/>
        </w:rPr>
      </w:pPr>
      <w:r>
        <w:rPr>
          <w:b/>
          <w:bCs/>
          <w:iCs/>
          <w:sz w:val="22"/>
          <w:szCs w:val="22"/>
        </w:rPr>
        <w:t>II. PHẦN HƯỚNG DẪN CHI TIẾT:</w:t>
      </w:r>
    </w:p>
    <w:tbl>
      <w:tblPr>
        <w:tblStyle w:val="11"/>
        <w:tblW w:w="9106" w:type="dxa"/>
        <w:tblInd w:w="-34" w:type="dxa"/>
        <w:tblLayout w:type="autofit"/>
        <w:tblCellMar>
          <w:top w:w="0" w:type="dxa"/>
          <w:left w:w="108" w:type="dxa"/>
          <w:bottom w:w="0" w:type="dxa"/>
          <w:right w:w="108" w:type="dxa"/>
        </w:tblCellMar>
      </w:tblPr>
      <w:tblGrid>
        <w:gridCol w:w="1048"/>
        <w:gridCol w:w="8058"/>
      </w:tblGrid>
      <w:tr w14:paraId="218334D4">
        <w:tblPrEx>
          <w:tblCellMar>
            <w:top w:w="0" w:type="dxa"/>
            <w:left w:w="108" w:type="dxa"/>
            <w:bottom w:w="0" w:type="dxa"/>
            <w:right w:w="108" w:type="dxa"/>
          </w:tblCellMar>
        </w:tblPrEx>
        <w:tc>
          <w:tcPr>
            <w:tcW w:w="1048" w:type="dxa"/>
          </w:tcPr>
          <w:p w14:paraId="7DF11B21">
            <w:pPr>
              <w:spacing w:before="40" w:after="40"/>
              <w:ind w:firstLine="34"/>
              <w:jc w:val="center"/>
              <w:rPr>
                <w:rFonts w:ascii="Times New Roman Bold" w:hAnsi="Times New Roman Bold"/>
                <w:b/>
                <w:bCs/>
                <w:iCs/>
                <w:spacing w:val="-10"/>
                <w:sz w:val="22"/>
                <w:szCs w:val="22"/>
              </w:rPr>
            </w:pPr>
            <w:r>
              <w:rPr>
                <w:rFonts w:ascii="Times New Roman Bold" w:hAnsi="Times New Roman Bold"/>
                <w:b/>
                <w:bCs/>
                <w:iCs/>
                <w:spacing w:val="-10"/>
                <w:sz w:val="22"/>
                <w:szCs w:val="22"/>
              </w:rPr>
              <w:t>Bản khai thông tin chung</w:t>
            </w:r>
          </w:p>
        </w:tc>
        <w:tc>
          <w:tcPr>
            <w:tcW w:w="8058" w:type="dxa"/>
          </w:tcPr>
          <w:p w14:paraId="25AAB8E0">
            <w:pPr>
              <w:spacing w:before="40" w:after="20"/>
              <w:rPr>
                <w:sz w:val="22"/>
                <w:szCs w:val="22"/>
              </w:rPr>
            </w:pPr>
            <w:r>
              <w:rPr>
                <w:sz w:val="22"/>
                <w:szCs w:val="22"/>
              </w:rPr>
              <w:t xml:space="preserve">Được dùng để kê khai thông tin hành chính khi </w:t>
            </w:r>
            <w:r>
              <w:rPr>
                <w:rFonts w:hint="eastAsia"/>
                <w:sz w:val="22"/>
                <w:szCs w:val="22"/>
              </w:rPr>
              <w:t>đ</w:t>
            </w:r>
            <w:r>
              <w:rPr>
                <w:sz w:val="22"/>
                <w:szCs w:val="22"/>
              </w:rPr>
              <w:t>ề nghị cấp, cấp đổi, gia hạn giấy phép sử dụng tần số và thiết bị vô tuyến điện; sửa đổi, bổ sung nội dung trong giấy phép.</w:t>
            </w:r>
          </w:p>
        </w:tc>
      </w:tr>
      <w:tr w14:paraId="0B595CBF">
        <w:tblPrEx>
          <w:tblCellMar>
            <w:top w:w="0" w:type="dxa"/>
            <w:left w:w="108" w:type="dxa"/>
            <w:bottom w:w="0" w:type="dxa"/>
            <w:right w:w="108" w:type="dxa"/>
          </w:tblCellMar>
        </w:tblPrEx>
        <w:tc>
          <w:tcPr>
            <w:tcW w:w="1048" w:type="dxa"/>
          </w:tcPr>
          <w:p w14:paraId="418E7F7C">
            <w:pPr>
              <w:spacing w:before="40" w:after="40"/>
              <w:ind w:firstLine="34"/>
              <w:jc w:val="center"/>
              <w:rPr>
                <w:b/>
                <w:bCs/>
                <w:i/>
                <w:iCs/>
                <w:sz w:val="22"/>
                <w:szCs w:val="22"/>
              </w:rPr>
            </w:pPr>
            <w:r>
              <w:rPr>
                <w:bCs/>
                <w:iCs/>
                <w:sz w:val="22"/>
                <w:szCs w:val="22"/>
              </w:rPr>
              <w:t>Số:</w:t>
            </w:r>
          </w:p>
        </w:tc>
        <w:tc>
          <w:tcPr>
            <w:tcW w:w="8058" w:type="dxa"/>
          </w:tcPr>
          <w:p w14:paraId="12BD830E">
            <w:pPr>
              <w:spacing w:before="40" w:after="20"/>
              <w:rPr>
                <w:b/>
                <w:bCs/>
                <w:i/>
                <w:iCs/>
                <w:sz w:val="22"/>
                <w:szCs w:val="22"/>
              </w:rPr>
            </w:pPr>
            <w:r>
              <w:rPr>
                <w:bCs/>
                <w:iCs/>
                <w:sz w:val="22"/>
                <w:szCs w:val="22"/>
              </w:rPr>
              <w:t xml:space="preserve">Kê khai số ký hiệu công văn của tổ chức, cá nhân </w:t>
            </w:r>
            <w:r>
              <w:rPr>
                <w:rFonts w:hint="eastAsia"/>
                <w:sz w:val="22"/>
                <w:szCs w:val="22"/>
              </w:rPr>
              <w:t>đ</w:t>
            </w:r>
            <w:r>
              <w:rPr>
                <w:sz w:val="22"/>
                <w:szCs w:val="22"/>
              </w:rPr>
              <w:t>ề nghị cấp, cấp đổi, gia hạn, sửa đổi, bổ sung nội dung giấy phép</w:t>
            </w:r>
            <w:r>
              <w:rPr>
                <w:bCs/>
                <w:iCs/>
                <w:sz w:val="22"/>
                <w:szCs w:val="22"/>
              </w:rPr>
              <w:t>.</w:t>
            </w:r>
          </w:p>
        </w:tc>
      </w:tr>
      <w:tr w14:paraId="604DEC9C">
        <w:tblPrEx>
          <w:tblCellMar>
            <w:top w:w="0" w:type="dxa"/>
            <w:left w:w="108" w:type="dxa"/>
            <w:bottom w:w="0" w:type="dxa"/>
            <w:right w:w="108" w:type="dxa"/>
          </w:tblCellMar>
        </w:tblPrEx>
        <w:tc>
          <w:tcPr>
            <w:tcW w:w="1048" w:type="dxa"/>
          </w:tcPr>
          <w:p w14:paraId="7E47C8C0">
            <w:pPr>
              <w:tabs>
                <w:tab w:val="left" w:pos="1276"/>
              </w:tabs>
              <w:spacing w:before="40" w:after="40"/>
              <w:ind w:firstLine="34"/>
              <w:jc w:val="center"/>
              <w:rPr>
                <w:b/>
                <w:bCs/>
                <w:i/>
                <w:iCs/>
                <w:sz w:val="22"/>
                <w:szCs w:val="22"/>
              </w:rPr>
            </w:pPr>
            <w:r>
              <w:rPr>
                <w:sz w:val="22"/>
                <w:szCs w:val="22"/>
              </w:rPr>
              <w:t>Mục 1.</w:t>
            </w:r>
          </w:p>
        </w:tc>
        <w:tc>
          <w:tcPr>
            <w:tcW w:w="8058" w:type="dxa"/>
          </w:tcPr>
          <w:p w14:paraId="22ED64E3">
            <w:pPr>
              <w:tabs>
                <w:tab w:val="left" w:pos="1276"/>
              </w:tabs>
              <w:spacing w:before="40" w:after="20"/>
              <w:rPr>
                <w:sz w:val="22"/>
                <w:szCs w:val="22"/>
              </w:rPr>
            </w:pPr>
            <w:r>
              <w:rPr>
                <w:sz w:val="22"/>
                <w:szCs w:val="22"/>
              </w:rPr>
              <w:t xml:space="preserve">Viết họ và tên cá nhân </w:t>
            </w:r>
            <w:r>
              <w:rPr>
                <w:rFonts w:hint="eastAsia"/>
                <w:sz w:val="22"/>
                <w:szCs w:val="22"/>
              </w:rPr>
              <w:t>đ</w:t>
            </w:r>
            <w:r>
              <w:rPr>
                <w:sz w:val="22"/>
                <w:szCs w:val="22"/>
              </w:rPr>
              <w:t xml:space="preserve">ề nghị cấp, cấp đổi, gia hạn, sửa đổi, bổ sung nội dung giấy phép (chính xác theo thông tin ghi trên Căn cước công dân/Chứng minh thư nhân dân/Hộ chiếu) hoặc tên của tổ chức </w:t>
            </w:r>
            <w:r>
              <w:rPr>
                <w:rFonts w:hint="eastAsia"/>
                <w:sz w:val="22"/>
                <w:szCs w:val="22"/>
              </w:rPr>
              <w:t>đ</w:t>
            </w:r>
            <w:r>
              <w:rPr>
                <w:sz w:val="22"/>
                <w:szCs w:val="22"/>
              </w:rPr>
              <w:t>ề nghị cấp, cấp đổi, gia hạn, sửa đổi, bổ sung nội dung giấy phép (chính xác theo thông tin trên Giấy chứng nhận đăng ký thuế của tổ chức). Khuyến nghị ghi bằng chữ in hoa.</w:t>
            </w:r>
          </w:p>
          <w:p w14:paraId="08442B1D">
            <w:pPr>
              <w:tabs>
                <w:tab w:val="left" w:pos="1276"/>
              </w:tabs>
              <w:spacing w:before="40" w:after="20"/>
              <w:rPr>
                <w:i/>
                <w:iCs/>
                <w:sz w:val="22"/>
                <w:szCs w:val="22"/>
              </w:rPr>
            </w:pPr>
            <w:r>
              <w:rPr>
                <w:i/>
                <w:iCs/>
                <w:sz w:val="22"/>
                <w:szCs w:val="22"/>
              </w:rPr>
              <w:t xml:space="preserve">Nếu là cá nhân đề nghị cấp phép chuyển sang kê khai mục 1.1. </w:t>
            </w:r>
          </w:p>
          <w:p w14:paraId="3A36B86C">
            <w:pPr>
              <w:tabs>
                <w:tab w:val="left" w:pos="1276"/>
              </w:tabs>
              <w:spacing w:before="40" w:after="20"/>
              <w:rPr>
                <w:b/>
                <w:bCs/>
                <w:i/>
                <w:iCs/>
                <w:sz w:val="22"/>
                <w:szCs w:val="22"/>
              </w:rPr>
            </w:pPr>
            <w:r>
              <w:rPr>
                <w:i/>
                <w:iCs/>
                <w:sz w:val="22"/>
                <w:szCs w:val="22"/>
              </w:rPr>
              <w:t>Nếu là tổ chức đề nghị cấp phép chuyển sang kê khai mục 1.2.</w:t>
            </w:r>
          </w:p>
        </w:tc>
      </w:tr>
      <w:tr w14:paraId="721AB832">
        <w:tblPrEx>
          <w:tblCellMar>
            <w:top w:w="0" w:type="dxa"/>
            <w:left w:w="108" w:type="dxa"/>
            <w:bottom w:w="0" w:type="dxa"/>
            <w:right w:w="108" w:type="dxa"/>
          </w:tblCellMar>
        </w:tblPrEx>
        <w:tc>
          <w:tcPr>
            <w:tcW w:w="1048" w:type="dxa"/>
          </w:tcPr>
          <w:p w14:paraId="287B13A9">
            <w:pPr>
              <w:tabs>
                <w:tab w:val="left" w:pos="1276"/>
              </w:tabs>
              <w:spacing w:before="40" w:after="40"/>
              <w:ind w:right="-123" w:firstLine="34"/>
              <w:jc w:val="center"/>
              <w:rPr>
                <w:b/>
                <w:bCs/>
                <w:i/>
                <w:iCs/>
                <w:sz w:val="22"/>
                <w:szCs w:val="22"/>
              </w:rPr>
            </w:pPr>
            <w:r>
              <w:rPr>
                <w:sz w:val="22"/>
                <w:szCs w:val="22"/>
              </w:rPr>
              <w:t>Mục 1.1.</w:t>
            </w:r>
          </w:p>
        </w:tc>
        <w:tc>
          <w:tcPr>
            <w:tcW w:w="8058" w:type="dxa"/>
          </w:tcPr>
          <w:p w14:paraId="14ADFEF5">
            <w:pPr>
              <w:tabs>
                <w:tab w:val="left" w:pos="1276"/>
              </w:tabs>
              <w:spacing w:before="40" w:after="20"/>
              <w:rPr>
                <w:sz w:val="22"/>
                <w:szCs w:val="22"/>
              </w:rPr>
            </w:pPr>
            <w:r>
              <w:rPr>
                <w:sz w:val="22"/>
                <w:szCs w:val="22"/>
              </w:rPr>
              <w:t xml:space="preserve">Kê khai </w:t>
            </w:r>
            <w:r>
              <w:rPr>
                <w:sz w:val="22"/>
                <w:szCs w:val="22"/>
                <w:lang w:val="vi-VN"/>
              </w:rPr>
              <w:t>các thông tin chính xác theo</w:t>
            </w:r>
            <w:r>
              <w:rPr>
                <w:sz w:val="22"/>
                <w:szCs w:val="22"/>
              </w:rPr>
              <w:t xml:space="preserve"> Căn cước công dân</w:t>
            </w:r>
            <w:r>
              <w:rPr>
                <w:sz w:val="22"/>
                <w:szCs w:val="22"/>
                <w:lang w:val="vi-VN"/>
              </w:rPr>
              <w:t>/ chứng minh nhân dân/ hộ chiếu</w:t>
            </w:r>
            <w:r>
              <w:rPr>
                <w:sz w:val="22"/>
                <w:szCs w:val="22"/>
              </w:rPr>
              <w:t xml:space="preserve"> </w:t>
            </w:r>
            <w:r>
              <w:rPr>
                <w:rFonts w:hint="eastAsia"/>
                <w:sz w:val="22"/>
                <w:szCs w:val="22"/>
              </w:rPr>
              <w:t>đ</w:t>
            </w:r>
            <w:r>
              <w:rPr>
                <w:sz w:val="22"/>
                <w:szCs w:val="22"/>
              </w:rPr>
              <w:t xml:space="preserve">ối với cá nhân </w:t>
            </w:r>
          </w:p>
        </w:tc>
      </w:tr>
      <w:tr w14:paraId="77AAEAC1">
        <w:tblPrEx>
          <w:tblCellMar>
            <w:top w:w="0" w:type="dxa"/>
            <w:left w:w="108" w:type="dxa"/>
            <w:bottom w:w="0" w:type="dxa"/>
            <w:right w:w="108" w:type="dxa"/>
          </w:tblCellMar>
        </w:tblPrEx>
        <w:tc>
          <w:tcPr>
            <w:tcW w:w="1048" w:type="dxa"/>
          </w:tcPr>
          <w:p w14:paraId="0619430A">
            <w:pPr>
              <w:tabs>
                <w:tab w:val="left" w:pos="1276"/>
              </w:tabs>
              <w:spacing w:before="40" w:after="40"/>
              <w:ind w:right="-123" w:firstLine="34"/>
              <w:jc w:val="center"/>
              <w:rPr>
                <w:b/>
                <w:bCs/>
                <w:i/>
                <w:iCs/>
                <w:sz w:val="22"/>
                <w:szCs w:val="22"/>
              </w:rPr>
            </w:pPr>
            <w:r>
              <w:rPr>
                <w:bCs/>
                <w:sz w:val="22"/>
                <w:szCs w:val="22"/>
              </w:rPr>
              <w:t>Mục 1.2.</w:t>
            </w:r>
          </w:p>
        </w:tc>
        <w:tc>
          <w:tcPr>
            <w:tcW w:w="8058" w:type="dxa"/>
          </w:tcPr>
          <w:p w14:paraId="122D8744">
            <w:pPr>
              <w:tabs>
                <w:tab w:val="left" w:pos="1276"/>
              </w:tabs>
              <w:spacing w:before="40" w:after="20"/>
              <w:rPr>
                <w:b/>
                <w:bCs/>
                <w:i/>
                <w:iCs/>
                <w:sz w:val="22"/>
                <w:szCs w:val="22"/>
              </w:rPr>
            </w:pPr>
            <w:r>
              <w:rPr>
                <w:bCs/>
                <w:sz w:val="22"/>
                <w:szCs w:val="22"/>
              </w:rPr>
              <w:t xml:space="preserve">Kê khai </w:t>
            </w:r>
            <w:r>
              <w:rPr>
                <w:bCs/>
                <w:sz w:val="22"/>
                <w:szCs w:val="22"/>
                <w:lang w:val="vi-VN"/>
              </w:rPr>
              <w:t>các thông tin chính xác</w:t>
            </w:r>
            <w:r>
              <w:rPr>
                <w:bCs/>
                <w:sz w:val="22"/>
                <w:szCs w:val="22"/>
              </w:rPr>
              <w:t xml:space="preserve"> </w:t>
            </w:r>
            <w:r>
              <w:rPr>
                <w:sz w:val="22"/>
                <w:szCs w:val="22"/>
              </w:rPr>
              <w:t>theo Giấy chứng nhận đăng ký thuế của tổ chức.</w:t>
            </w:r>
          </w:p>
        </w:tc>
      </w:tr>
      <w:tr w14:paraId="3FB63B7B">
        <w:tblPrEx>
          <w:tblCellMar>
            <w:top w:w="0" w:type="dxa"/>
            <w:left w:w="108" w:type="dxa"/>
            <w:bottom w:w="0" w:type="dxa"/>
            <w:right w:w="108" w:type="dxa"/>
          </w:tblCellMar>
        </w:tblPrEx>
        <w:tc>
          <w:tcPr>
            <w:tcW w:w="1048" w:type="dxa"/>
          </w:tcPr>
          <w:p w14:paraId="72FCF103">
            <w:pPr>
              <w:tabs>
                <w:tab w:val="left" w:pos="1276"/>
              </w:tabs>
              <w:spacing w:before="40" w:after="40"/>
              <w:ind w:right="-123" w:firstLine="34"/>
              <w:jc w:val="center"/>
              <w:rPr>
                <w:b/>
                <w:bCs/>
                <w:i/>
                <w:iCs/>
                <w:sz w:val="22"/>
                <w:szCs w:val="22"/>
              </w:rPr>
            </w:pPr>
            <w:r>
              <w:rPr>
                <w:bCs/>
                <w:sz w:val="22"/>
                <w:szCs w:val="22"/>
              </w:rPr>
              <w:t>Mục 1.3.</w:t>
            </w:r>
          </w:p>
        </w:tc>
        <w:tc>
          <w:tcPr>
            <w:tcW w:w="8058" w:type="dxa"/>
          </w:tcPr>
          <w:p w14:paraId="6CB6E684">
            <w:pPr>
              <w:tabs>
                <w:tab w:val="left" w:pos="1276"/>
              </w:tabs>
              <w:spacing w:before="40" w:after="20"/>
              <w:rPr>
                <w:b/>
                <w:bCs/>
                <w:i/>
                <w:iCs/>
                <w:sz w:val="22"/>
                <w:szCs w:val="22"/>
              </w:rPr>
            </w:pPr>
            <w:r>
              <w:rPr>
                <w:bCs/>
                <w:sz w:val="22"/>
                <w:szCs w:val="22"/>
              </w:rPr>
              <w:t>Ghi địa chỉ liên lạc của cá nhân/ tổ chức khi địa chỉ này khác với địa chỉ đặt trụ sở của tổ chức, địa chỉ thường trú của cá nhân. Địa chỉ này được sử dụng để Cơ quan quản lý gửi kết quả xử lý hồ sơ. Trường hợp không kê khai, mặc định là trùng với địa chỉ trụ sở của tổ chức, địa chỉ thường trú của cá nhân.</w:t>
            </w:r>
          </w:p>
        </w:tc>
      </w:tr>
      <w:tr w14:paraId="432B0C16">
        <w:tblPrEx>
          <w:tblCellMar>
            <w:top w:w="0" w:type="dxa"/>
            <w:left w:w="108" w:type="dxa"/>
            <w:bottom w:w="0" w:type="dxa"/>
            <w:right w:w="108" w:type="dxa"/>
          </w:tblCellMar>
        </w:tblPrEx>
        <w:tc>
          <w:tcPr>
            <w:tcW w:w="1048" w:type="dxa"/>
          </w:tcPr>
          <w:p w14:paraId="4D14BC51">
            <w:pPr>
              <w:tabs>
                <w:tab w:val="left" w:pos="1276"/>
              </w:tabs>
              <w:spacing w:before="40" w:after="40"/>
              <w:ind w:right="-123" w:firstLine="34"/>
              <w:jc w:val="center"/>
              <w:rPr>
                <w:b/>
                <w:bCs/>
                <w:i/>
                <w:iCs/>
                <w:sz w:val="22"/>
                <w:szCs w:val="22"/>
              </w:rPr>
            </w:pPr>
            <w:r>
              <w:rPr>
                <w:bCs/>
                <w:sz w:val="22"/>
                <w:szCs w:val="22"/>
              </w:rPr>
              <w:t>Mục 1.4.</w:t>
            </w:r>
          </w:p>
        </w:tc>
        <w:tc>
          <w:tcPr>
            <w:tcW w:w="8058" w:type="dxa"/>
          </w:tcPr>
          <w:p w14:paraId="2F895913">
            <w:pPr>
              <w:tabs>
                <w:tab w:val="left" w:pos="1276"/>
              </w:tabs>
              <w:spacing w:before="20" w:after="20"/>
              <w:rPr>
                <w:b/>
                <w:bCs/>
                <w:i/>
                <w:iCs/>
                <w:sz w:val="22"/>
                <w:szCs w:val="22"/>
              </w:rPr>
            </w:pPr>
            <w:r>
              <w:rPr>
                <w:bCs/>
                <w:sz w:val="22"/>
                <w:szCs w:val="22"/>
              </w:rPr>
              <w:t xml:space="preserve">Kê khai số điện thoại liên hệ của tổ chức/cá nhân </w:t>
            </w:r>
            <w:r>
              <w:rPr>
                <w:rFonts w:hint="eastAsia"/>
                <w:sz w:val="22"/>
                <w:szCs w:val="22"/>
              </w:rPr>
              <w:t>đ</w:t>
            </w:r>
            <w:r>
              <w:rPr>
                <w:sz w:val="22"/>
                <w:szCs w:val="22"/>
              </w:rPr>
              <w:t xml:space="preserve">ề nghị cấp, cấp đổi, gia hạn, sửa đổi, bổ sung nội dung giấy phép </w:t>
            </w:r>
            <w:r>
              <w:rPr>
                <w:bCs/>
                <w:sz w:val="22"/>
                <w:szCs w:val="22"/>
              </w:rPr>
              <w:t>để Cơ quan quản lý gửi các thông tin hỗ trợ.</w:t>
            </w:r>
          </w:p>
        </w:tc>
      </w:tr>
      <w:tr w14:paraId="4CF4FE12">
        <w:tblPrEx>
          <w:tblCellMar>
            <w:top w:w="0" w:type="dxa"/>
            <w:left w:w="108" w:type="dxa"/>
            <w:bottom w:w="0" w:type="dxa"/>
            <w:right w:w="108" w:type="dxa"/>
          </w:tblCellMar>
        </w:tblPrEx>
        <w:tc>
          <w:tcPr>
            <w:tcW w:w="1048" w:type="dxa"/>
          </w:tcPr>
          <w:p w14:paraId="657B8E31">
            <w:pPr>
              <w:tabs>
                <w:tab w:val="left" w:pos="1276"/>
              </w:tabs>
              <w:spacing w:before="40" w:after="40"/>
              <w:ind w:right="-123" w:firstLine="34"/>
              <w:jc w:val="center"/>
              <w:rPr>
                <w:bCs/>
                <w:sz w:val="22"/>
                <w:szCs w:val="22"/>
              </w:rPr>
            </w:pPr>
            <w:r>
              <w:rPr>
                <w:bCs/>
                <w:sz w:val="22"/>
                <w:szCs w:val="22"/>
              </w:rPr>
              <w:t>Mục 2.</w:t>
            </w:r>
          </w:p>
        </w:tc>
        <w:tc>
          <w:tcPr>
            <w:tcW w:w="8058" w:type="dxa"/>
          </w:tcPr>
          <w:p w14:paraId="500AE4B6">
            <w:pPr>
              <w:tabs>
                <w:tab w:val="left" w:pos="1276"/>
              </w:tabs>
              <w:spacing w:before="20" w:after="20"/>
              <w:rPr>
                <w:bCs/>
                <w:sz w:val="22"/>
                <w:szCs w:val="22"/>
                <w:lang w:val="vi-VN"/>
              </w:rPr>
            </w:pPr>
            <w:r>
              <w:rPr>
                <w:bCs/>
                <w:sz w:val="22"/>
                <w:szCs w:val="22"/>
              </w:rPr>
              <w:t>Kê khai email và số điện thoại di động của tổ chức, cá nhân đề nghị cấp giấy phép nếu có nhu cầu để Cơ quan quản lý cấp tài khoản điện tử, đồng thời để gửi các thông tin hỗ trợ.</w:t>
            </w:r>
            <w:r>
              <w:rPr>
                <w:bCs/>
                <w:sz w:val="22"/>
                <w:szCs w:val="22"/>
                <w:lang w:val="vi-VN"/>
              </w:rPr>
              <w:t xml:space="preserve"> Chỉ kê khai thông tin tại mục này cho đến thời </w:t>
            </w:r>
            <w:r>
              <w:rPr>
                <w:bCs/>
                <w:sz w:val="22"/>
                <w:szCs w:val="22"/>
              </w:rPr>
              <w:t>điểm</w:t>
            </w:r>
            <w:r>
              <w:rPr>
                <w:bCs/>
                <w:sz w:val="22"/>
                <w:szCs w:val="22"/>
                <w:lang w:val="vi-VN"/>
              </w:rPr>
              <w:t xml:space="preserve"> bắt buộc sử dụng mã định danh điện tử để thực hiện </w:t>
            </w:r>
            <w:r>
              <w:rPr>
                <w:bCs/>
                <w:sz w:val="22"/>
                <w:szCs w:val="22"/>
              </w:rPr>
              <w:t>t</w:t>
            </w:r>
            <w:r>
              <w:rPr>
                <w:bCs/>
                <w:sz w:val="22"/>
                <w:szCs w:val="22"/>
                <w:lang w:val="vi-VN"/>
              </w:rPr>
              <w:t xml:space="preserve">hủ tục hành chính trên </w:t>
            </w:r>
            <w:r>
              <w:rPr>
                <w:bCs/>
                <w:sz w:val="22"/>
                <w:szCs w:val="22"/>
              </w:rPr>
              <w:t>Hệ thống dịch vụ công trực tuyến</w:t>
            </w:r>
            <w:r>
              <w:rPr>
                <w:bCs/>
                <w:sz w:val="22"/>
                <w:szCs w:val="22"/>
                <w:lang w:val="vi-VN"/>
              </w:rPr>
              <w:t xml:space="preserve"> theo quy định của pháp luật.</w:t>
            </w:r>
          </w:p>
        </w:tc>
      </w:tr>
      <w:tr w14:paraId="1187746C">
        <w:tblPrEx>
          <w:tblCellMar>
            <w:top w:w="0" w:type="dxa"/>
            <w:left w:w="108" w:type="dxa"/>
            <w:bottom w:w="0" w:type="dxa"/>
            <w:right w:w="108" w:type="dxa"/>
          </w:tblCellMar>
        </w:tblPrEx>
        <w:tc>
          <w:tcPr>
            <w:tcW w:w="1048" w:type="dxa"/>
          </w:tcPr>
          <w:p w14:paraId="6DC3DE37">
            <w:pPr>
              <w:tabs>
                <w:tab w:val="left" w:pos="1276"/>
              </w:tabs>
              <w:spacing w:before="40" w:after="40"/>
              <w:ind w:right="-123" w:firstLine="34"/>
              <w:jc w:val="center"/>
              <w:rPr>
                <w:b/>
                <w:bCs/>
                <w:i/>
                <w:iCs/>
                <w:sz w:val="22"/>
                <w:szCs w:val="22"/>
              </w:rPr>
            </w:pPr>
            <w:r>
              <w:rPr>
                <w:bCs/>
                <w:sz w:val="22"/>
                <w:szCs w:val="22"/>
              </w:rPr>
              <w:t>Mục 3.</w:t>
            </w:r>
          </w:p>
        </w:tc>
        <w:tc>
          <w:tcPr>
            <w:tcW w:w="8058" w:type="dxa"/>
          </w:tcPr>
          <w:p w14:paraId="0E30D07B">
            <w:pPr>
              <w:tabs>
                <w:tab w:val="left" w:pos="1276"/>
              </w:tabs>
              <w:spacing w:before="20" w:after="20"/>
              <w:rPr>
                <w:bCs/>
                <w:sz w:val="22"/>
                <w:szCs w:val="22"/>
              </w:rPr>
            </w:pPr>
            <w:r>
              <w:rPr>
                <w:bCs/>
                <w:sz w:val="22"/>
                <w:szCs w:val="22"/>
              </w:rPr>
              <w:t>Tổ chức, cá nhân lựa chọn một trong bốn hình thức nhận kết quả xử lý hồ sơ:</w:t>
            </w:r>
          </w:p>
          <w:p w14:paraId="1D6D54E8">
            <w:pPr>
              <w:tabs>
                <w:tab w:val="left" w:pos="1276"/>
              </w:tabs>
              <w:spacing w:before="20" w:after="20"/>
              <w:rPr>
                <w:sz w:val="22"/>
                <w:szCs w:val="22"/>
              </w:rPr>
            </w:pPr>
            <w:r>
              <w:rPr>
                <w:sz w:val="22"/>
                <w:szCs w:val="22"/>
              </w:rPr>
              <w:t xml:space="preserve">- </w:t>
            </w:r>
            <w:r>
              <w:rPr>
                <w:rFonts w:hint="eastAsia"/>
                <w:sz w:val="22"/>
                <w:szCs w:val="22"/>
              </w:rPr>
              <w:t>Đ</w:t>
            </w:r>
            <w:r>
              <w:rPr>
                <w:sz w:val="22"/>
                <w:szCs w:val="22"/>
              </w:rPr>
              <w:t>ánh dấu "X" vào ô "Trực tiếp" thì kết quả giải quyết hồ sơ được trả tại các địa điểm trả kết quả theo quy định.</w:t>
            </w:r>
          </w:p>
          <w:p w14:paraId="391422DD">
            <w:pPr>
              <w:tabs>
                <w:tab w:val="left" w:pos="1276"/>
              </w:tabs>
              <w:spacing w:before="20" w:after="20"/>
              <w:rPr>
                <w:sz w:val="22"/>
                <w:szCs w:val="22"/>
              </w:rPr>
            </w:pPr>
            <w:r>
              <w:rPr>
                <w:sz w:val="22"/>
                <w:szCs w:val="22"/>
              </w:rPr>
              <w:t xml:space="preserve">- </w:t>
            </w:r>
            <w:r>
              <w:rPr>
                <w:rFonts w:hint="eastAsia"/>
                <w:sz w:val="22"/>
                <w:szCs w:val="22"/>
              </w:rPr>
              <w:t>Đ</w:t>
            </w:r>
            <w:r>
              <w:rPr>
                <w:sz w:val="22"/>
                <w:szCs w:val="22"/>
              </w:rPr>
              <w:t xml:space="preserve">ánh dấu "X" vào ô "Dịch vụ bưu chính" thì kết quả giải quyết hồ sơ sẽ được gửi trả cho tổ chức, cá nhân qua đường bưu chính theo địa chỉ liên lạc tổ chức, cá nhân kê khai tại mục 1.3. </w:t>
            </w:r>
          </w:p>
          <w:p w14:paraId="01BAB2C3">
            <w:pPr>
              <w:tabs>
                <w:tab w:val="left" w:pos="1276"/>
              </w:tabs>
              <w:spacing w:before="20" w:after="20"/>
              <w:rPr>
                <w:sz w:val="22"/>
                <w:szCs w:val="22"/>
              </w:rPr>
            </w:pPr>
            <w:r>
              <w:rPr>
                <w:rFonts w:hint="eastAsia"/>
                <w:sz w:val="22"/>
                <w:szCs w:val="22"/>
              </w:rPr>
              <w:t>- Đ</w:t>
            </w:r>
            <w:r>
              <w:rPr>
                <w:sz w:val="22"/>
                <w:szCs w:val="22"/>
              </w:rPr>
              <w:t xml:space="preserve">ánh dấu "X" vào ô “Trực tuyến qua Hệ thống dịch vụ công trực tuyến” </w:t>
            </w:r>
            <w:r>
              <w:rPr>
                <w:bCs/>
                <w:sz w:val="22"/>
                <w:szCs w:val="22"/>
              </w:rPr>
              <w:t xml:space="preserve">thì kết quả giải quyết hồ sơ </w:t>
            </w:r>
            <w:r>
              <w:rPr>
                <w:sz w:val="22"/>
                <w:szCs w:val="22"/>
              </w:rPr>
              <w:t xml:space="preserve">nhận trực tuyến qua Cổng dịch vụ công trực tuyến hoặc các hình thức trực tuyến khác đối với tổ chức, cá nhân có tài khoản trên Cổng dịch vụ công trực tuyến. </w:t>
            </w:r>
          </w:p>
          <w:p w14:paraId="703D0D54">
            <w:pPr>
              <w:tabs>
                <w:tab w:val="left" w:pos="1276"/>
              </w:tabs>
              <w:spacing w:before="20" w:after="20"/>
              <w:rPr>
                <w:bCs/>
                <w:sz w:val="22"/>
                <w:szCs w:val="22"/>
              </w:rPr>
            </w:pPr>
            <w:r>
              <w:rPr>
                <w:rFonts w:hint="eastAsia"/>
                <w:sz w:val="22"/>
                <w:szCs w:val="22"/>
              </w:rPr>
              <w:t>- Đ</w:t>
            </w:r>
            <w:r>
              <w:rPr>
                <w:sz w:val="22"/>
                <w:szCs w:val="22"/>
              </w:rPr>
              <w:t>ánh dấu "X" vào ô “Trực tuyến qua phương thức điện tử khác” và điền thông tin phương thức điện tử khác nhận kết quả ví dụ email, zalo,…. K</w:t>
            </w:r>
            <w:r>
              <w:rPr>
                <w:bCs/>
                <w:sz w:val="22"/>
                <w:szCs w:val="22"/>
              </w:rPr>
              <w:t xml:space="preserve">ết quả giải quyết hồ sơ </w:t>
            </w:r>
            <w:r>
              <w:rPr>
                <w:sz w:val="22"/>
                <w:szCs w:val="22"/>
              </w:rPr>
              <w:t>nhận trực tuyến qua phương thức điện tử do tổ chức, cá nhân cung cấp.</w:t>
            </w:r>
          </w:p>
          <w:p w14:paraId="18305707">
            <w:pPr>
              <w:tabs>
                <w:tab w:val="left" w:pos="335"/>
              </w:tabs>
              <w:spacing w:before="20" w:after="20"/>
              <w:rPr>
                <w:sz w:val="22"/>
                <w:szCs w:val="22"/>
              </w:rPr>
            </w:pPr>
            <w:r>
              <w:rPr>
                <w:sz w:val="22"/>
                <w:szCs w:val="22"/>
              </w:rPr>
              <w:t>Trường hợp không đánh dấu vào nội dung nào kết quả giải quyết hồ sơ sẽ được gửi qua Dịch vụ bưu chính.</w:t>
            </w:r>
          </w:p>
        </w:tc>
      </w:tr>
      <w:tr w14:paraId="1E127019">
        <w:tblPrEx>
          <w:tblCellMar>
            <w:top w:w="0" w:type="dxa"/>
            <w:left w:w="108" w:type="dxa"/>
            <w:bottom w:w="0" w:type="dxa"/>
            <w:right w:w="108" w:type="dxa"/>
          </w:tblCellMar>
        </w:tblPrEx>
        <w:tc>
          <w:tcPr>
            <w:tcW w:w="1048" w:type="dxa"/>
          </w:tcPr>
          <w:p w14:paraId="148A14A6">
            <w:pPr>
              <w:tabs>
                <w:tab w:val="left" w:pos="1276"/>
              </w:tabs>
              <w:spacing w:before="40" w:after="40"/>
              <w:ind w:right="-123" w:firstLine="34"/>
              <w:jc w:val="center"/>
              <w:rPr>
                <w:bCs/>
                <w:sz w:val="22"/>
                <w:szCs w:val="22"/>
              </w:rPr>
            </w:pPr>
            <w:r>
              <w:rPr>
                <w:bCs/>
                <w:sz w:val="22"/>
                <w:szCs w:val="22"/>
              </w:rPr>
              <w:t>Mục 4</w:t>
            </w:r>
          </w:p>
        </w:tc>
        <w:tc>
          <w:tcPr>
            <w:tcW w:w="8058" w:type="dxa"/>
          </w:tcPr>
          <w:p w14:paraId="75D2970A">
            <w:pPr>
              <w:tabs>
                <w:tab w:val="left" w:pos="284"/>
                <w:tab w:val="left" w:pos="426"/>
              </w:tabs>
              <w:spacing w:before="20" w:after="20"/>
              <w:rPr>
                <w:spacing w:val="-6"/>
                <w:sz w:val="22"/>
                <w:szCs w:val="22"/>
              </w:rPr>
            </w:pPr>
            <w:r>
              <w:rPr>
                <w:spacing w:val="-6"/>
                <w:sz w:val="22"/>
                <w:szCs w:val="22"/>
              </w:rPr>
              <w:t xml:space="preserve">Đối với thời gian đề nghị cấp phép từ 12 tháng trở xuống mặc định tổ chức, cá nhân phải nộp 01 (một) </w:t>
            </w:r>
            <w:r>
              <w:rPr>
                <w:spacing w:val="-6"/>
                <w:sz w:val="22"/>
                <w:szCs w:val="22"/>
                <w:shd w:val="clear" w:color="auto" w:fill="FFFFFF"/>
              </w:rPr>
              <w:t>lần phí sử dụng tần số vô tuyến điện cho toàn bộ thời hạn của giấy phép được cấp.</w:t>
            </w:r>
          </w:p>
          <w:p w14:paraId="2AF95E22">
            <w:pPr>
              <w:tabs>
                <w:tab w:val="left" w:pos="284"/>
                <w:tab w:val="left" w:pos="426"/>
              </w:tabs>
              <w:spacing w:before="20" w:after="20"/>
              <w:rPr>
                <w:sz w:val="22"/>
                <w:szCs w:val="22"/>
              </w:rPr>
            </w:pPr>
            <w:r>
              <w:rPr>
                <w:sz w:val="22"/>
                <w:szCs w:val="22"/>
              </w:rPr>
              <w:t>Đối với thời gian đề nghị cấp phép trên 12 tháng:</w:t>
            </w:r>
          </w:p>
          <w:p w14:paraId="00537DEC">
            <w:pPr>
              <w:pStyle w:val="53"/>
              <w:numPr>
                <w:ilvl w:val="0"/>
                <w:numId w:val="7"/>
              </w:numPr>
              <w:tabs>
                <w:tab w:val="left" w:pos="148"/>
                <w:tab w:val="left" w:pos="426"/>
              </w:tabs>
              <w:spacing w:before="20" w:after="20"/>
              <w:ind w:left="0" w:firstLine="0"/>
              <w:contextualSpacing/>
              <w:rPr>
                <w:sz w:val="22"/>
                <w:szCs w:val="22"/>
              </w:rPr>
            </w:pPr>
            <w:r>
              <w:rPr>
                <w:sz w:val="22"/>
                <w:szCs w:val="22"/>
              </w:rPr>
              <w:t xml:space="preserve">Đánh dấu “X” vào ô 01 (một) lần nếu tổ chức, cá nhân đồng ý </w:t>
            </w:r>
            <w:r>
              <w:rPr>
                <w:sz w:val="22"/>
                <w:szCs w:val="22"/>
                <w:shd w:val="clear" w:color="auto" w:fill="FFFFFF"/>
              </w:rPr>
              <w:t xml:space="preserve">nộp </w:t>
            </w:r>
            <w:r>
              <w:rPr>
                <w:sz w:val="22"/>
                <w:szCs w:val="22"/>
              </w:rPr>
              <w:t xml:space="preserve">01 (một) </w:t>
            </w:r>
            <w:r>
              <w:rPr>
                <w:sz w:val="22"/>
                <w:szCs w:val="22"/>
                <w:shd w:val="clear" w:color="auto" w:fill="FFFFFF"/>
              </w:rPr>
              <w:t>lần phí sử dụng tần số vô tuyến điện cho toàn bộ thời hạn của giấy phép được cấp.</w:t>
            </w:r>
          </w:p>
        </w:tc>
      </w:tr>
      <w:tr w14:paraId="1849B9B1">
        <w:tblPrEx>
          <w:tblCellMar>
            <w:top w:w="0" w:type="dxa"/>
            <w:left w:w="108" w:type="dxa"/>
            <w:bottom w:w="0" w:type="dxa"/>
            <w:right w:w="108" w:type="dxa"/>
          </w:tblCellMar>
        </w:tblPrEx>
        <w:tc>
          <w:tcPr>
            <w:tcW w:w="1048" w:type="dxa"/>
          </w:tcPr>
          <w:p w14:paraId="42505A8F">
            <w:pPr>
              <w:tabs>
                <w:tab w:val="left" w:pos="1276"/>
              </w:tabs>
              <w:spacing w:before="40" w:after="40"/>
              <w:jc w:val="center"/>
              <w:rPr>
                <w:bCs/>
                <w:sz w:val="22"/>
                <w:szCs w:val="22"/>
              </w:rPr>
            </w:pPr>
            <w:r>
              <w:rPr>
                <w:bCs/>
                <w:sz w:val="22"/>
                <w:szCs w:val="22"/>
              </w:rPr>
              <w:t>Ký tên,  đóng dấu</w:t>
            </w:r>
          </w:p>
        </w:tc>
        <w:tc>
          <w:tcPr>
            <w:tcW w:w="8058" w:type="dxa"/>
          </w:tcPr>
          <w:p w14:paraId="4FB79DEE">
            <w:pPr>
              <w:pStyle w:val="53"/>
              <w:numPr>
                <w:ilvl w:val="0"/>
                <w:numId w:val="7"/>
              </w:numPr>
              <w:tabs>
                <w:tab w:val="left" w:pos="148"/>
                <w:tab w:val="left" w:pos="426"/>
              </w:tabs>
              <w:spacing w:before="20" w:after="20"/>
              <w:ind w:left="0" w:firstLine="0"/>
              <w:rPr>
                <w:sz w:val="22"/>
                <w:szCs w:val="22"/>
              </w:rPr>
            </w:pPr>
            <w:r>
              <w:rPr>
                <w:sz w:val="22"/>
                <w:szCs w:val="22"/>
              </w:rPr>
              <w:t>Trường hợp nộp hồ sơ nộp trực tiếp hoặc qua bưu chính</w:t>
            </w:r>
          </w:p>
          <w:p w14:paraId="1E905606">
            <w:pPr>
              <w:pStyle w:val="53"/>
              <w:tabs>
                <w:tab w:val="left" w:pos="284"/>
                <w:tab w:val="left" w:pos="426"/>
              </w:tabs>
              <w:spacing w:before="20" w:after="20"/>
              <w:rPr>
                <w:sz w:val="22"/>
                <w:szCs w:val="22"/>
              </w:rPr>
            </w:pPr>
            <w:r>
              <w:rPr>
                <w:sz w:val="22"/>
                <w:szCs w:val="22"/>
              </w:rPr>
              <w:t>+ Ký tên của cá nhân đề nghị cấp phép đối với cá nhân, hộ kinh doanh</w:t>
            </w:r>
          </w:p>
          <w:p w14:paraId="09D3CEE5">
            <w:pPr>
              <w:pStyle w:val="53"/>
              <w:tabs>
                <w:tab w:val="left" w:pos="284"/>
                <w:tab w:val="left" w:pos="426"/>
              </w:tabs>
              <w:spacing w:before="20" w:after="20"/>
              <w:rPr>
                <w:sz w:val="22"/>
                <w:szCs w:val="22"/>
              </w:rPr>
            </w:pPr>
            <w:r>
              <w:rPr>
                <w:sz w:val="22"/>
                <w:szCs w:val="22"/>
              </w:rPr>
              <w:t xml:space="preserve">+ Ghi chức danh quyền hạn, ký và ghi rõ họ tên của người ký, đóng dấu của tổ chức đề nghị cấp phép </w:t>
            </w:r>
          </w:p>
          <w:p w14:paraId="1FAF046E">
            <w:pPr>
              <w:tabs>
                <w:tab w:val="left" w:pos="284"/>
                <w:tab w:val="left" w:pos="426"/>
              </w:tabs>
              <w:spacing w:before="20" w:after="20"/>
              <w:rPr>
                <w:sz w:val="22"/>
                <w:szCs w:val="22"/>
              </w:rPr>
            </w:pPr>
            <w:r>
              <w:rPr>
                <w:sz w:val="22"/>
                <w:szCs w:val="22"/>
              </w:rPr>
              <w:t>- Trường hợp nộp hồ sơ qua Hệ thống dịch vụ công trực tuyến không phải ký số đối với cá nhân, hộ kinh doanh đề nghị cấp phép; không phải ký số của người có thẩm quyền và chữ ký số của tổ chức đối với tổ chức đề nghị cấp phép ở mục này.</w:t>
            </w:r>
          </w:p>
        </w:tc>
      </w:tr>
      <w:bookmarkEnd w:id="0"/>
    </w:tbl>
    <w:p w14:paraId="0BBA8D53">
      <w:pPr>
        <w:spacing w:before="0" w:after="0"/>
        <w:jc w:val="center"/>
        <w:rPr>
          <w:sz w:val="22"/>
          <w:szCs w:val="20"/>
        </w:rPr>
      </w:pPr>
    </w:p>
    <w:p w14:paraId="51F6138E">
      <w:pPr>
        <w:spacing w:before="0" w:after="0"/>
        <w:jc w:val="center"/>
        <w:rPr>
          <w:sz w:val="22"/>
          <w:szCs w:val="20"/>
        </w:rPr>
      </w:pPr>
    </w:p>
    <w:p w14:paraId="3BAD835F">
      <w:pPr>
        <w:spacing w:before="0" w:after="0"/>
        <w:jc w:val="center"/>
        <w:rPr>
          <w:sz w:val="22"/>
          <w:szCs w:val="20"/>
        </w:rPr>
      </w:pPr>
    </w:p>
    <w:p w14:paraId="2BC36063">
      <w:pPr>
        <w:spacing w:before="0" w:after="0"/>
        <w:jc w:val="center"/>
        <w:rPr>
          <w:sz w:val="22"/>
          <w:szCs w:val="20"/>
        </w:rPr>
      </w:pPr>
    </w:p>
    <w:p w14:paraId="45CED94F">
      <w:pPr>
        <w:spacing w:before="0" w:after="0"/>
        <w:jc w:val="center"/>
        <w:rPr>
          <w:sz w:val="22"/>
          <w:szCs w:val="20"/>
        </w:rPr>
      </w:pPr>
    </w:p>
    <w:p w14:paraId="07F9B1BE">
      <w:pPr>
        <w:spacing w:before="0" w:after="0"/>
        <w:jc w:val="center"/>
        <w:rPr>
          <w:sz w:val="22"/>
          <w:szCs w:val="20"/>
        </w:rPr>
      </w:pPr>
    </w:p>
    <w:p w14:paraId="3D19EEE8">
      <w:pPr>
        <w:spacing w:before="0" w:after="0"/>
        <w:jc w:val="center"/>
        <w:rPr>
          <w:sz w:val="22"/>
          <w:szCs w:val="20"/>
        </w:rPr>
      </w:pPr>
    </w:p>
    <w:p w14:paraId="3EFD42C0">
      <w:pPr>
        <w:spacing w:before="0" w:after="0"/>
        <w:jc w:val="center"/>
        <w:rPr>
          <w:sz w:val="22"/>
          <w:szCs w:val="20"/>
        </w:rPr>
      </w:pPr>
    </w:p>
    <w:p w14:paraId="52DC6E1F">
      <w:pPr>
        <w:spacing w:before="0" w:after="0"/>
        <w:jc w:val="center"/>
        <w:rPr>
          <w:sz w:val="22"/>
          <w:szCs w:val="20"/>
        </w:rPr>
      </w:pPr>
    </w:p>
    <w:p w14:paraId="6A3D3935">
      <w:pPr>
        <w:spacing w:before="0" w:after="0"/>
        <w:jc w:val="center"/>
        <w:rPr>
          <w:sz w:val="22"/>
          <w:szCs w:val="20"/>
        </w:rPr>
      </w:pPr>
    </w:p>
    <w:p w14:paraId="2DB89571">
      <w:pPr>
        <w:spacing w:before="0" w:after="0"/>
        <w:jc w:val="center"/>
        <w:rPr>
          <w:sz w:val="22"/>
          <w:szCs w:val="20"/>
        </w:rPr>
      </w:pPr>
    </w:p>
    <w:p w14:paraId="353D3CEB">
      <w:pPr>
        <w:spacing w:before="0" w:after="0"/>
        <w:jc w:val="center"/>
        <w:rPr>
          <w:sz w:val="22"/>
          <w:szCs w:val="20"/>
        </w:rPr>
      </w:pPr>
    </w:p>
    <w:p w14:paraId="63128211">
      <w:pPr>
        <w:spacing w:before="0" w:after="0"/>
        <w:jc w:val="center"/>
        <w:rPr>
          <w:sz w:val="22"/>
          <w:szCs w:val="20"/>
        </w:rPr>
      </w:pPr>
    </w:p>
    <w:p w14:paraId="2AD584EB">
      <w:pPr>
        <w:spacing w:before="0" w:after="0"/>
        <w:jc w:val="center"/>
        <w:rPr>
          <w:sz w:val="22"/>
          <w:szCs w:val="20"/>
        </w:rPr>
      </w:pPr>
    </w:p>
    <w:p w14:paraId="5D328569">
      <w:pPr>
        <w:spacing w:before="0" w:after="0"/>
        <w:jc w:val="center"/>
        <w:rPr>
          <w:sz w:val="22"/>
          <w:szCs w:val="20"/>
        </w:rPr>
      </w:pPr>
    </w:p>
    <w:p w14:paraId="67DB9437">
      <w:pPr>
        <w:spacing w:before="0" w:after="0"/>
        <w:jc w:val="center"/>
        <w:rPr>
          <w:sz w:val="22"/>
          <w:szCs w:val="20"/>
        </w:rPr>
      </w:pPr>
    </w:p>
    <w:p w14:paraId="29F8B5C9">
      <w:pPr>
        <w:spacing w:before="0" w:after="0"/>
        <w:jc w:val="center"/>
        <w:rPr>
          <w:sz w:val="22"/>
          <w:szCs w:val="20"/>
        </w:rPr>
      </w:pPr>
    </w:p>
    <w:p w14:paraId="76338D98">
      <w:pPr>
        <w:spacing w:before="0" w:after="0"/>
        <w:jc w:val="center"/>
        <w:rPr>
          <w:sz w:val="22"/>
          <w:szCs w:val="20"/>
        </w:rPr>
      </w:pPr>
    </w:p>
    <w:p w14:paraId="540E6573">
      <w:pPr>
        <w:spacing w:before="0" w:after="0"/>
        <w:jc w:val="center"/>
        <w:rPr>
          <w:sz w:val="22"/>
          <w:szCs w:val="20"/>
        </w:rPr>
      </w:pPr>
    </w:p>
    <w:p w14:paraId="69B7AE6B">
      <w:pPr>
        <w:spacing w:before="0" w:after="0"/>
        <w:jc w:val="center"/>
        <w:rPr>
          <w:sz w:val="22"/>
          <w:szCs w:val="20"/>
        </w:rPr>
      </w:pPr>
    </w:p>
    <w:p w14:paraId="2FEACCBE">
      <w:pPr>
        <w:spacing w:before="0" w:after="0"/>
        <w:jc w:val="center"/>
        <w:rPr>
          <w:sz w:val="22"/>
          <w:szCs w:val="20"/>
        </w:rPr>
      </w:pPr>
    </w:p>
    <w:p w14:paraId="469DCE1B">
      <w:pPr>
        <w:spacing w:before="0" w:after="0"/>
        <w:jc w:val="center"/>
        <w:rPr>
          <w:sz w:val="22"/>
          <w:szCs w:val="20"/>
        </w:rPr>
      </w:pPr>
    </w:p>
    <w:p w14:paraId="15DC5125">
      <w:pPr>
        <w:spacing w:before="0" w:after="0"/>
        <w:jc w:val="center"/>
        <w:rPr>
          <w:sz w:val="22"/>
          <w:szCs w:val="20"/>
        </w:rPr>
      </w:pPr>
    </w:p>
    <w:p w14:paraId="4666B53D">
      <w:pPr>
        <w:spacing w:before="0" w:after="0"/>
        <w:jc w:val="center"/>
        <w:rPr>
          <w:b/>
          <w:sz w:val="22"/>
          <w:szCs w:val="22"/>
        </w:rPr>
      </w:pPr>
      <w:r>
        <w:rPr>
          <w:b/>
          <w:sz w:val="22"/>
          <w:szCs w:val="22"/>
        </w:rPr>
        <w:t>BẢN KHAI THÔNG SỐ KỸ THUẬT, KHAI THÁC 1g1</w:t>
      </w:r>
    </w:p>
    <w:p w14:paraId="74BC4A68">
      <w:pPr>
        <w:spacing w:before="0" w:after="0"/>
        <w:ind w:right="51"/>
        <w:jc w:val="center"/>
        <w:rPr>
          <w:b/>
          <w:bCs/>
          <w:sz w:val="22"/>
          <w:szCs w:val="22"/>
        </w:rPr>
      </w:pPr>
      <w:r>
        <w:rPr>
          <w:bCs/>
          <w:sz w:val="22"/>
          <w:szCs w:val="22"/>
          <w:lang w:val="nl-NL"/>
        </w:rPr>
        <w:t xml:space="preserve">Áp dụng </w:t>
      </w:r>
      <w:r>
        <w:rPr>
          <w:bCs/>
          <w:sz w:val="22"/>
          <w:szCs w:val="22"/>
          <w:lang w:val="vi-VN"/>
        </w:rPr>
        <w:t xml:space="preserve">đối với </w:t>
      </w:r>
      <w:r>
        <w:rPr>
          <w:bCs/>
          <w:sz w:val="22"/>
          <w:szCs w:val="22"/>
          <w:lang w:val="nl-NL"/>
        </w:rPr>
        <w:t xml:space="preserve">mạng </w:t>
      </w:r>
      <w:r>
        <w:rPr>
          <w:rFonts w:eastAsia="Batang"/>
          <w:sz w:val="22"/>
          <w:szCs w:val="22"/>
          <w:lang w:eastAsia="ko-KR"/>
        </w:rPr>
        <w:t>viễn thông dùng riêng sử dụng tần số</w:t>
      </w:r>
      <w:r>
        <w:rPr>
          <w:b/>
          <w:bCs/>
          <w:sz w:val="22"/>
          <w:szCs w:val="22"/>
        </w:rPr>
        <w:t xml:space="preserve"> </w:t>
      </w:r>
      <w:r>
        <w:rPr>
          <w:rFonts w:eastAsia="Batang"/>
          <w:sz w:val="22"/>
          <w:szCs w:val="22"/>
          <w:lang w:eastAsia="ko-KR"/>
        </w:rPr>
        <w:t>thuộc nghiệp vụ di động mặt đất</w:t>
      </w:r>
      <w:r>
        <w:rPr>
          <w:rFonts w:eastAsia="Batang"/>
          <w:sz w:val="22"/>
          <w:szCs w:val="22"/>
          <w:lang w:val="vi-VN" w:eastAsia="ko-KR"/>
        </w:rPr>
        <w:t xml:space="preserve"> </w:t>
      </w:r>
    </w:p>
    <w:p w14:paraId="6DAA0D1C">
      <w:pPr>
        <w:framePr w:hSpace="180" w:wrap="around" w:vAnchor="text" w:hAnchor="margin" w:xAlign="center" w:y="77"/>
        <w:spacing w:before="0" w:after="0"/>
        <w:ind w:right="51"/>
        <w:jc w:val="center"/>
        <w:rPr>
          <w:b/>
          <w:bCs/>
          <w:sz w:val="16"/>
          <w:szCs w:val="22"/>
        </w:rPr>
      </w:pPr>
    </w:p>
    <w:p w14:paraId="5C4AE5ED">
      <w:pPr>
        <w:framePr w:hSpace="180" w:wrap="around" w:vAnchor="text" w:hAnchor="margin" w:xAlign="center" w:y="77"/>
        <w:spacing w:before="0" w:after="0"/>
        <w:ind w:right="51"/>
        <w:jc w:val="center"/>
        <w:rPr>
          <w:b/>
          <w:bCs/>
          <w:sz w:val="22"/>
          <w:szCs w:val="22"/>
          <w:lang w:val="nl-NL"/>
        </w:rPr>
      </w:pPr>
      <w:r>
        <w:rPr>
          <w:b/>
          <w:bCs/>
          <w:sz w:val="22"/>
          <w:szCs w:val="22"/>
        </w:rPr>
        <w:sym w:font="Symbol" w:char="F0FF"/>
      </w:r>
      <w:r>
        <w:rPr>
          <w:b/>
          <w:bCs/>
          <w:sz w:val="22"/>
          <w:szCs w:val="22"/>
          <w:lang w:val="nl-NL"/>
        </w:rPr>
        <w:t xml:space="preserve"> Cấp             </w:t>
      </w:r>
      <w:r>
        <w:rPr>
          <w:b/>
          <w:bCs/>
          <w:sz w:val="22"/>
          <w:szCs w:val="22"/>
        </w:rPr>
        <w:sym w:font="Symbol" w:char="F0A0"/>
      </w:r>
      <w:r>
        <w:rPr>
          <w:b/>
          <w:bCs/>
          <w:sz w:val="22"/>
          <w:szCs w:val="22"/>
          <w:lang w:val="nl-NL"/>
        </w:rPr>
        <w:t xml:space="preserve"> Sửa đổi, bổ sung nội dung cho giấy phép số  …………..</w:t>
      </w:r>
    </w:p>
    <w:p w14:paraId="4063AB69">
      <w:pPr>
        <w:tabs>
          <w:tab w:val="left" w:pos="426"/>
        </w:tabs>
        <w:spacing w:before="0" w:after="0"/>
        <w:ind w:right="29"/>
        <w:jc w:val="center"/>
        <w:rPr>
          <w:b/>
          <w:bCs/>
          <w:sz w:val="22"/>
          <w:szCs w:val="22"/>
          <w:lang w:val="nl-NL"/>
        </w:rPr>
      </w:pPr>
      <w:r>
        <w:rPr>
          <w:b/>
          <w:bCs/>
          <w:sz w:val="22"/>
          <w:szCs w:val="22"/>
          <w:lang w:val="nl-NL"/>
        </w:rPr>
        <w:t>Tờ số: ………/ tổng số tờ của Bản khai thông số kỹ thuật, khai thác: ………….</w:t>
      </w:r>
    </w:p>
    <w:p w14:paraId="4AB3ADB7">
      <w:pPr>
        <w:spacing w:before="0" w:after="0"/>
        <w:rPr>
          <w:vanish/>
          <w:sz w:val="22"/>
          <w:szCs w:val="22"/>
        </w:rPr>
      </w:pPr>
    </w:p>
    <w:tbl>
      <w:tblPr>
        <w:tblStyle w:val="11"/>
        <w:tblW w:w="9115" w:type="dxa"/>
        <w:tblInd w:w="9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0"/>
        <w:gridCol w:w="2410"/>
        <w:gridCol w:w="1559"/>
        <w:gridCol w:w="567"/>
        <w:gridCol w:w="474"/>
        <w:gridCol w:w="347"/>
        <w:gridCol w:w="171"/>
        <w:gridCol w:w="1134"/>
        <w:gridCol w:w="59"/>
        <w:gridCol w:w="1784"/>
      </w:tblGrid>
      <w:tr w14:paraId="2E7BA5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3" w:hRule="exact"/>
        </w:trPr>
        <w:tc>
          <w:tcPr>
            <w:tcW w:w="3020" w:type="dxa"/>
            <w:gridSpan w:val="2"/>
            <w:vMerge w:val="restart"/>
            <w:tcBorders>
              <w:top w:val="single" w:color="auto" w:sz="4" w:space="0"/>
              <w:left w:val="single" w:color="auto" w:sz="4" w:space="0"/>
              <w:right w:val="single" w:color="auto" w:sz="4" w:space="0"/>
              <w:tl2br w:val="nil"/>
            </w:tcBorders>
            <w:shd w:val="clear" w:color="auto" w:fill="FFFFFF" w:themeFill="background1"/>
            <w:vAlign w:val="center"/>
          </w:tcPr>
          <w:p w14:paraId="6A1C25C3">
            <w:pPr>
              <w:spacing w:before="0" w:after="0"/>
              <w:rPr>
                <w:b/>
                <w:bCs/>
                <w:sz w:val="22"/>
                <w:szCs w:val="22"/>
              </w:rPr>
            </w:pPr>
            <w:r>
              <w:rPr>
                <w:b/>
                <w:bCs/>
                <w:sz w:val="22"/>
                <w:szCs w:val="22"/>
              </w:rPr>
              <w:t xml:space="preserve">1. GIẤY PHÉP VIỄN THÔNG THEO QUY ĐỊNH </w:t>
            </w:r>
          </w:p>
        </w:tc>
        <w:tc>
          <w:tcPr>
            <w:tcW w:w="1559" w:type="dxa"/>
            <w:tcBorders>
              <w:top w:val="single" w:color="auto" w:sz="4" w:space="0"/>
              <w:left w:val="single" w:color="auto" w:sz="4" w:space="0"/>
              <w:bottom w:val="single" w:color="auto" w:sz="4" w:space="0"/>
              <w:right w:val="single" w:color="auto" w:sz="4" w:space="0"/>
              <w:tl2br w:val="nil"/>
            </w:tcBorders>
            <w:shd w:val="clear" w:color="auto" w:fill="FFFFFF" w:themeFill="background1"/>
            <w:vAlign w:val="center"/>
          </w:tcPr>
          <w:p w14:paraId="54E19357">
            <w:pPr>
              <w:spacing w:before="0" w:after="0"/>
              <w:rPr>
                <w:sz w:val="22"/>
                <w:szCs w:val="22"/>
              </w:rPr>
            </w:pPr>
            <w:r>
              <w:rPr>
                <w:sz w:val="22"/>
                <w:szCs w:val="22"/>
              </w:rPr>
              <w:t>Số</w:t>
            </w:r>
          </w:p>
        </w:tc>
        <w:tc>
          <w:tcPr>
            <w:tcW w:w="1041" w:type="dxa"/>
            <w:gridSpan w:val="2"/>
            <w:tcBorders>
              <w:top w:val="single" w:color="auto" w:sz="4" w:space="0"/>
              <w:left w:val="single" w:color="auto" w:sz="4" w:space="0"/>
              <w:bottom w:val="single" w:color="auto" w:sz="4" w:space="0"/>
              <w:right w:val="single" w:color="auto" w:sz="4" w:space="0"/>
              <w:tl2br w:val="nil"/>
            </w:tcBorders>
            <w:shd w:val="clear" w:color="auto" w:fill="FFFFFF" w:themeFill="background1"/>
            <w:vAlign w:val="center"/>
          </w:tcPr>
          <w:p w14:paraId="6CDE40DA">
            <w:pPr>
              <w:spacing w:before="0" w:after="0"/>
              <w:rPr>
                <w:sz w:val="22"/>
                <w:szCs w:val="22"/>
              </w:rPr>
            </w:pPr>
          </w:p>
        </w:tc>
        <w:tc>
          <w:tcPr>
            <w:tcW w:w="1711" w:type="dxa"/>
            <w:gridSpan w:val="4"/>
            <w:tcBorders>
              <w:top w:val="single" w:color="auto" w:sz="4" w:space="0"/>
              <w:left w:val="single" w:color="auto" w:sz="4" w:space="0"/>
              <w:bottom w:val="single" w:color="auto" w:sz="4" w:space="0"/>
              <w:right w:val="single" w:color="auto" w:sz="4" w:space="0"/>
              <w:tl2br w:val="nil"/>
            </w:tcBorders>
            <w:shd w:val="clear" w:color="auto" w:fill="FFFFFF" w:themeFill="background1"/>
            <w:vAlign w:val="center"/>
          </w:tcPr>
          <w:p w14:paraId="256AD9A4">
            <w:pPr>
              <w:spacing w:before="0" w:after="0"/>
              <w:rPr>
                <w:sz w:val="22"/>
                <w:szCs w:val="22"/>
              </w:rPr>
            </w:pPr>
            <w:r>
              <w:rPr>
                <w:sz w:val="22"/>
                <w:szCs w:val="22"/>
              </w:rPr>
              <w:t>Ngày cấp</w:t>
            </w:r>
          </w:p>
        </w:tc>
        <w:tc>
          <w:tcPr>
            <w:tcW w:w="1784" w:type="dxa"/>
            <w:tcBorders>
              <w:top w:val="single" w:color="auto" w:sz="4" w:space="0"/>
              <w:left w:val="single" w:color="auto" w:sz="4" w:space="0"/>
              <w:bottom w:val="single" w:color="auto" w:sz="4" w:space="0"/>
              <w:right w:val="single" w:color="auto" w:sz="4" w:space="0"/>
              <w:tl2br w:val="nil"/>
            </w:tcBorders>
            <w:shd w:val="clear" w:color="auto" w:fill="FFFFFF" w:themeFill="background1"/>
            <w:vAlign w:val="center"/>
          </w:tcPr>
          <w:p w14:paraId="0F2C3861">
            <w:pPr>
              <w:spacing w:before="0" w:after="0"/>
              <w:rPr>
                <w:b/>
                <w:sz w:val="22"/>
                <w:szCs w:val="22"/>
                <w:shd w:val="clear" w:color="auto" w:fill="E0E0E0"/>
              </w:rPr>
            </w:pPr>
          </w:p>
        </w:tc>
      </w:tr>
      <w:tr w14:paraId="16F643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8" w:hRule="exact"/>
        </w:trPr>
        <w:tc>
          <w:tcPr>
            <w:tcW w:w="3020" w:type="dxa"/>
            <w:gridSpan w:val="2"/>
            <w:vMerge w:val="continue"/>
            <w:tcBorders>
              <w:left w:val="single" w:color="auto" w:sz="4" w:space="0"/>
              <w:bottom w:val="single" w:color="auto" w:sz="4" w:space="0"/>
              <w:right w:val="single" w:color="auto" w:sz="4" w:space="0"/>
              <w:tl2br w:val="nil"/>
            </w:tcBorders>
            <w:shd w:val="clear" w:color="auto" w:fill="FFFFFF" w:themeFill="background1"/>
            <w:vAlign w:val="center"/>
          </w:tcPr>
          <w:p w14:paraId="75D6DFFF">
            <w:pPr>
              <w:spacing w:before="0" w:after="0"/>
              <w:rPr>
                <w:bCs/>
                <w:sz w:val="22"/>
                <w:szCs w:val="22"/>
              </w:rPr>
            </w:pPr>
          </w:p>
        </w:tc>
        <w:tc>
          <w:tcPr>
            <w:tcW w:w="1559" w:type="dxa"/>
            <w:tcBorders>
              <w:top w:val="single" w:color="auto" w:sz="4" w:space="0"/>
              <w:left w:val="single" w:color="auto" w:sz="4" w:space="0"/>
              <w:bottom w:val="single" w:color="auto" w:sz="4" w:space="0"/>
              <w:right w:val="single" w:color="auto" w:sz="4" w:space="0"/>
              <w:tl2br w:val="nil"/>
            </w:tcBorders>
            <w:shd w:val="clear" w:color="auto" w:fill="FFFFFF" w:themeFill="background1"/>
            <w:vAlign w:val="center"/>
          </w:tcPr>
          <w:p w14:paraId="4F5C217D">
            <w:pPr>
              <w:spacing w:before="0" w:after="0"/>
              <w:rPr>
                <w:spacing w:val="-14"/>
                <w:sz w:val="22"/>
                <w:szCs w:val="22"/>
              </w:rPr>
            </w:pPr>
            <w:r>
              <w:rPr>
                <w:spacing w:val="-14"/>
                <w:sz w:val="22"/>
                <w:szCs w:val="22"/>
              </w:rPr>
              <w:t xml:space="preserve">Thời hạn sử dụng </w:t>
            </w:r>
          </w:p>
        </w:tc>
        <w:tc>
          <w:tcPr>
            <w:tcW w:w="4536" w:type="dxa"/>
            <w:gridSpan w:val="7"/>
            <w:tcBorders>
              <w:top w:val="single" w:color="auto" w:sz="4" w:space="0"/>
              <w:left w:val="single" w:color="auto" w:sz="4" w:space="0"/>
              <w:bottom w:val="single" w:color="auto" w:sz="4" w:space="0"/>
              <w:right w:val="single" w:color="auto" w:sz="4" w:space="0"/>
              <w:tl2br w:val="nil"/>
            </w:tcBorders>
            <w:shd w:val="clear" w:color="auto" w:fill="FFFFFF" w:themeFill="background1"/>
            <w:vAlign w:val="center"/>
          </w:tcPr>
          <w:p w14:paraId="1C7D88D0">
            <w:pPr>
              <w:spacing w:before="0" w:after="0"/>
              <w:rPr>
                <w:b/>
                <w:sz w:val="22"/>
                <w:szCs w:val="22"/>
                <w:shd w:val="clear" w:color="auto" w:fill="E0E0E0"/>
              </w:rPr>
            </w:pPr>
            <w:r>
              <w:rPr>
                <w:sz w:val="22"/>
                <w:szCs w:val="22"/>
              </w:rPr>
              <w:t>từ ngày                       đến ngày</w:t>
            </w:r>
          </w:p>
        </w:tc>
      </w:tr>
      <w:tr w14:paraId="48BC2E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4" w:hRule="exact"/>
        </w:trPr>
        <w:tc>
          <w:tcPr>
            <w:tcW w:w="3020" w:type="dxa"/>
            <w:gridSpan w:val="2"/>
            <w:tcBorders>
              <w:left w:val="single" w:color="auto" w:sz="4" w:space="0"/>
              <w:bottom w:val="single" w:color="auto" w:sz="4" w:space="0"/>
              <w:right w:val="single" w:color="auto" w:sz="4" w:space="0"/>
              <w:tl2br w:val="nil"/>
            </w:tcBorders>
            <w:shd w:val="clear" w:color="auto" w:fill="FFFFFF" w:themeFill="background1"/>
            <w:vAlign w:val="center"/>
          </w:tcPr>
          <w:p w14:paraId="3425CF9A">
            <w:pPr>
              <w:spacing w:before="0" w:after="0"/>
              <w:rPr>
                <w:b/>
                <w:sz w:val="22"/>
                <w:szCs w:val="22"/>
              </w:rPr>
            </w:pPr>
            <w:r>
              <w:rPr>
                <w:b/>
                <w:sz w:val="22"/>
                <w:szCs w:val="22"/>
              </w:rPr>
              <w:t>2. MỤC ĐÍCH SỬ DỤNG</w:t>
            </w:r>
          </w:p>
        </w:tc>
        <w:tc>
          <w:tcPr>
            <w:tcW w:w="6095" w:type="dxa"/>
            <w:gridSpan w:val="8"/>
            <w:tcBorders>
              <w:top w:val="single" w:color="auto" w:sz="4" w:space="0"/>
              <w:left w:val="single" w:color="auto" w:sz="4" w:space="0"/>
              <w:bottom w:val="single" w:color="auto" w:sz="4" w:space="0"/>
              <w:right w:val="single" w:color="auto" w:sz="4" w:space="0"/>
              <w:tl2br w:val="nil"/>
            </w:tcBorders>
            <w:shd w:val="clear" w:color="auto" w:fill="FFFFFF" w:themeFill="background1"/>
            <w:vAlign w:val="center"/>
          </w:tcPr>
          <w:p w14:paraId="17FFBB2B">
            <w:pPr>
              <w:spacing w:before="0" w:after="0"/>
              <w:rPr>
                <w:sz w:val="22"/>
                <w:szCs w:val="22"/>
              </w:rPr>
            </w:pPr>
          </w:p>
        </w:tc>
      </w:tr>
      <w:tr w14:paraId="1B6E05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trPr>
        <w:tc>
          <w:tcPr>
            <w:tcW w:w="9115" w:type="dxa"/>
            <w:gridSpan w:val="10"/>
            <w:tcBorders>
              <w:left w:val="single" w:color="auto" w:sz="4" w:space="0"/>
              <w:bottom w:val="single" w:color="auto" w:sz="4" w:space="0"/>
              <w:right w:val="single" w:color="auto" w:sz="4" w:space="0"/>
              <w:tl2br w:val="nil"/>
            </w:tcBorders>
            <w:shd w:val="clear" w:color="auto" w:fill="FFFFFF" w:themeFill="background1"/>
            <w:vAlign w:val="center"/>
          </w:tcPr>
          <w:p w14:paraId="6B00DEBE">
            <w:pPr>
              <w:spacing w:before="0" w:after="0"/>
              <w:rPr>
                <w:sz w:val="22"/>
                <w:szCs w:val="22"/>
              </w:rPr>
            </w:pPr>
            <w:r>
              <w:rPr>
                <w:b/>
                <w:sz w:val="22"/>
                <w:szCs w:val="22"/>
                <w:lang w:val="fr-FR"/>
              </w:rPr>
              <w:t>3. THỜI GIAN ĐỀ NGHỊ CẤP GIẤY PHÉP (đối với cấp)</w:t>
            </w:r>
          </w:p>
        </w:tc>
      </w:tr>
      <w:tr w14:paraId="51E345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2" w:hRule="exact"/>
        </w:trPr>
        <w:tc>
          <w:tcPr>
            <w:tcW w:w="9115" w:type="dxa"/>
            <w:gridSpan w:val="10"/>
            <w:tcBorders>
              <w:left w:val="single" w:color="auto" w:sz="4" w:space="0"/>
              <w:bottom w:val="single" w:color="auto" w:sz="4" w:space="0"/>
              <w:right w:val="single" w:color="auto" w:sz="4" w:space="0"/>
              <w:tl2br w:val="nil"/>
            </w:tcBorders>
            <w:shd w:val="clear" w:color="auto" w:fill="FFFFFF" w:themeFill="background1"/>
            <w:vAlign w:val="center"/>
          </w:tcPr>
          <w:p w14:paraId="63370C64">
            <w:pPr>
              <w:spacing w:before="0" w:after="0"/>
              <w:rPr>
                <w:sz w:val="22"/>
                <w:szCs w:val="22"/>
              </w:rPr>
            </w:pPr>
            <w:r>
              <w:rPr>
                <w:sz w:val="22"/>
                <w:szCs w:val="22"/>
              </w:rPr>
              <w:sym w:font="Symbol" w:char="F097"/>
            </w:r>
            <w:r>
              <w:rPr>
                <w:sz w:val="22"/>
                <w:szCs w:val="22"/>
              </w:rPr>
              <w:t xml:space="preserve"> 1 năm                  </w:t>
            </w:r>
            <w:r>
              <w:rPr>
                <w:sz w:val="22"/>
                <w:szCs w:val="22"/>
              </w:rPr>
              <w:sym w:font="Symbol" w:char="F097"/>
            </w:r>
            <w:r>
              <w:rPr>
                <w:sz w:val="22"/>
                <w:szCs w:val="22"/>
              </w:rPr>
              <w:t xml:space="preserve"> 2 năm                 </w:t>
            </w:r>
            <w:r>
              <w:rPr>
                <w:sz w:val="22"/>
                <w:szCs w:val="22"/>
              </w:rPr>
              <w:sym w:font="Symbol" w:char="F097"/>
            </w:r>
            <w:r>
              <w:rPr>
                <w:sz w:val="22"/>
                <w:szCs w:val="22"/>
              </w:rPr>
              <w:t xml:space="preserve"> 3 năm               </w:t>
            </w:r>
            <w:r>
              <w:rPr>
                <w:sz w:val="22"/>
                <w:szCs w:val="22"/>
              </w:rPr>
              <w:sym w:font="Symbol" w:char="F097"/>
            </w:r>
            <w:r>
              <w:rPr>
                <w:sz w:val="22"/>
                <w:szCs w:val="22"/>
              </w:rPr>
              <w:t xml:space="preserve"> 10 năm                </w:t>
            </w:r>
            <w:r>
              <w:rPr>
                <w:sz w:val="22"/>
                <w:szCs w:val="22"/>
              </w:rPr>
              <w:sym w:font="Symbol" w:char="F097"/>
            </w:r>
            <w:r>
              <w:rPr>
                <w:sz w:val="22"/>
                <w:szCs w:val="22"/>
              </w:rPr>
              <w:t xml:space="preserve"> Khác:……………….</w:t>
            </w:r>
          </w:p>
        </w:tc>
      </w:tr>
      <w:tr w14:paraId="63AB89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3" w:hRule="exact"/>
        </w:trPr>
        <w:tc>
          <w:tcPr>
            <w:tcW w:w="4579" w:type="dxa"/>
            <w:gridSpan w:val="3"/>
            <w:tcBorders>
              <w:top w:val="single" w:color="auto" w:sz="4" w:space="0"/>
              <w:left w:val="single" w:color="auto" w:sz="4" w:space="0"/>
              <w:bottom w:val="single" w:color="auto" w:sz="4" w:space="0"/>
              <w:right w:val="single" w:color="auto" w:sz="4" w:space="0"/>
              <w:tl2br w:val="nil"/>
            </w:tcBorders>
            <w:shd w:val="clear" w:color="auto" w:fill="FFFFFF" w:themeFill="background1"/>
            <w:vAlign w:val="center"/>
          </w:tcPr>
          <w:p w14:paraId="7A2E7781">
            <w:pPr>
              <w:spacing w:before="0" w:after="0"/>
              <w:rPr>
                <w:b/>
                <w:sz w:val="22"/>
                <w:szCs w:val="22"/>
                <w:shd w:val="clear" w:color="auto" w:fill="E0E0E0"/>
              </w:rPr>
            </w:pPr>
            <w:r>
              <w:rPr>
                <w:b/>
                <w:sz w:val="22"/>
                <w:szCs w:val="22"/>
              </w:rPr>
              <w:t xml:space="preserve">4. TỔNG SỐ THIẾT BỊ TRONG MẠNG </w:t>
            </w:r>
          </w:p>
        </w:tc>
        <w:tc>
          <w:tcPr>
            <w:tcW w:w="4536" w:type="dxa"/>
            <w:gridSpan w:val="7"/>
            <w:tcBorders>
              <w:top w:val="single" w:color="auto" w:sz="4" w:space="0"/>
              <w:left w:val="single" w:color="auto" w:sz="4" w:space="0"/>
              <w:bottom w:val="single" w:color="auto" w:sz="4" w:space="0"/>
              <w:right w:val="single" w:color="auto" w:sz="4" w:space="0"/>
              <w:tl2br w:val="nil"/>
            </w:tcBorders>
            <w:shd w:val="clear" w:color="auto" w:fill="FFFFFF" w:themeFill="background1"/>
            <w:vAlign w:val="center"/>
          </w:tcPr>
          <w:p w14:paraId="05986196">
            <w:pPr>
              <w:spacing w:before="0" w:after="0"/>
              <w:rPr>
                <w:b/>
                <w:sz w:val="22"/>
                <w:szCs w:val="22"/>
                <w:shd w:val="clear" w:color="auto" w:fill="E0E0E0"/>
              </w:rPr>
            </w:pPr>
          </w:p>
        </w:tc>
      </w:tr>
      <w:tr w14:paraId="2EF6D1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5" w:hRule="atLeast"/>
        </w:trPr>
        <w:tc>
          <w:tcPr>
            <w:tcW w:w="3020" w:type="dxa"/>
            <w:gridSpan w:val="2"/>
            <w:tcBorders>
              <w:top w:val="single" w:color="auto" w:sz="4" w:space="0"/>
              <w:left w:val="single" w:color="auto" w:sz="4" w:space="0"/>
              <w:right w:val="single" w:color="auto" w:sz="4" w:space="0"/>
              <w:tl2br w:val="nil"/>
            </w:tcBorders>
            <w:shd w:val="clear" w:color="auto" w:fill="FFFFFF" w:themeFill="background1"/>
            <w:vAlign w:val="center"/>
          </w:tcPr>
          <w:p w14:paraId="7B97C8BA">
            <w:pPr>
              <w:spacing w:before="0" w:after="0"/>
              <w:rPr>
                <w:b/>
                <w:sz w:val="22"/>
                <w:szCs w:val="22"/>
              </w:rPr>
            </w:pPr>
            <w:r>
              <w:rPr>
                <w:b/>
                <w:sz w:val="22"/>
                <w:szCs w:val="22"/>
              </w:rPr>
              <w:t xml:space="preserve">5. PHẠM VI HOẠT ĐỘNG </w:t>
            </w:r>
          </w:p>
        </w:tc>
        <w:tc>
          <w:tcPr>
            <w:tcW w:w="6095" w:type="dxa"/>
            <w:gridSpan w:val="8"/>
            <w:tcBorders>
              <w:top w:val="single" w:color="auto" w:sz="4" w:space="0"/>
              <w:left w:val="single" w:color="auto" w:sz="4" w:space="0"/>
              <w:right w:val="single" w:color="auto" w:sz="4" w:space="0"/>
              <w:tl2br w:val="nil"/>
            </w:tcBorders>
            <w:shd w:val="clear" w:color="auto" w:fill="FFFFFF" w:themeFill="background1"/>
            <w:vAlign w:val="center"/>
          </w:tcPr>
          <w:p w14:paraId="5F8C932B">
            <w:pPr>
              <w:spacing w:before="0" w:after="0"/>
              <w:rPr>
                <w:sz w:val="22"/>
                <w:szCs w:val="22"/>
              </w:rPr>
            </w:pPr>
          </w:p>
        </w:tc>
      </w:tr>
      <w:tr w14:paraId="47DF4B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59" w:hRule="atLeast"/>
        </w:trPr>
        <w:tc>
          <w:tcPr>
            <w:tcW w:w="3020" w:type="dxa"/>
            <w:gridSpan w:val="2"/>
            <w:vMerge w:val="restart"/>
            <w:tcBorders>
              <w:top w:val="single" w:color="auto" w:sz="4" w:space="0"/>
              <w:left w:val="single" w:color="auto" w:sz="4" w:space="0"/>
              <w:right w:val="single" w:color="auto" w:sz="4" w:space="0"/>
              <w:tl2br w:val="nil"/>
            </w:tcBorders>
            <w:shd w:val="clear" w:color="auto" w:fill="FFFFFF" w:themeFill="background1"/>
            <w:vAlign w:val="center"/>
          </w:tcPr>
          <w:p w14:paraId="5A620796">
            <w:pPr>
              <w:spacing w:before="0" w:after="0"/>
              <w:rPr>
                <w:b/>
                <w:sz w:val="22"/>
                <w:szCs w:val="22"/>
              </w:rPr>
            </w:pPr>
            <w:r>
              <w:rPr>
                <w:b/>
                <w:sz w:val="22"/>
                <w:szCs w:val="22"/>
              </w:rPr>
              <w:t>6.  CẤU HÌNH MẠNG</w:t>
            </w:r>
          </w:p>
        </w:tc>
        <w:tc>
          <w:tcPr>
            <w:tcW w:w="6095" w:type="dxa"/>
            <w:gridSpan w:val="8"/>
            <w:tcBorders>
              <w:top w:val="single" w:color="auto" w:sz="4" w:space="0"/>
              <w:left w:val="single" w:color="auto" w:sz="4" w:space="0"/>
              <w:bottom w:val="single" w:color="auto" w:sz="4" w:space="0"/>
              <w:right w:val="single" w:color="auto" w:sz="4" w:space="0"/>
              <w:tl2br w:val="nil"/>
            </w:tcBorders>
            <w:shd w:val="clear" w:color="auto" w:fill="FFFFFF" w:themeFill="background1"/>
            <w:vAlign w:val="center"/>
          </w:tcPr>
          <w:p w14:paraId="7DC9F595">
            <w:pPr>
              <w:spacing w:before="0" w:after="0"/>
              <w:rPr>
                <w:sz w:val="22"/>
                <w:szCs w:val="22"/>
              </w:rPr>
            </w:pPr>
            <w:r>
              <w:rPr>
                <w:sz w:val="22"/>
                <w:szCs w:val="22"/>
              </w:rPr>
              <w:sym w:font="Symbol" w:char="F097"/>
            </w:r>
            <w:r>
              <w:rPr>
                <w:sz w:val="22"/>
                <w:szCs w:val="22"/>
              </w:rPr>
              <w:t xml:space="preserve"> Đơn công </w:t>
            </w:r>
          </w:p>
        </w:tc>
      </w:tr>
      <w:tr w14:paraId="73F812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90" w:hRule="atLeast"/>
        </w:trPr>
        <w:tc>
          <w:tcPr>
            <w:tcW w:w="3020" w:type="dxa"/>
            <w:gridSpan w:val="2"/>
            <w:vMerge w:val="continue"/>
            <w:tcBorders>
              <w:left w:val="single" w:color="auto" w:sz="4" w:space="0"/>
              <w:bottom w:val="single" w:color="auto" w:sz="4" w:space="0"/>
              <w:right w:val="single" w:color="auto" w:sz="4" w:space="0"/>
              <w:tl2br w:val="nil"/>
            </w:tcBorders>
            <w:shd w:val="clear" w:color="auto" w:fill="FFFFFF" w:themeFill="background1"/>
            <w:vAlign w:val="center"/>
          </w:tcPr>
          <w:p w14:paraId="5C528136">
            <w:pPr>
              <w:spacing w:before="0" w:after="0"/>
              <w:rPr>
                <w:b/>
                <w:sz w:val="22"/>
                <w:szCs w:val="22"/>
              </w:rPr>
            </w:pPr>
          </w:p>
        </w:tc>
        <w:tc>
          <w:tcPr>
            <w:tcW w:w="3118" w:type="dxa"/>
            <w:gridSpan w:val="5"/>
            <w:tcBorders>
              <w:top w:val="single" w:color="auto" w:sz="4" w:space="0"/>
              <w:left w:val="single" w:color="auto" w:sz="4" w:space="0"/>
              <w:bottom w:val="single" w:color="auto" w:sz="4" w:space="0"/>
              <w:right w:val="single" w:color="auto" w:sz="4" w:space="0"/>
              <w:tl2br w:val="nil"/>
            </w:tcBorders>
            <w:shd w:val="clear" w:color="auto" w:fill="FFFFFF" w:themeFill="background1"/>
            <w:vAlign w:val="center"/>
          </w:tcPr>
          <w:p w14:paraId="6433EC5A">
            <w:pPr>
              <w:spacing w:before="0" w:after="0"/>
              <w:rPr>
                <w:sz w:val="22"/>
                <w:szCs w:val="22"/>
                <w:lang w:val="fr-FR"/>
              </w:rPr>
            </w:pPr>
            <w:r>
              <w:rPr>
                <w:sz w:val="22"/>
                <w:szCs w:val="22"/>
              </w:rPr>
              <w:sym w:font="Symbol" w:char="F097"/>
            </w:r>
            <w:r>
              <w:rPr>
                <w:sz w:val="22"/>
                <w:szCs w:val="22"/>
                <w:lang w:val="fr-FR"/>
              </w:rPr>
              <w:t xml:space="preserve"> Song công/ Bán song công   </w:t>
            </w:r>
          </w:p>
        </w:tc>
        <w:tc>
          <w:tcPr>
            <w:tcW w:w="2977" w:type="dxa"/>
            <w:gridSpan w:val="3"/>
            <w:tcBorders>
              <w:top w:val="single" w:color="auto" w:sz="4" w:space="0"/>
              <w:left w:val="single" w:color="auto" w:sz="4" w:space="0"/>
              <w:bottom w:val="single" w:color="auto" w:sz="4" w:space="0"/>
              <w:right w:val="single" w:color="auto" w:sz="4" w:space="0"/>
              <w:tl2br w:val="nil"/>
            </w:tcBorders>
            <w:shd w:val="clear" w:color="auto" w:fill="FFFFFF" w:themeFill="background1"/>
            <w:vAlign w:val="center"/>
          </w:tcPr>
          <w:p w14:paraId="36FF1C93">
            <w:pPr>
              <w:spacing w:before="0" w:after="0"/>
              <w:rPr>
                <w:sz w:val="22"/>
                <w:szCs w:val="22"/>
                <w:lang w:val="fr-FR"/>
              </w:rPr>
            </w:pPr>
            <w:r>
              <w:rPr>
                <w:sz w:val="22"/>
                <w:szCs w:val="22"/>
                <w:lang w:val="fr-FR"/>
              </w:rPr>
              <w:t>Khoảng cách thu/phát (MHz):</w:t>
            </w:r>
          </w:p>
        </w:tc>
      </w:tr>
      <w:tr w14:paraId="36FB32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trPr>
        <w:tc>
          <w:tcPr>
            <w:tcW w:w="9115" w:type="dxa"/>
            <w:gridSpan w:val="10"/>
            <w:tcBorders>
              <w:top w:val="single" w:color="auto" w:sz="4" w:space="0"/>
              <w:left w:val="single" w:color="auto" w:sz="4" w:space="0"/>
              <w:bottom w:val="single" w:color="auto" w:sz="4" w:space="0"/>
              <w:right w:val="single" w:color="auto" w:sz="4" w:space="0"/>
              <w:tl2br w:val="nil"/>
            </w:tcBorders>
            <w:shd w:val="clear" w:color="auto" w:fill="FFFFFF" w:themeFill="background1"/>
            <w:vAlign w:val="center"/>
          </w:tcPr>
          <w:p w14:paraId="265F743E">
            <w:pPr>
              <w:rPr>
                <w:b/>
                <w:sz w:val="22"/>
                <w:szCs w:val="22"/>
              </w:rPr>
            </w:pPr>
            <w:r>
              <w:rPr>
                <w:b/>
                <w:sz w:val="22"/>
                <w:szCs w:val="22"/>
              </w:rPr>
              <w:t>7. THIẾT BỊ VÔ TUYẾN ĐIỆN DI ĐỘNG</w:t>
            </w:r>
          </w:p>
        </w:tc>
      </w:tr>
      <w:tr w14:paraId="6EB33C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2" w:hRule="exact"/>
        </w:trPr>
        <w:tc>
          <w:tcPr>
            <w:tcW w:w="3020"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5DDAEE92">
            <w:pPr>
              <w:spacing w:before="0" w:after="0"/>
              <w:rPr>
                <w:sz w:val="22"/>
                <w:szCs w:val="22"/>
              </w:rPr>
            </w:pPr>
            <w:r>
              <w:rPr>
                <w:sz w:val="22"/>
                <w:szCs w:val="22"/>
              </w:rPr>
              <w:t>7.1. Tên thiết bị/Hãng sản xuất</w:t>
            </w:r>
          </w:p>
        </w:tc>
        <w:tc>
          <w:tcPr>
            <w:tcW w:w="2126"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32FF5046">
            <w:pPr>
              <w:spacing w:before="0" w:after="0"/>
              <w:rPr>
                <w:b/>
                <w:bCs/>
                <w:sz w:val="22"/>
                <w:szCs w:val="22"/>
              </w:rPr>
            </w:pPr>
          </w:p>
        </w:tc>
        <w:tc>
          <w:tcPr>
            <w:tcW w:w="2126" w:type="dxa"/>
            <w:gridSpan w:val="4"/>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7B7633A">
            <w:pPr>
              <w:spacing w:before="0" w:after="0"/>
              <w:rPr>
                <w:b/>
                <w:bCs/>
                <w:sz w:val="22"/>
                <w:szCs w:val="22"/>
              </w:rPr>
            </w:pPr>
          </w:p>
        </w:tc>
        <w:tc>
          <w:tcPr>
            <w:tcW w:w="1843"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1665AB9">
            <w:pPr>
              <w:spacing w:before="0" w:after="0"/>
              <w:rPr>
                <w:b/>
                <w:bCs/>
                <w:sz w:val="22"/>
                <w:szCs w:val="22"/>
              </w:rPr>
            </w:pPr>
          </w:p>
        </w:tc>
      </w:tr>
      <w:tr w14:paraId="5D51E1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trPr>
        <w:tc>
          <w:tcPr>
            <w:tcW w:w="3020"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6D363CFF">
            <w:pPr>
              <w:spacing w:before="0" w:after="0"/>
              <w:rPr>
                <w:spacing w:val="-8"/>
                <w:sz w:val="22"/>
                <w:szCs w:val="22"/>
              </w:rPr>
            </w:pPr>
            <w:r>
              <w:rPr>
                <w:spacing w:val="-8"/>
                <w:sz w:val="22"/>
                <w:szCs w:val="22"/>
              </w:rPr>
              <w:t>7.2. Các mức công suất phát (W)</w:t>
            </w:r>
          </w:p>
        </w:tc>
        <w:tc>
          <w:tcPr>
            <w:tcW w:w="2126"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54CEF31A">
            <w:pPr>
              <w:spacing w:before="0" w:after="0"/>
              <w:rPr>
                <w:b/>
                <w:bCs/>
                <w:sz w:val="22"/>
                <w:szCs w:val="22"/>
              </w:rPr>
            </w:pPr>
          </w:p>
        </w:tc>
        <w:tc>
          <w:tcPr>
            <w:tcW w:w="2126" w:type="dxa"/>
            <w:gridSpan w:val="4"/>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2511F03">
            <w:pPr>
              <w:spacing w:before="0" w:after="0"/>
              <w:rPr>
                <w:b/>
                <w:bCs/>
                <w:sz w:val="22"/>
                <w:szCs w:val="22"/>
              </w:rPr>
            </w:pPr>
          </w:p>
        </w:tc>
        <w:tc>
          <w:tcPr>
            <w:tcW w:w="1843"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1D1F8584">
            <w:pPr>
              <w:spacing w:before="0" w:after="0"/>
              <w:rPr>
                <w:b/>
                <w:bCs/>
                <w:sz w:val="22"/>
                <w:szCs w:val="22"/>
              </w:rPr>
            </w:pPr>
          </w:p>
        </w:tc>
      </w:tr>
      <w:tr w14:paraId="0EE88F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6" w:hRule="exact"/>
        </w:trPr>
        <w:tc>
          <w:tcPr>
            <w:tcW w:w="3020"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4E6E899E">
            <w:pPr>
              <w:spacing w:before="0" w:after="0"/>
              <w:rPr>
                <w:sz w:val="22"/>
                <w:szCs w:val="22"/>
              </w:rPr>
            </w:pPr>
            <w:r>
              <w:rPr>
                <w:sz w:val="22"/>
                <w:szCs w:val="22"/>
              </w:rPr>
              <w:t>7.3. Ký hiệu phát xạ</w:t>
            </w:r>
          </w:p>
        </w:tc>
        <w:tc>
          <w:tcPr>
            <w:tcW w:w="2126"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1A25336">
            <w:pPr>
              <w:spacing w:before="0" w:after="0"/>
              <w:rPr>
                <w:b/>
                <w:bCs/>
                <w:sz w:val="22"/>
                <w:szCs w:val="22"/>
              </w:rPr>
            </w:pPr>
          </w:p>
        </w:tc>
        <w:tc>
          <w:tcPr>
            <w:tcW w:w="2126" w:type="dxa"/>
            <w:gridSpan w:val="4"/>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4B5EE5CE">
            <w:pPr>
              <w:spacing w:before="0" w:after="0"/>
              <w:rPr>
                <w:b/>
                <w:bCs/>
                <w:sz w:val="22"/>
                <w:szCs w:val="22"/>
              </w:rPr>
            </w:pPr>
          </w:p>
        </w:tc>
        <w:tc>
          <w:tcPr>
            <w:tcW w:w="1843"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12A2E99B">
            <w:pPr>
              <w:spacing w:before="0" w:after="0"/>
              <w:rPr>
                <w:b/>
                <w:bCs/>
                <w:sz w:val="22"/>
                <w:szCs w:val="22"/>
              </w:rPr>
            </w:pPr>
          </w:p>
        </w:tc>
      </w:tr>
      <w:tr w14:paraId="4375E5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87" w:hRule="atLeast"/>
        </w:trPr>
        <w:tc>
          <w:tcPr>
            <w:tcW w:w="3020" w:type="dxa"/>
            <w:gridSpan w:val="2"/>
            <w:tcBorders>
              <w:top w:val="single" w:color="auto" w:sz="4" w:space="0"/>
              <w:left w:val="single" w:color="auto" w:sz="4" w:space="0"/>
              <w:right w:val="single" w:color="auto" w:sz="4" w:space="0"/>
            </w:tcBorders>
            <w:shd w:val="clear" w:color="auto" w:fill="FFFFFF" w:themeFill="background1"/>
            <w:vAlign w:val="center"/>
          </w:tcPr>
          <w:p w14:paraId="0FD025AA">
            <w:pPr>
              <w:spacing w:before="0" w:after="0"/>
              <w:rPr>
                <w:sz w:val="22"/>
                <w:szCs w:val="22"/>
              </w:rPr>
            </w:pPr>
            <w:r>
              <w:rPr>
                <w:sz w:val="22"/>
                <w:szCs w:val="22"/>
              </w:rPr>
              <w:t>7.4. Dải tần thiết bị (MHz)</w:t>
            </w:r>
          </w:p>
        </w:tc>
        <w:tc>
          <w:tcPr>
            <w:tcW w:w="2126" w:type="dxa"/>
            <w:gridSpan w:val="2"/>
            <w:tcBorders>
              <w:top w:val="single" w:color="auto" w:sz="4" w:space="0"/>
              <w:left w:val="single" w:color="auto" w:sz="4" w:space="0"/>
              <w:right w:val="single" w:color="auto" w:sz="4" w:space="0"/>
            </w:tcBorders>
            <w:shd w:val="clear" w:color="auto" w:fill="FFFFFF" w:themeFill="background1"/>
            <w:vAlign w:val="center"/>
          </w:tcPr>
          <w:p w14:paraId="3F41B0D1">
            <w:pPr>
              <w:spacing w:before="0" w:after="0"/>
              <w:rPr>
                <w:b/>
                <w:bCs/>
                <w:sz w:val="22"/>
                <w:szCs w:val="22"/>
              </w:rPr>
            </w:pPr>
          </w:p>
        </w:tc>
        <w:tc>
          <w:tcPr>
            <w:tcW w:w="2126" w:type="dxa"/>
            <w:gridSpan w:val="4"/>
            <w:tcBorders>
              <w:top w:val="single" w:color="auto" w:sz="4" w:space="0"/>
              <w:left w:val="single" w:color="auto" w:sz="4" w:space="0"/>
              <w:right w:val="single" w:color="auto" w:sz="4" w:space="0"/>
            </w:tcBorders>
            <w:shd w:val="clear" w:color="auto" w:fill="FFFFFF" w:themeFill="background1"/>
            <w:vAlign w:val="center"/>
          </w:tcPr>
          <w:p w14:paraId="56291565">
            <w:pPr>
              <w:spacing w:before="0" w:after="0"/>
              <w:rPr>
                <w:b/>
                <w:bCs/>
                <w:sz w:val="22"/>
                <w:szCs w:val="22"/>
              </w:rPr>
            </w:pPr>
          </w:p>
        </w:tc>
        <w:tc>
          <w:tcPr>
            <w:tcW w:w="1843" w:type="dxa"/>
            <w:gridSpan w:val="2"/>
            <w:tcBorders>
              <w:top w:val="single" w:color="auto" w:sz="4" w:space="0"/>
              <w:left w:val="single" w:color="auto" w:sz="4" w:space="0"/>
              <w:right w:val="single" w:color="auto" w:sz="4" w:space="0"/>
            </w:tcBorders>
            <w:shd w:val="clear" w:color="auto" w:fill="FFFFFF" w:themeFill="background1"/>
            <w:vAlign w:val="center"/>
          </w:tcPr>
          <w:p w14:paraId="0126AADF">
            <w:pPr>
              <w:spacing w:before="0" w:after="0"/>
              <w:rPr>
                <w:b/>
                <w:bCs/>
                <w:sz w:val="22"/>
                <w:szCs w:val="22"/>
              </w:rPr>
            </w:pPr>
          </w:p>
        </w:tc>
      </w:tr>
      <w:tr w14:paraId="724430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exact"/>
        </w:trPr>
        <w:tc>
          <w:tcPr>
            <w:tcW w:w="610" w:type="dxa"/>
            <w:vMerge w:val="restart"/>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BE6835C">
            <w:pPr>
              <w:spacing w:before="0" w:after="0"/>
              <w:rPr>
                <w:sz w:val="22"/>
                <w:szCs w:val="22"/>
              </w:rPr>
            </w:pPr>
            <w:r>
              <w:rPr>
                <w:sz w:val="22"/>
                <w:szCs w:val="22"/>
              </w:rPr>
              <w:t>7.5.Ăng</w:t>
            </w:r>
            <w:r>
              <w:rPr>
                <w:sz w:val="22"/>
                <w:szCs w:val="22"/>
                <w:lang w:val="vi-VN"/>
              </w:rPr>
              <w:t>-</w:t>
            </w:r>
            <w:r>
              <w:rPr>
                <w:sz w:val="22"/>
                <w:szCs w:val="22"/>
              </w:rPr>
              <w:t xml:space="preserve"> ten</w:t>
            </w:r>
          </w:p>
        </w:tc>
        <w:tc>
          <w:tcPr>
            <w:tcW w:w="2410"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54A1E3D">
            <w:pPr>
              <w:spacing w:before="0" w:after="0"/>
              <w:rPr>
                <w:sz w:val="22"/>
                <w:szCs w:val="22"/>
              </w:rPr>
            </w:pPr>
            <w:r>
              <w:rPr>
                <w:sz w:val="22"/>
                <w:szCs w:val="22"/>
              </w:rPr>
              <w:t>Hệ số khuếch đại (dBi)</w:t>
            </w:r>
          </w:p>
        </w:tc>
        <w:tc>
          <w:tcPr>
            <w:tcW w:w="2126"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776DE62">
            <w:pPr>
              <w:spacing w:before="0" w:after="0"/>
              <w:rPr>
                <w:b/>
                <w:bCs/>
                <w:sz w:val="22"/>
                <w:szCs w:val="22"/>
              </w:rPr>
            </w:pPr>
          </w:p>
        </w:tc>
        <w:tc>
          <w:tcPr>
            <w:tcW w:w="2126" w:type="dxa"/>
            <w:gridSpan w:val="4"/>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163E0F60">
            <w:pPr>
              <w:spacing w:before="0" w:after="0"/>
              <w:rPr>
                <w:b/>
                <w:bCs/>
                <w:sz w:val="22"/>
                <w:szCs w:val="22"/>
              </w:rPr>
            </w:pPr>
          </w:p>
        </w:tc>
        <w:tc>
          <w:tcPr>
            <w:tcW w:w="1843"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65E08B12">
            <w:pPr>
              <w:spacing w:before="0" w:after="0"/>
              <w:rPr>
                <w:b/>
                <w:bCs/>
                <w:sz w:val="22"/>
                <w:szCs w:val="22"/>
              </w:rPr>
            </w:pPr>
          </w:p>
        </w:tc>
      </w:tr>
      <w:tr w14:paraId="5526C1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07" w:hRule="exact"/>
        </w:trPr>
        <w:tc>
          <w:tcPr>
            <w:tcW w:w="610" w:type="dxa"/>
            <w:vMerge w:val="continue"/>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3D015A06">
            <w:pPr>
              <w:spacing w:before="0" w:after="0"/>
              <w:rPr>
                <w:sz w:val="22"/>
                <w:szCs w:val="22"/>
              </w:rPr>
            </w:pPr>
          </w:p>
        </w:tc>
        <w:tc>
          <w:tcPr>
            <w:tcW w:w="2410"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77E76F05">
            <w:pPr>
              <w:spacing w:before="0" w:after="0"/>
              <w:rPr>
                <w:sz w:val="22"/>
                <w:szCs w:val="22"/>
              </w:rPr>
            </w:pPr>
            <w:r>
              <w:rPr>
                <w:sz w:val="22"/>
                <w:szCs w:val="22"/>
              </w:rPr>
              <w:t>Độ cao sử dụng tối đa so với mặt đất) (m)</w:t>
            </w:r>
          </w:p>
        </w:tc>
        <w:tc>
          <w:tcPr>
            <w:tcW w:w="2126"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49B00AA">
            <w:pPr>
              <w:spacing w:before="0" w:after="0"/>
              <w:rPr>
                <w:b/>
                <w:bCs/>
                <w:sz w:val="22"/>
                <w:szCs w:val="22"/>
              </w:rPr>
            </w:pPr>
          </w:p>
        </w:tc>
        <w:tc>
          <w:tcPr>
            <w:tcW w:w="2126" w:type="dxa"/>
            <w:gridSpan w:val="4"/>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4975382C">
            <w:pPr>
              <w:spacing w:before="0" w:after="0"/>
              <w:rPr>
                <w:b/>
                <w:bCs/>
                <w:sz w:val="22"/>
                <w:szCs w:val="22"/>
              </w:rPr>
            </w:pPr>
          </w:p>
        </w:tc>
        <w:tc>
          <w:tcPr>
            <w:tcW w:w="1843"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30F8D597">
            <w:pPr>
              <w:spacing w:before="0" w:after="0"/>
              <w:rPr>
                <w:b/>
                <w:bCs/>
                <w:sz w:val="22"/>
                <w:szCs w:val="22"/>
              </w:rPr>
            </w:pPr>
          </w:p>
        </w:tc>
      </w:tr>
      <w:tr w14:paraId="016753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849" w:hRule="atLeast"/>
        </w:trPr>
        <w:tc>
          <w:tcPr>
            <w:tcW w:w="3020"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6C30138A">
            <w:pPr>
              <w:spacing w:before="0" w:after="0"/>
              <w:rPr>
                <w:sz w:val="22"/>
                <w:szCs w:val="22"/>
              </w:rPr>
            </w:pPr>
            <w:r>
              <w:rPr>
                <w:sz w:val="22"/>
                <w:szCs w:val="22"/>
              </w:rPr>
              <w:t>7.6. Thông tin sửa đổi, bổ sung (nếu có)</w:t>
            </w:r>
          </w:p>
        </w:tc>
        <w:tc>
          <w:tcPr>
            <w:tcW w:w="2126"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4AA13949">
            <w:pPr>
              <w:spacing w:before="0" w:after="0"/>
              <w:rPr>
                <w:sz w:val="22"/>
                <w:szCs w:val="22"/>
              </w:rPr>
            </w:pPr>
            <w:r>
              <w:rPr>
                <w:sz w:val="22"/>
                <w:szCs w:val="22"/>
              </w:rPr>
              <w:sym w:font="Symbol" w:char="F097"/>
            </w:r>
            <w:r>
              <w:rPr>
                <w:sz w:val="22"/>
                <w:szCs w:val="22"/>
              </w:rPr>
              <w:t xml:space="preserve"> Bổ sung       </w:t>
            </w:r>
          </w:p>
          <w:p w14:paraId="261F770B">
            <w:pPr>
              <w:spacing w:before="0" w:after="0"/>
              <w:rPr>
                <w:sz w:val="22"/>
                <w:szCs w:val="22"/>
              </w:rPr>
            </w:pPr>
            <w:r>
              <w:rPr>
                <w:sz w:val="22"/>
                <w:szCs w:val="22"/>
              </w:rPr>
              <w:sym w:font="Symbol" w:char="F097"/>
            </w:r>
            <w:r>
              <w:rPr>
                <w:sz w:val="22"/>
                <w:szCs w:val="22"/>
              </w:rPr>
              <w:t xml:space="preserve"> Hủy bỏ       </w:t>
            </w:r>
          </w:p>
          <w:p w14:paraId="0B6A7904">
            <w:pPr>
              <w:spacing w:before="0" w:after="0"/>
              <w:rPr>
                <w:b/>
                <w:bCs/>
                <w:sz w:val="22"/>
                <w:szCs w:val="22"/>
              </w:rPr>
            </w:pPr>
            <w:r>
              <w:rPr>
                <w:spacing w:val="-10"/>
                <w:sz w:val="22"/>
                <w:szCs w:val="22"/>
              </w:rPr>
              <w:sym w:font="Symbol" w:char="F097"/>
            </w:r>
            <w:r>
              <w:rPr>
                <w:spacing w:val="-10"/>
                <w:sz w:val="22"/>
                <w:szCs w:val="22"/>
              </w:rPr>
              <w:t xml:space="preserve"> Thay thế cho thiết bị</w:t>
            </w:r>
            <w:r>
              <w:rPr>
                <w:sz w:val="22"/>
                <w:szCs w:val="22"/>
              </w:rPr>
              <w:t xml:space="preserve"> ..................................</w:t>
            </w:r>
          </w:p>
        </w:tc>
        <w:tc>
          <w:tcPr>
            <w:tcW w:w="2126" w:type="dxa"/>
            <w:gridSpan w:val="4"/>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5AB400A">
            <w:pPr>
              <w:spacing w:before="0" w:after="0"/>
              <w:rPr>
                <w:sz w:val="22"/>
                <w:szCs w:val="22"/>
              </w:rPr>
            </w:pPr>
            <w:r>
              <w:rPr>
                <w:sz w:val="22"/>
                <w:szCs w:val="22"/>
              </w:rPr>
              <w:sym w:font="Symbol" w:char="F097"/>
            </w:r>
            <w:r>
              <w:rPr>
                <w:sz w:val="22"/>
                <w:szCs w:val="22"/>
              </w:rPr>
              <w:t xml:space="preserve"> Bổ sung       </w:t>
            </w:r>
          </w:p>
          <w:p w14:paraId="15C4670C">
            <w:pPr>
              <w:spacing w:before="0" w:after="0"/>
              <w:rPr>
                <w:sz w:val="22"/>
                <w:szCs w:val="22"/>
              </w:rPr>
            </w:pPr>
            <w:r>
              <w:rPr>
                <w:sz w:val="22"/>
                <w:szCs w:val="22"/>
              </w:rPr>
              <w:sym w:font="Symbol" w:char="F097"/>
            </w:r>
            <w:r>
              <w:rPr>
                <w:sz w:val="22"/>
                <w:szCs w:val="22"/>
              </w:rPr>
              <w:t xml:space="preserve"> Hủy bỏ       </w:t>
            </w:r>
          </w:p>
          <w:p w14:paraId="0EB146E1">
            <w:pPr>
              <w:spacing w:before="0" w:after="0"/>
              <w:rPr>
                <w:b/>
                <w:bCs/>
                <w:sz w:val="22"/>
                <w:szCs w:val="22"/>
              </w:rPr>
            </w:pPr>
            <w:r>
              <w:rPr>
                <w:spacing w:val="-10"/>
                <w:sz w:val="22"/>
                <w:szCs w:val="22"/>
              </w:rPr>
              <w:sym w:font="Symbol" w:char="F097"/>
            </w:r>
            <w:r>
              <w:rPr>
                <w:spacing w:val="-10"/>
                <w:sz w:val="22"/>
                <w:szCs w:val="22"/>
              </w:rPr>
              <w:t xml:space="preserve"> Thay thế cho thiết bị</w:t>
            </w:r>
            <w:r>
              <w:rPr>
                <w:sz w:val="22"/>
                <w:szCs w:val="22"/>
              </w:rPr>
              <w:t xml:space="preserve"> ..................................</w:t>
            </w:r>
          </w:p>
        </w:tc>
        <w:tc>
          <w:tcPr>
            <w:tcW w:w="1843"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5A06EA80">
            <w:pPr>
              <w:spacing w:before="0" w:after="0"/>
              <w:rPr>
                <w:sz w:val="22"/>
                <w:szCs w:val="22"/>
              </w:rPr>
            </w:pPr>
            <w:r>
              <w:rPr>
                <w:sz w:val="22"/>
                <w:szCs w:val="22"/>
              </w:rPr>
              <w:sym w:font="Symbol" w:char="F097"/>
            </w:r>
            <w:r>
              <w:rPr>
                <w:sz w:val="22"/>
                <w:szCs w:val="22"/>
              </w:rPr>
              <w:t xml:space="preserve"> Bổ sung       </w:t>
            </w:r>
          </w:p>
          <w:p w14:paraId="565F1A26">
            <w:pPr>
              <w:spacing w:before="0" w:after="0"/>
              <w:rPr>
                <w:sz w:val="22"/>
                <w:szCs w:val="22"/>
              </w:rPr>
            </w:pPr>
            <w:r>
              <w:rPr>
                <w:sz w:val="22"/>
                <w:szCs w:val="22"/>
              </w:rPr>
              <w:sym w:font="Symbol" w:char="F097"/>
            </w:r>
            <w:r>
              <w:rPr>
                <w:sz w:val="22"/>
                <w:szCs w:val="22"/>
              </w:rPr>
              <w:t xml:space="preserve"> Hủy bỏ       </w:t>
            </w:r>
          </w:p>
          <w:p w14:paraId="41F8D099">
            <w:pPr>
              <w:spacing w:before="0" w:after="0"/>
              <w:rPr>
                <w:b/>
                <w:bCs/>
                <w:sz w:val="22"/>
                <w:szCs w:val="22"/>
              </w:rPr>
            </w:pPr>
            <w:r>
              <w:rPr>
                <w:sz w:val="22"/>
                <w:szCs w:val="22"/>
              </w:rPr>
              <w:sym w:font="Symbol" w:char="F097"/>
            </w:r>
            <w:r>
              <w:rPr>
                <w:sz w:val="22"/>
                <w:szCs w:val="22"/>
              </w:rPr>
              <w:t xml:space="preserve"> </w:t>
            </w:r>
            <w:r>
              <w:rPr>
                <w:spacing w:val="-20"/>
                <w:sz w:val="22"/>
                <w:szCs w:val="22"/>
              </w:rPr>
              <w:t>Thay thế cho thiết bị</w:t>
            </w:r>
            <w:r>
              <w:rPr>
                <w:sz w:val="22"/>
                <w:szCs w:val="22"/>
              </w:rPr>
              <w:t xml:space="preserve"> .............................  </w:t>
            </w:r>
          </w:p>
        </w:tc>
      </w:tr>
      <w:tr w14:paraId="0C0211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33" w:hRule="exact"/>
        </w:trPr>
        <w:tc>
          <w:tcPr>
            <w:tcW w:w="9115" w:type="dxa"/>
            <w:gridSpan w:val="10"/>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AC96A5C">
            <w:pPr>
              <w:spacing w:before="0" w:after="0"/>
              <w:rPr>
                <w:b/>
                <w:bCs/>
                <w:sz w:val="22"/>
                <w:szCs w:val="22"/>
                <w:lang w:val="pt-BR"/>
              </w:rPr>
            </w:pPr>
            <w:r>
              <w:rPr>
                <w:b/>
                <w:sz w:val="22"/>
                <w:szCs w:val="22"/>
                <w:lang w:val="pt-BR"/>
              </w:rPr>
              <w:t>8. THIẾT BỊ VÔ TUYẾN ĐIỆN CỐ ĐỊNH (nếu có)</w:t>
            </w:r>
          </w:p>
        </w:tc>
      </w:tr>
      <w:tr w14:paraId="145644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7" w:hRule="exact"/>
        </w:trPr>
        <w:tc>
          <w:tcPr>
            <w:tcW w:w="3020"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466B2EE5">
            <w:pPr>
              <w:spacing w:before="0" w:after="0"/>
              <w:rPr>
                <w:spacing w:val="-10"/>
                <w:sz w:val="22"/>
                <w:szCs w:val="22"/>
                <w:lang w:val="pt-BR"/>
              </w:rPr>
            </w:pPr>
            <w:r>
              <w:rPr>
                <w:spacing w:val="-10"/>
                <w:sz w:val="22"/>
                <w:szCs w:val="22"/>
                <w:lang w:val="pt-BR"/>
              </w:rPr>
              <w:t xml:space="preserve">8.1. Tên Thiết bị </w:t>
            </w:r>
            <w:r>
              <w:rPr>
                <w:spacing w:val="-10"/>
                <w:sz w:val="22"/>
                <w:szCs w:val="22"/>
              </w:rPr>
              <w:t>/Hãng sản xuất</w:t>
            </w:r>
            <w:r>
              <w:rPr>
                <w:spacing w:val="-10"/>
                <w:sz w:val="22"/>
                <w:szCs w:val="22"/>
                <w:lang w:val="pt-BR"/>
              </w:rPr>
              <w:t xml:space="preserve">                                      </w:t>
            </w:r>
          </w:p>
          <w:p w14:paraId="18F2E621">
            <w:pPr>
              <w:spacing w:before="0" w:after="0"/>
              <w:rPr>
                <w:spacing w:val="-10"/>
                <w:sz w:val="22"/>
                <w:szCs w:val="22"/>
                <w:lang w:val="pt-BR"/>
              </w:rPr>
            </w:pPr>
          </w:p>
        </w:tc>
        <w:tc>
          <w:tcPr>
            <w:tcW w:w="6095" w:type="dxa"/>
            <w:gridSpan w:val="8"/>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397338C9">
            <w:pPr>
              <w:spacing w:before="0" w:after="0"/>
              <w:rPr>
                <w:b/>
                <w:bCs/>
                <w:sz w:val="22"/>
                <w:szCs w:val="22"/>
                <w:lang w:val="pt-BR"/>
              </w:rPr>
            </w:pPr>
          </w:p>
        </w:tc>
      </w:tr>
      <w:tr w14:paraId="0A11EF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6" w:hRule="exact"/>
        </w:trPr>
        <w:tc>
          <w:tcPr>
            <w:tcW w:w="3020"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4C972E8B">
            <w:pPr>
              <w:spacing w:before="0" w:after="0"/>
              <w:rPr>
                <w:sz w:val="22"/>
                <w:szCs w:val="22"/>
                <w:lang w:val="pt-BR"/>
              </w:rPr>
            </w:pPr>
            <w:r>
              <w:rPr>
                <w:sz w:val="22"/>
                <w:szCs w:val="22"/>
                <w:lang w:val="pt-BR"/>
              </w:rPr>
              <w:t>8</w:t>
            </w:r>
            <w:r>
              <w:rPr>
                <w:spacing w:val="-10"/>
                <w:sz w:val="22"/>
                <w:szCs w:val="22"/>
                <w:lang w:val="pt-BR"/>
              </w:rPr>
              <w:t>.2. Các mức công suất phát (W)</w:t>
            </w:r>
          </w:p>
        </w:tc>
        <w:tc>
          <w:tcPr>
            <w:tcW w:w="6095" w:type="dxa"/>
            <w:gridSpan w:val="8"/>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5EE17352">
            <w:pPr>
              <w:spacing w:before="0" w:after="0"/>
              <w:rPr>
                <w:b/>
                <w:bCs/>
                <w:sz w:val="22"/>
                <w:szCs w:val="22"/>
                <w:lang w:val="pt-BR"/>
              </w:rPr>
            </w:pPr>
          </w:p>
        </w:tc>
      </w:tr>
      <w:tr w14:paraId="45A30B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33" w:hRule="exact"/>
        </w:trPr>
        <w:tc>
          <w:tcPr>
            <w:tcW w:w="3020"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520D45E9">
            <w:pPr>
              <w:spacing w:before="0" w:after="0"/>
              <w:rPr>
                <w:sz w:val="22"/>
                <w:szCs w:val="22"/>
              </w:rPr>
            </w:pPr>
            <w:r>
              <w:rPr>
                <w:sz w:val="22"/>
                <w:szCs w:val="22"/>
                <w:lang w:val="pt-BR"/>
              </w:rPr>
              <w:t>8</w:t>
            </w:r>
            <w:r>
              <w:rPr>
                <w:sz w:val="22"/>
                <w:szCs w:val="22"/>
              </w:rPr>
              <w:t>.3. Ký hiệu phát xạ</w:t>
            </w:r>
          </w:p>
        </w:tc>
        <w:tc>
          <w:tcPr>
            <w:tcW w:w="6095" w:type="dxa"/>
            <w:gridSpan w:val="8"/>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623FD389">
            <w:pPr>
              <w:spacing w:before="0" w:after="0"/>
              <w:rPr>
                <w:b/>
                <w:bCs/>
                <w:sz w:val="22"/>
                <w:szCs w:val="22"/>
                <w:lang w:val="pt-BR"/>
              </w:rPr>
            </w:pPr>
          </w:p>
        </w:tc>
      </w:tr>
      <w:tr w14:paraId="570030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6" w:hRule="atLeast"/>
        </w:trPr>
        <w:tc>
          <w:tcPr>
            <w:tcW w:w="3020" w:type="dxa"/>
            <w:gridSpan w:val="2"/>
            <w:tcBorders>
              <w:top w:val="single" w:color="auto" w:sz="4" w:space="0"/>
              <w:left w:val="single" w:color="auto" w:sz="4" w:space="0"/>
              <w:right w:val="single" w:color="auto" w:sz="4" w:space="0"/>
            </w:tcBorders>
            <w:shd w:val="clear" w:color="auto" w:fill="FFFFFF" w:themeFill="background1"/>
            <w:vAlign w:val="center"/>
          </w:tcPr>
          <w:p w14:paraId="5AD41D56">
            <w:pPr>
              <w:spacing w:before="0" w:after="0"/>
              <w:rPr>
                <w:sz w:val="22"/>
                <w:szCs w:val="22"/>
              </w:rPr>
            </w:pPr>
            <w:r>
              <w:rPr>
                <w:sz w:val="22"/>
                <w:szCs w:val="22"/>
                <w:lang w:val="pt-BR"/>
              </w:rPr>
              <w:t>8.4. Dải tần thiết bị (MHz)</w:t>
            </w:r>
          </w:p>
        </w:tc>
        <w:tc>
          <w:tcPr>
            <w:tcW w:w="6095" w:type="dxa"/>
            <w:gridSpan w:val="8"/>
            <w:tcBorders>
              <w:top w:val="single" w:color="auto" w:sz="4" w:space="0"/>
              <w:left w:val="single" w:color="auto" w:sz="4" w:space="0"/>
              <w:right w:val="single" w:color="auto" w:sz="4" w:space="0"/>
            </w:tcBorders>
            <w:shd w:val="clear" w:color="auto" w:fill="FFFFFF" w:themeFill="background1"/>
            <w:vAlign w:val="center"/>
          </w:tcPr>
          <w:p w14:paraId="167664A8">
            <w:pPr>
              <w:spacing w:before="0" w:after="0"/>
              <w:rPr>
                <w:b/>
                <w:bCs/>
                <w:sz w:val="22"/>
                <w:szCs w:val="22"/>
                <w:lang w:val="pt-BR"/>
              </w:rPr>
            </w:pPr>
          </w:p>
        </w:tc>
      </w:tr>
      <w:tr w14:paraId="456FE6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3" w:hRule="atLeast"/>
        </w:trPr>
        <w:tc>
          <w:tcPr>
            <w:tcW w:w="3020" w:type="dxa"/>
            <w:gridSpan w:val="2"/>
            <w:vMerge w:val="restart"/>
            <w:tcBorders>
              <w:left w:val="single" w:color="auto" w:sz="4" w:space="0"/>
              <w:right w:val="single" w:color="auto" w:sz="4" w:space="0"/>
            </w:tcBorders>
            <w:shd w:val="clear" w:color="auto" w:fill="FFFFFF" w:themeFill="background1"/>
            <w:vAlign w:val="center"/>
          </w:tcPr>
          <w:p w14:paraId="07CD3D64">
            <w:pPr>
              <w:spacing w:before="0" w:after="0"/>
              <w:rPr>
                <w:sz w:val="22"/>
                <w:szCs w:val="22"/>
                <w:lang w:val="pt-BR"/>
              </w:rPr>
            </w:pPr>
            <w:r>
              <w:rPr>
                <w:sz w:val="22"/>
                <w:szCs w:val="22"/>
                <w:lang w:val="pt-BR"/>
              </w:rPr>
              <w:t xml:space="preserve">8.5. Địa điểm đặt </w:t>
            </w:r>
          </w:p>
        </w:tc>
        <w:tc>
          <w:tcPr>
            <w:tcW w:w="6095" w:type="dxa"/>
            <w:gridSpan w:val="8"/>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15E9CD26">
            <w:pPr>
              <w:spacing w:before="0" w:after="0"/>
              <w:rPr>
                <w:b/>
                <w:bCs/>
                <w:sz w:val="22"/>
                <w:szCs w:val="22"/>
                <w:lang w:val="pt-BR"/>
              </w:rPr>
            </w:pPr>
            <w:r>
              <w:rPr>
                <w:rStyle w:val="85"/>
                <w:bCs/>
                <w:sz w:val="22"/>
                <w:szCs w:val="22"/>
                <w:lang w:val="pt-BR" w:eastAsia="vi-VN"/>
              </w:rPr>
              <w:t>Số nhà, đường phố (thôn xóm), p</w:t>
            </w:r>
            <w:r>
              <w:rPr>
                <w:rStyle w:val="85"/>
                <w:bCs/>
                <w:sz w:val="22"/>
                <w:szCs w:val="22"/>
                <w:lang w:eastAsia="vi-VN"/>
              </w:rPr>
              <w:t>hường/xã:</w:t>
            </w:r>
          </w:p>
        </w:tc>
      </w:tr>
      <w:tr w14:paraId="7A587E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2" w:hRule="atLeast"/>
        </w:trPr>
        <w:tc>
          <w:tcPr>
            <w:tcW w:w="3020" w:type="dxa"/>
            <w:gridSpan w:val="2"/>
            <w:vMerge w:val="continue"/>
            <w:tcBorders>
              <w:left w:val="single" w:color="auto" w:sz="4" w:space="0"/>
              <w:right w:val="single" w:color="auto" w:sz="4" w:space="0"/>
            </w:tcBorders>
            <w:shd w:val="clear" w:color="auto" w:fill="FFFFFF" w:themeFill="background1"/>
            <w:vAlign w:val="center"/>
          </w:tcPr>
          <w:p w14:paraId="3866932D">
            <w:pPr>
              <w:spacing w:before="0" w:after="0"/>
              <w:rPr>
                <w:sz w:val="22"/>
                <w:szCs w:val="22"/>
                <w:lang w:val="pt-BR"/>
              </w:rPr>
            </w:pPr>
          </w:p>
        </w:tc>
        <w:tc>
          <w:tcPr>
            <w:tcW w:w="2947" w:type="dxa"/>
            <w:gridSpan w:val="4"/>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3B1ECCD5">
            <w:pPr>
              <w:spacing w:before="0" w:after="0"/>
              <w:rPr>
                <w:b/>
                <w:bCs/>
                <w:sz w:val="22"/>
                <w:szCs w:val="22"/>
                <w:lang w:val="pt-BR"/>
              </w:rPr>
            </w:pPr>
            <w:r>
              <w:rPr>
                <w:rStyle w:val="85"/>
                <w:bCs/>
                <w:sz w:val="22"/>
                <w:szCs w:val="22"/>
                <w:lang w:eastAsia="vi-VN"/>
              </w:rPr>
              <w:t>Quận/ huyện:</w:t>
            </w:r>
          </w:p>
        </w:tc>
        <w:tc>
          <w:tcPr>
            <w:tcW w:w="3148" w:type="dxa"/>
            <w:gridSpan w:val="4"/>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7A4DA54">
            <w:pPr>
              <w:spacing w:before="0" w:after="0"/>
              <w:rPr>
                <w:b/>
                <w:bCs/>
                <w:sz w:val="22"/>
                <w:szCs w:val="22"/>
                <w:lang w:val="pt-BR"/>
              </w:rPr>
            </w:pPr>
            <w:r>
              <w:rPr>
                <w:rStyle w:val="85"/>
                <w:bCs/>
                <w:sz w:val="22"/>
                <w:szCs w:val="22"/>
                <w:lang w:eastAsia="vi-VN"/>
              </w:rPr>
              <w:t>Tỉnh/thành phố:</w:t>
            </w:r>
          </w:p>
        </w:tc>
      </w:tr>
      <w:tr w14:paraId="75C32F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trPr>
        <w:tc>
          <w:tcPr>
            <w:tcW w:w="3020" w:type="dxa"/>
            <w:gridSpan w:val="2"/>
            <w:tcBorders>
              <w:left w:val="single" w:color="auto" w:sz="4" w:space="0"/>
              <w:right w:val="single" w:color="auto" w:sz="4" w:space="0"/>
            </w:tcBorders>
            <w:shd w:val="clear" w:color="auto" w:fill="FFFFFF" w:themeFill="background1"/>
            <w:vAlign w:val="center"/>
          </w:tcPr>
          <w:p w14:paraId="3009ABE7">
            <w:pPr>
              <w:spacing w:before="0" w:after="0"/>
              <w:rPr>
                <w:sz w:val="22"/>
                <w:szCs w:val="22"/>
              </w:rPr>
            </w:pPr>
            <w:r>
              <w:rPr>
                <w:sz w:val="22"/>
                <w:szCs w:val="22"/>
              </w:rPr>
              <w:t>8.6. Tên/mã trạm (nếu có)</w:t>
            </w:r>
          </w:p>
        </w:tc>
        <w:tc>
          <w:tcPr>
            <w:tcW w:w="6095" w:type="dxa"/>
            <w:gridSpan w:val="8"/>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7E148F1C">
            <w:pPr>
              <w:spacing w:before="0" w:after="0"/>
              <w:rPr>
                <w:b/>
                <w:bCs/>
                <w:sz w:val="22"/>
                <w:szCs w:val="22"/>
                <w:lang w:val="pt-BR"/>
              </w:rPr>
            </w:pPr>
          </w:p>
        </w:tc>
      </w:tr>
      <w:tr w14:paraId="1A2521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5" w:hRule="exact"/>
        </w:trPr>
        <w:tc>
          <w:tcPr>
            <w:tcW w:w="610" w:type="dxa"/>
            <w:vMerge w:val="restart"/>
            <w:tcBorders>
              <w:left w:val="single" w:color="auto" w:sz="4" w:space="0"/>
              <w:right w:val="single" w:color="auto" w:sz="4" w:space="0"/>
            </w:tcBorders>
            <w:shd w:val="clear" w:color="auto" w:fill="FFFFFF" w:themeFill="background1"/>
            <w:vAlign w:val="center"/>
          </w:tcPr>
          <w:p w14:paraId="5BFBF458">
            <w:pPr>
              <w:rPr>
                <w:sz w:val="22"/>
                <w:szCs w:val="22"/>
              </w:rPr>
            </w:pPr>
            <w:r>
              <w:rPr>
                <w:sz w:val="22"/>
                <w:szCs w:val="22"/>
                <w:lang w:val="pt-BR"/>
              </w:rPr>
              <w:t>8</w:t>
            </w:r>
            <w:r>
              <w:rPr>
                <w:sz w:val="22"/>
                <w:szCs w:val="22"/>
              </w:rPr>
              <w:t>.7.</w:t>
            </w:r>
          </w:p>
          <w:p w14:paraId="6BD9C8C8">
            <w:pPr>
              <w:rPr>
                <w:sz w:val="22"/>
                <w:szCs w:val="22"/>
              </w:rPr>
            </w:pPr>
            <w:r>
              <w:rPr>
                <w:sz w:val="22"/>
                <w:szCs w:val="22"/>
              </w:rPr>
              <w:t>Ăng-ten</w:t>
            </w:r>
          </w:p>
        </w:tc>
        <w:tc>
          <w:tcPr>
            <w:tcW w:w="2410"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1CF88151">
            <w:pPr>
              <w:spacing w:before="0" w:after="0"/>
              <w:rPr>
                <w:sz w:val="22"/>
                <w:szCs w:val="22"/>
              </w:rPr>
            </w:pPr>
            <w:r>
              <w:rPr>
                <w:sz w:val="22"/>
                <w:szCs w:val="22"/>
              </w:rPr>
              <w:t>a. Tên (nhãn hiệu)</w:t>
            </w:r>
          </w:p>
        </w:tc>
        <w:tc>
          <w:tcPr>
            <w:tcW w:w="6095" w:type="dxa"/>
            <w:gridSpan w:val="8"/>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485C00B">
            <w:pPr>
              <w:spacing w:before="0" w:after="0"/>
              <w:rPr>
                <w:b/>
                <w:bCs/>
                <w:sz w:val="22"/>
                <w:szCs w:val="22"/>
                <w:lang w:val="pt-BR"/>
              </w:rPr>
            </w:pPr>
          </w:p>
        </w:tc>
      </w:tr>
      <w:tr w14:paraId="7BF97C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30" w:hRule="exact"/>
        </w:trPr>
        <w:tc>
          <w:tcPr>
            <w:tcW w:w="610" w:type="dxa"/>
            <w:vMerge w:val="continue"/>
            <w:tcBorders>
              <w:left w:val="single" w:color="auto" w:sz="4" w:space="0"/>
              <w:right w:val="single" w:color="auto" w:sz="4" w:space="0"/>
            </w:tcBorders>
            <w:shd w:val="clear" w:color="auto" w:fill="FFFFFF" w:themeFill="background1"/>
            <w:vAlign w:val="center"/>
          </w:tcPr>
          <w:p w14:paraId="1D885A89">
            <w:pPr>
              <w:spacing w:before="0" w:after="0"/>
              <w:rPr>
                <w:sz w:val="22"/>
                <w:szCs w:val="22"/>
              </w:rPr>
            </w:pPr>
          </w:p>
        </w:tc>
        <w:tc>
          <w:tcPr>
            <w:tcW w:w="2410"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1305F7F7">
            <w:pPr>
              <w:spacing w:before="0" w:after="0"/>
              <w:rPr>
                <w:sz w:val="22"/>
                <w:szCs w:val="22"/>
              </w:rPr>
            </w:pPr>
            <w:r>
              <w:rPr>
                <w:sz w:val="22"/>
                <w:szCs w:val="22"/>
              </w:rPr>
              <w:t>b. Dải tần làm việc</w:t>
            </w:r>
          </w:p>
        </w:tc>
        <w:tc>
          <w:tcPr>
            <w:tcW w:w="6095" w:type="dxa"/>
            <w:gridSpan w:val="8"/>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67066910">
            <w:pPr>
              <w:spacing w:before="0" w:after="0"/>
              <w:rPr>
                <w:b/>
                <w:bCs/>
                <w:sz w:val="22"/>
                <w:szCs w:val="22"/>
                <w:lang w:val="pt-BR"/>
              </w:rPr>
            </w:pPr>
          </w:p>
        </w:tc>
      </w:tr>
      <w:tr w14:paraId="7CC323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0" w:hRule="exact"/>
        </w:trPr>
        <w:tc>
          <w:tcPr>
            <w:tcW w:w="610" w:type="dxa"/>
            <w:vMerge w:val="continue"/>
            <w:tcBorders>
              <w:left w:val="single" w:color="auto" w:sz="4" w:space="0"/>
              <w:right w:val="single" w:color="auto" w:sz="4" w:space="0"/>
            </w:tcBorders>
            <w:shd w:val="clear" w:color="auto" w:fill="FFFFFF" w:themeFill="background1"/>
            <w:vAlign w:val="center"/>
          </w:tcPr>
          <w:p w14:paraId="2D31E2D4">
            <w:pPr>
              <w:spacing w:before="0" w:after="0"/>
              <w:rPr>
                <w:sz w:val="22"/>
                <w:szCs w:val="22"/>
              </w:rPr>
            </w:pPr>
          </w:p>
        </w:tc>
        <w:tc>
          <w:tcPr>
            <w:tcW w:w="2410"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6DD7A5F8">
            <w:pPr>
              <w:spacing w:before="0" w:after="0"/>
              <w:rPr>
                <w:sz w:val="22"/>
                <w:szCs w:val="22"/>
              </w:rPr>
            </w:pPr>
            <w:r>
              <w:rPr>
                <w:sz w:val="22"/>
                <w:szCs w:val="22"/>
              </w:rPr>
              <w:t>c. Hệ số khuếch đại (dBi)</w:t>
            </w:r>
          </w:p>
        </w:tc>
        <w:tc>
          <w:tcPr>
            <w:tcW w:w="6095" w:type="dxa"/>
            <w:gridSpan w:val="8"/>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5071BD3">
            <w:pPr>
              <w:spacing w:before="0" w:after="0"/>
              <w:rPr>
                <w:b/>
                <w:bCs/>
                <w:sz w:val="22"/>
                <w:szCs w:val="22"/>
                <w:lang w:val="pt-BR"/>
              </w:rPr>
            </w:pPr>
          </w:p>
        </w:tc>
      </w:tr>
      <w:tr w14:paraId="4D9EE7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exact"/>
        </w:trPr>
        <w:tc>
          <w:tcPr>
            <w:tcW w:w="610" w:type="dxa"/>
            <w:vMerge w:val="continue"/>
            <w:tcBorders>
              <w:left w:val="single" w:color="auto" w:sz="4" w:space="0"/>
              <w:right w:val="single" w:color="auto" w:sz="4" w:space="0"/>
            </w:tcBorders>
            <w:shd w:val="clear" w:color="auto" w:fill="FFFFFF" w:themeFill="background1"/>
            <w:vAlign w:val="center"/>
          </w:tcPr>
          <w:p w14:paraId="0BBFB3D4">
            <w:pPr>
              <w:spacing w:before="0" w:after="0"/>
              <w:rPr>
                <w:sz w:val="22"/>
                <w:szCs w:val="22"/>
              </w:rPr>
            </w:pPr>
          </w:p>
        </w:tc>
        <w:tc>
          <w:tcPr>
            <w:tcW w:w="2410"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60C7C1B2">
            <w:pPr>
              <w:spacing w:before="0" w:after="0"/>
              <w:rPr>
                <w:spacing w:val="-10"/>
                <w:sz w:val="22"/>
                <w:szCs w:val="22"/>
              </w:rPr>
            </w:pPr>
            <w:r>
              <w:rPr>
                <w:spacing w:val="-10"/>
                <w:sz w:val="22"/>
                <w:szCs w:val="22"/>
              </w:rPr>
              <w:t>d. Độ cao so với mặt đất (m)</w:t>
            </w:r>
          </w:p>
        </w:tc>
        <w:tc>
          <w:tcPr>
            <w:tcW w:w="6095" w:type="dxa"/>
            <w:gridSpan w:val="8"/>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6A5EB050">
            <w:pPr>
              <w:spacing w:before="0" w:after="0"/>
              <w:rPr>
                <w:b/>
                <w:bCs/>
                <w:sz w:val="22"/>
                <w:szCs w:val="22"/>
              </w:rPr>
            </w:pPr>
          </w:p>
        </w:tc>
      </w:tr>
      <w:tr w14:paraId="1608C0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trPr>
        <w:tc>
          <w:tcPr>
            <w:tcW w:w="610" w:type="dxa"/>
            <w:vMerge w:val="continue"/>
            <w:tcBorders>
              <w:left w:val="single" w:color="auto" w:sz="4" w:space="0"/>
              <w:right w:val="single" w:color="auto" w:sz="4" w:space="0"/>
            </w:tcBorders>
            <w:shd w:val="clear" w:color="auto" w:fill="FFFFFF" w:themeFill="background1"/>
            <w:vAlign w:val="center"/>
          </w:tcPr>
          <w:p w14:paraId="6420E576">
            <w:pPr>
              <w:spacing w:before="0" w:after="0"/>
              <w:rPr>
                <w:sz w:val="22"/>
                <w:szCs w:val="22"/>
              </w:rPr>
            </w:pPr>
          </w:p>
        </w:tc>
        <w:tc>
          <w:tcPr>
            <w:tcW w:w="2410"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5D0FC7CB">
            <w:pPr>
              <w:spacing w:before="0" w:after="0"/>
              <w:rPr>
                <w:sz w:val="22"/>
                <w:szCs w:val="22"/>
              </w:rPr>
            </w:pPr>
            <w:r>
              <w:rPr>
                <w:sz w:val="22"/>
                <w:szCs w:val="22"/>
                <w:lang w:val="pt-BR"/>
              </w:rPr>
              <w:t>đ. Vị trí (tọa độ)</w:t>
            </w:r>
          </w:p>
        </w:tc>
        <w:tc>
          <w:tcPr>
            <w:tcW w:w="6095" w:type="dxa"/>
            <w:gridSpan w:val="8"/>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41708E1D">
            <w:pPr>
              <w:spacing w:before="0" w:after="0"/>
              <w:rPr>
                <w:b/>
                <w:bCs/>
                <w:sz w:val="22"/>
                <w:szCs w:val="22"/>
                <w:lang w:val="pt-BR"/>
              </w:rPr>
            </w:pPr>
            <w:r>
              <w:rPr>
                <w:rStyle w:val="85"/>
                <w:bCs/>
                <w:sz w:val="22"/>
                <w:szCs w:val="22"/>
                <w:lang w:eastAsia="vi-VN"/>
              </w:rPr>
              <w:t>Kinh độ:…………………….E/ Vĩ độ:……………………..N</w:t>
            </w:r>
          </w:p>
        </w:tc>
      </w:tr>
      <w:tr w14:paraId="681ABD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35" w:hRule="atLeast"/>
        </w:trPr>
        <w:tc>
          <w:tcPr>
            <w:tcW w:w="3020" w:type="dxa"/>
            <w:gridSpan w:val="2"/>
            <w:tcBorders>
              <w:left w:val="single" w:color="auto" w:sz="4" w:space="0"/>
              <w:right w:val="single" w:color="auto" w:sz="4" w:space="0"/>
            </w:tcBorders>
            <w:shd w:val="clear" w:color="auto" w:fill="FFFFFF" w:themeFill="background1"/>
            <w:vAlign w:val="center"/>
          </w:tcPr>
          <w:p w14:paraId="127E8129">
            <w:pPr>
              <w:spacing w:before="0" w:after="0"/>
              <w:rPr>
                <w:sz w:val="22"/>
                <w:szCs w:val="22"/>
              </w:rPr>
            </w:pPr>
            <w:r>
              <w:rPr>
                <w:sz w:val="22"/>
                <w:szCs w:val="22"/>
              </w:rPr>
              <w:t>8.8. Thông tin sửa đổi, bổ sung (nếu có)</w:t>
            </w:r>
          </w:p>
        </w:tc>
        <w:tc>
          <w:tcPr>
            <w:tcW w:w="6095" w:type="dxa"/>
            <w:gridSpan w:val="8"/>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1A2DBF90">
            <w:pPr>
              <w:spacing w:before="0" w:after="0"/>
              <w:rPr>
                <w:sz w:val="22"/>
                <w:szCs w:val="22"/>
              </w:rPr>
            </w:pPr>
            <w:r>
              <w:rPr>
                <w:sz w:val="22"/>
                <w:szCs w:val="22"/>
              </w:rPr>
              <w:sym w:font="Symbol" w:char="F097"/>
            </w:r>
            <w:r>
              <w:rPr>
                <w:sz w:val="22"/>
                <w:szCs w:val="22"/>
              </w:rPr>
              <w:t xml:space="preserve"> Bổ sung       </w:t>
            </w:r>
            <w:r>
              <w:rPr>
                <w:sz w:val="22"/>
                <w:szCs w:val="22"/>
              </w:rPr>
              <w:sym w:font="Symbol" w:char="F097"/>
            </w:r>
            <w:r>
              <w:rPr>
                <w:sz w:val="22"/>
                <w:szCs w:val="22"/>
              </w:rPr>
              <w:t xml:space="preserve"> Hủy bỏ        </w:t>
            </w:r>
            <w:r>
              <w:rPr>
                <w:sz w:val="22"/>
                <w:szCs w:val="22"/>
              </w:rPr>
              <w:sym w:font="Symbol" w:char="F097"/>
            </w:r>
            <w:r>
              <w:rPr>
                <w:sz w:val="22"/>
                <w:szCs w:val="22"/>
              </w:rPr>
              <w:t xml:space="preserve"> Thay thế cho thiết bị ........................     </w:t>
            </w:r>
          </w:p>
        </w:tc>
      </w:tr>
      <w:tr w14:paraId="577952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35" w:hRule="atLeast"/>
        </w:trPr>
        <w:tc>
          <w:tcPr>
            <w:tcW w:w="3020" w:type="dxa"/>
            <w:gridSpan w:val="2"/>
            <w:tcBorders>
              <w:left w:val="single" w:color="auto" w:sz="4" w:space="0"/>
              <w:right w:val="single" w:color="auto" w:sz="4" w:space="0"/>
            </w:tcBorders>
            <w:shd w:val="clear" w:color="auto" w:fill="FFFFFF" w:themeFill="background1"/>
            <w:vAlign w:val="center"/>
          </w:tcPr>
          <w:p w14:paraId="5AE31D25">
            <w:pPr>
              <w:spacing w:before="0" w:after="0"/>
              <w:rPr>
                <w:sz w:val="22"/>
                <w:szCs w:val="22"/>
                <w:lang w:val="vi-VN"/>
              </w:rPr>
            </w:pPr>
            <w:r>
              <w:rPr>
                <w:b/>
                <w:bCs/>
                <w:sz w:val="22"/>
                <w:szCs w:val="22"/>
              </w:rPr>
              <w:t xml:space="preserve">9. </w:t>
            </w:r>
            <w:r>
              <w:rPr>
                <w:b/>
                <w:bCs/>
                <w:sz w:val="22"/>
                <w:szCs w:val="22"/>
                <w:lang w:val="vi-VN"/>
              </w:rPr>
              <w:t>TẦN SỐ PHÁT/THU ĐỀ NGHỊ (nếu có)</w:t>
            </w:r>
          </w:p>
        </w:tc>
        <w:tc>
          <w:tcPr>
            <w:tcW w:w="6095" w:type="dxa"/>
            <w:gridSpan w:val="8"/>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55E1EE21">
            <w:pPr>
              <w:spacing w:before="0" w:after="0"/>
              <w:rPr>
                <w:sz w:val="22"/>
                <w:szCs w:val="22"/>
                <w:lang w:val="fr-FR"/>
              </w:rPr>
            </w:pPr>
            <w:r>
              <w:rPr>
                <w:sz w:val="22"/>
                <w:szCs w:val="22"/>
                <w:lang w:val="fr-FR"/>
              </w:rPr>
              <w:t>Tần số phát </w:t>
            </w:r>
            <w:r>
              <w:rPr>
                <w:sz w:val="22"/>
                <w:szCs w:val="22"/>
                <w:lang w:val="vi-VN"/>
              </w:rPr>
              <w:t>(MHz)</w:t>
            </w:r>
            <w:r>
              <w:rPr>
                <w:sz w:val="22"/>
                <w:szCs w:val="22"/>
                <w:lang w:val="fr-FR"/>
              </w:rPr>
              <w:t xml:space="preserve">:…………..   </w:t>
            </w:r>
            <w:r>
              <w:rPr>
                <w:sz w:val="22"/>
                <w:szCs w:val="22"/>
              </w:rPr>
              <w:t>Tần số thu</w:t>
            </w:r>
            <w:r>
              <w:rPr>
                <w:sz w:val="22"/>
                <w:szCs w:val="22"/>
                <w:lang w:val="vi-VN"/>
              </w:rPr>
              <w:t xml:space="preserve"> (MHz)</w:t>
            </w:r>
            <w:r>
              <w:rPr>
                <w:sz w:val="22"/>
                <w:szCs w:val="22"/>
              </w:rPr>
              <w:t>:……….</w:t>
            </w:r>
          </w:p>
        </w:tc>
      </w:tr>
      <w:tr w14:paraId="06C42D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2" w:hRule="atLeast"/>
        </w:trPr>
        <w:tc>
          <w:tcPr>
            <w:tcW w:w="3020" w:type="dxa"/>
            <w:gridSpan w:val="2"/>
            <w:tcBorders>
              <w:left w:val="single" w:color="auto" w:sz="4" w:space="0"/>
              <w:bottom w:val="single" w:color="auto" w:sz="4" w:space="0"/>
              <w:right w:val="single" w:color="auto" w:sz="4" w:space="0"/>
            </w:tcBorders>
            <w:shd w:val="clear" w:color="auto" w:fill="FFFFFF" w:themeFill="background1"/>
            <w:vAlign w:val="center"/>
          </w:tcPr>
          <w:p w14:paraId="64E85898">
            <w:pPr>
              <w:spacing w:before="0" w:after="0"/>
              <w:rPr>
                <w:b/>
                <w:sz w:val="22"/>
                <w:szCs w:val="22"/>
                <w:lang w:val="pt-BR"/>
              </w:rPr>
            </w:pPr>
            <w:r>
              <w:rPr>
                <w:b/>
                <w:sz w:val="22"/>
                <w:szCs w:val="22"/>
                <w:lang w:val="vi-VN"/>
              </w:rPr>
              <w:t>10</w:t>
            </w:r>
            <w:r>
              <w:rPr>
                <w:b/>
                <w:sz w:val="22"/>
                <w:szCs w:val="22"/>
                <w:lang w:val="pt-BR"/>
              </w:rPr>
              <w:t>. CÁC THÔNG TIN KHÁC (nếu có)</w:t>
            </w:r>
          </w:p>
        </w:tc>
        <w:tc>
          <w:tcPr>
            <w:tcW w:w="6095" w:type="dxa"/>
            <w:gridSpan w:val="8"/>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409B9A08">
            <w:pPr>
              <w:spacing w:before="0" w:after="0"/>
              <w:rPr>
                <w:b/>
                <w:bCs/>
                <w:sz w:val="22"/>
                <w:szCs w:val="22"/>
              </w:rPr>
            </w:pPr>
          </w:p>
          <w:p w14:paraId="2C710471">
            <w:pPr>
              <w:spacing w:before="0" w:after="0"/>
              <w:rPr>
                <w:b/>
                <w:bCs/>
                <w:sz w:val="22"/>
                <w:szCs w:val="22"/>
              </w:rPr>
            </w:pPr>
          </w:p>
        </w:tc>
      </w:tr>
    </w:tbl>
    <w:p w14:paraId="77FF2DF9">
      <w:pPr>
        <w:spacing w:before="120" w:after="0"/>
        <w:jc w:val="center"/>
        <w:rPr>
          <w:b/>
          <w:bCs/>
          <w:sz w:val="22"/>
          <w:szCs w:val="22"/>
          <w:lang w:val="nl-NL"/>
        </w:rPr>
      </w:pPr>
    </w:p>
    <w:p w14:paraId="163DA78F">
      <w:pPr>
        <w:spacing w:before="120" w:after="0"/>
        <w:jc w:val="center"/>
        <w:rPr>
          <w:b/>
          <w:sz w:val="22"/>
          <w:szCs w:val="22"/>
          <w:lang w:val="nl-NL"/>
        </w:rPr>
      </w:pPr>
      <w:r>
        <w:rPr>
          <w:b/>
          <w:bCs/>
          <w:sz w:val="22"/>
          <w:szCs w:val="22"/>
          <w:lang w:val="nl-NL"/>
        </w:rPr>
        <w:t>Hướng dẫn kê khai Bản khai thông số kỹ thuật, khai thác</w:t>
      </w:r>
      <w:r>
        <w:rPr>
          <w:b/>
          <w:sz w:val="22"/>
          <w:szCs w:val="22"/>
          <w:lang w:val="nl-NL"/>
        </w:rPr>
        <w:t xml:space="preserve"> 1g1</w:t>
      </w:r>
    </w:p>
    <w:p w14:paraId="366D4CD9">
      <w:pPr>
        <w:spacing w:before="0" w:after="0"/>
        <w:jc w:val="center"/>
        <w:rPr>
          <w:sz w:val="22"/>
          <w:szCs w:val="22"/>
          <w:lang w:val="nl-NL"/>
        </w:rPr>
      </w:pPr>
      <w:r>
        <w:rPr>
          <w:sz w:val="22"/>
          <w:szCs w:val="22"/>
          <w:lang w:val="nl-NL"/>
        </w:rPr>
        <w:tab/>
      </w:r>
      <w:r>
        <w:rPr>
          <w:sz w:val="22"/>
          <w:szCs w:val="22"/>
          <w:lang w:val="nl-NL"/>
        </w:rPr>
        <w:t xml:space="preserve">    </w:t>
      </w:r>
    </w:p>
    <w:p w14:paraId="1C502A10">
      <w:pPr>
        <w:tabs>
          <w:tab w:val="left" w:pos="567"/>
        </w:tabs>
        <w:spacing w:before="100" w:after="0"/>
        <w:ind w:firstLine="567"/>
        <w:rPr>
          <w:b/>
          <w:i/>
          <w:sz w:val="22"/>
          <w:szCs w:val="22"/>
          <w:lang w:val="nl-NL"/>
        </w:rPr>
      </w:pPr>
      <w:r>
        <w:rPr>
          <w:sz w:val="22"/>
          <w:szCs w:val="22"/>
          <w:lang w:val="nl-NL"/>
        </w:rPr>
        <w:t xml:space="preserve">Được dùng để kê khai khi </w:t>
      </w:r>
      <w:r>
        <w:rPr>
          <w:rFonts w:hint="eastAsia"/>
          <w:sz w:val="22"/>
          <w:szCs w:val="22"/>
          <w:lang w:val="nl-NL"/>
        </w:rPr>
        <w:t>đ</w:t>
      </w:r>
      <w:r>
        <w:rPr>
          <w:sz w:val="22"/>
          <w:szCs w:val="22"/>
          <w:lang w:val="nl-NL"/>
        </w:rPr>
        <w:t>ề nghị cấp giấy phép</w:t>
      </w:r>
      <w:r>
        <w:rPr>
          <w:sz w:val="22"/>
          <w:szCs w:val="22"/>
          <w:lang w:val="vi-VN"/>
        </w:rPr>
        <w:t xml:space="preserve"> hoặc sửa đổi,</w:t>
      </w:r>
      <w:r>
        <w:rPr>
          <w:sz w:val="22"/>
          <w:szCs w:val="22"/>
          <w:lang w:val="nl-NL"/>
        </w:rPr>
        <w:t xml:space="preserve"> bổ sung nội dung </w:t>
      </w:r>
      <w:r>
        <w:rPr>
          <w:spacing w:val="-6"/>
          <w:sz w:val="22"/>
          <w:szCs w:val="22"/>
          <w:lang w:val="nl-NL"/>
        </w:rPr>
        <w:t>giấy phép đã được cấp đ</w:t>
      </w:r>
      <w:r>
        <w:rPr>
          <w:bCs/>
          <w:spacing w:val="-6"/>
          <w:sz w:val="22"/>
          <w:szCs w:val="22"/>
          <w:lang w:val="nl-NL"/>
        </w:rPr>
        <w:t xml:space="preserve">ối với mạng </w:t>
      </w:r>
      <w:r>
        <w:rPr>
          <w:rFonts w:eastAsia="Batang"/>
          <w:spacing w:val="-6"/>
          <w:sz w:val="22"/>
          <w:szCs w:val="22"/>
          <w:lang w:eastAsia="ko-KR"/>
        </w:rPr>
        <w:t>viễn thông dùng riêng sử dụng tần số</w:t>
      </w:r>
      <w:r>
        <w:rPr>
          <w:b/>
          <w:bCs/>
          <w:spacing w:val="-6"/>
          <w:sz w:val="22"/>
          <w:szCs w:val="22"/>
        </w:rPr>
        <w:t xml:space="preserve"> </w:t>
      </w:r>
      <w:r>
        <w:rPr>
          <w:rFonts w:eastAsia="Batang"/>
          <w:spacing w:val="-6"/>
          <w:sz w:val="22"/>
          <w:szCs w:val="22"/>
          <w:lang w:eastAsia="ko-KR"/>
        </w:rPr>
        <w:t>thuộc nghiệp vụ di động mặt đất</w:t>
      </w:r>
      <w:r>
        <w:rPr>
          <w:spacing w:val="-6"/>
          <w:sz w:val="22"/>
          <w:szCs w:val="22"/>
          <w:lang w:val="nl-NL"/>
        </w:rPr>
        <w:t>.</w:t>
      </w:r>
    </w:p>
    <w:p w14:paraId="10DA53F1">
      <w:pPr>
        <w:numPr>
          <w:ilvl w:val="0"/>
          <w:numId w:val="8"/>
        </w:numPr>
        <w:tabs>
          <w:tab w:val="left" w:pos="284"/>
          <w:tab w:val="left" w:pos="567"/>
        </w:tabs>
        <w:spacing w:before="100" w:after="0"/>
        <w:ind w:left="0" w:firstLine="567"/>
        <w:rPr>
          <w:sz w:val="22"/>
          <w:szCs w:val="22"/>
          <w:lang w:val="nl-NL"/>
        </w:rPr>
      </w:pPr>
      <w:r>
        <w:rPr>
          <w:sz w:val="22"/>
          <w:szCs w:val="22"/>
          <w:lang w:val="nl-NL"/>
        </w:rPr>
        <w:t>Đánh dấu “X” vào ô “Cấp” nếu tổ chức, cá nhân đề nghị cấp giấy phép hoặc đánh dấu “X” vào ô “Sửa đổi, bổ sung” và điền số giấy phép đề nghị sửa đổi, bổ sung nếu tổ chức, cá nhân đề nghị sửa đổi</w:t>
      </w:r>
      <w:r>
        <w:rPr>
          <w:sz w:val="22"/>
          <w:szCs w:val="22"/>
          <w:lang w:val="vi-VN"/>
        </w:rPr>
        <w:t>,</w:t>
      </w:r>
      <w:r>
        <w:rPr>
          <w:sz w:val="22"/>
          <w:szCs w:val="22"/>
          <w:lang w:val="nl-NL"/>
        </w:rPr>
        <w:t xml:space="preserve"> bổ sung nội dung giấy phép.</w:t>
      </w:r>
    </w:p>
    <w:p w14:paraId="6E93082A">
      <w:pPr>
        <w:numPr>
          <w:ilvl w:val="0"/>
          <w:numId w:val="8"/>
        </w:numPr>
        <w:tabs>
          <w:tab w:val="left" w:pos="567"/>
        </w:tabs>
        <w:spacing w:before="100" w:after="144" w:afterLines="60"/>
        <w:ind w:left="0" w:firstLine="567"/>
        <w:rPr>
          <w:sz w:val="22"/>
          <w:szCs w:val="22"/>
          <w:lang w:val="nl-NL"/>
        </w:rPr>
      </w:pPr>
      <w:r>
        <w:rPr>
          <w:sz w:val="22"/>
          <w:szCs w:val="22"/>
          <w:lang w:val="nl-NL"/>
        </w:rPr>
        <w:t xml:space="preserve">Mỗi tờ khai của </w:t>
      </w:r>
      <w:r>
        <w:rPr>
          <w:bCs/>
          <w:sz w:val="22"/>
          <w:szCs w:val="22"/>
          <w:lang w:val="nl-NL"/>
        </w:rPr>
        <w:t>Bản khai thông số kỹ thuật, khai thác</w:t>
      </w:r>
      <w:r>
        <w:rPr>
          <w:sz w:val="22"/>
          <w:szCs w:val="22"/>
          <w:lang w:val="nl-NL"/>
        </w:rPr>
        <w:t xml:space="preserve"> 1g1 dùng </w:t>
      </w:r>
      <w:r>
        <w:rPr>
          <w:rFonts w:hint="eastAsia"/>
          <w:sz w:val="22"/>
          <w:szCs w:val="22"/>
          <w:lang w:val="nl-NL"/>
        </w:rPr>
        <w:t>đ</w:t>
      </w:r>
      <w:r>
        <w:rPr>
          <w:sz w:val="22"/>
          <w:szCs w:val="22"/>
          <w:lang w:val="nl-NL"/>
        </w:rPr>
        <w:t xml:space="preserve">ể kê khai cho một </w:t>
      </w:r>
      <w:r>
        <w:rPr>
          <w:bCs/>
          <w:sz w:val="22"/>
          <w:szCs w:val="22"/>
          <w:lang w:val="nl-NL"/>
        </w:rPr>
        <w:t xml:space="preserve">mạng </w:t>
      </w:r>
      <w:r>
        <w:rPr>
          <w:rFonts w:eastAsia="Batang"/>
          <w:sz w:val="22"/>
          <w:szCs w:val="22"/>
          <w:lang w:eastAsia="ko-KR"/>
        </w:rPr>
        <w:t>viễn thông dùng riêng sử dụng tần số</w:t>
      </w:r>
      <w:r>
        <w:rPr>
          <w:b/>
          <w:bCs/>
          <w:sz w:val="22"/>
          <w:szCs w:val="22"/>
        </w:rPr>
        <w:t xml:space="preserve"> </w:t>
      </w:r>
      <w:r>
        <w:rPr>
          <w:rFonts w:eastAsia="Batang"/>
          <w:sz w:val="22"/>
          <w:szCs w:val="22"/>
          <w:lang w:eastAsia="ko-KR"/>
        </w:rPr>
        <w:t>thuộc nghiệp vụ di động mặt đất</w:t>
      </w:r>
      <w:r>
        <w:rPr>
          <w:sz w:val="22"/>
          <w:szCs w:val="22"/>
          <w:lang w:val="nl-NL"/>
        </w:rPr>
        <w:t>. Có thể dùng nhiều tờ khai nếu cần kê khai nhiều mạng. L</w:t>
      </w:r>
      <w:r>
        <w:rPr>
          <w:rFonts w:hint="eastAsia"/>
          <w:sz w:val="22"/>
          <w:szCs w:val="22"/>
          <w:lang w:val="nl-NL"/>
        </w:rPr>
        <w:t>ư</w:t>
      </w:r>
      <w:r>
        <w:rPr>
          <w:sz w:val="22"/>
          <w:szCs w:val="22"/>
          <w:lang w:val="nl-NL"/>
        </w:rPr>
        <w:t xml:space="preserve">u ý ghi rõ số thứ tự tờ khai, tổng số tờ của </w:t>
      </w:r>
      <w:r>
        <w:rPr>
          <w:bCs/>
          <w:sz w:val="22"/>
          <w:szCs w:val="22"/>
          <w:lang w:val="nl-NL"/>
        </w:rPr>
        <w:t>Bản khai thông số kỹ thuật, khai thác</w:t>
      </w:r>
      <w:r>
        <w:rPr>
          <w:sz w:val="22"/>
          <w:szCs w:val="22"/>
          <w:lang w:val="nl-NL"/>
        </w:rPr>
        <w:t>.</w:t>
      </w:r>
    </w:p>
    <w:p w14:paraId="19AD14F8">
      <w:pPr>
        <w:numPr>
          <w:ilvl w:val="0"/>
          <w:numId w:val="8"/>
        </w:numPr>
        <w:tabs>
          <w:tab w:val="left" w:pos="567"/>
        </w:tabs>
        <w:spacing w:before="100" w:after="144" w:afterLines="60"/>
        <w:ind w:left="0" w:firstLine="567"/>
        <w:rPr>
          <w:sz w:val="22"/>
          <w:szCs w:val="22"/>
          <w:lang w:val="nl-NL"/>
        </w:rPr>
      </w:pPr>
      <w:r>
        <w:rPr>
          <w:sz w:val="22"/>
          <w:szCs w:val="22"/>
          <w:lang w:val="nl-NL"/>
        </w:rPr>
        <w:t xml:space="preserve">Kê khai tất cả các thông số trong </w:t>
      </w:r>
      <w:r>
        <w:rPr>
          <w:bCs/>
          <w:sz w:val="22"/>
          <w:szCs w:val="22"/>
          <w:lang w:val="nl-NL"/>
        </w:rPr>
        <w:t>Bản khai thông số kỹ thuật, khai thác</w:t>
      </w:r>
      <w:r>
        <w:rPr>
          <w:sz w:val="22"/>
          <w:szCs w:val="22"/>
          <w:lang w:val="nl-NL"/>
        </w:rPr>
        <w:t xml:space="preserve"> 1g1 khi </w:t>
      </w:r>
      <w:r>
        <w:rPr>
          <w:rFonts w:hint="eastAsia"/>
          <w:sz w:val="22"/>
          <w:szCs w:val="22"/>
          <w:lang w:val="nl-NL"/>
        </w:rPr>
        <w:t>đ</w:t>
      </w:r>
      <w:r>
        <w:rPr>
          <w:sz w:val="22"/>
          <w:szCs w:val="22"/>
          <w:lang w:val="nl-NL"/>
        </w:rPr>
        <w:t xml:space="preserve">ề nghị cấp. </w:t>
      </w:r>
    </w:p>
    <w:p w14:paraId="200A1C2D">
      <w:pPr>
        <w:numPr>
          <w:ilvl w:val="0"/>
          <w:numId w:val="8"/>
        </w:numPr>
        <w:tabs>
          <w:tab w:val="left" w:pos="567"/>
        </w:tabs>
        <w:spacing w:before="100" w:after="144" w:afterLines="60"/>
        <w:ind w:left="0" w:firstLine="567"/>
        <w:rPr>
          <w:bCs/>
          <w:sz w:val="22"/>
          <w:szCs w:val="22"/>
          <w:lang w:val="nl-NL"/>
        </w:rPr>
      </w:pPr>
      <w:r>
        <w:rPr>
          <w:sz w:val="22"/>
          <w:szCs w:val="22"/>
          <w:lang w:val="nl-NL"/>
        </w:rPr>
        <w:t xml:space="preserve">Chỉ kê khai các thông số có thay đổi hoặc bổ sung vào </w:t>
      </w:r>
      <w:r>
        <w:rPr>
          <w:bCs/>
          <w:sz w:val="22"/>
          <w:szCs w:val="22"/>
          <w:lang w:val="nl-NL"/>
        </w:rPr>
        <w:t>Bản khai thông số kỹ thuật, khai thác</w:t>
      </w:r>
      <w:r>
        <w:rPr>
          <w:sz w:val="22"/>
          <w:szCs w:val="22"/>
          <w:lang w:val="nl-NL"/>
        </w:rPr>
        <w:t xml:space="preserve"> 1g1 khi bổ sung, sửa đổi. C</w:t>
      </w:r>
      <w:r>
        <w:rPr>
          <w:bCs/>
          <w:sz w:val="22"/>
          <w:szCs w:val="22"/>
          <w:lang w:val="nl-NL"/>
        </w:rPr>
        <w:t xml:space="preserve">ác thông số khác không thay </w:t>
      </w:r>
      <w:r>
        <w:rPr>
          <w:rFonts w:hint="eastAsia"/>
          <w:bCs/>
          <w:sz w:val="22"/>
          <w:szCs w:val="22"/>
          <w:lang w:val="nl-NL"/>
        </w:rPr>
        <w:t>đ</w:t>
      </w:r>
      <w:r>
        <w:rPr>
          <w:bCs/>
          <w:sz w:val="22"/>
          <w:szCs w:val="22"/>
          <w:lang w:val="nl-NL"/>
        </w:rPr>
        <w:t xml:space="preserve">ổi, giữ nguyên không cần kê khai. </w:t>
      </w:r>
    </w:p>
    <w:p w14:paraId="3EE7B906">
      <w:pPr>
        <w:tabs>
          <w:tab w:val="left" w:pos="567"/>
        </w:tabs>
        <w:spacing w:before="100" w:after="0"/>
        <w:ind w:firstLine="567"/>
        <w:rPr>
          <w:b/>
          <w:sz w:val="22"/>
          <w:szCs w:val="22"/>
          <w:lang w:val="nl-NL"/>
        </w:rPr>
      </w:pPr>
      <w:bookmarkStart w:id="1" w:name="_Hlk131082698"/>
      <w:r>
        <w:rPr>
          <w:b/>
          <w:sz w:val="22"/>
          <w:szCs w:val="22"/>
          <w:lang w:val="nl-NL"/>
        </w:rPr>
        <w:t>1. GIẤY PHÉP VIỄN THÔNG</w:t>
      </w:r>
    </w:p>
    <w:p w14:paraId="5AB1EA61">
      <w:pPr>
        <w:tabs>
          <w:tab w:val="left" w:pos="426"/>
        </w:tabs>
        <w:spacing w:before="100" w:after="0"/>
        <w:ind w:firstLine="567"/>
        <w:rPr>
          <w:sz w:val="22"/>
          <w:szCs w:val="22"/>
          <w:lang w:val="nl-NL"/>
        </w:rPr>
      </w:pPr>
      <w:r>
        <w:rPr>
          <w:sz w:val="22"/>
          <w:szCs w:val="22"/>
          <w:lang w:val="nl-NL"/>
        </w:rPr>
        <w:tab/>
      </w:r>
      <w:r>
        <w:rPr>
          <w:sz w:val="22"/>
          <w:szCs w:val="22"/>
          <w:lang w:val="nl-NL"/>
        </w:rPr>
        <w:t>Kê khai số giấy phép thiết lập mạng viễn thông, ngày cấp và thời hạn sử dụng của giấy phép nếu thuộc đối tượng phải có giấy phép viễn thông theo quy định về viễn thông.</w:t>
      </w:r>
    </w:p>
    <w:p w14:paraId="767964D9">
      <w:pPr>
        <w:tabs>
          <w:tab w:val="left" w:pos="284"/>
          <w:tab w:val="left" w:pos="851"/>
        </w:tabs>
        <w:spacing w:before="100" w:after="0"/>
        <w:ind w:firstLine="567"/>
        <w:rPr>
          <w:sz w:val="22"/>
          <w:szCs w:val="22"/>
          <w:lang w:val="nl-NL"/>
        </w:rPr>
      </w:pPr>
      <w:r>
        <w:rPr>
          <w:b/>
          <w:sz w:val="22"/>
          <w:szCs w:val="22"/>
          <w:lang w:val="nl-NL"/>
        </w:rPr>
        <w:t>2. MỤC ĐÍCH SỬ DỤNG</w:t>
      </w:r>
    </w:p>
    <w:p w14:paraId="2A1EE254">
      <w:pPr>
        <w:pStyle w:val="53"/>
        <w:tabs>
          <w:tab w:val="left" w:pos="142"/>
        </w:tabs>
        <w:spacing w:before="100" w:after="0"/>
        <w:ind w:firstLine="567"/>
        <w:rPr>
          <w:sz w:val="22"/>
          <w:szCs w:val="22"/>
          <w:lang w:val="nl-NL"/>
        </w:rPr>
      </w:pPr>
      <w:r>
        <w:rPr>
          <w:sz w:val="22"/>
          <w:szCs w:val="22"/>
          <w:lang w:val="nl-NL"/>
        </w:rPr>
        <w:t xml:space="preserve">Kê khai </w:t>
      </w:r>
      <w:r>
        <w:rPr>
          <w:sz w:val="22"/>
          <w:szCs w:val="22"/>
        </w:rPr>
        <w:t>rõ sử dụng tần số và thiết bị vô tuyến điện cho mục đích: Phục vụ sản xuất, kinh doanh, học tập, nghiên cứu, dự  phòng,...</w:t>
      </w:r>
    </w:p>
    <w:p w14:paraId="7DDD6FFA">
      <w:pPr>
        <w:tabs>
          <w:tab w:val="left" w:pos="284"/>
          <w:tab w:val="left" w:pos="851"/>
        </w:tabs>
        <w:spacing w:before="100" w:after="0"/>
        <w:ind w:firstLine="567"/>
        <w:rPr>
          <w:b/>
          <w:sz w:val="22"/>
          <w:szCs w:val="22"/>
          <w:lang w:val="nl-NL"/>
        </w:rPr>
      </w:pPr>
      <w:r>
        <w:rPr>
          <w:b/>
          <w:sz w:val="22"/>
          <w:szCs w:val="22"/>
          <w:lang w:val="nl-NL"/>
        </w:rPr>
        <w:t xml:space="preserve">3. THỜI GIAN ĐỀ NGHỊ CẤP PHÉP </w:t>
      </w:r>
    </w:p>
    <w:p w14:paraId="487C2AF7">
      <w:pPr>
        <w:pStyle w:val="53"/>
        <w:tabs>
          <w:tab w:val="left" w:pos="0"/>
        </w:tabs>
        <w:spacing w:before="100" w:after="0"/>
        <w:ind w:firstLine="567"/>
        <w:rPr>
          <w:b/>
          <w:sz w:val="22"/>
          <w:szCs w:val="22"/>
          <w:lang w:val="nl-NL"/>
        </w:rPr>
      </w:pPr>
      <w:r>
        <w:rPr>
          <w:sz w:val="22"/>
          <w:szCs w:val="22"/>
        </w:rPr>
        <w:t xml:space="preserve">Đánh dấu “X” vào ô thời gian tương ứng hoặc ghi thời gian sử dụng cụ thể theo đề nghị của tổ chức, cá nhân. Ví dụ: “3 năm 2 tháng” hoặc “từ ngày 27/02/2023 đến ngày 25/4/2026” (ghi theo ngày/tháng/năm). </w:t>
      </w:r>
      <w:r>
        <w:rPr>
          <w:bCs/>
          <w:sz w:val="22"/>
          <w:szCs w:val="22"/>
          <w:lang w:val="nl-NL"/>
        </w:rPr>
        <w:t xml:space="preserve">Chỉ kê khai đối với trường hợp cấp. Đối với trường hợp </w:t>
      </w:r>
      <w:r>
        <w:rPr>
          <w:bCs/>
          <w:sz w:val="22"/>
          <w:szCs w:val="22"/>
          <w:lang w:val="vi-VN"/>
        </w:rPr>
        <w:t>s</w:t>
      </w:r>
      <w:r>
        <w:rPr>
          <w:bCs/>
          <w:sz w:val="22"/>
          <w:szCs w:val="22"/>
          <w:lang w:val="nl-NL"/>
        </w:rPr>
        <w:t xml:space="preserve">ửa đổi, bổ sung nội dung giấy phép đồng thời muốn gia hạn thì </w:t>
      </w:r>
      <w:r>
        <w:rPr>
          <w:bCs/>
          <w:sz w:val="22"/>
          <w:szCs w:val="22"/>
          <w:lang w:val="vi-VN"/>
        </w:rPr>
        <w:t xml:space="preserve">hồ sơ phải có thêm </w:t>
      </w:r>
      <w:r>
        <w:rPr>
          <w:bCs/>
          <w:sz w:val="22"/>
          <w:szCs w:val="22"/>
          <w:lang w:val="nl-NL"/>
        </w:rPr>
        <w:t>Bản khai cấp đổi, gia hạn giấy phép sử dụng tần số và thiết bị vô tuyến điện theo mẫu quy định.</w:t>
      </w:r>
    </w:p>
    <w:p w14:paraId="17FEC3F6">
      <w:pPr>
        <w:tabs>
          <w:tab w:val="left" w:pos="0"/>
          <w:tab w:val="left" w:pos="284"/>
          <w:tab w:val="left" w:pos="851"/>
        </w:tabs>
        <w:spacing w:before="100" w:after="0"/>
        <w:ind w:firstLine="567"/>
        <w:rPr>
          <w:b/>
          <w:sz w:val="22"/>
          <w:szCs w:val="22"/>
          <w:lang w:val="nl-NL"/>
        </w:rPr>
      </w:pPr>
      <w:r>
        <w:rPr>
          <w:b/>
          <w:sz w:val="22"/>
          <w:szCs w:val="22"/>
          <w:lang w:val="nl-NL"/>
        </w:rPr>
        <w:t>4.</w:t>
      </w:r>
      <w:r>
        <w:rPr>
          <w:b/>
          <w:sz w:val="22"/>
          <w:szCs w:val="22"/>
          <w:lang w:val="nl-NL"/>
        </w:rPr>
        <w:tab/>
      </w:r>
      <w:r>
        <w:rPr>
          <w:b/>
          <w:sz w:val="22"/>
          <w:szCs w:val="22"/>
          <w:lang w:val="nl-NL"/>
        </w:rPr>
        <w:t>TỔNG SỐ THIẾT BỊ TRONG MẠNG</w:t>
      </w:r>
    </w:p>
    <w:p w14:paraId="23B07FBF">
      <w:pPr>
        <w:tabs>
          <w:tab w:val="left" w:pos="0"/>
          <w:tab w:val="left" w:pos="426"/>
        </w:tabs>
        <w:spacing w:before="100" w:after="0"/>
        <w:ind w:firstLine="567"/>
        <w:rPr>
          <w:sz w:val="22"/>
          <w:szCs w:val="22"/>
          <w:lang w:val="nl-NL"/>
        </w:rPr>
      </w:pPr>
      <w:r>
        <w:rPr>
          <w:sz w:val="22"/>
          <w:szCs w:val="22"/>
          <w:lang w:val="nl-NL"/>
        </w:rPr>
        <w:t>Kê khai tổng số thiết bị trong mạng</w:t>
      </w:r>
    </w:p>
    <w:p w14:paraId="452191E3">
      <w:pPr>
        <w:pStyle w:val="53"/>
        <w:numPr>
          <w:ilvl w:val="0"/>
          <w:numId w:val="9"/>
        </w:numPr>
        <w:tabs>
          <w:tab w:val="left" w:pos="0"/>
          <w:tab w:val="left" w:pos="284"/>
          <w:tab w:val="left" w:pos="851"/>
        </w:tabs>
        <w:spacing w:before="100" w:after="0"/>
        <w:ind w:left="0" w:firstLine="567"/>
        <w:rPr>
          <w:sz w:val="22"/>
          <w:szCs w:val="22"/>
        </w:rPr>
      </w:pPr>
      <w:r>
        <w:rPr>
          <w:b/>
          <w:sz w:val="22"/>
          <w:szCs w:val="22"/>
          <w:lang w:val="nl-NL"/>
        </w:rPr>
        <w:t>PHẠM VI HOẠT ĐỘNG</w:t>
      </w:r>
    </w:p>
    <w:p w14:paraId="497FA921">
      <w:pPr>
        <w:spacing w:before="100" w:after="0"/>
        <w:ind w:firstLine="567"/>
        <w:rPr>
          <w:sz w:val="22"/>
          <w:szCs w:val="22"/>
          <w:lang w:val="nl-NL"/>
        </w:rPr>
      </w:pPr>
      <w:r>
        <w:rPr>
          <w:sz w:val="22"/>
          <w:szCs w:val="22"/>
          <w:lang w:val="nl-NL"/>
        </w:rPr>
        <w:t>Kê khai phạm vi hoạt động của mạng theo địa chỉ hành chính. Trường hợp phạm vi trong cả tỉnh/thành phố thì kê khai tên tỉnh/thành phố, hoặc hoạt động trong phạm vi quận/huyện thì phải ghi địa chỉ quận/huyện A, tỉnh/thành phố B. Trường hợp, hoạt động từ hai tỉnh trở lên thì phải liệt kê cụ thể từng tỉnh/thành phố.</w:t>
      </w:r>
    </w:p>
    <w:p w14:paraId="2CDFF381">
      <w:pPr>
        <w:tabs>
          <w:tab w:val="left" w:pos="284"/>
          <w:tab w:val="left" w:pos="851"/>
        </w:tabs>
        <w:spacing w:before="100" w:after="144" w:afterLines="60"/>
        <w:ind w:firstLine="567"/>
        <w:rPr>
          <w:b/>
          <w:sz w:val="22"/>
          <w:szCs w:val="22"/>
        </w:rPr>
      </w:pPr>
      <w:r>
        <w:rPr>
          <w:b/>
          <w:sz w:val="22"/>
          <w:szCs w:val="22"/>
        </w:rPr>
        <w:t>6</w:t>
      </w:r>
      <w:r>
        <w:rPr>
          <w:sz w:val="22"/>
          <w:szCs w:val="22"/>
        </w:rPr>
        <w:t>.</w:t>
      </w:r>
      <w:r>
        <w:rPr>
          <w:sz w:val="22"/>
          <w:szCs w:val="22"/>
        </w:rPr>
        <w:tab/>
      </w:r>
      <w:r>
        <w:rPr>
          <w:b/>
          <w:sz w:val="22"/>
          <w:szCs w:val="22"/>
        </w:rPr>
        <w:t>CẤU HÌNH MẠNG</w:t>
      </w:r>
    </w:p>
    <w:p w14:paraId="268D5CC1">
      <w:pPr>
        <w:tabs>
          <w:tab w:val="left" w:pos="426"/>
        </w:tabs>
        <w:spacing w:before="100" w:after="144" w:afterLines="60"/>
        <w:ind w:firstLine="567"/>
        <w:rPr>
          <w:sz w:val="22"/>
          <w:szCs w:val="22"/>
        </w:rPr>
      </w:pPr>
      <w:r>
        <w:rPr>
          <w:sz w:val="22"/>
          <w:szCs w:val="22"/>
        </w:rPr>
        <w:t xml:space="preserve">Đánh dấu “X” vào ô “Đơn công” nếu mạng hoạt động ở chế độ liên lạc thu/phát trên cùng một tần số hoặc “Song công/Bán song công” nếu mạng hoạt động ở chế độ liên lạc thu/phát trên hai tần số khác nhau và ghi khoảng cách thu phát tối thiểu, khoảng cách thu phát tối đa theo đơn vị MHz. </w:t>
      </w:r>
    </w:p>
    <w:p w14:paraId="182C1721">
      <w:pPr>
        <w:tabs>
          <w:tab w:val="left" w:pos="284"/>
          <w:tab w:val="left" w:pos="851"/>
        </w:tabs>
        <w:spacing w:before="100" w:after="144" w:afterLines="60"/>
        <w:ind w:firstLine="567"/>
        <w:rPr>
          <w:b/>
          <w:sz w:val="22"/>
          <w:szCs w:val="22"/>
        </w:rPr>
      </w:pPr>
      <w:r>
        <w:rPr>
          <w:b/>
          <w:sz w:val="22"/>
          <w:szCs w:val="22"/>
        </w:rPr>
        <w:t>7</w:t>
      </w:r>
      <w:r>
        <w:rPr>
          <w:sz w:val="22"/>
          <w:szCs w:val="22"/>
        </w:rPr>
        <w:t>.</w:t>
      </w:r>
      <w:r>
        <w:rPr>
          <w:sz w:val="22"/>
          <w:szCs w:val="22"/>
        </w:rPr>
        <w:tab/>
      </w:r>
      <w:r>
        <w:rPr>
          <w:b/>
          <w:sz w:val="22"/>
          <w:szCs w:val="22"/>
        </w:rPr>
        <w:t>THIẾT BỊ VÔ TUYẾN ĐIỆN DI DỘNG</w:t>
      </w:r>
    </w:p>
    <w:p w14:paraId="6E801D9C">
      <w:pPr>
        <w:tabs>
          <w:tab w:val="left" w:pos="426"/>
          <w:tab w:val="left" w:pos="993"/>
        </w:tabs>
        <w:spacing w:before="100" w:after="144" w:afterLines="60"/>
        <w:ind w:firstLine="567"/>
        <w:rPr>
          <w:sz w:val="22"/>
          <w:szCs w:val="22"/>
          <w:lang w:val="nl-NL"/>
        </w:rPr>
      </w:pPr>
      <w:r>
        <w:rPr>
          <w:sz w:val="22"/>
          <w:szCs w:val="22"/>
        </w:rPr>
        <w:t xml:space="preserve">7.1. </w:t>
      </w:r>
      <w:r>
        <w:rPr>
          <w:sz w:val="22"/>
          <w:szCs w:val="22"/>
        </w:rPr>
        <w:tab/>
      </w:r>
      <w:r>
        <w:rPr>
          <w:sz w:val="22"/>
          <w:szCs w:val="22"/>
          <w:lang w:val="nl-NL"/>
        </w:rPr>
        <w:t>Kê khai tên thiết bị phát hoặc ký hiệu (model) của thiết bị, hãng sản xuất thiết bị.</w:t>
      </w:r>
    </w:p>
    <w:p w14:paraId="43FCD498">
      <w:pPr>
        <w:tabs>
          <w:tab w:val="left" w:pos="426"/>
          <w:tab w:val="left" w:pos="993"/>
        </w:tabs>
        <w:spacing w:before="100" w:after="144" w:afterLines="60"/>
        <w:ind w:firstLine="567"/>
        <w:rPr>
          <w:sz w:val="22"/>
          <w:szCs w:val="22"/>
          <w:lang w:val="nl-NL"/>
        </w:rPr>
      </w:pPr>
      <w:r>
        <w:rPr>
          <w:sz w:val="22"/>
          <w:szCs w:val="22"/>
          <w:lang w:val="nl-NL"/>
        </w:rPr>
        <w:t xml:space="preserve">7.2. </w:t>
      </w:r>
      <w:r>
        <w:rPr>
          <w:sz w:val="22"/>
          <w:szCs w:val="22"/>
          <w:lang w:val="nl-NL"/>
        </w:rPr>
        <w:tab/>
      </w:r>
      <w:r>
        <w:rPr>
          <w:sz w:val="22"/>
          <w:szCs w:val="22"/>
          <w:lang w:val="nl-NL"/>
        </w:rPr>
        <w:t>Kê khai các mức công suất có thể điều chỉnh được theo thiết kế chế tạo của thiết bị như: công suất lớn nhất, công suất nhỏ nhất, các mức công suất khác,...</w:t>
      </w:r>
    </w:p>
    <w:p w14:paraId="5574ACD9">
      <w:pPr>
        <w:tabs>
          <w:tab w:val="left" w:pos="426"/>
          <w:tab w:val="left" w:pos="993"/>
        </w:tabs>
        <w:spacing w:before="100" w:after="144" w:afterLines="60"/>
        <w:ind w:firstLine="567"/>
        <w:rPr>
          <w:sz w:val="22"/>
          <w:szCs w:val="22"/>
          <w:lang w:val="nl-NL"/>
        </w:rPr>
      </w:pPr>
      <w:r>
        <w:rPr>
          <w:sz w:val="22"/>
          <w:szCs w:val="22"/>
          <w:lang w:val="nl-NL"/>
        </w:rPr>
        <w:t xml:space="preserve">7.3. </w:t>
      </w:r>
      <w:r>
        <w:rPr>
          <w:sz w:val="22"/>
          <w:szCs w:val="22"/>
          <w:lang w:val="nl-NL"/>
        </w:rPr>
        <w:tab/>
      </w:r>
      <w:r>
        <w:rPr>
          <w:sz w:val="22"/>
          <w:szCs w:val="22"/>
          <w:lang w:val="nl-NL"/>
        </w:rPr>
        <w:t>Kê khai các ký hiệu phát xạ đề nghị sử dụng theo thiết kế chế tạo của thiết bị. Ví dụ: 4K00F1E; 7K60FXE; 11K0F3E; ...</w:t>
      </w:r>
    </w:p>
    <w:p w14:paraId="7817F4AB">
      <w:pPr>
        <w:tabs>
          <w:tab w:val="left" w:pos="426"/>
          <w:tab w:val="left" w:pos="993"/>
        </w:tabs>
        <w:spacing w:before="100" w:after="144" w:afterLines="60"/>
        <w:ind w:firstLine="567"/>
        <w:rPr>
          <w:sz w:val="22"/>
          <w:szCs w:val="22"/>
          <w:lang w:val="nl-NL"/>
        </w:rPr>
      </w:pPr>
      <w:r>
        <w:rPr>
          <w:sz w:val="22"/>
          <w:szCs w:val="22"/>
          <w:lang w:val="nl-NL"/>
        </w:rPr>
        <w:t xml:space="preserve">7.4. </w:t>
      </w:r>
      <w:r>
        <w:rPr>
          <w:sz w:val="22"/>
          <w:szCs w:val="22"/>
          <w:lang w:val="nl-NL"/>
        </w:rPr>
        <w:tab/>
      </w:r>
      <w:r>
        <w:rPr>
          <w:sz w:val="22"/>
          <w:szCs w:val="22"/>
          <w:lang w:val="nl-NL"/>
        </w:rPr>
        <w:t>Kê khai dải tần số mà thiết bị có thể làm việc theo thiết kế chế tạo.</w:t>
      </w:r>
    </w:p>
    <w:p w14:paraId="4A123D48">
      <w:pPr>
        <w:tabs>
          <w:tab w:val="left" w:pos="426"/>
          <w:tab w:val="left" w:pos="993"/>
        </w:tabs>
        <w:spacing w:before="100" w:after="144" w:afterLines="60"/>
        <w:ind w:firstLine="567"/>
        <w:rPr>
          <w:sz w:val="22"/>
          <w:szCs w:val="22"/>
        </w:rPr>
      </w:pPr>
      <w:r>
        <w:rPr>
          <w:sz w:val="22"/>
          <w:szCs w:val="22"/>
          <w:lang w:val="nl-NL"/>
        </w:rPr>
        <w:t xml:space="preserve">7.5. </w:t>
      </w:r>
      <w:r>
        <w:rPr>
          <w:sz w:val="22"/>
          <w:szCs w:val="22"/>
          <w:lang w:val="nl-NL"/>
        </w:rPr>
        <w:tab/>
      </w:r>
      <w:r>
        <w:rPr>
          <w:sz w:val="22"/>
          <w:szCs w:val="22"/>
          <w:lang w:val="nl-NL"/>
        </w:rPr>
        <w:t xml:space="preserve">Kê khai </w:t>
      </w:r>
      <w:r>
        <w:rPr>
          <w:sz w:val="22"/>
          <w:szCs w:val="22"/>
        </w:rPr>
        <w:t>hệ số khuếch đại theo thiết kế tính theo đơn vị dBi và độ cao tính từ đỉnh ăng</w:t>
      </w:r>
      <w:r>
        <w:rPr>
          <w:sz w:val="22"/>
          <w:szCs w:val="22"/>
          <w:lang w:val="vi-VN"/>
        </w:rPr>
        <w:t>-</w:t>
      </w:r>
      <w:r>
        <w:rPr>
          <w:sz w:val="22"/>
          <w:szCs w:val="22"/>
        </w:rPr>
        <w:t>ten đến mặt đất n</w:t>
      </w:r>
      <w:r>
        <w:rPr>
          <w:rFonts w:hint="eastAsia"/>
          <w:sz w:val="22"/>
          <w:szCs w:val="22"/>
        </w:rPr>
        <w:t>ơ</w:t>
      </w:r>
      <w:r>
        <w:rPr>
          <w:sz w:val="22"/>
          <w:szCs w:val="22"/>
        </w:rPr>
        <w:t xml:space="preserve">i </w:t>
      </w:r>
      <w:r>
        <w:rPr>
          <w:rFonts w:hint="eastAsia"/>
          <w:sz w:val="22"/>
          <w:szCs w:val="22"/>
        </w:rPr>
        <w:t>đ</w:t>
      </w:r>
      <w:r>
        <w:rPr>
          <w:sz w:val="22"/>
          <w:szCs w:val="22"/>
        </w:rPr>
        <w:t xml:space="preserve">ặt </w:t>
      </w:r>
      <w:r>
        <w:rPr>
          <w:rFonts w:hint="eastAsia"/>
          <w:sz w:val="22"/>
          <w:szCs w:val="22"/>
        </w:rPr>
        <w:t>ă</w:t>
      </w:r>
      <w:r>
        <w:rPr>
          <w:sz w:val="22"/>
          <w:szCs w:val="22"/>
        </w:rPr>
        <w:t>ng-ten (chính là kích thước của ăng-ten và độ cao của cấu trúc đặt ăng-ten) tính theo đơn vị mét (m)</w:t>
      </w:r>
    </w:p>
    <w:p w14:paraId="38C5C20E">
      <w:pPr>
        <w:tabs>
          <w:tab w:val="left" w:pos="0"/>
          <w:tab w:val="left" w:pos="426"/>
          <w:tab w:val="left" w:pos="993"/>
        </w:tabs>
        <w:spacing w:before="120" w:after="0"/>
        <w:ind w:firstLine="567"/>
        <w:rPr>
          <w:sz w:val="22"/>
          <w:szCs w:val="22"/>
        </w:rPr>
      </w:pPr>
      <w:r>
        <w:rPr>
          <w:sz w:val="22"/>
          <w:szCs w:val="22"/>
        </w:rPr>
        <w:t xml:space="preserve">7.6. </w:t>
      </w:r>
      <w:r>
        <w:rPr>
          <w:sz w:val="22"/>
          <w:szCs w:val="22"/>
        </w:rPr>
        <w:tab/>
      </w:r>
      <w:r>
        <w:rPr>
          <w:sz w:val="22"/>
          <w:szCs w:val="22"/>
        </w:rPr>
        <w:t>Chỉ kê khai đối với trường hợp sửa đổi, bổ sung giấy phép liên quan đến các trường thông tin thuộc mục 7</w:t>
      </w:r>
    </w:p>
    <w:p w14:paraId="15B27731">
      <w:pPr>
        <w:tabs>
          <w:tab w:val="left" w:pos="0"/>
          <w:tab w:val="left" w:pos="426"/>
        </w:tabs>
        <w:spacing w:before="120" w:after="0"/>
        <w:ind w:firstLine="567"/>
        <w:rPr>
          <w:sz w:val="22"/>
          <w:szCs w:val="22"/>
        </w:rPr>
      </w:pPr>
      <w:r>
        <w:rPr>
          <w:sz w:val="22"/>
          <w:szCs w:val="22"/>
        </w:rPr>
        <w:t>-</w:t>
      </w:r>
      <w:r>
        <w:rPr>
          <w:sz w:val="22"/>
          <w:szCs w:val="22"/>
        </w:rPr>
        <w:tab/>
      </w:r>
      <w:r>
        <w:rPr>
          <w:sz w:val="22"/>
          <w:szCs w:val="22"/>
        </w:rPr>
        <w:t>Đánh dấu “X” vào ô “Bổ sung” đối với trường hợp thêm thiết bị mới vào mạng và khai đầy đủ các thông số thuộc mục 7.</w:t>
      </w:r>
    </w:p>
    <w:p w14:paraId="7A93600C">
      <w:pPr>
        <w:tabs>
          <w:tab w:val="left" w:pos="0"/>
          <w:tab w:val="left" w:pos="426"/>
        </w:tabs>
        <w:spacing w:before="120" w:after="0"/>
        <w:ind w:firstLine="567"/>
        <w:rPr>
          <w:sz w:val="22"/>
          <w:szCs w:val="22"/>
        </w:rPr>
      </w:pPr>
      <w:r>
        <w:rPr>
          <w:sz w:val="22"/>
          <w:szCs w:val="22"/>
        </w:rPr>
        <w:t>-</w:t>
      </w:r>
      <w:r>
        <w:rPr>
          <w:sz w:val="22"/>
          <w:szCs w:val="22"/>
        </w:rPr>
        <w:tab/>
      </w:r>
      <w:r>
        <w:rPr>
          <w:sz w:val="22"/>
          <w:szCs w:val="22"/>
        </w:rPr>
        <w:t>Đánh dấu “X” vào ô “Huỷ bỏ” đối với trường hợp bỏ bớt thiết bị trong giấy phép đã được cấp, ghi rõ tên thiết bị.</w:t>
      </w:r>
    </w:p>
    <w:p w14:paraId="02D8B6FB">
      <w:pPr>
        <w:tabs>
          <w:tab w:val="left" w:pos="0"/>
          <w:tab w:val="left" w:pos="426"/>
        </w:tabs>
        <w:spacing w:before="120" w:after="0"/>
        <w:ind w:firstLine="567"/>
        <w:rPr>
          <w:b/>
          <w:sz w:val="22"/>
          <w:szCs w:val="22"/>
          <w:lang w:val="nl-NL"/>
        </w:rPr>
      </w:pPr>
      <w:r>
        <w:rPr>
          <w:sz w:val="22"/>
          <w:szCs w:val="22"/>
        </w:rPr>
        <w:t>-</w:t>
      </w:r>
      <w:r>
        <w:rPr>
          <w:sz w:val="22"/>
          <w:szCs w:val="22"/>
        </w:rPr>
        <w:tab/>
      </w:r>
      <w:r>
        <w:rPr>
          <w:sz w:val="22"/>
          <w:szCs w:val="22"/>
        </w:rPr>
        <w:t>Đánh dấu “X”  vào ô “Thay thế cho thiết bị” và điền tên thiết bị cũ đã được cấp phép và khai đầy đủ các thông số thuộc mục 7.</w:t>
      </w:r>
    </w:p>
    <w:p w14:paraId="4EF07028">
      <w:pPr>
        <w:tabs>
          <w:tab w:val="left" w:pos="0"/>
          <w:tab w:val="left" w:pos="284"/>
        </w:tabs>
        <w:spacing w:before="120" w:after="0"/>
        <w:ind w:firstLine="567"/>
        <w:rPr>
          <w:b/>
          <w:sz w:val="22"/>
          <w:szCs w:val="22"/>
          <w:lang w:val="pt-BR"/>
        </w:rPr>
      </w:pPr>
      <w:r>
        <w:rPr>
          <w:b/>
          <w:sz w:val="22"/>
          <w:szCs w:val="22"/>
          <w:lang w:val="pt-BR"/>
        </w:rPr>
        <w:t>8. THIẾT BỊ VÔ TUYẾN ĐIỆN CỐ ĐỊNH (chỉ kê khai đối với mạng có thiết bị cố định)</w:t>
      </w:r>
    </w:p>
    <w:p w14:paraId="790B987B">
      <w:pPr>
        <w:tabs>
          <w:tab w:val="left" w:pos="426"/>
          <w:tab w:val="left" w:pos="993"/>
        </w:tabs>
        <w:spacing w:before="144" w:beforeLines="60" w:after="144" w:afterLines="60"/>
        <w:ind w:firstLine="567"/>
        <w:rPr>
          <w:sz w:val="22"/>
          <w:szCs w:val="22"/>
          <w:lang w:val="nl-NL"/>
        </w:rPr>
      </w:pPr>
      <w:r>
        <w:rPr>
          <w:sz w:val="22"/>
          <w:szCs w:val="22"/>
        </w:rPr>
        <w:t xml:space="preserve">8.1. </w:t>
      </w:r>
      <w:r>
        <w:rPr>
          <w:sz w:val="22"/>
          <w:szCs w:val="22"/>
        </w:rPr>
        <w:tab/>
      </w:r>
      <w:r>
        <w:rPr>
          <w:sz w:val="22"/>
          <w:szCs w:val="22"/>
          <w:lang w:val="nl-NL"/>
        </w:rPr>
        <w:t>Kê khai tên thiết bị phát hoặc ký hiệu (model) của thiết bị/ Hãng sản xuất thiết bị.</w:t>
      </w:r>
    </w:p>
    <w:p w14:paraId="4CE59162">
      <w:pPr>
        <w:tabs>
          <w:tab w:val="left" w:pos="426"/>
          <w:tab w:val="left" w:pos="993"/>
        </w:tabs>
        <w:spacing w:before="144" w:beforeLines="60" w:after="144" w:afterLines="60"/>
        <w:ind w:firstLine="567"/>
        <w:rPr>
          <w:sz w:val="22"/>
          <w:szCs w:val="22"/>
          <w:lang w:val="nl-NL"/>
        </w:rPr>
      </w:pPr>
      <w:r>
        <w:rPr>
          <w:sz w:val="22"/>
          <w:szCs w:val="22"/>
          <w:lang w:val="nl-NL"/>
        </w:rPr>
        <w:t xml:space="preserve">8.2. </w:t>
      </w:r>
      <w:r>
        <w:rPr>
          <w:sz w:val="22"/>
          <w:szCs w:val="22"/>
          <w:lang w:val="nl-NL"/>
        </w:rPr>
        <w:tab/>
      </w:r>
      <w:r>
        <w:rPr>
          <w:sz w:val="22"/>
          <w:szCs w:val="22"/>
          <w:lang w:val="nl-NL"/>
        </w:rPr>
        <w:t>Kê khai các mức công suất có thể điều chỉnh được theo thiết kế chế tạo của thiết bị như: công suất lớn nhất, công suất nhỏ nhất, các mức công suất khác,...</w:t>
      </w:r>
    </w:p>
    <w:p w14:paraId="1E072941">
      <w:pPr>
        <w:tabs>
          <w:tab w:val="left" w:pos="426"/>
          <w:tab w:val="left" w:pos="993"/>
        </w:tabs>
        <w:spacing w:before="144" w:beforeLines="60" w:after="144" w:afterLines="60"/>
        <w:ind w:firstLine="567"/>
        <w:rPr>
          <w:sz w:val="22"/>
          <w:szCs w:val="22"/>
          <w:lang w:val="nl-NL"/>
        </w:rPr>
      </w:pPr>
      <w:r>
        <w:rPr>
          <w:sz w:val="22"/>
          <w:szCs w:val="22"/>
          <w:lang w:val="nl-NL"/>
        </w:rPr>
        <w:t xml:space="preserve">8.3. </w:t>
      </w:r>
      <w:r>
        <w:rPr>
          <w:sz w:val="22"/>
          <w:szCs w:val="22"/>
          <w:lang w:val="nl-NL"/>
        </w:rPr>
        <w:tab/>
      </w:r>
      <w:r>
        <w:rPr>
          <w:sz w:val="22"/>
          <w:szCs w:val="22"/>
          <w:lang w:val="nl-NL"/>
        </w:rPr>
        <w:t>Kê khai các ký hiệu phát xạ đề nghị sử dụng theo thiết kế chế tạo của thiết bị. Ví dụ: 4K00F1E; 7K60FXE; 11K0F3E; ...</w:t>
      </w:r>
    </w:p>
    <w:p w14:paraId="13C6757D">
      <w:pPr>
        <w:tabs>
          <w:tab w:val="left" w:pos="426"/>
          <w:tab w:val="left" w:pos="993"/>
        </w:tabs>
        <w:spacing w:before="144" w:beforeLines="60" w:after="144" w:afterLines="60"/>
        <w:ind w:firstLine="567"/>
        <w:rPr>
          <w:sz w:val="22"/>
          <w:szCs w:val="22"/>
          <w:lang w:val="nl-NL"/>
        </w:rPr>
      </w:pPr>
      <w:r>
        <w:rPr>
          <w:sz w:val="22"/>
          <w:szCs w:val="22"/>
          <w:lang w:val="nl-NL"/>
        </w:rPr>
        <w:t xml:space="preserve">8.4. </w:t>
      </w:r>
      <w:r>
        <w:rPr>
          <w:sz w:val="22"/>
          <w:szCs w:val="22"/>
          <w:lang w:val="nl-NL"/>
        </w:rPr>
        <w:tab/>
      </w:r>
      <w:r>
        <w:rPr>
          <w:sz w:val="22"/>
          <w:szCs w:val="22"/>
          <w:lang w:val="nl-NL"/>
        </w:rPr>
        <w:t>Kê khai dải tần số mà thiết bị có thể làm việc theo thiết kế chế tạo.</w:t>
      </w:r>
    </w:p>
    <w:p w14:paraId="3F95EBD7">
      <w:pPr>
        <w:tabs>
          <w:tab w:val="left" w:pos="0"/>
          <w:tab w:val="left" w:pos="426"/>
          <w:tab w:val="left" w:pos="993"/>
        </w:tabs>
        <w:spacing w:before="120" w:after="0"/>
        <w:ind w:firstLine="567"/>
        <w:rPr>
          <w:sz w:val="22"/>
          <w:szCs w:val="22"/>
        </w:rPr>
      </w:pPr>
      <w:r>
        <w:rPr>
          <w:sz w:val="22"/>
          <w:szCs w:val="22"/>
          <w:lang w:val="nl-NL"/>
        </w:rPr>
        <w:t xml:space="preserve">8.5. </w:t>
      </w:r>
      <w:r>
        <w:rPr>
          <w:sz w:val="22"/>
          <w:szCs w:val="22"/>
          <w:lang w:val="nl-NL"/>
        </w:rPr>
        <w:tab/>
      </w:r>
      <w:r>
        <w:rPr>
          <w:sz w:val="22"/>
          <w:szCs w:val="22"/>
        </w:rPr>
        <w:t>Khai đầy đủ địa chỉ số nhà, đường phố, phường (xã), quận (huyện), thành phố (tỉnh).</w:t>
      </w:r>
    </w:p>
    <w:p w14:paraId="7585701E">
      <w:pPr>
        <w:tabs>
          <w:tab w:val="left" w:pos="0"/>
          <w:tab w:val="left" w:pos="426"/>
          <w:tab w:val="left" w:pos="993"/>
        </w:tabs>
        <w:spacing w:before="120" w:after="0"/>
        <w:ind w:firstLine="567"/>
        <w:rPr>
          <w:sz w:val="22"/>
          <w:szCs w:val="22"/>
        </w:rPr>
      </w:pPr>
      <w:r>
        <w:rPr>
          <w:sz w:val="22"/>
          <w:szCs w:val="22"/>
        </w:rPr>
        <w:t>8.6.</w:t>
      </w:r>
      <w:r>
        <w:rPr>
          <w:sz w:val="22"/>
          <w:szCs w:val="22"/>
        </w:rPr>
        <w:tab/>
      </w:r>
      <w:r>
        <w:rPr>
          <w:sz w:val="22"/>
          <w:szCs w:val="22"/>
        </w:rPr>
        <w:t xml:space="preserve">Kê khai tên/mã trạm đề nghị sử dụng </w:t>
      </w:r>
      <w:r>
        <w:rPr>
          <w:rFonts w:hint="eastAsia"/>
          <w:sz w:val="22"/>
          <w:szCs w:val="22"/>
        </w:rPr>
        <w:t>đ</w:t>
      </w:r>
      <w:r>
        <w:rPr>
          <w:sz w:val="22"/>
          <w:szCs w:val="22"/>
        </w:rPr>
        <w:t>ể thuận tiện cho công việc (lưu ý: khi mạng hoạt động sẽ phải sử dụng các hô hiệu đã được ghi trong giấy phép, trường hợp không kê khai thì hô hiệu sẽ do cơ quan cấp phép quy định).</w:t>
      </w:r>
    </w:p>
    <w:p w14:paraId="1B2B2703">
      <w:pPr>
        <w:tabs>
          <w:tab w:val="left" w:pos="426"/>
          <w:tab w:val="left" w:pos="993"/>
        </w:tabs>
        <w:spacing w:before="144" w:beforeLines="60" w:after="144" w:afterLines="60"/>
        <w:ind w:firstLine="567"/>
        <w:rPr>
          <w:sz w:val="22"/>
          <w:szCs w:val="22"/>
        </w:rPr>
      </w:pPr>
      <w:r>
        <w:rPr>
          <w:sz w:val="22"/>
          <w:szCs w:val="22"/>
        </w:rPr>
        <w:t>8.7.</w:t>
      </w:r>
      <w:r>
        <w:rPr>
          <w:sz w:val="22"/>
          <w:szCs w:val="22"/>
        </w:rPr>
        <w:tab/>
      </w:r>
      <w:r>
        <w:rPr>
          <w:sz w:val="22"/>
          <w:szCs w:val="22"/>
        </w:rPr>
        <w:t xml:space="preserve">Kê khai các thông tin của ăng-ten: </w:t>
      </w:r>
    </w:p>
    <w:p w14:paraId="61845828">
      <w:pPr>
        <w:tabs>
          <w:tab w:val="left" w:pos="426"/>
          <w:tab w:val="left" w:pos="709"/>
        </w:tabs>
        <w:spacing w:before="144" w:beforeLines="60" w:after="144" w:afterLines="60"/>
        <w:ind w:firstLine="567"/>
        <w:rPr>
          <w:sz w:val="22"/>
          <w:szCs w:val="22"/>
        </w:rPr>
      </w:pPr>
      <w:r>
        <w:rPr>
          <w:sz w:val="22"/>
          <w:szCs w:val="22"/>
        </w:rPr>
        <w:t>a.</w:t>
      </w:r>
      <w:r>
        <w:rPr>
          <w:sz w:val="22"/>
          <w:szCs w:val="22"/>
        </w:rPr>
        <w:tab/>
      </w:r>
      <w:r>
        <w:rPr>
          <w:sz w:val="22"/>
          <w:szCs w:val="22"/>
        </w:rPr>
        <w:t xml:space="preserve"> Kê khai tên, ký hiệu theo tài liệu kỹ thuật (VD: DB404, AD-22/C, …). Trong trường hợp trên ăng</w:t>
      </w:r>
      <w:r>
        <w:rPr>
          <w:sz w:val="22"/>
          <w:szCs w:val="22"/>
          <w:lang w:val="vi-VN"/>
        </w:rPr>
        <w:t>-</w:t>
      </w:r>
      <w:r>
        <w:rPr>
          <w:sz w:val="22"/>
          <w:szCs w:val="22"/>
        </w:rPr>
        <w:t>ten không hiển thị rõ tên ăng-ten thì phải ghi rõ loại ăng-ten (ví dụ: Loga-chu kỳ, Yagi, Dipole, ăng-ten khe nửa sóng, dàn chấn tử đồng pha, v.v...)</w:t>
      </w:r>
    </w:p>
    <w:p w14:paraId="2D36EDF8">
      <w:pPr>
        <w:tabs>
          <w:tab w:val="left" w:pos="0"/>
          <w:tab w:val="left" w:pos="142"/>
          <w:tab w:val="left" w:pos="426"/>
        </w:tabs>
        <w:spacing w:before="144" w:beforeLines="60" w:after="144" w:afterLines="60"/>
        <w:ind w:firstLine="567"/>
        <w:rPr>
          <w:sz w:val="22"/>
          <w:szCs w:val="22"/>
        </w:rPr>
      </w:pPr>
      <w:r>
        <w:rPr>
          <w:sz w:val="22"/>
          <w:szCs w:val="22"/>
        </w:rPr>
        <w:t>b. Dải tần làm việc là dải tần số mà trong giới hạn đó, ăng-ten làm việc được với các chỉ tiêu kỹ thuật đã cho.</w:t>
      </w:r>
    </w:p>
    <w:p w14:paraId="2F540B1A">
      <w:pPr>
        <w:tabs>
          <w:tab w:val="left" w:pos="0"/>
          <w:tab w:val="left" w:pos="142"/>
          <w:tab w:val="left" w:pos="426"/>
        </w:tabs>
        <w:spacing w:before="144" w:beforeLines="60" w:after="144" w:afterLines="60"/>
        <w:ind w:firstLine="567"/>
        <w:rPr>
          <w:sz w:val="22"/>
          <w:szCs w:val="22"/>
        </w:rPr>
      </w:pPr>
      <w:r>
        <w:rPr>
          <w:sz w:val="22"/>
          <w:szCs w:val="22"/>
        </w:rPr>
        <w:t>c. Kê khai hệ số khuếch đại của ăng-ten theo thiết kế tính theo đơn vị dBi.</w:t>
      </w:r>
    </w:p>
    <w:p w14:paraId="463AAD47">
      <w:pPr>
        <w:tabs>
          <w:tab w:val="left" w:pos="0"/>
          <w:tab w:val="left" w:pos="142"/>
          <w:tab w:val="left" w:pos="426"/>
        </w:tabs>
        <w:spacing w:before="144" w:beforeLines="60" w:after="144" w:afterLines="60"/>
        <w:ind w:firstLine="567"/>
        <w:rPr>
          <w:sz w:val="22"/>
          <w:szCs w:val="22"/>
        </w:rPr>
      </w:pPr>
      <w:r>
        <w:rPr>
          <w:sz w:val="22"/>
          <w:szCs w:val="22"/>
        </w:rPr>
        <w:t>d. Độ cao (so với mặt đất) (m): là độ cao tính từ đỉnh ăng-ten đến mặt đất (chính là kích thước của ăng-ten và độ cao của cấu trúc đặt ăng-ten), tính theo mét (m).</w:t>
      </w:r>
    </w:p>
    <w:p w14:paraId="5416458C">
      <w:pPr>
        <w:tabs>
          <w:tab w:val="left" w:pos="0"/>
          <w:tab w:val="left" w:pos="142"/>
          <w:tab w:val="left" w:pos="426"/>
        </w:tabs>
        <w:spacing w:before="144" w:beforeLines="60" w:after="144" w:afterLines="60"/>
        <w:ind w:firstLine="567"/>
        <w:rPr>
          <w:sz w:val="22"/>
          <w:szCs w:val="22"/>
        </w:rPr>
      </w:pPr>
      <w:r>
        <w:rPr>
          <w:sz w:val="22"/>
          <w:szCs w:val="22"/>
        </w:rPr>
        <w:t xml:space="preserve">đ. Kê khai kinh độ, vĩ độ theo định dạng </w:t>
      </w:r>
      <w:r>
        <w:rPr>
          <w:rFonts w:hint="eastAsia"/>
          <w:sz w:val="22"/>
          <w:szCs w:val="22"/>
        </w:rPr>
        <w:t>đ</w:t>
      </w:r>
      <w:r>
        <w:rPr>
          <w:sz w:val="22"/>
          <w:szCs w:val="22"/>
        </w:rPr>
        <w:t>ộ, phút, giây hoặc độ thập phân của địa điểm đặt  ăng-ten.</w:t>
      </w:r>
    </w:p>
    <w:p w14:paraId="7576F402">
      <w:pPr>
        <w:tabs>
          <w:tab w:val="left" w:pos="0"/>
          <w:tab w:val="left" w:pos="426"/>
        </w:tabs>
        <w:spacing w:before="120" w:after="0"/>
        <w:ind w:firstLine="567"/>
        <w:rPr>
          <w:sz w:val="22"/>
          <w:szCs w:val="22"/>
        </w:rPr>
      </w:pPr>
      <w:r>
        <w:rPr>
          <w:sz w:val="22"/>
          <w:szCs w:val="22"/>
          <w:lang w:val="nl-NL"/>
        </w:rPr>
        <w:t>8.8.</w:t>
      </w:r>
      <w:r>
        <w:rPr>
          <w:b/>
          <w:sz w:val="22"/>
          <w:szCs w:val="22"/>
          <w:lang w:val="nl-NL"/>
        </w:rPr>
        <w:t xml:space="preserve"> </w:t>
      </w:r>
      <w:r>
        <w:rPr>
          <w:sz w:val="22"/>
          <w:szCs w:val="22"/>
        </w:rPr>
        <w:t>Chỉ kê khai đối với trường hợp sửa đổi, bổ sung giấy phép liên quan đến các trường thông tin thuộc mục 8.</w:t>
      </w:r>
    </w:p>
    <w:p w14:paraId="6F7BDCFF">
      <w:pPr>
        <w:tabs>
          <w:tab w:val="left" w:pos="0"/>
          <w:tab w:val="left" w:pos="426"/>
        </w:tabs>
        <w:spacing w:before="120" w:after="0"/>
        <w:ind w:firstLine="567"/>
        <w:rPr>
          <w:sz w:val="22"/>
          <w:szCs w:val="22"/>
        </w:rPr>
      </w:pPr>
      <w:r>
        <w:rPr>
          <w:sz w:val="22"/>
          <w:szCs w:val="22"/>
        </w:rPr>
        <w:t>-</w:t>
      </w:r>
      <w:r>
        <w:rPr>
          <w:sz w:val="22"/>
          <w:szCs w:val="22"/>
        </w:rPr>
        <w:tab/>
      </w:r>
      <w:r>
        <w:rPr>
          <w:sz w:val="22"/>
          <w:szCs w:val="22"/>
        </w:rPr>
        <w:t>Đánh dấu “X” vào ô “Bổ sung” đối với trường hợp thêm thiết bị mới vào mạng và khai đầy đủ các thông số thuộc mục 8.</w:t>
      </w:r>
    </w:p>
    <w:p w14:paraId="7DDA0E9B">
      <w:pPr>
        <w:tabs>
          <w:tab w:val="left" w:pos="0"/>
          <w:tab w:val="left" w:pos="426"/>
        </w:tabs>
        <w:spacing w:before="120" w:after="0"/>
        <w:ind w:firstLine="567"/>
        <w:rPr>
          <w:sz w:val="22"/>
          <w:szCs w:val="22"/>
        </w:rPr>
      </w:pPr>
      <w:r>
        <w:rPr>
          <w:sz w:val="22"/>
          <w:szCs w:val="22"/>
        </w:rPr>
        <w:t>-</w:t>
      </w:r>
      <w:r>
        <w:rPr>
          <w:sz w:val="22"/>
          <w:szCs w:val="22"/>
        </w:rPr>
        <w:tab/>
      </w:r>
      <w:r>
        <w:rPr>
          <w:sz w:val="22"/>
          <w:szCs w:val="22"/>
        </w:rPr>
        <w:t xml:space="preserve">Đánh dấu “X” vào ô “Huỷ bỏ” đối với trường hợp bỏ bớt thiết bị trong giấy phép đã được cấp, ghi rõ tên thiết bị, </w:t>
      </w:r>
      <w:r>
        <w:rPr>
          <w:rFonts w:hint="eastAsia"/>
          <w:sz w:val="22"/>
          <w:szCs w:val="22"/>
        </w:rPr>
        <w:t>đ</w:t>
      </w:r>
      <w:r>
        <w:rPr>
          <w:sz w:val="22"/>
          <w:szCs w:val="22"/>
        </w:rPr>
        <w:t xml:space="preserve">ặt tại </w:t>
      </w:r>
      <w:r>
        <w:rPr>
          <w:rFonts w:hint="eastAsia"/>
          <w:sz w:val="22"/>
          <w:szCs w:val="22"/>
        </w:rPr>
        <w:t>đ</w:t>
      </w:r>
      <w:r>
        <w:rPr>
          <w:sz w:val="22"/>
          <w:szCs w:val="22"/>
        </w:rPr>
        <w:t xml:space="preserve">âu theo quy </w:t>
      </w:r>
      <w:r>
        <w:rPr>
          <w:rFonts w:hint="eastAsia"/>
          <w:sz w:val="22"/>
          <w:szCs w:val="22"/>
        </w:rPr>
        <w:t>đ</w:t>
      </w:r>
      <w:r>
        <w:rPr>
          <w:sz w:val="22"/>
          <w:szCs w:val="22"/>
        </w:rPr>
        <w:t xml:space="preserve">ịnh của giấy phép </w:t>
      </w:r>
      <w:r>
        <w:rPr>
          <w:rFonts w:hint="eastAsia"/>
          <w:sz w:val="22"/>
          <w:szCs w:val="22"/>
        </w:rPr>
        <w:t>đ</w:t>
      </w:r>
      <w:r>
        <w:rPr>
          <w:sz w:val="22"/>
          <w:szCs w:val="22"/>
        </w:rPr>
        <w:t xml:space="preserve">ã </w:t>
      </w:r>
      <w:r>
        <w:rPr>
          <w:rFonts w:hint="eastAsia"/>
          <w:sz w:val="22"/>
          <w:szCs w:val="22"/>
        </w:rPr>
        <w:t>đư</w:t>
      </w:r>
      <w:r>
        <w:rPr>
          <w:sz w:val="22"/>
          <w:szCs w:val="22"/>
        </w:rPr>
        <w:t>ợc cấp.</w:t>
      </w:r>
    </w:p>
    <w:p w14:paraId="316F46C5">
      <w:pPr>
        <w:tabs>
          <w:tab w:val="left" w:pos="0"/>
          <w:tab w:val="left" w:pos="426"/>
        </w:tabs>
        <w:spacing w:before="120" w:after="0"/>
        <w:ind w:firstLine="567"/>
        <w:rPr>
          <w:sz w:val="22"/>
          <w:szCs w:val="22"/>
        </w:rPr>
      </w:pPr>
      <w:r>
        <w:rPr>
          <w:sz w:val="22"/>
          <w:szCs w:val="22"/>
        </w:rPr>
        <w:t>-</w:t>
      </w:r>
      <w:r>
        <w:rPr>
          <w:sz w:val="22"/>
          <w:szCs w:val="22"/>
        </w:rPr>
        <w:tab/>
      </w:r>
      <w:r>
        <w:rPr>
          <w:sz w:val="22"/>
          <w:szCs w:val="22"/>
        </w:rPr>
        <w:t>Đánh dấu “X” vào ô “Thay thế cho thiết bị” và điền tên thiết bị cũ đã được cấp phép và khai đầy đủ các thông số thuộc mục 8.</w:t>
      </w:r>
    </w:p>
    <w:p w14:paraId="23410327">
      <w:pPr>
        <w:tabs>
          <w:tab w:val="left" w:pos="567"/>
        </w:tabs>
        <w:spacing w:before="120" w:after="0"/>
        <w:ind w:firstLine="567"/>
        <w:rPr>
          <w:b/>
          <w:sz w:val="22"/>
          <w:szCs w:val="22"/>
          <w:lang w:val="nl-NL"/>
        </w:rPr>
      </w:pPr>
      <w:r>
        <w:rPr>
          <w:b/>
          <w:sz w:val="22"/>
          <w:szCs w:val="22"/>
          <w:lang w:val="nl-NL"/>
        </w:rPr>
        <w:t>9. TẦN SỐ PHÁT/ THU ĐỀ NGHỊ</w:t>
      </w:r>
    </w:p>
    <w:p w14:paraId="48050501">
      <w:pPr>
        <w:tabs>
          <w:tab w:val="left" w:pos="567"/>
        </w:tabs>
        <w:spacing w:before="120" w:after="0"/>
        <w:ind w:firstLine="567"/>
        <w:rPr>
          <w:sz w:val="22"/>
          <w:szCs w:val="22"/>
          <w:lang w:val="nl-NL"/>
        </w:rPr>
      </w:pPr>
      <w:r>
        <w:rPr>
          <w:sz w:val="22"/>
          <w:szCs w:val="22"/>
          <w:lang w:val="nl-NL"/>
        </w:rPr>
        <w:t>Kê khai</w:t>
      </w:r>
      <w:r>
        <w:rPr>
          <w:sz w:val="22"/>
          <w:szCs w:val="22"/>
        </w:rPr>
        <w:t xml:space="preserve"> tần số phát/ thu theo mong muốn được sử dụng tương ứng với cấu hình mạng tại mục 6 (không bắt buộc).</w:t>
      </w:r>
      <w:r>
        <w:rPr>
          <w:b/>
          <w:sz w:val="22"/>
          <w:szCs w:val="22"/>
          <w:lang w:val="nl-NL"/>
        </w:rPr>
        <w:tab/>
      </w:r>
    </w:p>
    <w:p w14:paraId="316F9873">
      <w:pPr>
        <w:tabs>
          <w:tab w:val="left" w:pos="0"/>
          <w:tab w:val="left" w:pos="426"/>
        </w:tabs>
        <w:spacing w:before="120" w:after="0"/>
        <w:ind w:firstLine="567"/>
        <w:rPr>
          <w:b/>
          <w:sz w:val="22"/>
          <w:szCs w:val="22"/>
        </w:rPr>
      </w:pPr>
      <w:r>
        <w:rPr>
          <w:b/>
          <w:sz w:val="22"/>
          <w:szCs w:val="22"/>
          <w:lang w:val="vi-VN"/>
        </w:rPr>
        <w:t xml:space="preserve">10. </w:t>
      </w:r>
      <w:r>
        <w:rPr>
          <w:b/>
          <w:sz w:val="22"/>
          <w:szCs w:val="22"/>
        </w:rPr>
        <w:t>CÁC THÔNG TIN KHÁC</w:t>
      </w:r>
    </w:p>
    <w:p w14:paraId="14FAD427">
      <w:pPr>
        <w:tabs>
          <w:tab w:val="left" w:pos="0"/>
          <w:tab w:val="left" w:pos="426"/>
        </w:tabs>
        <w:spacing w:before="120" w:after="0"/>
        <w:ind w:firstLine="567"/>
        <w:rPr>
          <w:bCs/>
          <w:sz w:val="22"/>
          <w:szCs w:val="22"/>
          <w:lang w:val="nl-NL"/>
        </w:rPr>
      </w:pPr>
      <w:r>
        <w:rPr>
          <w:bCs/>
          <w:sz w:val="22"/>
          <w:szCs w:val="22"/>
          <w:lang w:val="nl-NL"/>
        </w:rPr>
        <w:t>Kê khai các thông tin cần bổ sung ch</w:t>
      </w:r>
      <w:r>
        <w:rPr>
          <w:rFonts w:hint="eastAsia"/>
          <w:bCs/>
          <w:sz w:val="22"/>
          <w:szCs w:val="22"/>
          <w:lang w:val="nl-NL"/>
        </w:rPr>
        <w:t>ư</w:t>
      </w:r>
      <w:r>
        <w:rPr>
          <w:bCs/>
          <w:sz w:val="22"/>
          <w:szCs w:val="22"/>
          <w:lang w:val="nl-NL"/>
        </w:rPr>
        <w:t>a có trong bản khai nếu có.</w:t>
      </w:r>
    </w:p>
    <w:bookmarkEnd w:id="1"/>
    <w:p w14:paraId="54A73F56">
      <w:pPr>
        <w:tabs>
          <w:tab w:val="left" w:pos="426"/>
        </w:tabs>
        <w:spacing w:before="120"/>
        <w:ind w:right="27"/>
        <w:jc w:val="center"/>
        <w:rPr>
          <w:b/>
          <w:szCs w:val="20"/>
          <w:lang w:val="nl-NL"/>
        </w:rPr>
      </w:pPr>
      <w:bookmarkStart w:id="2" w:name="_GoBack"/>
      <w:bookmarkEnd w:id="2"/>
    </w:p>
    <w:sectPr>
      <w:pgSz w:w="11907" w:h="16839"/>
      <w:pgMar w:top="1134" w:right="1134" w:bottom="1134" w:left="1701" w:header="454" w:footer="567" w:gutter="0"/>
      <w:pgNumType w:start="1"/>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Verdana">
    <w:panose1 w:val="020B0604030504040204"/>
    <w:charset w:val="00"/>
    <w:family w:val="swiss"/>
    <w:pitch w:val="default"/>
    <w:sig w:usb0="A00006FF" w:usb1="4000205B" w:usb2="00000010" w:usb3="00000000" w:csb0="2000019F" w:csb1="00000000"/>
  </w:font>
  <w:font w:name=".VnTime">
    <w:altName w:val="Segoe Print"/>
    <w:panose1 w:val="00000000000000000000"/>
    <w:charset w:val="00"/>
    <w:family w:val="swiss"/>
    <w:pitch w:val="default"/>
    <w:sig w:usb0="00000000" w:usb1="00000000" w:usb2="00000000" w:usb3="00000000" w:csb0="00000001" w:csb1="0000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default"/>
    <w:sig w:usb0="E00006FF" w:usb1="420024FF" w:usb2="02000000" w:usb3="00000000" w:csb0="2000019F" w:csb1="00000000"/>
  </w:font>
  <w:font w:name="Batang">
    <w:altName w:val="Malgun Gothic"/>
    <w:panose1 w:val="02030600000101010101"/>
    <w:charset w:val="81"/>
    <w:family w:val="roman"/>
    <w:pitch w:val="default"/>
    <w:sig w:usb0="00000000" w:usb1="00000000" w:usb2="00000030" w:usb3="00000000" w:csb0="0008009F" w:csb1="00000000"/>
  </w:font>
  <w:font w:name="Georgia">
    <w:panose1 w:val="02040502050405020303"/>
    <w:charset w:val="00"/>
    <w:family w:val="roman"/>
    <w:pitch w:val="default"/>
    <w:sig w:usb0="00000287" w:usb1="00000000" w:usb2="00000000" w:usb3="00000000" w:csb0="2000009F" w:csb1="00000000"/>
  </w:font>
  <w:font w:name="Symbol">
    <w:panose1 w:val="05050102010706020507"/>
    <w:charset w:val="02"/>
    <w:family w:val="roman"/>
    <w:pitch w:val="default"/>
    <w:sig w:usb0="00000000" w:usb1="00000000" w:usb2="00000000" w:usb3="00000000" w:csb0="80000000" w:csb1="00000000"/>
  </w:font>
  <w:font w:name="Times New Roman Bold">
    <w:altName w:val="Times New Roman"/>
    <w:panose1 w:val="02020803070505020304"/>
    <w:charset w:val="00"/>
    <w:family w:val="roman"/>
    <w:pitch w:val="default"/>
    <w:sig w:usb0="00000000" w:usb1="00000000" w:usb2="00000000" w:usb3="00000000" w:csb0="000000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D884F9C"/>
    <w:multiLevelType w:val="multilevel"/>
    <w:tmpl w:val="0D884F9C"/>
    <w:lvl w:ilvl="0" w:tentative="0">
      <w:start w:val="1"/>
      <w:numFmt w:val="decimal"/>
      <w:pStyle w:val="54"/>
      <w:lvlText w:val="Điều %1."/>
      <w:lvlJc w:val="left"/>
      <w:pPr>
        <w:ind w:left="786" w:hanging="360"/>
      </w:pPr>
      <w:rPr>
        <w:b/>
        <w:strike w:val="0"/>
        <w:sz w:val="28"/>
        <w:szCs w:val="28"/>
      </w:rPr>
    </w:lvl>
    <w:lvl w:ilvl="1" w:tentative="0">
      <w:start w:val="1"/>
      <w:numFmt w:val="lowerLetter"/>
      <w:lvlText w:val="%2."/>
      <w:lvlJc w:val="left"/>
      <w:pPr>
        <w:ind w:left="2007" w:hanging="360"/>
      </w:pPr>
      <w:rPr>
        <w:rFonts w:hint="default"/>
      </w:rPr>
    </w:lvl>
    <w:lvl w:ilvl="2" w:tentative="0">
      <w:start w:val="1"/>
      <w:numFmt w:val="lowerRoman"/>
      <w:lvlText w:val="%3."/>
      <w:lvlJc w:val="right"/>
      <w:pPr>
        <w:ind w:left="2727" w:hanging="180"/>
      </w:pPr>
      <w:rPr>
        <w:rFonts w:hint="default"/>
      </w:rPr>
    </w:lvl>
    <w:lvl w:ilvl="3" w:tentative="0">
      <w:start w:val="1"/>
      <w:numFmt w:val="decimal"/>
      <w:lvlText w:val="%4."/>
      <w:lvlJc w:val="left"/>
      <w:pPr>
        <w:ind w:left="7023" w:hanging="360"/>
      </w:pPr>
      <w:rPr>
        <w:rFonts w:hint="default"/>
        <w:color w:val="000000" w:themeColor="text1"/>
        <w14:textFill>
          <w14:solidFill>
            <w14:schemeClr w14:val="tx1"/>
          </w14:solidFill>
        </w14:textFill>
      </w:rPr>
    </w:lvl>
    <w:lvl w:ilvl="4" w:tentative="0">
      <w:start w:val="1"/>
      <w:numFmt w:val="lowerLetter"/>
      <w:lvlText w:val="%5."/>
      <w:lvlJc w:val="left"/>
      <w:pPr>
        <w:ind w:left="4167" w:hanging="360"/>
      </w:pPr>
      <w:rPr>
        <w:rFonts w:hint="default"/>
      </w:rPr>
    </w:lvl>
    <w:lvl w:ilvl="5" w:tentative="0">
      <w:start w:val="1"/>
      <w:numFmt w:val="lowerRoman"/>
      <w:lvlText w:val="%6."/>
      <w:lvlJc w:val="right"/>
      <w:pPr>
        <w:ind w:left="4887" w:hanging="180"/>
      </w:pPr>
      <w:rPr>
        <w:rFonts w:hint="default"/>
      </w:rPr>
    </w:lvl>
    <w:lvl w:ilvl="6" w:tentative="0">
      <w:start w:val="1"/>
      <w:numFmt w:val="decimal"/>
      <w:lvlText w:val="%7."/>
      <w:lvlJc w:val="left"/>
      <w:pPr>
        <w:ind w:left="5607" w:hanging="360"/>
      </w:pPr>
      <w:rPr>
        <w:rFonts w:hint="default"/>
        <w:color w:val="000000" w:themeColor="text1"/>
        <w14:textFill>
          <w14:solidFill>
            <w14:schemeClr w14:val="tx1"/>
          </w14:solidFill>
        </w14:textFill>
      </w:rPr>
    </w:lvl>
    <w:lvl w:ilvl="7" w:tentative="0">
      <w:start w:val="1"/>
      <w:numFmt w:val="lowerLetter"/>
      <w:lvlText w:val="%8."/>
      <w:lvlJc w:val="left"/>
      <w:pPr>
        <w:ind w:left="6327" w:hanging="360"/>
      </w:pPr>
      <w:rPr>
        <w:rFonts w:hint="default"/>
      </w:rPr>
    </w:lvl>
    <w:lvl w:ilvl="8" w:tentative="0">
      <w:start w:val="1"/>
      <w:numFmt w:val="lowerRoman"/>
      <w:lvlText w:val="%9."/>
      <w:lvlJc w:val="right"/>
      <w:pPr>
        <w:ind w:left="7047" w:hanging="180"/>
      </w:pPr>
      <w:rPr>
        <w:rFonts w:hint="default"/>
      </w:rPr>
    </w:lvl>
  </w:abstractNum>
  <w:abstractNum w:abstractNumId="1">
    <w:nsid w:val="135D094F"/>
    <w:multiLevelType w:val="multilevel"/>
    <w:tmpl w:val="135D094F"/>
    <w:lvl w:ilvl="0" w:tentative="0">
      <w:start w:val="1"/>
      <w:numFmt w:val="decimal"/>
      <w:pStyle w:val="89"/>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2">
    <w:nsid w:val="1B984C6B"/>
    <w:multiLevelType w:val="multilevel"/>
    <w:tmpl w:val="1B984C6B"/>
    <w:lvl w:ilvl="0" w:tentative="0">
      <w:start w:val="1"/>
      <w:numFmt w:val="decimal"/>
      <w:pStyle w:val="4"/>
      <w:lvlText w:val="Tiểu mục %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4A611CBD"/>
    <w:multiLevelType w:val="multilevel"/>
    <w:tmpl w:val="4A611CBD"/>
    <w:lvl w:ilvl="0" w:tentative="0">
      <w:start w:val="1"/>
      <w:numFmt w:val="decimal"/>
      <w:pStyle w:val="5"/>
      <w:lvlText w:val="Điều %1."/>
      <w:lvlJc w:val="left"/>
      <w:pPr>
        <w:ind w:left="1287" w:hanging="360"/>
      </w:pPr>
      <w:rPr>
        <w:rFonts w:hint="default"/>
        <w:sz w:val="28"/>
        <w:szCs w:val="28"/>
      </w:r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4">
    <w:nsid w:val="4F99737E"/>
    <w:multiLevelType w:val="multilevel"/>
    <w:tmpl w:val="4F99737E"/>
    <w:lvl w:ilvl="0" w:tentative="0">
      <w:start w:val="3"/>
      <w:numFmt w:val="bullet"/>
      <w:lvlText w:val="-"/>
      <w:lvlJc w:val="left"/>
      <w:pPr>
        <w:ind w:left="360" w:hanging="360"/>
      </w:pPr>
      <w:rPr>
        <w:rFonts w:hint="default" w:ascii="Times New Roman" w:hAnsi="Times New Roman" w:eastAsia="Times New Roman" w:cs="Times New Roman"/>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551F5C55"/>
    <w:multiLevelType w:val="multilevel"/>
    <w:tmpl w:val="551F5C55"/>
    <w:lvl w:ilvl="0" w:tentative="0">
      <w:start w:val="5"/>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647236FF"/>
    <w:multiLevelType w:val="multilevel"/>
    <w:tmpl w:val="647236FF"/>
    <w:lvl w:ilvl="0" w:tentative="0">
      <w:start w:val="1"/>
      <w:numFmt w:val="decimal"/>
      <w:lvlText w:val="%1."/>
      <w:lvlJc w:val="left"/>
      <w:pPr>
        <w:ind w:left="360" w:hanging="360"/>
      </w:pPr>
      <w:rPr>
        <w:rFonts w:hint="default"/>
        <w:b/>
        <w:bCs/>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7">
    <w:nsid w:val="6CB06BE0"/>
    <w:multiLevelType w:val="multilevel"/>
    <w:tmpl w:val="6CB06BE0"/>
    <w:lvl w:ilvl="0" w:tentative="0">
      <w:start w:val="3"/>
      <w:numFmt w:val="decimal"/>
      <w:lvlText w:val="%1."/>
      <w:lvlJc w:val="left"/>
      <w:pPr>
        <w:ind w:left="360" w:hanging="360"/>
      </w:pPr>
      <w:rPr>
        <w:rFonts w:hint="default"/>
        <w:b/>
      </w:rPr>
    </w:lvl>
    <w:lvl w:ilvl="1" w:tentative="0">
      <w:start w:val="3"/>
      <w:numFmt w:val="decimal"/>
      <w:lvlText w:val="%1.%2."/>
      <w:lvlJc w:val="left"/>
      <w:pPr>
        <w:ind w:left="720" w:hanging="360"/>
      </w:pPr>
      <w:rPr>
        <w:rFonts w:hint="default"/>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1800" w:hanging="720"/>
      </w:pPr>
      <w:rPr>
        <w:rFonts w:hint="default"/>
      </w:rPr>
    </w:lvl>
    <w:lvl w:ilvl="4" w:tentative="0">
      <w:start w:val="1"/>
      <w:numFmt w:val="decimal"/>
      <w:lvlText w:val="%1.%2.%3.%4.%5."/>
      <w:lvlJc w:val="left"/>
      <w:pPr>
        <w:ind w:left="2520" w:hanging="1080"/>
      </w:pPr>
      <w:rPr>
        <w:rFonts w:hint="default"/>
      </w:rPr>
    </w:lvl>
    <w:lvl w:ilvl="5" w:tentative="0">
      <w:start w:val="1"/>
      <w:numFmt w:val="decimal"/>
      <w:lvlText w:val="%1.%2.%3.%4.%5.%6."/>
      <w:lvlJc w:val="left"/>
      <w:pPr>
        <w:ind w:left="2880" w:hanging="1080"/>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960" w:hanging="1440"/>
      </w:pPr>
      <w:rPr>
        <w:rFonts w:hint="default"/>
      </w:rPr>
    </w:lvl>
    <w:lvl w:ilvl="8" w:tentative="0">
      <w:start w:val="1"/>
      <w:numFmt w:val="decimal"/>
      <w:lvlText w:val="%1.%2.%3.%4.%5.%6.%7.%8.%9."/>
      <w:lvlJc w:val="left"/>
      <w:pPr>
        <w:ind w:left="4320" w:hanging="1440"/>
      </w:pPr>
      <w:rPr>
        <w:rFonts w:hint="default"/>
      </w:rPr>
    </w:lvl>
  </w:abstractNum>
  <w:abstractNum w:abstractNumId="8">
    <w:nsid w:val="6ECE211D"/>
    <w:multiLevelType w:val="multilevel"/>
    <w:tmpl w:val="6ECE211D"/>
    <w:lvl w:ilvl="0" w:tentative="0">
      <w:start w:val="1"/>
      <w:numFmt w:val="decimal"/>
      <w:lvlText w:val="%1."/>
      <w:lvlJc w:val="left"/>
      <w:pPr>
        <w:ind w:left="720" w:hanging="360"/>
      </w:pPr>
      <w:rPr>
        <w:rFonts w:hint="default"/>
      </w:rPr>
    </w:lvl>
    <w:lvl w:ilvl="1" w:tentative="0">
      <w:start w:val="1"/>
      <w:numFmt w:val="decimal"/>
      <w:isLgl/>
      <w:lvlText w:val="%1.%2."/>
      <w:lvlJc w:val="left"/>
      <w:pPr>
        <w:ind w:left="720" w:hanging="360"/>
      </w:pPr>
      <w:rPr>
        <w:rFonts w:hint="default"/>
        <w:sz w:val="22"/>
      </w:rPr>
    </w:lvl>
    <w:lvl w:ilvl="2" w:tentative="0">
      <w:start w:val="1"/>
      <w:numFmt w:val="decimal"/>
      <w:isLgl/>
      <w:lvlText w:val="%1.%2.%3."/>
      <w:lvlJc w:val="left"/>
      <w:pPr>
        <w:ind w:left="1080" w:hanging="720"/>
      </w:pPr>
      <w:rPr>
        <w:rFonts w:hint="default"/>
        <w:sz w:val="22"/>
      </w:rPr>
    </w:lvl>
    <w:lvl w:ilvl="3" w:tentative="0">
      <w:start w:val="1"/>
      <w:numFmt w:val="decimal"/>
      <w:isLgl/>
      <w:lvlText w:val="%1.%2.%3.%4."/>
      <w:lvlJc w:val="left"/>
      <w:pPr>
        <w:ind w:left="1080" w:hanging="720"/>
      </w:pPr>
      <w:rPr>
        <w:rFonts w:hint="default"/>
        <w:sz w:val="22"/>
      </w:rPr>
    </w:lvl>
    <w:lvl w:ilvl="4" w:tentative="0">
      <w:start w:val="1"/>
      <w:numFmt w:val="decimal"/>
      <w:isLgl/>
      <w:lvlText w:val="%1.%2.%3.%4.%5."/>
      <w:lvlJc w:val="left"/>
      <w:pPr>
        <w:ind w:left="1440" w:hanging="1080"/>
      </w:pPr>
      <w:rPr>
        <w:rFonts w:hint="default"/>
        <w:sz w:val="22"/>
      </w:rPr>
    </w:lvl>
    <w:lvl w:ilvl="5" w:tentative="0">
      <w:start w:val="1"/>
      <w:numFmt w:val="decimal"/>
      <w:isLgl/>
      <w:lvlText w:val="%1.%2.%3.%4.%5.%6."/>
      <w:lvlJc w:val="left"/>
      <w:pPr>
        <w:ind w:left="1440" w:hanging="1080"/>
      </w:pPr>
      <w:rPr>
        <w:rFonts w:hint="default"/>
        <w:sz w:val="22"/>
      </w:rPr>
    </w:lvl>
    <w:lvl w:ilvl="6" w:tentative="0">
      <w:start w:val="1"/>
      <w:numFmt w:val="decimal"/>
      <w:isLgl/>
      <w:lvlText w:val="%1.%2.%3.%4.%5.%6.%7."/>
      <w:lvlJc w:val="left"/>
      <w:pPr>
        <w:ind w:left="1800" w:hanging="1440"/>
      </w:pPr>
      <w:rPr>
        <w:rFonts w:hint="default"/>
        <w:sz w:val="22"/>
      </w:rPr>
    </w:lvl>
    <w:lvl w:ilvl="7" w:tentative="0">
      <w:start w:val="1"/>
      <w:numFmt w:val="decimal"/>
      <w:isLgl/>
      <w:lvlText w:val="%1.%2.%3.%4.%5.%6.%7.%8."/>
      <w:lvlJc w:val="left"/>
      <w:pPr>
        <w:ind w:left="1800" w:hanging="1440"/>
      </w:pPr>
      <w:rPr>
        <w:rFonts w:hint="default"/>
        <w:sz w:val="22"/>
      </w:rPr>
    </w:lvl>
    <w:lvl w:ilvl="8" w:tentative="0">
      <w:start w:val="1"/>
      <w:numFmt w:val="decimal"/>
      <w:isLgl/>
      <w:lvlText w:val="%1.%2.%3.%4.%5.%6.%7.%8.%9."/>
      <w:lvlJc w:val="left"/>
      <w:pPr>
        <w:ind w:left="2160" w:hanging="1800"/>
      </w:pPr>
      <w:rPr>
        <w:rFonts w:hint="default"/>
        <w:sz w:val="22"/>
      </w:rPr>
    </w:lvl>
  </w:abstractNum>
  <w:num w:numId="1">
    <w:abstractNumId w:val="2"/>
  </w:num>
  <w:num w:numId="2">
    <w:abstractNumId w:val="3"/>
  </w:num>
  <w:num w:numId="3">
    <w:abstractNumId w:val="0"/>
  </w:num>
  <w:num w:numId="4">
    <w:abstractNumId w:val="1"/>
  </w:num>
  <w:num w:numId="5">
    <w:abstractNumId w:val="8"/>
  </w:num>
  <w:num w:numId="6">
    <w:abstractNumId w:val="6"/>
  </w:num>
  <w:num w:numId="7">
    <w:abstractNumId w:val="5"/>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isplayBackgroundShape w:val="1"/>
  <w:hideSpellingErrors/>
  <w:doNotTrackFormatting/>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3NDcwNTKytLQ0tDBV0lEKTi0uzszPAykwqgUA9r5GOiwAAAA="/>
  </w:docVars>
  <w:rsids>
    <w:rsidRoot w:val="00FE6A72"/>
    <w:rsid w:val="000005B6"/>
    <w:rsid w:val="000012DA"/>
    <w:rsid w:val="00001C90"/>
    <w:rsid w:val="00001F79"/>
    <w:rsid w:val="00002206"/>
    <w:rsid w:val="00002523"/>
    <w:rsid w:val="00002E33"/>
    <w:rsid w:val="00002F80"/>
    <w:rsid w:val="0000518E"/>
    <w:rsid w:val="000054FC"/>
    <w:rsid w:val="00005890"/>
    <w:rsid w:val="00006654"/>
    <w:rsid w:val="00007027"/>
    <w:rsid w:val="00007068"/>
    <w:rsid w:val="0001006F"/>
    <w:rsid w:val="00010908"/>
    <w:rsid w:val="000119A9"/>
    <w:rsid w:val="000119FC"/>
    <w:rsid w:val="00011DA2"/>
    <w:rsid w:val="00011F65"/>
    <w:rsid w:val="00012EBD"/>
    <w:rsid w:val="00013774"/>
    <w:rsid w:val="00014740"/>
    <w:rsid w:val="00014961"/>
    <w:rsid w:val="00015841"/>
    <w:rsid w:val="00015BDF"/>
    <w:rsid w:val="000167B0"/>
    <w:rsid w:val="00016A72"/>
    <w:rsid w:val="00016FE2"/>
    <w:rsid w:val="00020B13"/>
    <w:rsid w:val="00020B95"/>
    <w:rsid w:val="000214C0"/>
    <w:rsid w:val="0002274D"/>
    <w:rsid w:val="00023D84"/>
    <w:rsid w:val="00030128"/>
    <w:rsid w:val="000303D8"/>
    <w:rsid w:val="00033E35"/>
    <w:rsid w:val="00034419"/>
    <w:rsid w:val="00034F7C"/>
    <w:rsid w:val="0003546B"/>
    <w:rsid w:val="00036286"/>
    <w:rsid w:val="000368C8"/>
    <w:rsid w:val="00036AC0"/>
    <w:rsid w:val="000371D5"/>
    <w:rsid w:val="000402A9"/>
    <w:rsid w:val="00040E68"/>
    <w:rsid w:val="000417A5"/>
    <w:rsid w:val="00041BBC"/>
    <w:rsid w:val="00043B9C"/>
    <w:rsid w:val="00044C74"/>
    <w:rsid w:val="00045148"/>
    <w:rsid w:val="00045791"/>
    <w:rsid w:val="00045D27"/>
    <w:rsid w:val="000467D9"/>
    <w:rsid w:val="00046CE6"/>
    <w:rsid w:val="00046FBB"/>
    <w:rsid w:val="000470D8"/>
    <w:rsid w:val="00047122"/>
    <w:rsid w:val="0004742F"/>
    <w:rsid w:val="000502D8"/>
    <w:rsid w:val="00050578"/>
    <w:rsid w:val="000518F1"/>
    <w:rsid w:val="00052881"/>
    <w:rsid w:val="000531C8"/>
    <w:rsid w:val="0005480E"/>
    <w:rsid w:val="00054868"/>
    <w:rsid w:val="00054A17"/>
    <w:rsid w:val="00055A7D"/>
    <w:rsid w:val="00055BF5"/>
    <w:rsid w:val="0005676F"/>
    <w:rsid w:val="00056A08"/>
    <w:rsid w:val="00056F19"/>
    <w:rsid w:val="000570D2"/>
    <w:rsid w:val="000577B3"/>
    <w:rsid w:val="00060959"/>
    <w:rsid w:val="00061ED4"/>
    <w:rsid w:val="00061F10"/>
    <w:rsid w:val="0006218E"/>
    <w:rsid w:val="000629AA"/>
    <w:rsid w:val="00062EA3"/>
    <w:rsid w:val="00062EAD"/>
    <w:rsid w:val="00062EC3"/>
    <w:rsid w:val="00063076"/>
    <w:rsid w:val="000641B4"/>
    <w:rsid w:val="00065B3C"/>
    <w:rsid w:val="000678E0"/>
    <w:rsid w:val="000702B8"/>
    <w:rsid w:val="00071999"/>
    <w:rsid w:val="00072B06"/>
    <w:rsid w:val="00073802"/>
    <w:rsid w:val="00073EDA"/>
    <w:rsid w:val="00075180"/>
    <w:rsid w:val="00076830"/>
    <w:rsid w:val="00076BDD"/>
    <w:rsid w:val="00076D68"/>
    <w:rsid w:val="00077980"/>
    <w:rsid w:val="00077E2E"/>
    <w:rsid w:val="000802AC"/>
    <w:rsid w:val="00080CAD"/>
    <w:rsid w:val="00083D7D"/>
    <w:rsid w:val="00083E64"/>
    <w:rsid w:val="000870C0"/>
    <w:rsid w:val="00087576"/>
    <w:rsid w:val="00087A7A"/>
    <w:rsid w:val="00091557"/>
    <w:rsid w:val="000915F6"/>
    <w:rsid w:val="00091A24"/>
    <w:rsid w:val="000927C5"/>
    <w:rsid w:val="00092D3C"/>
    <w:rsid w:val="00093B51"/>
    <w:rsid w:val="0009421E"/>
    <w:rsid w:val="00094CAE"/>
    <w:rsid w:val="0009513B"/>
    <w:rsid w:val="0009733F"/>
    <w:rsid w:val="000973CE"/>
    <w:rsid w:val="000979A0"/>
    <w:rsid w:val="00097B67"/>
    <w:rsid w:val="000A10C1"/>
    <w:rsid w:val="000A1687"/>
    <w:rsid w:val="000A1725"/>
    <w:rsid w:val="000A26A9"/>
    <w:rsid w:val="000A29A2"/>
    <w:rsid w:val="000A3195"/>
    <w:rsid w:val="000A3EFA"/>
    <w:rsid w:val="000A4148"/>
    <w:rsid w:val="000A62D1"/>
    <w:rsid w:val="000A631B"/>
    <w:rsid w:val="000A7C8E"/>
    <w:rsid w:val="000B0209"/>
    <w:rsid w:val="000B02C9"/>
    <w:rsid w:val="000B16A5"/>
    <w:rsid w:val="000B1FFC"/>
    <w:rsid w:val="000B2004"/>
    <w:rsid w:val="000B2791"/>
    <w:rsid w:val="000B5251"/>
    <w:rsid w:val="000B59B0"/>
    <w:rsid w:val="000B6E1B"/>
    <w:rsid w:val="000B7A36"/>
    <w:rsid w:val="000C04A6"/>
    <w:rsid w:val="000C1CCA"/>
    <w:rsid w:val="000C2465"/>
    <w:rsid w:val="000C2518"/>
    <w:rsid w:val="000C2B3B"/>
    <w:rsid w:val="000C2E26"/>
    <w:rsid w:val="000C3F1C"/>
    <w:rsid w:val="000C4A95"/>
    <w:rsid w:val="000C4B13"/>
    <w:rsid w:val="000C5B95"/>
    <w:rsid w:val="000C61AF"/>
    <w:rsid w:val="000C6794"/>
    <w:rsid w:val="000C6C08"/>
    <w:rsid w:val="000C6DD7"/>
    <w:rsid w:val="000D03BD"/>
    <w:rsid w:val="000D164E"/>
    <w:rsid w:val="000D16B9"/>
    <w:rsid w:val="000D24C6"/>
    <w:rsid w:val="000D4F21"/>
    <w:rsid w:val="000D582B"/>
    <w:rsid w:val="000D61AF"/>
    <w:rsid w:val="000D699C"/>
    <w:rsid w:val="000D767C"/>
    <w:rsid w:val="000E063F"/>
    <w:rsid w:val="000E0831"/>
    <w:rsid w:val="000E0906"/>
    <w:rsid w:val="000E10D9"/>
    <w:rsid w:val="000E1582"/>
    <w:rsid w:val="000E240B"/>
    <w:rsid w:val="000E3302"/>
    <w:rsid w:val="000E3B4D"/>
    <w:rsid w:val="000E56E7"/>
    <w:rsid w:val="000E5A34"/>
    <w:rsid w:val="000E5E66"/>
    <w:rsid w:val="000E5E8D"/>
    <w:rsid w:val="000E62AC"/>
    <w:rsid w:val="000E652F"/>
    <w:rsid w:val="000E71EE"/>
    <w:rsid w:val="000F059A"/>
    <w:rsid w:val="000F0D57"/>
    <w:rsid w:val="000F3A39"/>
    <w:rsid w:val="000F3B73"/>
    <w:rsid w:val="000F469D"/>
    <w:rsid w:val="000F5DE8"/>
    <w:rsid w:val="000F64D9"/>
    <w:rsid w:val="000F7F99"/>
    <w:rsid w:val="0010051D"/>
    <w:rsid w:val="00100715"/>
    <w:rsid w:val="001019C8"/>
    <w:rsid w:val="00101D3B"/>
    <w:rsid w:val="00101DD6"/>
    <w:rsid w:val="00102A57"/>
    <w:rsid w:val="00102B89"/>
    <w:rsid w:val="0010335F"/>
    <w:rsid w:val="001053DC"/>
    <w:rsid w:val="00106137"/>
    <w:rsid w:val="00106BCA"/>
    <w:rsid w:val="00110F39"/>
    <w:rsid w:val="00111225"/>
    <w:rsid w:val="00111743"/>
    <w:rsid w:val="00111E74"/>
    <w:rsid w:val="001124A6"/>
    <w:rsid w:val="00112E8D"/>
    <w:rsid w:val="00113135"/>
    <w:rsid w:val="00113BB5"/>
    <w:rsid w:val="00114382"/>
    <w:rsid w:val="0011503A"/>
    <w:rsid w:val="001152F6"/>
    <w:rsid w:val="001158E6"/>
    <w:rsid w:val="00120549"/>
    <w:rsid w:val="0012090F"/>
    <w:rsid w:val="001223F9"/>
    <w:rsid w:val="001235FA"/>
    <w:rsid w:val="001240E8"/>
    <w:rsid w:val="00126B3E"/>
    <w:rsid w:val="0012780C"/>
    <w:rsid w:val="00130184"/>
    <w:rsid w:val="001303C4"/>
    <w:rsid w:val="001305F9"/>
    <w:rsid w:val="00133A45"/>
    <w:rsid w:val="001349BC"/>
    <w:rsid w:val="00136271"/>
    <w:rsid w:val="0013687F"/>
    <w:rsid w:val="00137746"/>
    <w:rsid w:val="00137AB4"/>
    <w:rsid w:val="00140354"/>
    <w:rsid w:val="001414BD"/>
    <w:rsid w:val="00141B64"/>
    <w:rsid w:val="00142190"/>
    <w:rsid w:val="00142898"/>
    <w:rsid w:val="00142B33"/>
    <w:rsid w:val="00142F7A"/>
    <w:rsid w:val="00143219"/>
    <w:rsid w:val="00143904"/>
    <w:rsid w:val="00143BCB"/>
    <w:rsid w:val="00143E05"/>
    <w:rsid w:val="00144C3C"/>
    <w:rsid w:val="001450BD"/>
    <w:rsid w:val="001451B5"/>
    <w:rsid w:val="0014576E"/>
    <w:rsid w:val="00145829"/>
    <w:rsid w:val="0015042A"/>
    <w:rsid w:val="00150A3C"/>
    <w:rsid w:val="001511DC"/>
    <w:rsid w:val="00151F7B"/>
    <w:rsid w:val="001530EF"/>
    <w:rsid w:val="001530F6"/>
    <w:rsid w:val="001535ED"/>
    <w:rsid w:val="00153857"/>
    <w:rsid w:val="00153D99"/>
    <w:rsid w:val="0015465F"/>
    <w:rsid w:val="00155DA4"/>
    <w:rsid w:val="001579A0"/>
    <w:rsid w:val="001603DD"/>
    <w:rsid w:val="001606AE"/>
    <w:rsid w:val="00160BDC"/>
    <w:rsid w:val="00161369"/>
    <w:rsid w:val="0016168B"/>
    <w:rsid w:val="00161CB1"/>
    <w:rsid w:val="0016255D"/>
    <w:rsid w:val="001628EE"/>
    <w:rsid w:val="00162CD8"/>
    <w:rsid w:val="00163067"/>
    <w:rsid w:val="001631D8"/>
    <w:rsid w:val="00163CDE"/>
    <w:rsid w:val="00165354"/>
    <w:rsid w:val="001654DF"/>
    <w:rsid w:val="00166B6A"/>
    <w:rsid w:val="00167360"/>
    <w:rsid w:val="00167BE0"/>
    <w:rsid w:val="00170FA7"/>
    <w:rsid w:val="00171863"/>
    <w:rsid w:val="00171921"/>
    <w:rsid w:val="001758BF"/>
    <w:rsid w:val="00175A9D"/>
    <w:rsid w:val="00180FF5"/>
    <w:rsid w:val="00181398"/>
    <w:rsid w:val="00182D8E"/>
    <w:rsid w:val="00183BE7"/>
    <w:rsid w:val="00183C21"/>
    <w:rsid w:val="00184808"/>
    <w:rsid w:val="0018519F"/>
    <w:rsid w:val="001865CA"/>
    <w:rsid w:val="001874E9"/>
    <w:rsid w:val="00187F5E"/>
    <w:rsid w:val="0019153C"/>
    <w:rsid w:val="00191DB1"/>
    <w:rsid w:val="00192A8F"/>
    <w:rsid w:val="00192C61"/>
    <w:rsid w:val="00194945"/>
    <w:rsid w:val="001961FC"/>
    <w:rsid w:val="0019633F"/>
    <w:rsid w:val="00196531"/>
    <w:rsid w:val="00196F7E"/>
    <w:rsid w:val="0019700B"/>
    <w:rsid w:val="0019703A"/>
    <w:rsid w:val="001976C9"/>
    <w:rsid w:val="001976F0"/>
    <w:rsid w:val="0019796F"/>
    <w:rsid w:val="001A0FE4"/>
    <w:rsid w:val="001A165C"/>
    <w:rsid w:val="001A1B99"/>
    <w:rsid w:val="001A1BE0"/>
    <w:rsid w:val="001A291B"/>
    <w:rsid w:val="001A2E06"/>
    <w:rsid w:val="001A3389"/>
    <w:rsid w:val="001A451C"/>
    <w:rsid w:val="001A5906"/>
    <w:rsid w:val="001A5949"/>
    <w:rsid w:val="001A5965"/>
    <w:rsid w:val="001A5E52"/>
    <w:rsid w:val="001A6BA6"/>
    <w:rsid w:val="001A6BE0"/>
    <w:rsid w:val="001A7371"/>
    <w:rsid w:val="001A7772"/>
    <w:rsid w:val="001A7E57"/>
    <w:rsid w:val="001B1E75"/>
    <w:rsid w:val="001B2376"/>
    <w:rsid w:val="001B469E"/>
    <w:rsid w:val="001B5153"/>
    <w:rsid w:val="001B5DD4"/>
    <w:rsid w:val="001B64F1"/>
    <w:rsid w:val="001C1965"/>
    <w:rsid w:val="001C3F86"/>
    <w:rsid w:val="001C41AF"/>
    <w:rsid w:val="001C473D"/>
    <w:rsid w:val="001C512C"/>
    <w:rsid w:val="001C55F9"/>
    <w:rsid w:val="001C58BA"/>
    <w:rsid w:val="001C6417"/>
    <w:rsid w:val="001C73AB"/>
    <w:rsid w:val="001C751E"/>
    <w:rsid w:val="001C7902"/>
    <w:rsid w:val="001C7B59"/>
    <w:rsid w:val="001C7D79"/>
    <w:rsid w:val="001D199A"/>
    <w:rsid w:val="001D1F73"/>
    <w:rsid w:val="001D27D6"/>
    <w:rsid w:val="001D338C"/>
    <w:rsid w:val="001D3D47"/>
    <w:rsid w:val="001D4D53"/>
    <w:rsid w:val="001D5DD4"/>
    <w:rsid w:val="001D605A"/>
    <w:rsid w:val="001D7A84"/>
    <w:rsid w:val="001E0159"/>
    <w:rsid w:val="001E08E1"/>
    <w:rsid w:val="001E097E"/>
    <w:rsid w:val="001E0A31"/>
    <w:rsid w:val="001E0AFA"/>
    <w:rsid w:val="001E12AD"/>
    <w:rsid w:val="001E1367"/>
    <w:rsid w:val="001E1848"/>
    <w:rsid w:val="001E1BD7"/>
    <w:rsid w:val="001E1E7B"/>
    <w:rsid w:val="001E3530"/>
    <w:rsid w:val="001E445E"/>
    <w:rsid w:val="001E4C59"/>
    <w:rsid w:val="001E4EBA"/>
    <w:rsid w:val="001E603C"/>
    <w:rsid w:val="001E718B"/>
    <w:rsid w:val="001E7232"/>
    <w:rsid w:val="001F1672"/>
    <w:rsid w:val="001F1B8F"/>
    <w:rsid w:val="001F1BC9"/>
    <w:rsid w:val="001F23A9"/>
    <w:rsid w:val="001F308C"/>
    <w:rsid w:val="001F3F5D"/>
    <w:rsid w:val="001F49B4"/>
    <w:rsid w:val="001F4DAC"/>
    <w:rsid w:val="001F78AD"/>
    <w:rsid w:val="001F7A8D"/>
    <w:rsid w:val="00200BB3"/>
    <w:rsid w:val="00200CE8"/>
    <w:rsid w:val="00200EE7"/>
    <w:rsid w:val="00201FFD"/>
    <w:rsid w:val="0020205F"/>
    <w:rsid w:val="002024E8"/>
    <w:rsid w:val="002049FD"/>
    <w:rsid w:val="0020589D"/>
    <w:rsid w:val="00206F26"/>
    <w:rsid w:val="00210297"/>
    <w:rsid w:val="00210BD2"/>
    <w:rsid w:val="00211340"/>
    <w:rsid w:val="002122C5"/>
    <w:rsid w:val="00212F90"/>
    <w:rsid w:val="00213A20"/>
    <w:rsid w:val="00214711"/>
    <w:rsid w:val="00215824"/>
    <w:rsid w:val="002167D6"/>
    <w:rsid w:val="0021692A"/>
    <w:rsid w:val="00217036"/>
    <w:rsid w:val="00220DA2"/>
    <w:rsid w:val="00221002"/>
    <w:rsid w:val="00221277"/>
    <w:rsid w:val="002223FA"/>
    <w:rsid w:val="00222514"/>
    <w:rsid w:val="00223A88"/>
    <w:rsid w:val="00223F95"/>
    <w:rsid w:val="0022456D"/>
    <w:rsid w:val="00225D22"/>
    <w:rsid w:val="00226D6A"/>
    <w:rsid w:val="00226E0C"/>
    <w:rsid w:val="00226F2D"/>
    <w:rsid w:val="00227310"/>
    <w:rsid w:val="002276A3"/>
    <w:rsid w:val="00227F14"/>
    <w:rsid w:val="002300AD"/>
    <w:rsid w:val="0023048A"/>
    <w:rsid w:val="0023112A"/>
    <w:rsid w:val="00231238"/>
    <w:rsid w:val="00231F25"/>
    <w:rsid w:val="00232922"/>
    <w:rsid w:val="00232CE6"/>
    <w:rsid w:val="00232D87"/>
    <w:rsid w:val="002343BD"/>
    <w:rsid w:val="002344F3"/>
    <w:rsid w:val="0023528F"/>
    <w:rsid w:val="002358DD"/>
    <w:rsid w:val="00235C14"/>
    <w:rsid w:val="00235E10"/>
    <w:rsid w:val="00236021"/>
    <w:rsid w:val="00236C97"/>
    <w:rsid w:val="002379A5"/>
    <w:rsid w:val="00242634"/>
    <w:rsid w:val="0024319E"/>
    <w:rsid w:val="00243666"/>
    <w:rsid w:val="00244B43"/>
    <w:rsid w:val="00244BFA"/>
    <w:rsid w:val="00244C51"/>
    <w:rsid w:val="002462A7"/>
    <w:rsid w:val="00246ACD"/>
    <w:rsid w:val="00246B39"/>
    <w:rsid w:val="002475F7"/>
    <w:rsid w:val="002478D8"/>
    <w:rsid w:val="00247E0A"/>
    <w:rsid w:val="00251D0E"/>
    <w:rsid w:val="00252296"/>
    <w:rsid w:val="0025239C"/>
    <w:rsid w:val="0025277F"/>
    <w:rsid w:val="00253042"/>
    <w:rsid w:val="00253BDA"/>
    <w:rsid w:val="002558F9"/>
    <w:rsid w:val="00255AC5"/>
    <w:rsid w:val="00256778"/>
    <w:rsid w:val="002571AB"/>
    <w:rsid w:val="00257955"/>
    <w:rsid w:val="00260356"/>
    <w:rsid w:val="00260FD8"/>
    <w:rsid w:val="002619F2"/>
    <w:rsid w:val="00262E2B"/>
    <w:rsid w:val="00262F8D"/>
    <w:rsid w:val="00264201"/>
    <w:rsid w:val="00264F3C"/>
    <w:rsid w:val="002665D0"/>
    <w:rsid w:val="002668A9"/>
    <w:rsid w:val="00267F38"/>
    <w:rsid w:val="00270F09"/>
    <w:rsid w:val="00271BDA"/>
    <w:rsid w:val="00271F5E"/>
    <w:rsid w:val="002725DB"/>
    <w:rsid w:val="00274F4E"/>
    <w:rsid w:val="00275602"/>
    <w:rsid w:val="0027628D"/>
    <w:rsid w:val="00276B2B"/>
    <w:rsid w:val="00276F83"/>
    <w:rsid w:val="002776BD"/>
    <w:rsid w:val="00277978"/>
    <w:rsid w:val="002806D4"/>
    <w:rsid w:val="00281416"/>
    <w:rsid w:val="002816BA"/>
    <w:rsid w:val="00282809"/>
    <w:rsid w:val="002828FB"/>
    <w:rsid w:val="00283077"/>
    <w:rsid w:val="002846F7"/>
    <w:rsid w:val="0028476F"/>
    <w:rsid w:val="0028513B"/>
    <w:rsid w:val="0028519D"/>
    <w:rsid w:val="00286FF4"/>
    <w:rsid w:val="00287999"/>
    <w:rsid w:val="00287CE7"/>
    <w:rsid w:val="0029197C"/>
    <w:rsid w:val="0029330D"/>
    <w:rsid w:val="00293807"/>
    <w:rsid w:val="002938E2"/>
    <w:rsid w:val="0029466B"/>
    <w:rsid w:val="00294733"/>
    <w:rsid w:val="00296F54"/>
    <w:rsid w:val="002A116A"/>
    <w:rsid w:val="002A12C6"/>
    <w:rsid w:val="002A194C"/>
    <w:rsid w:val="002A1BA7"/>
    <w:rsid w:val="002A1D6A"/>
    <w:rsid w:val="002A215B"/>
    <w:rsid w:val="002A2AD6"/>
    <w:rsid w:val="002A4083"/>
    <w:rsid w:val="002A4F6A"/>
    <w:rsid w:val="002A53BB"/>
    <w:rsid w:val="002A57BA"/>
    <w:rsid w:val="002A6ED9"/>
    <w:rsid w:val="002A70CF"/>
    <w:rsid w:val="002B0B90"/>
    <w:rsid w:val="002B1C87"/>
    <w:rsid w:val="002B1CAC"/>
    <w:rsid w:val="002B285C"/>
    <w:rsid w:val="002B369D"/>
    <w:rsid w:val="002B3AFC"/>
    <w:rsid w:val="002B4A0F"/>
    <w:rsid w:val="002B730C"/>
    <w:rsid w:val="002B79A1"/>
    <w:rsid w:val="002C0A3A"/>
    <w:rsid w:val="002C10A7"/>
    <w:rsid w:val="002C14FE"/>
    <w:rsid w:val="002C156A"/>
    <w:rsid w:val="002C1935"/>
    <w:rsid w:val="002C1C1C"/>
    <w:rsid w:val="002C1FBC"/>
    <w:rsid w:val="002C215D"/>
    <w:rsid w:val="002C2181"/>
    <w:rsid w:val="002C2757"/>
    <w:rsid w:val="002C3688"/>
    <w:rsid w:val="002C604D"/>
    <w:rsid w:val="002C635E"/>
    <w:rsid w:val="002D0D1C"/>
    <w:rsid w:val="002D10C1"/>
    <w:rsid w:val="002D1B54"/>
    <w:rsid w:val="002D2618"/>
    <w:rsid w:val="002D2980"/>
    <w:rsid w:val="002D2E45"/>
    <w:rsid w:val="002D2EB2"/>
    <w:rsid w:val="002D33F4"/>
    <w:rsid w:val="002D38DA"/>
    <w:rsid w:val="002D41A8"/>
    <w:rsid w:val="002D5111"/>
    <w:rsid w:val="002D5CA9"/>
    <w:rsid w:val="002D6772"/>
    <w:rsid w:val="002D6D19"/>
    <w:rsid w:val="002D7ECE"/>
    <w:rsid w:val="002E08B7"/>
    <w:rsid w:val="002E2C88"/>
    <w:rsid w:val="002E2EBD"/>
    <w:rsid w:val="002E4678"/>
    <w:rsid w:val="002E467B"/>
    <w:rsid w:val="002E48C3"/>
    <w:rsid w:val="002E4B43"/>
    <w:rsid w:val="002E5490"/>
    <w:rsid w:val="002E676D"/>
    <w:rsid w:val="002E6BD9"/>
    <w:rsid w:val="002E6F55"/>
    <w:rsid w:val="002E73F3"/>
    <w:rsid w:val="002E78BB"/>
    <w:rsid w:val="002F25AC"/>
    <w:rsid w:val="002F4096"/>
    <w:rsid w:val="002F414F"/>
    <w:rsid w:val="002F42D0"/>
    <w:rsid w:val="002F4A88"/>
    <w:rsid w:val="002F4ABC"/>
    <w:rsid w:val="002F4B35"/>
    <w:rsid w:val="002F4C6D"/>
    <w:rsid w:val="002F54EE"/>
    <w:rsid w:val="002F5E81"/>
    <w:rsid w:val="002F6044"/>
    <w:rsid w:val="002F64B0"/>
    <w:rsid w:val="002F6D3D"/>
    <w:rsid w:val="002F7435"/>
    <w:rsid w:val="002F7D78"/>
    <w:rsid w:val="0030081E"/>
    <w:rsid w:val="00301842"/>
    <w:rsid w:val="00302AE3"/>
    <w:rsid w:val="003032EA"/>
    <w:rsid w:val="00303FD0"/>
    <w:rsid w:val="0030410D"/>
    <w:rsid w:val="00305FF5"/>
    <w:rsid w:val="00306157"/>
    <w:rsid w:val="003067E1"/>
    <w:rsid w:val="00306A3E"/>
    <w:rsid w:val="00306A9B"/>
    <w:rsid w:val="00306C32"/>
    <w:rsid w:val="00310A59"/>
    <w:rsid w:val="0031136B"/>
    <w:rsid w:val="00311B09"/>
    <w:rsid w:val="00312758"/>
    <w:rsid w:val="0031293B"/>
    <w:rsid w:val="00313B3D"/>
    <w:rsid w:val="00313DBA"/>
    <w:rsid w:val="003144DC"/>
    <w:rsid w:val="003158B6"/>
    <w:rsid w:val="00317857"/>
    <w:rsid w:val="0032196E"/>
    <w:rsid w:val="00322170"/>
    <w:rsid w:val="00322952"/>
    <w:rsid w:val="003237A8"/>
    <w:rsid w:val="00323973"/>
    <w:rsid w:val="003240DB"/>
    <w:rsid w:val="003257B2"/>
    <w:rsid w:val="00325D3A"/>
    <w:rsid w:val="00325E59"/>
    <w:rsid w:val="003264A4"/>
    <w:rsid w:val="0032696D"/>
    <w:rsid w:val="00326C17"/>
    <w:rsid w:val="00326D18"/>
    <w:rsid w:val="003278D0"/>
    <w:rsid w:val="00331525"/>
    <w:rsid w:val="003320C5"/>
    <w:rsid w:val="00333328"/>
    <w:rsid w:val="003335EE"/>
    <w:rsid w:val="0033381B"/>
    <w:rsid w:val="00333D59"/>
    <w:rsid w:val="00333F29"/>
    <w:rsid w:val="00334570"/>
    <w:rsid w:val="00334649"/>
    <w:rsid w:val="00337E42"/>
    <w:rsid w:val="003424D1"/>
    <w:rsid w:val="003437B9"/>
    <w:rsid w:val="0034488B"/>
    <w:rsid w:val="003465D0"/>
    <w:rsid w:val="00346BC4"/>
    <w:rsid w:val="00350B41"/>
    <w:rsid w:val="00350DF2"/>
    <w:rsid w:val="00351031"/>
    <w:rsid w:val="00351959"/>
    <w:rsid w:val="0035348C"/>
    <w:rsid w:val="003534DA"/>
    <w:rsid w:val="00353796"/>
    <w:rsid w:val="003559D9"/>
    <w:rsid w:val="00356914"/>
    <w:rsid w:val="00356F36"/>
    <w:rsid w:val="00356FF5"/>
    <w:rsid w:val="003575BC"/>
    <w:rsid w:val="0036063A"/>
    <w:rsid w:val="00360A3A"/>
    <w:rsid w:val="00360D68"/>
    <w:rsid w:val="003621F3"/>
    <w:rsid w:val="00364907"/>
    <w:rsid w:val="003649F1"/>
    <w:rsid w:val="0036513C"/>
    <w:rsid w:val="0036581C"/>
    <w:rsid w:val="00366AB0"/>
    <w:rsid w:val="003675F1"/>
    <w:rsid w:val="003710E7"/>
    <w:rsid w:val="003728CC"/>
    <w:rsid w:val="00372BF9"/>
    <w:rsid w:val="0037332D"/>
    <w:rsid w:val="00374A51"/>
    <w:rsid w:val="0037667E"/>
    <w:rsid w:val="00376746"/>
    <w:rsid w:val="00376E22"/>
    <w:rsid w:val="0037747A"/>
    <w:rsid w:val="0038077A"/>
    <w:rsid w:val="00380A51"/>
    <w:rsid w:val="00381BE3"/>
    <w:rsid w:val="00382140"/>
    <w:rsid w:val="0038314B"/>
    <w:rsid w:val="00385316"/>
    <w:rsid w:val="003856D4"/>
    <w:rsid w:val="00385A76"/>
    <w:rsid w:val="00385F92"/>
    <w:rsid w:val="00386A5F"/>
    <w:rsid w:val="00386C42"/>
    <w:rsid w:val="0039017D"/>
    <w:rsid w:val="00390E07"/>
    <w:rsid w:val="00391473"/>
    <w:rsid w:val="0039177A"/>
    <w:rsid w:val="00392177"/>
    <w:rsid w:val="003943E3"/>
    <w:rsid w:val="0039550C"/>
    <w:rsid w:val="003959B1"/>
    <w:rsid w:val="00395C98"/>
    <w:rsid w:val="00397D2A"/>
    <w:rsid w:val="003A0065"/>
    <w:rsid w:val="003A01A4"/>
    <w:rsid w:val="003A0C5B"/>
    <w:rsid w:val="003A1927"/>
    <w:rsid w:val="003A1974"/>
    <w:rsid w:val="003A1AF0"/>
    <w:rsid w:val="003A234C"/>
    <w:rsid w:val="003A2DEE"/>
    <w:rsid w:val="003A31BA"/>
    <w:rsid w:val="003A3946"/>
    <w:rsid w:val="003A5ADF"/>
    <w:rsid w:val="003A6E8B"/>
    <w:rsid w:val="003B1458"/>
    <w:rsid w:val="003B1958"/>
    <w:rsid w:val="003B1E14"/>
    <w:rsid w:val="003B1FA3"/>
    <w:rsid w:val="003B2B90"/>
    <w:rsid w:val="003B350D"/>
    <w:rsid w:val="003B393E"/>
    <w:rsid w:val="003B449F"/>
    <w:rsid w:val="003B5208"/>
    <w:rsid w:val="003B572C"/>
    <w:rsid w:val="003B581C"/>
    <w:rsid w:val="003C016F"/>
    <w:rsid w:val="003C1A2D"/>
    <w:rsid w:val="003C1F90"/>
    <w:rsid w:val="003C4ABC"/>
    <w:rsid w:val="003C618E"/>
    <w:rsid w:val="003C663F"/>
    <w:rsid w:val="003C6660"/>
    <w:rsid w:val="003C6B55"/>
    <w:rsid w:val="003C7A14"/>
    <w:rsid w:val="003C7C8D"/>
    <w:rsid w:val="003C7FD5"/>
    <w:rsid w:val="003D04B6"/>
    <w:rsid w:val="003D0C47"/>
    <w:rsid w:val="003D0F55"/>
    <w:rsid w:val="003D1489"/>
    <w:rsid w:val="003D1670"/>
    <w:rsid w:val="003D2D6B"/>
    <w:rsid w:val="003D397F"/>
    <w:rsid w:val="003D6F17"/>
    <w:rsid w:val="003E0477"/>
    <w:rsid w:val="003E0A58"/>
    <w:rsid w:val="003E0BB4"/>
    <w:rsid w:val="003E1480"/>
    <w:rsid w:val="003E196A"/>
    <w:rsid w:val="003E1A7E"/>
    <w:rsid w:val="003E2A77"/>
    <w:rsid w:val="003E3B0B"/>
    <w:rsid w:val="003E3C73"/>
    <w:rsid w:val="003E4BFF"/>
    <w:rsid w:val="003E50E1"/>
    <w:rsid w:val="003E5843"/>
    <w:rsid w:val="003E5A3D"/>
    <w:rsid w:val="003E6BC7"/>
    <w:rsid w:val="003E7839"/>
    <w:rsid w:val="003E7D54"/>
    <w:rsid w:val="003F12A3"/>
    <w:rsid w:val="003F1626"/>
    <w:rsid w:val="003F1C19"/>
    <w:rsid w:val="003F2162"/>
    <w:rsid w:val="003F2D47"/>
    <w:rsid w:val="003F5276"/>
    <w:rsid w:val="003F648F"/>
    <w:rsid w:val="003F69AD"/>
    <w:rsid w:val="003F6F19"/>
    <w:rsid w:val="0040027B"/>
    <w:rsid w:val="0040054C"/>
    <w:rsid w:val="00400F03"/>
    <w:rsid w:val="00402624"/>
    <w:rsid w:val="00403D12"/>
    <w:rsid w:val="0040430E"/>
    <w:rsid w:val="004045A6"/>
    <w:rsid w:val="0040660F"/>
    <w:rsid w:val="00410161"/>
    <w:rsid w:val="00410361"/>
    <w:rsid w:val="00411D65"/>
    <w:rsid w:val="00411D8E"/>
    <w:rsid w:val="00411D8F"/>
    <w:rsid w:val="0041205A"/>
    <w:rsid w:val="004120B7"/>
    <w:rsid w:val="00412146"/>
    <w:rsid w:val="004121FC"/>
    <w:rsid w:val="0041250B"/>
    <w:rsid w:val="00412F99"/>
    <w:rsid w:val="00417981"/>
    <w:rsid w:val="00417D8D"/>
    <w:rsid w:val="00417DCB"/>
    <w:rsid w:val="00420DC1"/>
    <w:rsid w:val="00421E15"/>
    <w:rsid w:val="00422390"/>
    <w:rsid w:val="00422A9D"/>
    <w:rsid w:val="00422AAC"/>
    <w:rsid w:val="00422DB0"/>
    <w:rsid w:val="00424BBB"/>
    <w:rsid w:val="00424E98"/>
    <w:rsid w:val="0042502E"/>
    <w:rsid w:val="00425343"/>
    <w:rsid w:val="00425B9F"/>
    <w:rsid w:val="00425F11"/>
    <w:rsid w:val="0042798A"/>
    <w:rsid w:val="00430135"/>
    <w:rsid w:val="00430EAB"/>
    <w:rsid w:val="00431331"/>
    <w:rsid w:val="0043151D"/>
    <w:rsid w:val="00431CAE"/>
    <w:rsid w:val="004332F6"/>
    <w:rsid w:val="004337E0"/>
    <w:rsid w:val="00434E2A"/>
    <w:rsid w:val="00435C78"/>
    <w:rsid w:val="00436840"/>
    <w:rsid w:val="00436EEB"/>
    <w:rsid w:val="00437C14"/>
    <w:rsid w:val="00440C89"/>
    <w:rsid w:val="00440EFF"/>
    <w:rsid w:val="00442EE7"/>
    <w:rsid w:val="00442F96"/>
    <w:rsid w:val="00443BF6"/>
    <w:rsid w:val="004441EB"/>
    <w:rsid w:val="0044420D"/>
    <w:rsid w:val="00444238"/>
    <w:rsid w:val="00444887"/>
    <w:rsid w:val="004450CF"/>
    <w:rsid w:val="004455DD"/>
    <w:rsid w:val="00445DCA"/>
    <w:rsid w:val="004468F1"/>
    <w:rsid w:val="00446F0D"/>
    <w:rsid w:val="0045038F"/>
    <w:rsid w:val="00451090"/>
    <w:rsid w:val="00452851"/>
    <w:rsid w:val="0045293E"/>
    <w:rsid w:val="00452B74"/>
    <w:rsid w:val="00452C37"/>
    <w:rsid w:val="00453FDE"/>
    <w:rsid w:val="00454CB2"/>
    <w:rsid w:val="00455784"/>
    <w:rsid w:val="00456247"/>
    <w:rsid w:val="004566DA"/>
    <w:rsid w:val="0045671E"/>
    <w:rsid w:val="0045785E"/>
    <w:rsid w:val="00457D25"/>
    <w:rsid w:val="00457F54"/>
    <w:rsid w:val="004602AB"/>
    <w:rsid w:val="004604CD"/>
    <w:rsid w:val="004617BC"/>
    <w:rsid w:val="00461FA2"/>
    <w:rsid w:val="00465FD9"/>
    <w:rsid w:val="004701FB"/>
    <w:rsid w:val="0047064C"/>
    <w:rsid w:val="00470756"/>
    <w:rsid w:val="0047192D"/>
    <w:rsid w:val="0047250A"/>
    <w:rsid w:val="00473F50"/>
    <w:rsid w:val="00475983"/>
    <w:rsid w:val="00475E29"/>
    <w:rsid w:val="00475F6F"/>
    <w:rsid w:val="00476014"/>
    <w:rsid w:val="00476D6F"/>
    <w:rsid w:val="00477A39"/>
    <w:rsid w:val="00480FE9"/>
    <w:rsid w:val="004812FE"/>
    <w:rsid w:val="00481723"/>
    <w:rsid w:val="00481C9A"/>
    <w:rsid w:val="00481CB8"/>
    <w:rsid w:val="00484718"/>
    <w:rsid w:val="004848DF"/>
    <w:rsid w:val="0048503E"/>
    <w:rsid w:val="00485128"/>
    <w:rsid w:val="0048576B"/>
    <w:rsid w:val="004859CA"/>
    <w:rsid w:val="00486DC8"/>
    <w:rsid w:val="004902AD"/>
    <w:rsid w:val="004906B4"/>
    <w:rsid w:val="00490E28"/>
    <w:rsid w:val="00491FB0"/>
    <w:rsid w:val="0049317C"/>
    <w:rsid w:val="00493597"/>
    <w:rsid w:val="0049431E"/>
    <w:rsid w:val="0049433E"/>
    <w:rsid w:val="004954DB"/>
    <w:rsid w:val="00495768"/>
    <w:rsid w:val="00495F2F"/>
    <w:rsid w:val="00496458"/>
    <w:rsid w:val="004A033B"/>
    <w:rsid w:val="004A15EB"/>
    <w:rsid w:val="004A24B4"/>
    <w:rsid w:val="004A3267"/>
    <w:rsid w:val="004A3284"/>
    <w:rsid w:val="004A3EE8"/>
    <w:rsid w:val="004A4101"/>
    <w:rsid w:val="004A44DD"/>
    <w:rsid w:val="004A497D"/>
    <w:rsid w:val="004A5016"/>
    <w:rsid w:val="004A51BA"/>
    <w:rsid w:val="004A67EE"/>
    <w:rsid w:val="004A7FCB"/>
    <w:rsid w:val="004B1085"/>
    <w:rsid w:val="004B11A2"/>
    <w:rsid w:val="004B278E"/>
    <w:rsid w:val="004B2B3B"/>
    <w:rsid w:val="004B2DC8"/>
    <w:rsid w:val="004B3A11"/>
    <w:rsid w:val="004B4630"/>
    <w:rsid w:val="004B492B"/>
    <w:rsid w:val="004B6823"/>
    <w:rsid w:val="004C083A"/>
    <w:rsid w:val="004C088F"/>
    <w:rsid w:val="004C1763"/>
    <w:rsid w:val="004C2140"/>
    <w:rsid w:val="004C26AB"/>
    <w:rsid w:val="004C2C51"/>
    <w:rsid w:val="004C2D3F"/>
    <w:rsid w:val="004C2F01"/>
    <w:rsid w:val="004C54BF"/>
    <w:rsid w:val="004D090A"/>
    <w:rsid w:val="004D0EE6"/>
    <w:rsid w:val="004D1538"/>
    <w:rsid w:val="004D232F"/>
    <w:rsid w:val="004D303F"/>
    <w:rsid w:val="004D3F5C"/>
    <w:rsid w:val="004D4079"/>
    <w:rsid w:val="004D549C"/>
    <w:rsid w:val="004D7D47"/>
    <w:rsid w:val="004E027F"/>
    <w:rsid w:val="004E05AE"/>
    <w:rsid w:val="004E0BFC"/>
    <w:rsid w:val="004E1401"/>
    <w:rsid w:val="004E20E7"/>
    <w:rsid w:val="004E30E0"/>
    <w:rsid w:val="004E3FB1"/>
    <w:rsid w:val="004E3FEC"/>
    <w:rsid w:val="004E40BE"/>
    <w:rsid w:val="004E440B"/>
    <w:rsid w:val="004E4C2F"/>
    <w:rsid w:val="004E5368"/>
    <w:rsid w:val="004E54EC"/>
    <w:rsid w:val="004E5EF1"/>
    <w:rsid w:val="004E622E"/>
    <w:rsid w:val="004E6D7E"/>
    <w:rsid w:val="004E705D"/>
    <w:rsid w:val="004E7723"/>
    <w:rsid w:val="004F046B"/>
    <w:rsid w:val="004F0718"/>
    <w:rsid w:val="004F1E1B"/>
    <w:rsid w:val="004F1E85"/>
    <w:rsid w:val="004F1FDB"/>
    <w:rsid w:val="004F247A"/>
    <w:rsid w:val="004F2A81"/>
    <w:rsid w:val="004F35B0"/>
    <w:rsid w:val="004F3FC7"/>
    <w:rsid w:val="004F536C"/>
    <w:rsid w:val="004F57AE"/>
    <w:rsid w:val="004F6F76"/>
    <w:rsid w:val="004F709A"/>
    <w:rsid w:val="004F7F67"/>
    <w:rsid w:val="005001F7"/>
    <w:rsid w:val="005019C0"/>
    <w:rsid w:val="005035B6"/>
    <w:rsid w:val="00503771"/>
    <w:rsid w:val="00503DF1"/>
    <w:rsid w:val="00504707"/>
    <w:rsid w:val="00505665"/>
    <w:rsid w:val="005059BE"/>
    <w:rsid w:val="00506116"/>
    <w:rsid w:val="005061D1"/>
    <w:rsid w:val="005061DD"/>
    <w:rsid w:val="00506C22"/>
    <w:rsid w:val="005078F5"/>
    <w:rsid w:val="00507BA4"/>
    <w:rsid w:val="00507DD2"/>
    <w:rsid w:val="0051014B"/>
    <w:rsid w:val="00510A17"/>
    <w:rsid w:val="005125CB"/>
    <w:rsid w:val="0051267B"/>
    <w:rsid w:val="00513B06"/>
    <w:rsid w:val="00515209"/>
    <w:rsid w:val="00515CF2"/>
    <w:rsid w:val="00516A9F"/>
    <w:rsid w:val="005171F1"/>
    <w:rsid w:val="00517648"/>
    <w:rsid w:val="00517BFE"/>
    <w:rsid w:val="00517C28"/>
    <w:rsid w:val="005200A9"/>
    <w:rsid w:val="00522CF4"/>
    <w:rsid w:val="00522E83"/>
    <w:rsid w:val="005236FC"/>
    <w:rsid w:val="005244F1"/>
    <w:rsid w:val="0052529F"/>
    <w:rsid w:val="00525BF7"/>
    <w:rsid w:val="005279EA"/>
    <w:rsid w:val="00530137"/>
    <w:rsid w:val="00530538"/>
    <w:rsid w:val="005310A3"/>
    <w:rsid w:val="005311BF"/>
    <w:rsid w:val="00531AB2"/>
    <w:rsid w:val="00532F04"/>
    <w:rsid w:val="0053451C"/>
    <w:rsid w:val="00534E32"/>
    <w:rsid w:val="005370D3"/>
    <w:rsid w:val="00537480"/>
    <w:rsid w:val="00540563"/>
    <w:rsid w:val="00540D69"/>
    <w:rsid w:val="00541195"/>
    <w:rsid w:val="005428AF"/>
    <w:rsid w:val="00544B12"/>
    <w:rsid w:val="00544E22"/>
    <w:rsid w:val="005478D1"/>
    <w:rsid w:val="00547B60"/>
    <w:rsid w:val="0055077B"/>
    <w:rsid w:val="00550DB4"/>
    <w:rsid w:val="00551459"/>
    <w:rsid w:val="0055187E"/>
    <w:rsid w:val="00551E9E"/>
    <w:rsid w:val="005520F7"/>
    <w:rsid w:val="00552758"/>
    <w:rsid w:val="00552D88"/>
    <w:rsid w:val="00554CE0"/>
    <w:rsid w:val="00555292"/>
    <w:rsid w:val="00556925"/>
    <w:rsid w:val="005577FE"/>
    <w:rsid w:val="00557DBD"/>
    <w:rsid w:val="00557F9B"/>
    <w:rsid w:val="00560A4F"/>
    <w:rsid w:val="0056115B"/>
    <w:rsid w:val="00561592"/>
    <w:rsid w:val="00562689"/>
    <w:rsid w:val="00563070"/>
    <w:rsid w:val="0056441A"/>
    <w:rsid w:val="00564546"/>
    <w:rsid w:val="005648D4"/>
    <w:rsid w:val="00565F20"/>
    <w:rsid w:val="005677F6"/>
    <w:rsid w:val="0057032D"/>
    <w:rsid w:val="00571544"/>
    <w:rsid w:val="005716EE"/>
    <w:rsid w:val="0057311F"/>
    <w:rsid w:val="00573293"/>
    <w:rsid w:val="005737C3"/>
    <w:rsid w:val="00573956"/>
    <w:rsid w:val="00573B30"/>
    <w:rsid w:val="00574583"/>
    <w:rsid w:val="00574C3D"/>
    <w:rsid w:val="00576098"/>
    <w:rsid w:val="005763E5"/>
    <w:rsid w:val="00576B5E"/>
    <w:rsid w:val="00581450"/>
    <w:rsid w:val="0058281D"/>
    <w:rsid w:val="005835C0"/>
    <w:rsid w:val="005837F6"/>
    <w:rsid w:val="005840EC"/>
    <w:rsid w:val="00584F6B"/>
    <w:rsid w:val="0058526B"/>
    <w:rsid w:val="0058638A"/>
    <w:rsid w:val="00587D1B"/>
    <w:rsid w:val="00590B71"/>
    <w:rsid w:val="00590FB3"/>
    <w:rsid w:val="00592181"/>
    <w:rsid w:val="00592BBE"/>
    <w:rsid w:val="00592DB5"/>
    <w:rsid w:val="005935B3"/>
    <w:rsid w:val="0059496E"/>
    <w:rsid w:val="00594BA3"/>
    <w:rsid w:val="0059645E"/>
    <w:rsid w:val="00596620"/>
    <w:rsid w:val="00597B08"/>
    <w:rsid w:val="005A1A44"/>
    <w:rsid w:val="005A259F"/>
    <w:rsid w:val="005A2894"/>
    <w:rsid w:val="005A376E"/>
    <w:rsid w:val="005A3C4F"/>
    <w:rsid w:val="005A3CF4"/>
    <w:rsid w:val="005A45FC"/>
    <w:rsid w:val="005A512B"/>
    <w:rsid w:val="005A597C"/>
    <w:rsid w:val="005A6220"/>
    <w:rsid w:val="005A6AE8"/>
    <w:rsid w:val="005A748E"/>
    <w:rsid w:val="005B061A"/>
    <w:rsid w:val="005B071B"/>
    <w:rsid w:val="005B0D67"/>
    <w:rsid w:val="005B0FEB"/>
    <w:rsid w:val="005B1C91"/>
    <w:rsid w:val="005B33E8"/>
    <w:rsid w:val="005B4707"/>
    <w:rsid w:val="005B4CC1"/>
    <w:rsid w:val="005B557F"/>
    <w:rsid w:val="005B5CA5"/>
    <w:rsid w:val="005B5E11"/>
    <w:rsid w:val="005B6336"/>
    <w:rsid w:val="005B6C6C"/>
    <w:rsid w:val="005B7E48"/>
    <w:rsid w:val="005C0275"/>
    <w:rsid w:val="005C0686"/>
    <w:rsid w:val="005C2019"/>
    <w:rsid w:val="005C2CA3"/>
    <w:rsid w:val="005C3038"/>
    <w:rsid w:val="005C3281"/>
    <w:rsid w:val="005C3293"/>
    <w:rsid w:val="005C3587"/>
    <w:rsid w:val="005C3D90"/>
    <w:rsid w:val="005C59F5"/>
    <w:rsid w:val="005C5B3B"/>
    <w:rsid w:val="005C5D0C"/>
    <w:rsid w:val="005C6234"/>
    <w:rsid w:val="005C68A4"/>
    <w:rsid w:val="005C7674"/>
    <w:rsid w:val="005C798F"/>
    <w:rsid w:val="005C7A08"/>
    <w:rsid w:val="005C7B99"/>
    <w:rsid w:val="005D0333"/>
    <w:rsid w:val="005D042E"/>
    <w:rsid w:val="005D0956"/>
    <w:rsid w:val="005D0A6E"/>
    <w:rsid w:val="005D194C"/>
    <w:rsid w:val="005D49AD"/>
    <w:rsid w:val="005D5619"/>
    <w:rsid w:val="005D6DB5"/>
    <w:rsid w:val="005D7267"/>
    <w:rsid w:val="005D7AD0"/>
    <w:rsid w:val="005E0818"/>
    <w:rsid w:val="005E1D9D"/>
    <w:rsid w:val="005E2078"/>
    <w:rsid w:val="005E225E"/>
    <w:rsid w:val="005E2325"/>
    <w:rsid w:val="005E2744"/>
    <w:rsid w:val="005E27DB"/>
    <w:rsid w:val="005E2CC2"/>
    <w:rsid w:val="005E3378"/>
    <w:rsid w:val="005E3662"/>
    <w:rsid w:val="005E3FEA"/>
    <w:rsid w:val="005F0F3C"/>
    <w:rsid w:val="005F3846"/>
    <w:rsid w:val="005F40BD"/>
    <w:rsid w:val="005F4153"/>
    <w:rsid w:val="005F4AB8"/>
    <w:rsid w:val="005F5D92"/>
    <w:rsid w:val="005F6EAF"/>
    <w:rsid w:val="005F71C8"/>
    <w:rsid w:val="005F781C"/>
    <w:rsid w:val="005F7937"/>
    <w:rsid w:val="0060018D"/>
    <w:rsid w:val="00600326"/>
    <w:rsid w:val="006003AD"/>
    <w:rsid w:val="00600710"/>
    <w:rsid w:val="006007DD"/>
    <w:rsid w:val="006008C8"/>
    <w:rsid w:val="00600BA6"/>
    <w:rsid w:val="006018E6"/>
    <w:rsid w:val="00602062"/>
    <w:rsid w:val="006024E2"/>
    <w:rsid w:val="00602EB9"/>
    <w:rsid w:val="006032F7"/>
    <w:rsid w:val="00604791"/>
    <w:rsid w:val="00604C46"/>
    <w:rsid w:val="00606272"/>
    <w:rsid w:val="00606954"/>
    <w:rsid w:val="00607A7A"/>
    <w:rsid w:val="00612F01"/>
    <w:rsid w:val="00613A3B"/>
    <w:rsid w:val="0061445B"/>
    <w:rsid w:val="0061463C"/>
    <w:rsid w:val="00614FE2"/>
    <w:rsid w:val="006153C9"/>
    <w:rsid w:val="006163C6"/>
    <w:rsid w:val="00616763"/>
    <w:rsid w:val="00621C94"/>
    <w:rsid w:val="00625380"/>
    <w:rsid w:val="006265F7"/>
    <w:rsid w:val="00626F93"/>
    <w:rsid w:val="006271F5"/>
    <w:rsid w:val="00630243"/>
    <w:rsid w:val="00630315"/>
    <w:rsid w:val="006308FC"/>
    <w:rsid w:val="00631597"/>
    <w:rsid w:val="00633301"/>
    <w:rsid w:val="00634125"/>
    <w:rsid w:val="00634320"/>
    <w:rsid w:val="006343B5"/>
    <w:rsid w:val="00635228"/>
    <w:rsid w:val="0063555A"/>
    <w:rsid w:val="006358A7"/>
    <w:rsid w:val="006360A4"/>
    <w:rsid w:val="00636B4B"/>
    <w:rsid w:val="00636EC3"/>
    <w:rsid w:val="006371CD"/>
    <w:rsid w:val="0063726E"/>
    <w:rsid w:val="006376D4"/>
    <w:rsid w:val="0064018D"/>
    <w:rsid w:val="00641315"/>
    <w:rsid w:val="00641B89"/>
    <w:rsid w:val="006423CD"/>
    <w:rsid w:val="0064353C"/>
    <w:rsid w:val="006449AE"/>
    <w:rsid w:val="00644F04"/>
    <w:rsid w:val="006452F2"/>
    <w:rsid w:val="0064564F"/>
    <w:rsid w:val="00646AD2"/>
    <w:rsid w:val="00647A45"/>
    <w:rsid w:val="00650528"/>
    <w:rsid w:val="00650E12"/>
    <w:rsid w:val="00650EE7"/>
    <w:rsid w:val="00651B35"/>
    <w:rsid w:val="00652156"/>
    <w:rsid w:val="00652C30"/>
    <w:rsid w:val="006536EF"/>
    <w:rsid w:val="00653A4D"/>
    <w:rsid w:val="00654B6F"/>
    <w:rsid w:val="006553A1"/>
    <w:rsid w:val="00655A29"/>
    <w:rsid w:val="006565A7"/>
    <w:rsid w:val="00656706"/>
    <w:rsid w:val="006577C7"/>
    <w:rsid w:val="0065794D"/>
    <w:rsid w:val="00657E1F"/>
    <w:rsid w:val="0066146E"/>
    <w:rsid w:val="0066256D"/>
    <w:rsid w:val="00662824"/>
    <w:rsid w:val="00662D39"/>
    <w:rsid w:val="00664624"/>
    <w:rsid w:val="00664A8F"/>
    <w:rsid w:val="00665C77"/>
    <w:rsid w:val="0067001F"/>
    <w:rsid w:val="00670384"/>
    <w:rsid w:val="006703A6"/>
    <w:rsid w:val="00670836"/>
    <w:rsid w:val="00670D50"/>
    <w:rsid w:val="006719C7"/>
    <w:rsid w:val="00671A98"/>
    <w:rsid w:val="00671E35"/>
    <w:rsid w:val="00672BA5"/>
    <w:rsid w:val="0067387B"/>
    <w:rsid w:val="00673E13"/>
    <w:rsid w:val="006750D4"/>
    <w:rsid w:val="0067573B"/>
    <w:rsid w:val="00675C80"/>
    <w:rsid w:val="0067605E"/>
    <w:rsid w:val="0067685D"/>
    <w:rsid w:val="00676BD7"/>
    <w:rsid w:val="00677968"/>
    <w:rsid w:val="00677ABB"/>
    <w:rsid w:val="00680DB6"/>
    <w:rsid w:val="006814DB"/>
    <w:rsid w:val="00681A6D"/>
    <w:rsid w:val="00681C6B"/>
    <w:rsid w:val="006826CC"/>
    <w:rsid w:val="006831D5"/>
    <w:rsid w:val="0068359E"/>
    <w:rsid w:val="006842BD"/>
    <w:rsid w:val="006845FE"/>
    <w:rsid w:val="00685B64"/>
    <w:rsid w:val="006861AA"/>
    <w:rsid w:val="00686C41"/>
    <w:rsid w:val="00693EA0"/>
    <w:rsid w:val="00694AAF"/>
    <w:rsid w:val="00694E1D"/>
    <w:rsid w:val="0069700C"/>
    <w:rsid w:val="00697222"/>
    <w:rsid w:val="00697299"/>
    <w:rsid w:val="00697FE6"/>
    <w:rsid w:val="006A04CC"/>
    <w:rsid w:val="006A061C"/>
    <w:rsid w:val="006A0637"/>
    <w:rsid w:val="006A0C1B"/>
    <w:rsid w:val="006A0F0C"/>
    <w:rsid w:val="006A1700"/>
    <w:rsid w:val="006A1746"/>
    <w:rsid w:val="006A1CE3"/>
    <w:rsid w:val="006A1D03"/>
    <w:rsid w:val="006A1EA4"/>
    <w:rsid w:val="006A2677"/>
    <w:rsid w:val="006A483A"/>
    <w:rsid w:val="006A53E0"/>
    <w:rsid w:val="006A7257"/>
    <w:rsid w:val="006B163A"/>
    <w:rsid w:val="006B17F8"/>
    <w:rsid w:val="006B1822"/>
    <w:rsid w:val="006B26C8"/>
    <w:rsid w:val="006B388A"/>
    <w:rsid w:val="006B510E"/>
    <w:rsid w:val="006B542A"/>
    <w:rsid w:val="006B5695"/>
    <w:rsid w:val="006B6125"/>
    <w:rsid w:val="006B68EE"/>
    <w:rsid w:val="006B7356"/>
    <w:rsid w:val="006B7AAC"/>
    <w:rsid w:val="006C27D8"/>
    <w:rsid w:val="006C2E4F"/>
    <w:rsid w:val="006C3FD0"/>
    <w:rsid w:val="006C4525"/>
    <w:rsid w:val="006C4F0C"/>
    <w:rsid w:val="006C4FA4"/>
    <w:rsid w:val="006C75A9"/>
    <w:rsid w:val="006C7855"/>
    <w:rsid w:val="006C7F66"/>
    <w:rsid w:val="006D0D7E"/>
    <w:rsid w:val="006D1B2D"/>
    <w:rsid w:val="006D1C1E"/>
    <w:rsid w:val="006D1FB9"/>
    <w:rsid w:val="006D29B6"/>
    <w:rsid w:val="006D305F"/>
    <w:rsid w:val="006D415D"/>
    <w:rsid w:val="006D4982"/>
    <w:rsid w:val="006D5F97"/>
    <w:rsid w:val="006D6560"/>
    <w:rsid w:val="006D6D26"/>
    <w:rsid w:val="006D740A"/>
    <w:rsid w:val="006E0213"/>
    <w:rsid w:val="006E060C"/>
    <w:rsid w:val="006E096E"/>
    <w:rsid w:val="006E0CC5"/>
    <w:rsid w:val="006E0E2C"/>
    <w:rsid w:val="006E14FD"/>
    <w:rsid w:val="006E16BE"/>
    <w:rsid w:val="006E280C"/>
    <w:rsid w:val="006E29C9"/>
    <w:rsid w:val="006E33FE"/>
    <w:rsid w:val="006E3BBB"/>
    <w:rsid w:val="006E54E8"/>
    <w:rsid w:val="006E568F"/>
    <w:rsid w:val="006E5996"/>
    <w:rsid w:val="006E59A1"/>
    <w:rsid w:val="006E6A83"/>
    <w:rsid w:val="006E7024"/>
    <w:rsid w:val="006F10DE"/>
    <w:rsid w:val="006F1116"/>
    <w:rsid w:val="006F249E"/>
    <w:rsid w:val="006F27D5"/>
    <w:rsid w:val="006F2D19"/>
    <w:rsid w:val="006F3AF7"/>
    <w:rsid w:val="006F3D6C"/>
    <w:rsid w:val="006F439D"/>
    <w:rsid w:val="006F44ED"/>
    <w:rsid w:val="006F51EA"/>
    <w:rsid w:val="006F7839"/>
    <w:rsid w:val="006F7B42"/>
    <w:rsid w:val="006F7F18"/>
    <w:rsid w:val="007002CF"/>
    <w:rsid w:val="007010FE"/>
    <w:rsid w:val="0070168A"/>
    <w:rsid w:val="007018A6"/>
    <w:rsid w:val="00701C9C"/>
    <w:rsid w:val="00702566"/>
    <w:rsid w:val="00703D0C"/>
    <w:rsid w:val="00703D36"/>
    <w:rsid w:val="00704146"/>
    <w:rsid w:val="007057AE"/>
    <w:rsid w:val="00705B88"/>
    <w:rsid w:val="00705F17"/>
    <w:rsid w:val="00706BB3"/>
    <w:rsid w:val="00706DD9"/>
    <w:rsid w:val="0070748B"/>
    <w:rsid w:val="007078B3"/>
    <w:rsid w:val="00710610"/>
    <w:rsid w:val="007120C1"/>
    <w:rsid w:val="00712BC0"/>
    <w:rsid w:val="007133E3"/>
    <w:rsid w:val="007141E5"/>
    <w:rsid w:val="00714506"/>
    <w:rsid w:val="0071529A"/>
    <w:rsid w:val="0071697B"/>
    <w:rsid w:val="00720137"/>
    <w:rsid w:val="007206AF"/>
    <w:rsid w:val="007213B5"/>
    <w:rsid w:val="00723ED9"/>
    <w:rsid w:val="00724544"/>
    <w:rsid w:val="007258A6"/>
    <w:rsid w:val="00726D93"/>
    <w:rsid w:val="0072747B"/>
    <w:rsid w:val="007278E7"/>
    <w:rsid w:val="00727F33"/>
    <w:rsid w:val="00730739"/>
    <w:rsid w:val="00732A42"/>
    <w:rsid w:val="007338E6"/>
    <w:rsid w:val="00734823"/>
    <w:rsid w:val="00736C00"/>
    <w:rsid w:val="00737110"/>
    <w:rsid w:val="00737F31"/>
    <w:rsid w:val="00740272"/>
    <w:rsid w:val="00740792"/>
    <w:rsid w:val="0074195E"/>
    <w:rsid w:val="00741B4D"/>
    <w:rsid w:val="00741BEE"/>
    <w:rsid w:val="0074257D"/>
    <w:rsid w:val="00742F2C"/>
    <w:rsid w:val="00745679"/>
    <w:rsid w:val="007456C1"/>
    <w:rsid w:val="007468A3"/>
    <w:rsid w:val="0075032B"/>
    <w:rsid w:val="007522D6"/>
    <w:rsid w:val="00752DE2"/>
    <w:rsid w:val="007537C4"/>
    <w:rsid w:val="007539ED"/>
    <w:rsid w:val="00753CB3"/>
    <w:rsid w:val="00754502"/>
    <w:rsid w:val="00754FEB"/>
    <w:rsid w:val="00755852"/>
    <w:rsid w:val="00755E6C"/>
    <w:rsid w:val="007579FD"/>
    <w:rsid w:val="00760ECE"/>
    <w:rsid w:val="007614BD"/>
    <w:rsid w:val="007624D5"/>
    <w:rsid w:val="00762530"/>
    <w:rsid w:val="00762DCC"/>
    <w:rsid w:val="00770A38"/>
    <w:rsid w:val="0077301C"/>
    <w:rsid w:val="00773956"/>
    <w:rsid w:val="00773BB1"/>
    <w:rsid w:val="0077561E"/>
    <w:rsid w:val="007759B3"/>
    <w:rsid w:val="00775D85"/>
    <w:rsid w:val="00776061"/>
    <w:rsid w:val="0077653C"/>
    <w:rsid w:val="007766C0"/>
    <w:rsid w:val="00776761"/>
    <w:rsid w:val="00776B4E"/>
    <w:rsid w:val="00777C9A"/>
    <w:rsid w:val="00780964"/>
    <w:rsid w:val="00780A26"/>
    <w:rsid w:val="00780E4B"/>
    <w:rsid w:val="00781C20"/>
    <w:rsid w:val="00782B88"/>
    <w:rsid w:val="00784532"/>
    <w:rsid w:val="0078699A"/>
    <w:rsid w:val="007879F0"/>
    <w:rsid w:val="00790159"/>
    <w:rsid w:val="00791046"/>
    <w:rsid w:val="0079240A"/>
    <w:rsid w:val="007927E1"/>
    <w:rsid w:val="00792E41"/>
    <w:rsid w:val="007933B3"/>
    <w:rsid w:val="00795165"/>
    <w:rsid w:val="00795198"/>
    <w:rsid w:val="00795445"/>
    <w:rsid w:val="007A1499"/>
    <w:rsid w:val="007A17BF"/>
    <w:rsid w:val="007A1EE7"/>
    <w:rsid w:val="007A2B93"/>
    <w:rsid w:val="007A31EE"/>
    <w:rsid w:val="007A34D1"/>
    <w:rsid w:val="007A4E71"/>
    <w:rsid w:val="007A68AB"/>
    <w:rsid w:val="007A718F"/>
    <w:rsid w:val="007B0162"/>
    <w:rsid w:val="007B0917"/>
    <w:rsid w:val="007B3E2C"/>
    <w:rsid w:val="007B48C4"/>
    <w:rsid w:val="007B5267"/>
    <w:rsid w:val="007B53FA"/>
    <w:rsid w:val="007B7B9C"/>
    <w:rsid w:val="007C0457"/>
    <w:rsid w:val="007C06BF"/>
    <w:rsid w:val="007C1337"/>
    <w:rsid w:val="007C2213"/>
    <w:rsid w:val="007C2A56"/>
    <w:rsid w:val="007C3136"/>
    <w:rsid w:val="007C35B1"/>
    <w:rsid w:val="007C371E"/>
    <w:rsid w:val="007C3722"/>
    <w:rsid w:val="007C5DDD"/>
    <w:rsid w:val="007C7C24"/>
    <w:rsid w:val="007D039B"/>
    <w:rsid w:val="007D3B64"/>
    <w:rsid w:val="007D40C0"/>
    <w:rsid w:val="007D40EC"/>
    <w:rsid w:val="007D5188"/>
    <w:rsid w:val="007D6555"/>
    <w:rsid w:val="007D76B6"/>
    <w:rsid w:val="007E003B"/>
    <w:rsid w:val="007E2722"/>
    <w:rsid w:val="007E27DF"/>
    <w:rsid w:val="007E2F1E"/>
    <w:rsid w:val="007E37E5"/>
    <w:rsid w:val="007E42D1"/>
    <w:rsid w:val="007E4AA3"/>
    <w:rsid w:val="007E4FFE"/>
    <w:rsid w:val="007E709D"/>
    <w:rsid w:val="007F0807"/>
    <w:rsid w:val="007F17E4"/>
    <w:rsid w:val="007F18FE"/>
    <w:rsid w:val="007F2271"/>
    <w:rsid w:val="007F29F6"/>
    <w:rsid w:val="007F2DD4"/>
    <w:rsid w:val="007F4B0F"/>
    <w:rsid w:val="007F5095"/>
    <w:rsid w:val="007F542F"/>
    <w:rsid w:val="007F5EBB"/>
    <w:rsid w:val="007F6C7F"/>
    <w:rsid w:val="007F7337"/>
    <w:rsid w:val="00800939"/>
    <w:rsid w:val="008026AD"/>
    <w:rsid w:val="00802C54"/>
    <w:rsid w:val="00803C23"/>
    <w:rsid w:val="00803CC6"/>
    <w:rsid w:val="00803F58"/>
    <w:rsid w:val="008047EF"/>
    <w:rsid w:val="00804846"/>
    <w:rsid w:val="00804894"/>
    <w:rsid w:val="00805825"/>
    <w:rsid w:val="00805D29"/>
    <w:rsid w:val="00810D9E"/>
    <w:rsid w:val="00810EB8"/>
    <w:rsid w:val="00811120"/>
    <w:rsid w:val="00811601"/>
    <w:rsid w:val="00811D63"/>
    <w:rsid w:val="008142A4"/>
    <w:rsid w:val="00814C49"/>
    <w:rsid w:val="00814F75"/>
    <w:rsid w:val="008153B4"/>
    <w:rsid w:val="00816254"/>
    <w:rsid w:val="00816289"/>
    <w:rsid w:val="008218CC"/>
    <w:rsid w:val="00821C93"/>
    <w:rsid w:val="008224E6"/>
    <w:rsid w:val="008227C2"/>
    <w:rsid w:val="008237A0"/>
    <w:rsid w:val="0082386C"/>
    <w:rsid w:val="008239BC"/>
    <w:rsid w:val="008251FA"/>
    <w:rsid w:val="008258C1"/>
    <w:rsid w:val="00825DB1"/>
    <w:rsid w:val="0082686A"/>
    <w:rsid w:val="00826CE4"/>
    <w:rsid w:val="00827FC5"/>
    <w:rsid w:val="00830F0D"/>
    <w:rsid w:val="00830FAB"/>
    <w:rsid w:val="008312FA"/>
    <w:rsid w:val="008316FD"/>
    <w:rsid w:val="00832299"/>
    <w:rsid w:val="008334EA"/>
    <w:rsid w:val="0083367A"/>
    <w:rsid w:val="008339E3"/>
    <w:rsid w:val="00833F4E"/>
    <w:rsid w:val="00834B66"/>
    <w:rsid w:val="00835065"/>
    <w:rsid w:val="00835DE2"/>
    <w:rsid w:val="008425FF"/>
    <w:rsid w:val="00842BA3"/>
    <w:rsid w:val="00844463"/>
    <w:rsid w:val="00844F7C"/>
    <w:rsid w:val="00845E83"/>
    <w:rsid w:val="0084630E"/>
    <w:rsid w:val="00846461"/>
    <w:rsid w:val="00850140"/>
    <w:rsid w:val="00852445"/>
    <w:rsid w:val="00852F8A"/>
    <w:rsid w:val="0085464B"/>
    <w:rsid w:val="00854EE1"/>
    <w:rsid w:val="00855C64"/>
    <w:rsid w:val="0085635F"/>
    <w:rsid w:val="00857D05"/>
    <w:rsid w:val="008603B9"/>
    <w:rsid w:val="00860CA3"/>
    <w:rsid w:val="00862CEA"/>
    <w:rsid w:val="00863B4C"/>
    <w:rsid w:val="0086402E"/>
    <w:rsid w:val="00865AEA"/>
    <w:rsid w:val="0086654C"/>
    <w:rsid w:val="00867029"/>
    <w:rsid w:val="0086717F"/>
    <w:rsid w:val="00867243"/>
    <w:rsid w:val="00867949"/>
    <w:rsid w:val="0087043F"/>
    <w:rsid w:val="008709C5"/>
    <w:rsid w:val="008718E7"/>
    <w:rsid w:val="00873448"/>
    <w:rsid w:val="00874593"/>
    <w:rsid w:val="00875701"/>
    <w:rsid w:val="00876AA2"/>
    <w:rsid w:val="00877256"/>
    <w:rsid w:val="00877BE2"/>
    <w:rsid w:val="00880F01"/>
    <w:rsid w:val="00881555"/>
    <w:rsid w:val="008819F4"/>
    <w:rsid w:val="00881FAC"/>
    <w:rsid w:val="0088339E"/>
    <w:rsid w:val="00883900"/>
    <w:rsid w:val="00885155"/>
    <w:rsid w:val="00885441"/>
    <w:rsid w:val="00886AB0"/>
    <w:rsid w:val="00886CD2"/>
    <w:rsid w:val="00886FFE"/>
    <w:rsid w:val="008878CB"/>
    <w:rsid w:val="00887DA1"/>
    <w:rsid w:val="00890E6C"/>
    <w:rsid w:val="00891083"/>
    <w:rsid w:val="00891177"/>
    <w:rsid w:val="00891573"/>
    <w:rsid w:val="008922B5"/>
    <w:rsid w:val="00892AE5"/>
    <w:rsid w:val="00893158"/>
    <w:rsid w:val="00894315"/>
    <w:rsid w:val="008951CE"/>
    <w:rsid w:val="00895474"/>
    <w:rsid w:val="00895775"/>
    <w:rsid w:val="0089583A"/>
    <w:rsid w:val="00897015"/>
    <w:rsid w:val="00897E4A"/>
    <w:rsid w:val="00897F26"/>
    <w:rsid w:val="008A0AD3"/>
    <w:rsid w:val="008A1EE4"/>
    <w:rsid w:val="008A2F35"/>
    <w:rsid w:val="008A3958"/>
    <w:rsid w:val="008A436D"/>
    <w:rsid w:val="008A559C"/>
    <w:rsid w:val="008A5B61"/>
    <w:rsid w:val="008A7788"/>
    <w:rsid w:val="008A79AD"/>
    <w:rsid w:val="008B0501"/>
    <w:rsid w:val="008B091A"/>
    <w:rsid w:val="008B1140"/>
    <w:rsid w:val="008B165E"/>
    <w:rsid w:val="008B3135"/>
    <w:rsid w:val="008B3315"/>
    <w:rsid w:val="008B3AE4"/>
    <w:rsid w:val="008B424F"/>
    <w:rsid w:val="008B45CC"/>
    <w:rsid w:val="008B4D7F"/>
    <w:rsid w:val="008B538D"/>
    <w:rsid w:val="008B57E5"/>
    <w:rsid w:val="008B584F"/>
    <w:rsid w:val="008B6971"/>
    <w:rsid w:val="008B6A12"/>
    <w:rsid w:val="008C0A03"/>
    <w:rsid w:val="008C0F5F"/>
    <w:rsid w:val="008C176A"/>
    <w:rsid w:val="008C1EC9"/>
    <w:rsid w:val="008C2104"/>
    <w:rsid w:val="008C216F"/>
    <w:rsid w:val="008C2C6E"/>
    <w:rsid w:val="008C41F7"/>
    <w:rsid w:val="008C48B6"/>
    <w:rsid w:val="008C4935"/>
    <w:rsid w:val="008C54BE"/>
    <w:rsid w:val="008C671C"/>
    <w:rsid w:val="008C6C22"/>
    <w:rsid w:val="008C7CBB"/>
    <w:rsid w:val="008C7F08"/>
    <w:rsid w:val="008D0317"/>
    <w:rsid w:val="008D0864"/>
    <w:rsid w:val="008D2214"/>
    <w:rsid w:val="008D2705"/>
    <w:rsid w:val="008D2D78"/>
    <w:rsid w:val="008D3382"/>
    <w:rsid w:val="008D39FC"/>
    <w:rsid w:val="008D3E9B"/>
    <w:rsid w:val="008D424D"/>
    <w:rsid w:val="008D5AF8"/>
    <w:rsid w:val="008D61ED"/>
    <w:rsid w:val="008D6C1E"/>
    <w:rsid w:val="008D7936"/>
    <w:rsid w:val="008E0008"/>
    <w:rsid w:val="008E08CE"/>
    <w:rsid w:val="008E1E24"/>
    <w:rsid w:val="008E4488"/>
    <w:rsid w:val="008E469C"/>
    <w:rsid w:val="008E4CE2"/>
    <w:rsid w:val="008E51B9"/>
    <w:rsid w:val="008E666D"/>
    <w:rsid w:val="008E69FB"/>
    <w:rsid w:val="008E6EE0"/>
    <w:rsid w:val="008E6FED"/>
    <w:rsid w:val="008F0A0F"/>
    <w:rsid w:val="008F144B"/>
    <w:rsid w:val="008F1E51"/>
    <w:rsid w:val="008F31CB"/>
    <w:rsid w:val="008F3609"/>
    <w:rsid w:val="008F384D"/>
    <w:rsid w:val="008F3A0D"/>
    <w:rsid w:val="008F3DD4"/>
    <w:rsid w:val="008F3E8A"/>
    <w:rsid w:val="008F4524"/>
    <w:rsid w:val="008F4CA2"/>
    <w:rsid w:val="008F63D2"/>
    <w:rsid w:val="008F6440"/>
    <w:rsid w:val="008F64AB"/>
    <w:rsid w:val="008F7607"/>
    <w:rsid w:val="008F779D"/>
    <w:rsid w:val="0090054D"/>
    <w:rsid w:val="009012DC"/>
    <w:rsid w:val="00901E73"/>
    <w:rsid w:val="00902B96"/>
    <w:rsid w:val="00902BFC"/>
    <w:rsid w:val="00904DB3"/>
    <w:rsid w:val="00904F38"/>
    <w:rsid w:val="00905B02"/>
    <w:rsid w:val="00906247"/>
    <w:rsid w:val="0090666B"/>
    <w:rsid w:val="00907769"/>
    <w:rsid w:val="0091059E"/>
    <w:rsid w:val="00910731"/>
    <w:rsid w:val="009107C2"/>
    <w:rsid w:val="009112F9"/>
    <w:rsid w:val="0091179D"/>
    <w:rsid w:val="009126FE"/>
    <w:rsid w:val="00913102"/>
    <w:rsid w:val="00914014"/>
    <w:rsid w:val="00914743"/>
    <w:rsid w:val="00914EAE"/>
    <w:rsid w:val="0091566F"/>
    <w:rsid w:val="00917ED8"/>
    <w:rsid w:val="0092098D"/>
    <w:rsid w:val="00920F5C"/>
    <w:rsid w:val="009212E8"/>
    <w:rsid w:val="009257F7"/>
    <w:rsid w:val="00925EA9"/>
    <w:rsid w:val="00927082"/>
    <w:rsid w:val="00927ABA"/>
    <w:rsid w:val="00927B47"/>
    <w:rsid w:val="00930927"/>
    <w:rsid w:val="00930F3C"/>
    <w:rsid w:val="00931AE8"/>
    <w:rsid w:val="00932080"/>
    <w:rsid w:val="00932232"/>
    <w:rsid w:val="00932341"/>
    <w:rsid w:val="0093294B"/>
    <w:rsid w:val="00932D26"/>
    <w:rsid w:val="00933EC2"/>
    <w:rsid w:val="00934C63"/>
    <w:rsid w:val="0093567C"/>
    <w:rsid w:val="0093617E"/>
    <w:rsid w:val="009367B3"/>
    <w:rsid w:val="00936B4D"/>
    <w:rsid w:val="00940747"/>
    <w:rsid w:val="009431C5"/>
    <w:rsid w:val="0094346B"/>
    <w:rsid w:val="009447FB"/>
    <w:rsid w:val="00945910"/>
    <w:rsid w:val="00945AD0"/>
    <w:rsid w:val="00945E0F"/>
    <w:rsid w:val="00946240"/>
    <w:rsid w:val="00947116"/>
    <w:rsid w:val="0094732B"/>
    <w:rsid w:val="0095127E"/>
    <w:rsid w:val="00951CE2"/>
    <w:rsid w:val="009520BA"/>
    <w:rsid w:val="00953086"/>
    <w:rsid w:val="0095488F"/>
    <w:rsid w:val="00954C31"/>
    <w:rsid w:val="00957F0F"/>
    <w:rsid w:val="00960634"/>
    <w:rsid w:val="00960E96"/>
    <w:rsid w:val="00963277"/>
    <w:rsid w:val="00964957"/>
    <w:rsid w:val="00964A83"/>
    <w:rsid w:val="00966D34"/>
    <w:rsid w:val="009671E4"/>
    <w:rsid w:val="0096749D"/>
    <w:rsid w:val="00971412"/>
    <w:rsid w:val="00971761"/>
    <w:rsid w:val="009721C5"/>
    <w:rsid w:val="00972417"/>
    <w:rsid w:val="00973F08"/>
    <w:rsid w:val="0097439B"/>
    <w:rsid w:val="009751D0"/>
    <w:rsid w:val="0097553C"/>
    <w:rsid w:val="00975CDC"/>
    <w:rsid w:val="00975EF8"/>
    <w:rsid w:val="0097685C"/>
    <w:rsid w:val="00977060"/>
    <w:rsid w:val="00977423"/>
    <w:rsid w:val="009779EF"/>
    <w:rsid w:val="00980D65"/>
    <w:rsid w:val="009818B4"/>
    <w:rsid w:val="00982910"/>
    <w:rsid w:val="00982D22"/>
    <w:rsid w:val="00982FC9"/>
    <w:rsid w:val="00983F8C"/>
    <w:rsid w:val="00984841"/>
    <w:rsid w:val="0098528A"/>
    <w:rsid w:val="0098578B"/>
    <w:rsid w:val="00985F7C"/>
    <w:rsid w:val="00985FD5"/>
    <w:rsid w:val="00986855"/>
    <w:rsid w:val="009916E9"/>
    <w:rsid w:val="00992031"/>
    <w:rsid w:val="0099213D"/>
    <w:rsid w:val="00993CD4"/>
    <w:rsid w:val="0099578D"/>
    <w:rsid w:val="00995EB0"/>
    <w:rsid w:val="0099630D"/>
    <w:rsid w:val="00996527"/>
    <w:rsid w:val="00996551"/>
    <w:rsid w:val="009966D3"/>
    <w:rsid w:val="00997E63"/>
    <w:rsid w:val="009A02EC"/>
    <w:rsid w:val="009A0308"/>
    <w:rsid w:val="009A173C"/>
    <w:rsid w:val="009A21D0"/>
    <w:rsid w:val="009A2EFF"/>
    <w:rsid w:val="009A3581"/>
    <w:rsid w:val="009A4524"/>
    <w:rsid w:val="009A565A"/>
    <w:rsid w:val="009A6587"/>
    <w:rsid w:val="009A6A16"/>
    <w:rsid w:val="009A6EEB"/>
    <w:rsid w:val="009A7ADE"/>
    <w:rsid w:val="009B06FF"/>
    <w:rsid w:val="009B17E8"/>
    <w:rsid w:val="009B18F2"/>
    <w:rsid w:val="009B1E80"/>
    <w:rsid w:val="009B1F71"/>
    <w:rsid w:val="009B2CEA"/>
    <w:rsid w:val="009B2F42"/>
    <w:rsid w:val="009B2FD5"/>
    <w:rsid w:val="009B35BA"/>
    <w:rsid w:val="009B5ED7"/>
    <w:rsid w:val="009B676E"/>
    <w:rsid w:val="009B69D5"/>
    <w:rsid w:val="009B7729"/>
    <w:rsid w:val="009C08BF"/>
    <w:rsid w:val="009C1911"/>
    <w:rsid w:val="009C2992"/>
    <w:rsid w:val="009C2CA6"/>
    <w:rsid w:val="009C36C8"/>
    <w:rsid w:val="009C50E4"/>
    <w:rsid w:val="009C5B5B"/>
    <w:rsid w:val="009C62E6"/>
    <w:rsid w:val="009C6420"/>
    <w:rsid w:val="009C6DF8"/>
    <w:rsid w:val="009C74B0"/>
    <w:rsid w:val="009C7F8F"/>
    <w:rsid w:val="009D0296"/>
    <w:rsid w:val="009D13E7"/>
    <w:rsid w:val="009D18CB"/>
    <w:rsid w:val="009D1E70"/>
    <w:rsid w:val="009D2B98"/>
    <w:rsid w:val="009D323A"/>
    <w:rsid w:val="009D34F6"/>
    <w:rsid w:val="009D3EFB"/>
    <w:rsid w:val="009D4522"/>
    <w:rsid w:val="009D51D9"/>
    <w:rsid w:val="009D733B"/>
    <w:rsid w:val="009D79B5"/>
    <w:rsid w:val="009E02DA"/>
    <w:rsid w:val="009E22E8"/>
    <w:rsid w:val="009E2327"/>
    <w:rsid w:val="009E2D89"/>
    <w:rsid w:val="009E47BC"/>
    <w:rsid w:val="009E4E4C"/>
    <w:rsid w:val="009E5D81"/>
    <w:rsid w:val="009E5E22"/>
    <w:rsid w:val="009E67C9"/>
    <w:rsid w:val="009E733C"/>
    <w:rsid w:val="009E7A4A"/>
    <w:rsid w:val="009E7AB0"/>
    <w:rsid w:val="009E7BE3"/>
    <w:rsid w:val="009F1183"/>
    <w:rsid w:val="009F1DEA"/>
    <w:rsid w:val="009F262B"/>
    <w:rsid w:val="009F3229"/>
    <w:rsid w:val="009F3A2C"/>
    <w:rsid w:val="009F3A6C"/>
    <w:rsid w:val="009F4202"/>
    <w:rsid w:val="009F42A1"/>
    <w:rsid w:val="009F4600"/>
    <w:rsid w:val="009F4967"/>
    <w:rsid w:val="009F6033"/>
    <w:rsid w:val="009F69E8"/>
    <w:rsid w:val="009F7CC3"/>
    <w:rsid w:val="00A0042D"/>
    <w:rsid w:val="00A020E0"/>
    <w:rsid w:val="00A0292A"/>
    <w:rsid w:val="00A02ABB"/>
    <w:rsid w:val="00A02E75"/>
    <w:rsid w:val="00A033E5"/>
    <w:rsid w:val="00A0396F"/>
    <w:rsid w:val="00A044CD"/>
    <w:rsid w:val="00A06B57"/>
    <w:rsid w:val="00A108D8"/>
    <w:rsid w:val="00A1148B"/>
    <w:rsid w:val="00A117D3"/>
    <w:rsid w:val="00A11F46"/>
    <w:rsid w:val="00A12618"/>
    <w:rsid w:val="00A12972"/>
    <w:rsid w:val="00A12B9B"/>
    <w:rsid w:val="00A14773"/>
    <w:rsid w:val="00A14FB6"/>
    <w:rsid w:val="00A16F08"/>
    <w:rsid w:val="00A17C27"/>
    <w:rsid w:val="00A17DA6"/>
    <w:rsid w:val="00A20587"/>
    <w:rsid w:val="00A2076F"/>
    <w:rsid w:val="00A20ACA"/>
    <w:rsid w:val="00A21304"/>
    <w:rsid w:val="00A21F44"/>
    <w:rsid w:val="00A2202D"/>
    <w:rsid w:val="00A22A97"/>
    <w:rsid w:val="00A23580"/>
    <w:rsid w:val="00A2451C"/>
    <w:rsid w:val="00A24994"/>
    <w:rsid w:val="00A24C9E"/>
    <w:rsid w:val="00A251EA"/>
    <w:rsid w:val="00A264E9"/>
    <w:rsid w:val="00A26D5B"/>
    <w:rsid w:val="00A277B7"/>
    <w:rsid w:val="00A30782"/>
    <w:rsid w:val="00A3095D"/>
    <w:rsid w:val="00A3217E"/>
    <w:rsid w:val="00A32BD8"/>
    <w:rsid w:val="00A33579"/>
    <w:rsid w:val="00A3378D"/>
    <w:rsid w:val="00A341D5"/>
    <w:rsid w:val="00A34216"/>
    <w:rsid w:val="00A343E0"/>
    <w:rsid w:val="00A34D6B"/>
    <w:rsid w:val="00A3550E"/>
    <w:rsid w:val="00A35B37"/>
    <w:rsid w:val="00A40181"/>
    <w:rsid w:val="00A405B9"/>
    <w:rsid w:val="00A40ACB"/>
    <w:rsid w:val="00A41157"/>
    <w:rsid w:val="00A412C1"/>
    <w:rsid w:val="00A41ACD"/>
    <w:rsid w:val="00A420F0"/>
    <w:rsid w:val="00A432DA"/>
    <w:rsid w:val="00A43A91"/>
    <w:rsid w:val="00A453F8"/>
    <w:rsid w:val="00A4609C"/>
    <w:rsid w:val="00A46934"/>
    <w:rsid w:val="00A47176"/>
    <w:rsid w:val="00A47386"/>
    <w:rsid w:val="00A47450"/>
    <w:rsid w:val="00A5106F"/>
    <w:rsid w:val="00A51CB2"/>
    <w:rsid w:val="00A522A1"/>
    <w:rsid w:val="00A527C6"/>
    <w:rsid w:val="00A52944"/>
    <w:rsid w:val="00A53BE5"/>
    <w:rsid w:val="00A546C6"/>
    <w:rsid w:val="00A5504F"/>
    <w:rsid w:val="00A55720"/>
    <w:rsid w:val="00A60BD8"/>
    <w:rsid w:val="00A6124D"/>
    <w:rsid w:val="00A6391D"/>
    <w:rsid w:val="00A6480B"/>
    <w:rsid w:val="00A6539C"/>
    <w:rsid w:val="00A65677"/>
    <w:rsid w:val="00A6576D"/>
    <w:rsid w:val="00A65FB6"/>
    <w:rsid w:val="00A66779"/>
    <w:rsid w:val="00A7003D"/>
    <w:rsid w:val="00A7052F"/>
    <w:rsid w:val="00A70BCF"/>
    <w:rsid w:val="00A70D1C"/>
    <w:rsid w:val="00A70F66"/>
    <w:rsid w:val="00A7158C"/>
    <w:rsid w:val="00A71E6B"/>
    <w:rsid w:val="00A723EB"/>
    <w:rsid w:val="00A724F5"/>
    <w:rsid w:val="00A72FCB"/>
    <w:rsid w:val="00A737B8"/>
    <w:rsid w:val="00A75519"/>
    <w:rsid w:val="00A75702"/>
    <w:rsid w:val="00A772C4"/>
    <w:rsid w:val="00A772DF"/>
    <w:rsid w:val="00A779F1"/>
    <w:rsid w:val="00A77C02"/>
    <w:rsid w:val="00A8127B"/>
    <w:rsid w:val="00A82F57"/>
    <w:rsid w:val="00A84909"/>
    <w:rsid w:val="00A853E3"/>
    <w:rsid w:val="00A85E12"/>
    <w:rsid w:val="00A86B3D"/>
    <w:rsid w:val="00A86BA9"/>
    <w:rsid w:val="00A86CED"/>
    <w:rsid w:val="00A87E21"/>
    <w:rsid w:val="00A90F39"/>
    <w:rsid w:val="00A91BCD"/>
    <w:rsid w:val="00A91C59"/>
    <w:rsid w:val="00A92C42"/>
    <w:rsid w:val="00A93307"/>
    <w:rsid w:val="00A937C1"/>
    <w:rsid w:val="00A93C73"/>
    <w:rsid w:val="00A9435E"/>
    <w:rsid w:val="00A943CD"/>
    <w:rsid w:val="00A944F7"/>
    <w:rsid w:val="00A94900"/>
    <w:rsid w:val="00A94D90"/>
    <w:rsid w:val="00A961B2"/>
    <w:rsid w:val="00A967C1"/>
    <w:rsid w:val="00A96B69"/>
    <w:rsid w:val="00A9700E"/>
    <w:rsid w:val="00A97370"/>
    <w:rsid w:val="00A974CB"/>
    <w:rsid w:val="00A97F31"/>
    <w:rsid w:val="00AA050C"/>
    <w:rsid w:val="00AA0C84"/>
    <w:rsid w:val="00AA1641"/>
    <w:rsid w:val="00AA1CD6"/>
    <w:rsid w:val="00AA3080"/>
    <w:rsid w:val="00AA4208"/>
    <w:rsid w:val="00AA51DC"/>
    <w:rsid w:val="00AA5A80"/>
    <w:rsid w:val="00AA63A9"/>
    <w:rsid w:val="00AA6AB7"/>
    <w:rsid w:val="00AB0A65"/>
    <w:rsid w:val="00AB2F61"/>
    <w:rsid w:val="00AB3551"/>
    <w:rsid w:val="00AB46FD"/>
    <w:rsid w:val="00AB55EA"/>
    <w:rsid w:val="00AB5BC3"/>
    <w:rsid w:val="00AB6200"/>
    <w:rsid w:val="00AB739F"/>
    <w:rsid w:val="00AB7FDA"/>
    <w:rsid w:val="00AC0FFD"/>
    <w:rsid w:val="00AC219D"/>
    <w:rsid w:val="00AC22E1"/>
    <w:rsid w:val="00AC28B1"/>
    <w:rsid w:val="00AC3CE8"/>
    <w:rsid w:val="00AC44DA"/>
    <w:rsid w:val="00AC50B3"/>
    <w:rsid w:val="00AC5D6C"/>
    <w:rsid w:val="00AC5F4D"/>
    <w:rsid w:val="00AC630D"/>
    <w:rsid w:val="00AC6EF4"/>
    <w:rsid w:val="00AC7DB1"/>
    <w:rsid w:val="00AD009A"/>
    <w:rsid w:val="00AD0413"/>
    <w:rsid w:val="00AD0D7C"/>
    <w:rsid w:val="00AD1DB1"/>
    <w:rsid w:val="00AD25B2"/>
    <w:rsid w:val="00AD2F5E"/>
    <w:rsid w:val="00AD3BFC"/>
    <w:rsid w:val="00AD7E4A"/>
    <w:rsid w:val="00AD7FEA"/>
    <w:rsid w:val="00AE1486"/>
    <w:rsid w:val="00AE249A"/>
    <w:rsid w:val="00AE3947"/>
    <w:rsid w:val="00AE3EA5"/>
    <w:rsid w:val="00AE3F72"/>
    <w:rsid w:val="00AE444F"/>
    <w:rsid w:val="00AE5AD6"/>
    <w:rsid w:val="00AE6212"/>
    <w:rsid w:val="00AE7773"/>
    <w:rsid w:val="00AF07D5"/>
    <w:rsid w:val="00AF248E"/>
    <w:rsid w:val="00AF2A53"/>
    <w:rsid w:val="00AF3EBA"/>
    <w:rsid w:val="00AF4C89"/>
    <w:rsid w:val="00AF58A7"/>
    <w:rsid w:val="00AF6E04"/>
    <w:rsid w:val="00AF708D"/>
    <w:rsid w:val="00AF739E"/>
    <w:rsid w:val="00AF75A2"/>
    <w:rsid w:val="00AF7C23"/>
    <w:rsid w:val="00B00143"/>
    <w:rsid w:val="00B01001"/>
    <w:rsid w:val="00B024DC"/>
    <w:rsid w:val="00B02BED"/>
    <w:rsid w:val="00B04035"/>
    <w:rsid w:val="00B04F48"/>
    <w:rsid w:val="00B0580D"/>
    <w:rsid w:val="00B07111"/>
    <w:rsid w:val="00B07908"/>
    <w:rsid w:val="00B10B84"/>
    <w:rsid w:val="00B11FA3"/>
    <w:rsid w:val="00B125F2"/>
    <w:rsid w:val="00B13EA3"/>
    <w:rsid w:val="00B13F69"/>
    <w:rsid w:val="00B14097"/>
    <w:rsid w:val="00B140FE"/>
    <w:rsid w:val="00B16310"/>
    <w:rsid w:val="00B1702C"/>
    <w:rsid w:val="00B1719E"/>
    <w:rsid w:val="00B1722F"/>
    <w:rsid w:val="00B225B0"/>
    <w:rsid w:val="00B22C2E"/>
    <w:rsid w:val="00B22F73"/>
    <w:rsid w:val="00B23B0E"/>
    <w:rsid w:val="00B248FB"/>
    <w:rsid w:val="00B24CD6"/>
    <w:rsid w:val="00B2564B"/>
    <w:rsid w:val="00B25764"/>
    <w:rsid w:val="00B25EC8"/>
    <w:rsid w:val="00B2631A"/>
    <w:rsid w:val="00B27971"/>
    <w:rsid w:val="00B319D0"/>
    <w:rsid w:val="00B320D1"/>
    <w:rsid w:val="00B32396"/>
    <w:rsid w:val="00B32564"/>
    <w:rsid w:val="00B33A5F"/>
    <w:rsid w:val="00B33B52"/>
    <w:rsid w:val="00B33B75"/>
    <w:rsid w:val="00B33BE9"/>
    <w:rsid w:val="00B33DB4"/>
    <w:rsid w:val="00B3415E"/>
    <w:rsid w:val="00B349A0"/>
    <w:rsid w:val="00B35BFA"/>
    <w:rsid w:val="00B3660B"/>
    <w:rsid w:val="00B37C51"/>
    <w:rsid w:val="00B40B80"/>
    <w:rsid w:val="00B41224"/>
    <w:rsid w:val="00B41773"/>
    <w:rsid w:val="00B432CA"/>
    <w:rsid w:val="00B4385B"/>
    <w:rsid w:val="00B45494"/>
    <w:rsid w:val="00B45EB4"/>
    <w:rsid w:val="00B4664F"/>
    <w:rsid w:val="00B4683F"/>
    <w:rsid w:val="00B5036A"/>
    <w:rsid w:val="00B50586"/>
    <w:rsid w:val="00B51F5A"/>
    <w:rsid w:val="00B52632"/>
    <w:rsid w:val="00B5264A"/>
    <w:rsid w:val="00B532BE"/>
    <w:rsid w:val="00B54515"/>
    <w:rsid w:val="00B55B6C"/>
    <w:rsid w:val="00B5614D"/>
    <w:rsid w:val="00B566F7"/>
    <w:rsid w:val="00B5671A"/>
    <w:rsid w:val="00B57129"/>
    <w:rsid w:val="00B57C4C"/>
    <w:rsid w:val="00B57F2F"/>
    <w:rsid w:val="00B61098"/>
    <w:rsid w:val="00B623BE"/>
    <w:rsid w:val="00B62952"/>
    <w:rsid w:val="00B654DD"/>
    <w:rsid w:val="00B65E2C"/>
    <w:rsid w:val="00B665EE"/>
    <w:rsid w:val="00B678F5"/>
    <w:rsid w:val="00B7101B"/>
    <w:rsid w:val="00B71BCF"/>
    <w:rsid w:val="00B72170"/>
    <w:rsid w:val="00B7338B"/>
    <w:rsid w:val="00B741DE"/>
    <w:rsid w:val="00B74A38"/>
    <w:rsid w:val="00B7510A"/>
    <w:rsid w:val="00B75C70"/>
    <w:rsid w:val="00B76204"/>
    <w:rsid w:val="00B76853"/>
    <w:rsid w:val="00B77543"/>
    <w:rsid w:val="00B77BAD"/>
    <w:rsid w:val="00B77D1C"/>
    <w:rsid w:val="00B80848"/>
    <w:rsid w:val="00B81272"/>
    <w:rsid w:val="00B81850"/>
    <w:rsid w:val="00B8317B"/>
    <w:rsid w:val="00B83E3B"/>
    <w:rsid w:val="00B84778"/>
    <w:rsid w:val="00B8541E"/>
    <w:rsid w:val="00B85A7E"/>
    <w:rsid w:val="00B85AB8"/>
    <w:rsid w:val="00B86E24"/>
    <w:rsid w:val="00B902C3"/>
    <w:rsid w:val="00B9077A"/>
    <w:rsid w:val="00B91368"/>
    <w:rsid w:val="00B9294D"/>
    <w:rsid w:val="00B933FB"/>
    <w:rsid w:val="00B95030"/>
    <w:rsid w:val="00B953C0"/>
    <w:rsid w:val="00B955EF"/>
    <w:rsid w:val="00B961A6"/>
    <w:rsid w:val="00B961BE"/>
    <w:rsid w:val="00B96CA2"/>
    <w:rsid w:val="00B97AB8"/>
    <w:rsid w:val="00B97C2C"/>
    <w:rsid w:val="00BA0D0A"/>
    <w:rsid w:val="00BA0D77"/>
    <w:rsid w:val="00BA1B8F"/>
    <w:rsid w:val="00BA280A"/>
    <w:rsid w:val="00BA2DCA"/>
    <w:rsid w:val="00BA2EC6"/>
    <w:rsid w:val="00BA3D6F"/>
    <w:rsid w:val="00BA501F"/>
    <w:rsid w:val="00BA5F1D"/>
    <w:rsid w:val="00BA639B"/>
    <w:rsid w:val="00BA7717"/>
    <w:rsid w:val="00BA7DFD"/>
    <w:rsid w:val="00BB1138"/>
    <w:rsid w:val="00BB3708"/>
    <w:rsid w:val="00BB3E11"/>
    <w:rsid w:val="00BB3F29"/>
    <w:rsid w:val="00BB416F"/>
    <w:rsid w:val="00BB4240"/>
    <w:rsid w:val="00BB4746"/>
    <w:rsid w:val="00BB52CB"/>
    <w:rsid w:val="00BB5964"/>
    <w:rsid w:val="00BB5EDD"/>
    <w:rsid w:val="00BB701F"/>
    <w:rsid w:val="00BB7DCC"/>
    <w:rsid w:val="00BC030B"/>
    <w:rsid w:val="00BC03A5"/>
    <w:rsid w:val="00BC03E1"/>
    <w:rsid w:val="00BC12FC"/>
    <w:rsid w:val="00BC151A"/>
    <w:rsid w:val="00BC2E96"/>
    <w:rsid w:val="00BC35D2"/>
    <w:rsid w:val="00BC4ED4"/>
    <w:rsid w:val="00BC50E4"/>
    <w:rsid w:val="00BC5B19"/>
    <w:rsid w:val="00BC61C2"/>
    <w:rsid w:val="00BC65A6"/>
    <w:rsid w:val="00BC682C"/>
    <w:rsid w:val="00BC6FC9"/>
    <w:rsid w:val="00BD00DB"/>
    <w:rsid w:val="00BD161F"/>
    <w:rsid w:val="00BD1B4C"/>
    <w:rsid w:val="00BD27F1"/>
    <w:rsid w:val="00BD290B"/>
    <w:rsid w:val="00BD3028"/>
    <w:rsid w:val="00BD44F4"/>
    <w:rsid w:val="00BD5EC4"/>
    <w:rsid w:val="00BD634A"/>
    <w:rsid w:val="00BD64F6"/>
    <w:rsid w:val="00BD7317"/>
    <w:rsid w:val="00BD78B9"/>
    <w:rsid w:val="00BE071E"/>
    <w:rsid w:val="00BE10EF"/>
    <w:rsid w:val="00BE2173"/>
    <w:rsid w:val="00BE26F0"/>
    <w:rsid w:val="00BE54D6"/>
    <w:rsid w:val="00BE59CC"/>
    <w:rsid w:val="00BE68E9"/>
    <w:rsid w:val="00BE71CB"/>
    <w:rsid w:val="00BE743D"/>
    <w:rsid w:val="00BF04A8"/>
    <w:rsid w:val="00BF1500"/>
    <w:rsid w:val="00BF1669"/>
    <w:rsid w:val="00BF182C"/>
    <w:rsid w:val="00BF409D"/>
    <w:rsid w:val="00BF5083"/>
    <w:rsid w:val="00BF55C7"/>
    <w:rsid w:val="00BF6170"/>
    <w:rsid w:val="00BF6B0A"/>
    <w:rsid w:val="00C00A31"/>
    <w:rsid w:val="00C02116"/>
    <w:rsid w:val="00C0299C"/>
    <w:rsid w:val="00C02E58"/>
    <w:rsid w:val="00C036E0"/>
    <w:rsid w:val="00C0370B"/>
    <w:rsid w:val="00C048E1"/>
    <w:rsid w:val="00C04F5C"/>
    <w:rsid w:val="00C0514F"/>
    <w:rsid w:val="00C056A3"/>
    <w:rsid w:val="00C066FC"/>
    <w:rsid w:val="00C069D0"/>
    <w:rsid w:val="00C07BAC"/>
    <w:rsid w:val="00C10DD3"/>
    <w:rsid w:val="00C11066"/>
    <w:rsid w:val="00C113D2"/>
    <w:rsid w:val="00C11632"/>
    <w:rsid w:val="00C11A2A"/>
    <w:rsid w:val="00C11ABA"/>
    <w:rsid w:val="00C11B53"/>
    <w:rsid w:val="00C13BE3"/>
    <w:rsid w:val="00C14609"/>
    <w:rsid w:val="00C151E5"/>
    <w:rsid w:val="00C16909"/>
    <w:rsid w:val="00C1723C"/>
    <w:rsid w:val="00C1730F"/>
    <w:rsid w:val="00C205F7"/>
    <w:rsid w:val="00C206E1"/>
    <w:rsid w:val="00C21FF9"/>
    <w:rsid w:val="00C22B0F"/>
    <w:rsid w:val="00C22D18"/>
    <w:rsid w:val="00C237E2"/>
    <w:rsid w:val="00C2397A"/>
    <w:rsid w:val="00C24285"/>
    <w:rsid w:val="00C254DC"/>
    <w:rsid w:val="00C2606F"/>
    <w:rsid w:val="00C265D7"/>
    <w:rsid w:val="00C267D0"/>
    <w:rsid w:val="00C276CE"/>
    <w:rsid w:val="00C31025"/>
    <w:rsid w:val="00C31EE3"/>
    <w:rsid w:val="00C32242"/>
    <w:rsid w:val="00C33D60"/>
    <w:rsid w:val="00C347A6"/>
    <w:rsid w:val="00C360DD"/>
    <w:rsid w:val="00C40EDA"/>
    <w:rsid w:val="00C41A66"/>
    <w:rsid w:val="00C41F3B"/>
    <w:rsid w:val="00C42699"/>
    <w:rsid w:val="00C43BF4"/>
    <w:rsid w:val="00C44739"/>
    <w:rsid w:val="00C44EF3"/>
    <w:rsid w:val="00C471F3"/>
    <w:rsid w:val="00C47A62"/>
    <w:rsid w:val="00C5127E"/>
    <w:rsid w:val="00C515C3"/>
    <w:rsid w:val="00C5211D"/>
    <w:rsid w:val="00C521D5"/>
    <w:rsid w:val="00C53202"/>
    <w:rsid w:val="00C53AD9"/>
    <w:rsid w:val="00C5565A"/>
    <w:rsid w:val="00C55691"/>
    <w:rsid w:val="00C55C1E"/>
    <w:rsid w:val="00C56E00"/>
    <w:rsid w:val="00C57F5D"/>
    <w:rsid w:val="00C608CE"/>
    <w:rsid w:val="00C6227C"/>
    <w:rsid w:val="00C633FA"/>
    <w:rsid w:val="00C635E3"/>
    <w:rsid w:val="00C64075"/>
    <w:rsid w:val="00C649A0"/>
    <w:rsid w:val="00C64A20"/>
    <w:rsid w:val="00C66596"/>
    <w:rsid w:val="00C66C43"/>
    <w:rsid w:val="00C67F6D"/>
    <w:rsid w:val="00C700D9"/>
    <w:rsid w:val="00C71CA4"/>
    <w:rsid w:val="00C71FB2"/>
    <w:rsid w:val="00C72697"/>
    <w:rsid w:val="00C7276C"/>
    <w:rsid w:val="00C73A64"/>
    <w:rsid w:val="00C746A4"/>
    <w:rsid w:val="00C75C16"/>
    <w:rsid w:val="00C76286"/>
    <w:rsid w:val="00C7647F"/>
    <w:rsid w:val="00C7686A"/>
    <w:rsid w:val="00C76B1E"/>
    <w:rsid w:val="00C76BE7"/>
    <w:rsid w:val="00C7706B"/>
    <w:rsid w:val="00C77854"/>
    <w:rsid w:val="00C80116"/>
    <w:rsid w:val="00C8197A"/>
    <w:rsid w:val="00C8224A"/>
    <w:rsid w:val="00C82D5F"/>
    <w:rsid w:val="00C84D1C"/>
    <w:rsid w:val="00C85593"/>
    <w:rsid w:val="00C85944"/>
    <w:rsid w:val="00C85B9C"/>
    <w:rsid w:val="00C85D03"/>
    <w:rsid w:val="00C85EE8"/>
    <w:rsid w:val="00C87EA0"/>
    <w:rsid w:val="00C90104"/>
    <w:rsid w:val="00C9099D"/>
    <w:rsid w:val="00C910DA"/>
    <w:rsid w:val="00C91365"/>
    <w:rsid w:val="00C91B31"/>
    <w:rsid w:val="00C92162"/>
    <w:rsid w:val="00C929D4"/>
    <w:rsid w:val="00C92C4B"/>
    <w:rsid w:val="00C932A2"/>
    <w:rsid w:val="00C943E5"/>
    <w:rsid w:val="00C9442D"/>
    <w:rsid w:val="00C949DA"/>
    <w:rsid w:val="00C94C97"/>
    <w:rsid w:val="00C9552F"/>
    <w:rsid w:val="00C96A37"/>
    <w:rsid w:val="00C976AF"/>
    <w:rsid w:val="00C97E62"/>
    <w:rsid w:val="00CA2F68"/>
    <w:rsid w:val="00CA37B5"/>
    <w:rsid w:val="00CA3C9F"/>
    <w:rsid w:val="00CA3FF6"/>
    <w:rsid w:val="00CA4924"/>
    <w:rsid w:val="00CA4AC1"/>
    <w:rsid w:val="00CA503C"/>
    <w:rsid w:val="00CA54AE"/>
    <w:rsid w:val="00CA5D11"/>
    <w:rsid w:val="00CA6370"/>
    <w:rsid w:val="00CA6B12"/>
    <w:rsid w:val="00CA7B58"/>
    <w:rsid w:val="00CB05C5"/>
    <w:rsid w:val="00CB06C4"/>
    <w:rsid w:val="00CB0FB4"/>
    <w:rsid w:val="00CB1847"/>
    <w:rsid w:val="00CB4931"/>
    <w:rsid w:val="00CB5D66"/>
    <w:rsid w:val="00CC0768"/>
    <w:rsid w:val="00CC07E6"/>
    <w:rsid w:val="00CC0E55"/>
    <w:rsid w:val="00CC3F82"/>
    <w:rsid w:val="00CC4102"/>
    <w:rsid w:val="00CC4AEE"/>
    <w:rsid w:val="00CC5EEE"/>
    <w:rsid w:val="00CC6DD1"/>
    <w:rsid w:val="00CC7EDD"/>
    <w:rsid w:val="00CD060A"/>
    <w:rsid w:val="00CD09FA"/>
    <w:rsid w:val="00CD0FD8"/>
    <w:rsid w:val="00CD39E2"/>
    <w:rsid w:val="00CD3C69"/>
    <w:rsid w:val="00CD45C8"/>
    <w:rsid w:val="00CD628E"/>
    <w:rsid w:val="00CD63D5"/>
    <w:rsid w:val="00CD64FD"/>
    <w:rsid w:val="00CD6A63"/>
    <w:rsid w:val="00CE0A3E"/>
    <w:rsid w:val="00CE0CC3"/>
    <w:rsid w:val="00CE0CF4"/>
    <w:rsid w:val="00CE2DD8"/>
    <w:rsid w:val="00CE2FE4"/>
    <w:rsid w:val="00CE4120"/>
    <w:rsid w:val="00CE46D6"/>
    <w:rsid w:val="00CE5261"/>
    <w:rsid w:val="00CE78EF"/>
    <w:rsid w:val="00CE7AF4"/>
    <w:rsid w:val="00CF081C"/>
    <w:rsid w:val="00CF0D89"/>
    <w:rsid w:val="00CF2748"/>
    <w:rsid w:val="00CF3668"/>
    <w:rsid w:val="00CF430F"/>
    <w:rsid w:val="00CF568C"/>
    <w:rsid w:val="00CF588A"/>
    <w:rsid w:val="00CF6873"/>
    <w:rsid w:val="00CF694A"/>
    <w:rsid w:val="00CF6BC2"/>
    <w:rsid w:val="00D0090A"/>
    <w:rsid w:val="00D00E2D"/>
    <w:rsid w:val="00D0116F"/>
    <w:rsid w:val="00D01565"/>
    <w:rsid w:val="00D01DD7"/>
    <w:rsid w:val="00D0259A"/>
    <w:rsid w:val="00D02CA8"/>
    <w:rsid w:val="00D05419"/>
    <w:rsid w:val="00D063BB"/>
    <w:rsid w:val="00D065A4"/>
    <w:rsid w:val="00D072FC"/>
    <w:rsid w:val="00D07E4A"/>
    <w:rsid w:val="00D1062F"/>
    <w:rsid w:val="00D11A79"/>
    <w:rsid w:val="00D12160"/>
    <w:rsid w:val="00D124F6"/>
    <w:rsid w:val="00D12589"/>
    <w:rsid w:val="00D12DF0"/>
    <w:rsid w:val="00D13499"/>
    <w:rsid w:val="00D139BD"/>
    <w:rsid w:val="00D13C4E"/>
    <w:rsid w:val="00D149E4"/>
    <w:rsid w:val="00D14AED"/>
    <w:rsid w:val="00D1602D"/>
    <w:rsid w:val="00D17911"/>
    <w:rsid w:val="00D17A5A"/>
    <w:rsid w:val="00D17C42"/>
    <w:rsid w:val="00D17C48"/>
    <w:rsid w:val="00D20EDC"/>
    <w:rsid w:val="00D20F56"/>
    <w:rsid w:val="00D210A5"/>
    <w:rsid w:val="00D210F8"/>
    <w:rsid w:val="00D2282B"/>
    <w:rsid w:val="00D2305D"/>
    <w:rsid w:val="00D23649"/>
    <w:rsid w:val="00D24775"/>
    <w:rsid w:val="00D24AD3"/>
    <w:rsid w:val="00D252BC"/>
    <w:rsid w:val="00D25619"/>
    <w:rsid w:val="00D25D1C"/>
    <w:rsid w:val="00D25E41"/>
    <w:rsid w:val="00D267C9"/>
    <w:rsid w:val="00D26BB6"/>
    <w:rsid w:val="00D27A60"/>
    <w:rsid w:val="00D27CBC"/>
    <w:rsid w:val="00D300F7"/>
    <w:rsid w:val="00D3283F"/>
    <w:rsid w:val="00D32F0D"/>
    <w:rsid w:val="00D33851"/>
    <w:rsid w:val="00D33BAB"/>
    <w:rsid w:val="00D33E32"/>
    <w:rsid w:val="00D3449C"/>
    <w:rsid w:val="00D346BF"/>
    <w:rsid w:val="00D35211"/>
    <w:rsid w:val="00D354BF"/>
    <w:rsid w:val="00D354C3"/>
    <w:rsid w:val="00D37275"/>
    <w:rsid w:val="00D37591"/>
    <w:rsid w:val="00D376A7"/>
    <w:rsid w:val="00D4041D"/>
    <w:rsid w:val="00D40B6C"/>
    <w:rsid w:val="00D40EA1"/>
    <w:rsid w:val="00D411DF"/>
    <w:rsid w:val="00D43213"/>
    <w:rsid w:val="00D440CC"/>
    <w:rsid w:val="00D445D5"/>
    <w:rsid w:val="00D45FE6"/>
    <w:rsid w:val="00D4779D"/>
    <w:rsid w:val="00D47D11"/>
    <w:rsid w:val="00D5021F"/>
    <w:rsid w:val="00D51741"/>
    <w:rsid w:val="00D5251F"/>
    <w:rsid w:val="00D52B79"/>
    <w:rsid w:val="00D52DCA"/>
    <w:rsid w:val="00D54D7F"/>
    <w:rsid w:val="00D55147"/>
    <w:rsid w:val="00D56A11"/>
    <w:rsid w:val="00D56B1F"/>
    <w:rsid w:val="00D57D80"/>
    <w:rsid w:val="00D60415"/>
    <w:rsid w:val="00D61EFC"/>
    <w:rsid w:val="00D63C13"/>
    <w:rsid w:val="00D65F06"/>
    <w:rsid w:val="00D667BD"/>
    <w:rsid w:val="00D67592"/>
    <w:rsid w:val="00D67956"/>
    <w:rsid w:val="00D7027E"/>
    <w:rsid w:val="00D702B5"/>
    <w:rsid w:val="00D70D28"/>
    <w:rsid w:val="00D72306"/>
    <w:rsid w:val="00D729E3"/>
    <w:rsid w:val="00D72C8E"/>
    <w:rsid w:val="00D73685"/>
    <w:rsid w:val="00D75B20"/>
    <w:rsid w:val="00D76143"/>
    <w:rsid w:val="00D761FE"/>
    <w:rsid w:val="00D77E07"/>
    <w:rsid w:val="00D8096E"/>
    <w:rsid w:val="00D80F2A"/>
    <w:rsid w:val="00D812F2"/>
    <w:rsid w:val="00D81A01"/>
    <w:rsid w:val="00D81A3F"/>
    <w:rsid w:val="00D81A7C"/>
    <w:rsid w:val="00D81BE7"/>
    <w:rsid w:val="00D81F6B"/>
    <w:rsid w:val="00D82897"/>
    <w:rsid w:val="00D8311E"/>
    <w:rsid w:val="00D834F4"/>
    <w:rsid w:val="00D83A7F"/>
    <w:rsid w:val="00D841ED"/>
    <w:rsid w:val="00D856E8"/>
    <w:rsid w:val="00D86674"/>
    <w:rsid w:val="00D86CA4"/>
    <w:rsid w:val="00D87DEB"/>
    <w:rsid w:val="00D919D0"/>
    <w:rsid w:val="00D927A8"/>
    <w:rsid w:val="00D94064"/>
    <w:rsid w:val="00D9453E"/>
    <w:rsid w:val="00D945A9"/>
    <w:rsid w:val="00D947C0"/>
    <w:rsid w:val="00D947E8"/>
    <w:rsid w:val="00D947E9"/>
    <w:rsid w:val="00D95CBD"/>
    <w:rsid w:val="00D95E22"/>
    <w:rsid w:val="00D9695C"/>
    <w:rsid w:val="00D96F5D"/>
    <w:rsid w:val="00D9757A"/>
    <w:rsid w:val="00DA13CE"/>
    <w:rsid w:val="00DA1F0C"/>
    <w:rsid w:val="00DA2EB7"/>
    <w:rsid w:val="00DA3BD9"/>
    <w:rsid w:val="00DA3DC8"/>
    <w:rsid w:val="00DA3E31"/>
    <w:rsid w:val="00DA41B1"/>
    <w:rsid w:val="00DA461A"/>
    <w:rsid w:val="00DA5C65"/>
    <w:rsid w:val="00DB00CC"/>
    <w:rsid w:val="00DB0F6A"/>
    <w:rsid w:val="00DB27B7"/>
    <w:rsid w:val="00DB2AFB"/>
    <w:rsid w:val="00DB2D76"/>
    <w:rsid w:val="00DB38E1"/>
    <w:rsid w:val="00DB3950"/>
    <w:rsid w:val="00DB4295"/>
    <w:rsid w:val="00DB4A5E"/>
    <w:rsid w:val="00DB50E5"/>
    <w:rsid w:val="00DB5557"/>
    <w:rsid w:val="00DB668F"/>
    <w:rsid w:val="00DB6E1F"/>
    <w:rsid w:val="00DB6F2F"/>
    <w:rsid w:val="00DB6FCD"/>
    <w:rsid w:val="00DB7A74"/>
    <w:rsid w:val="00DB7DE1"/>
    <w:rsid w:val="00DC0AB4"/>
    <w:rsid w:val="00DC1ED0"/>
    <w:rsid w:val="00DC21F1"/>
    <w:rsid w:val="00DC25C3"/>
    <w:rsid w:val="00DC3A3F"/>
    <w:rsid w:val="00DC450F"/>
    <w:rsid w:val="00DC52AF"/>
    <w:rsid w:val="00DC74AA"/>
    <w:rsid w:val="00DC76F1"/>
    <w:rsid w:val="00DC7CF6"/>
    <w:rsid w:val="00DD206C"/>
    <w:rsid w:val="00DD221E"/>
    <w:rsid w:val="00DD23AC"/>
    <w:rsid w:val="00DD2A21"/>
    <w:rsid w:val="00DD2C66"/>
    <w:rsid w:val="00DD389B"/>
    <w:rsid w:val="00DD3EE0"/>
    <w:rsid w:val="00DD4152"/>
    <w:rsid w:val="00DD552E"/>
    <w:rsid w:val="00DD55CB"/>
    <w:rsid w:val="00DD593C"/>
    <w:rsid w:val="00DD6418"/>
    <w:rsid w:val="00DD65E3"/>
    <w:rsid w:val="00DD69B0"/>
    <w:rsid w:val="00DD71AC"/>
    <w:rsid w:val="00DE0B7A"/>
    <w:rsid w:val="00DE12CD"/>
    <w:rsid w:val="00DE1FA8"/>
    <w:rsid w:val="00DE1FB0"/>
    <w:rsid w:val="00DE3AB5"/>
    <w:rsid w:val="00DE4A22"/>
    <w:rsid w:val="00DE50DD"/>
    <w:rsid w:val="00DE54B3"/>
    <w:rsid w:val="00DE5853"/>
    <w:rsid w:val="00DE594C"/>
    <w:rsid w:val="00DE6B3D"/>
    <w:rsid w:val="00DE6CD7"/>
    <w:rsid w:val="00DF0901"/>
    <w:rsid w:val="00DF1037"/>
    <w:rsid w:val="00DF19A5"/>
    <w:rsid w:val="00DF1F97"/>
    <w:rsid w:val="00DF23C7"/>
    <w:rsid w:val="00DF3133"/>
    <w:rsid w:val="00DF351B"/>
    <w:rsid w:val="00DF38AA"/>
    <w:rsid w:val="00DF40DF"/>
    <w:rsid w:val="00DF47B3"/>
    <w:rsid w:val="00DF48A1"/>
    <w:rsid w:val="00DF48B9"/>
    <w:rsid w:val="00DF524E"/>
    <w:rsid w:val="00DF5839"/>
    <w:rsid w:val="00DF5FA4"/>
    <w:rsid w:val="00DF748B"/>
    <w:rsid w:val="00DF789F"/>
    <w:rsid w:val="00DF7AD5"/>
    <w:rsid w:val="00E00016"/>
    <w:rsid w:val="00E01AFB"/>
    <w:rsid w:val="00E023C1"/>
    <w:rsid w:val="00E0255B"/>
    <w:rsid w:val="00E02A0B"/>
    <w:rsid w:val="00E0329E"/>
    <w:rsid w:val="00E03448"/>
    <w:rsid w:val="00E036B5"/>
    <w:rsid w:val="00E036E8"/>
    <w:rsid w:val="00E05340"/>
    <w:rsid w:val="00E065CE"/>
    <w:rsid w:val="00E108B8"/>
    <w:rsid w:val="00E1177A"/>
    <w:rsid w:val="00E123AF"/>
    <w:rsid w:val="00E12704"/>
    <w:rsid w:val="00E138F2"/>
    <w:rsid w:val="00E1390A"/>
    <w:rsid w:val="00E13BA6"/>
    <w:rsid w:val="00E14914"/>
    <w:rsid w:val="00E151B3"/>
    <w:rsid w:val="00E15D19"/>
    <w:rsid w:val="00E1627F"/>
    <w:rsid w:val="00E1674D"/>
    <w:rsid w:val="00E17DFE"/>
    <w:rsid w:val="00E23FDA"/>
    <w:rsid w:val="00E24552"/>
    <w:rsid w:val="00E2535B"/>
    <w:rsid w:val="00E25C5F"/>
    <w:rsid w:val="00E25DF6"/>
    <w:rsid w:val="00E265C0"/>
    <w:rsid w:val="00E26662"/>
    <w:rsid w:val="00E2676E"/>
    <w:rsid w:val="00E277F9"/>
    <w:rsid w:val="00E3046D"/>
    <w:rsid w:val="00E3091B"/>
    <w:rsid w:val="00E3111E"/>
    <w:rsid w:val="00E312FF"/>
    <w:rsid w:val="00E3191C"/>
    <w:rsid w:val="00E32D6A"/>
    <w:rsid w:val="00E33004"/>
    <w:rsid w:val="00E34569"/>
    <w:rsid w:val="00E35B54"/>
    <w:rsid w:val="00E3620A"/>
    <w:rsid w:val="00E404F8"/>
    <w:rsid w:val="00E40D6B"/>
    <w:rsid w:val="00E42EFE"/>
    <w:rsid w:val="00E430E1"/>
    <w:rsid w:val="00E43595"/>
    <w:rsid w:val="00E446A3"/>
    <w:rsid w:val="00E4493B"/>
    <w:rsid w:val="00E44A7F"/>
    <w:rsid w:val="00E452BC"/>
    <w:rsid w:val="00E454F2"/>
    <w:rsid w:val="00E4588A"/>
    <w:rsid w:val="00E46818"/>
    <w:rsid w:val="00E469EB"/>
    <w:rsid w:val="00E47020"/>
    <w:rsid w:val="00E4743B"/>
    <w:rsid w:val="00E50466"/>
    <w:rsid w:val="00E51CD5"/>
    <w:rsid w:val="00E5223F"/>
    <w:rsid w:val="00E5357A"/>
    <w:rsid w:val="00E536A4"/>
    <w:rsid w:val="00E53A38"/>
    <w:rsid w:val="00E55054"/>
    <w:rsid w:val="00E550C9"/>
    <w:rsid w:val="00E55BEC"/>
    <w:rsid w:val="00E566DE"/>
    <w:rsid w:val="00E56D43"/>
    <w:rsid w:val="00E57171"/>
    <w:rsid w:val="00E60328"/>
    <w:rsid w:val="00E60E8C"/>
    <w:rsid w:val="00E62621"/>
    <w:rsid w:val="00E6277F"/>
    <w:rsid w:val="00E62D5E"/>
    <w:rsid w:val="00E635F2"/>
    <w:rsid w:val="00E636A0"/>
    <w:rsid w:val="00E63740"/>
    <w:rsid w:val="00E65BF3"/>
    <w:rsid w:val="00E65FA4"/>
    <w:rsid w:val="00E66660"/>
    <w:rsid w:val="00E66676"/>
    <w:rsid w:val="00E70770"/>
    <w:rsid w:val="00E70B2F"/>
    <w:rsid w:val="00E70F7B"/>
    <w:rsid w:val="00E71812"/>
    <w:rsid w:val="00E72DE8"/>
    <w:rsid w:val="00E73140"/>
    <w:rsid w:val="00E7341B"/>
    <w:rsid w:val="00E74A6B"/>
    <w:rsid w:val="00E75D4D"/>
    <w:rsid w:val="00E75E9B"/>
    <w:rsid w:val="00E76154"/>
    <w:rsid w:val="00E76955"/>
    <w:rsid w:val="00E77478"/>
    <w:rsid w:val="00E77C92"/>
    <w:rsid w:val="00E80B39"/>
    <w:rsid w:val="00E83F2E"/>
    <w:rsid w:val="00E84BDC"/>
    <w:rsid w:val="00E8588F"/>
    <w:rsid w:val="00E85DBD"/>
    <w:rsid w:val="00E86277"/>
    <w:rsid w:val="00E87953"/>
    <w:rsid w:val="00E90361"/>
    <w:rsid w:val="00E9049A"/>
    <w:rsid w:val="00E90DF9"/>
    <w:rsid w:val="00E91128"/>
    <w:rsid w:val="00E91461"/>
    <w:rsid w:val="00E91A23"/>
    <w:rsid w:val="00E91D5A"/>
    <w:rsid w:val="00E92ACB"/>
    <w:rsid w:val="00E93766"/>
    <w:rsid w:val="00E93EFF"/>
    <w:rsid w:val="00E94BF7"/>
    <w:rsid w:val="00E94E29"/>
    <w:rsid w:val="00E957A5"/>
    <w:rsid w:val="00E95AC1"/>
    <w:rsid w:val="00E95D4E"/>
    <w:rsid w:val="00E97215"/>
    <w:rsid w:val="00E9746D"/>
    <w:rsid w:val="00E9777A"/>
    <w:rsid w:val="00EA0FC4"/>
    <w:rsid w:val="00EA22EA"/>
    <w:rsid w:val="00EA2550"/>
    <w:rsid w:val="00EA2999"/>
    <w:rsid w:val="00EA2C3E"/>
    <w:rsid w:val="00EA3A0B"/>
    <w:rsid w:val="00EA4425"/>
    <w:rsid w:val="00EA5060"/>
    <w:rsid w:val="00EA5623"/>
    <w:rsid w:val="00EA60BB"/>
    <w:rsid w:val="00EA7559"/>
    <w:rsid w:val="00EA7B43"/>
    <w:rsid w:val="00EB06DE"/>
    <w:rsid w:val="00EB084B"/>
    <w:rsid w:val="00EB12A6"/>
    <w:rsid w:val="00EB22DF"/>
    <w:rsid w:val="00EB3425"/>
    <w:rsid w:val="00EB40A3"/>
    <w:rsid w:val="00EB4374"/>
    <w:rsid w:val="00EB5683"/>
    <w:rsid w:val="00EB5856"/>
    <w:rsid w:val="00EB5A9C"/>
    <w:rsid w:val="00EB68C0"/>
    <w:rsid w:val="00EB6B88"/>
    <w:rsid w:val="00EB6E95"/>
    <w:rsid w:val="00EB6FF5"/>
    <w:rsid w:val="00EB74F9"/>
    <w:rsid w:val="00EB7706"/>
    <w:rsid w:val="00EC1937"/>
    <w:rsid w:val="00EC30B8"/>
    <w:rsid w:val="00EC362E"/>
    <w:rsid w:val="00EC3AF0"/>
    <w:rsid w:val="00EC3F3F"/>
    <w:rsid w:val="00EC471E"/>
    <w:rsid w:val="00EC4A9E"/>
    <w:rsid w:val="00EC5491"/>
    <w:rsid w:val="00EC61A8"/>
    <w:rsid w:val="00EC61E5"/>
    <w:rsid w:val="00EC7D90"/>
    <w:rsid w:val="00ED0007"/>
    <w:rsid w:val="00ED0EE4"/>
    <w:rsid w:val="00ED17B2"/>
    <w:rsid w:val="00ED1B27"/>
    <w:rsid w:val="00ED24DA"/>
    <w:rsid w:val="00ED2A81"/>
    <w:rsid w:val="00ED2AD9"/>
    <w:rsid w:val="00ED3206"/>
    <w:rsid w:val="00ED4E2F"/>
    <w:rsid w:val="00ED4E84"/>
    <w:rsid w:val="00ED55A9"/>
    <w:rsid w:val="00ED5846"/>
    <w:rsid w:val="00ED674B"/>
    <w:rsid w:val="00ED709C"/>
    <w:rsid w:val="00EE10DC"/>
    <w:rsid w:val="00EE14A8"/>
    <w:rsid w:val="00EE18AA"/>
    <w:rsid w:val="00EE1CDC"/>
    <w:rsid w:val="00EE26BD"/>
    <w:rsid w:val="00EE2947"/>
    <w:rsid w:val="00EE3711"/>
    <w:rsid w:val="00EE4482"/>
    <w:rsid w:val="00EE4501"/>
    <w:rsid w:val="00EE530F"/>
    <w:rsid w:val="00EE557C"/>
    <w:rsid w:val="00EE5C67"/>
    <w:rsid w:val="00EE651E"/>
    <w:rsid w:val="00EE78CD"/>
    <w:rsid w:val="00EF0E3D"/>
    <w:rsid w:val="00EF36CF"/>
    <w:rsid w:val="00EF3DDF"/>
    <w:rsid w:val="00EF3EAF"/>
    <w:rsid w:val="00EF3F5C"/>
    <w:rsid w:val="00EF4078"/>
    <w:rsid w:val="00EF4CC0"/>
    <w:rsid w:val="00EF4DB5"/>
    <w:rsid w:val="00EF6D4D"/>
    <w:rsid w:val="00EF79B5"/>
    <w:rsid w:val="00F02995"/>
    <w:rsid w:val="00F035D3"/>
    <w:rsid w:val="00F040A7"/>
    <w:rsid w:val="00F04968"/>
    <w:rsid w:val="00F051EE"/>
    <w:rsid w:val="00F1342E"/>
    <w:rsid w:val="00F13849"/>
    <w:rsid w:val="00F14276"/>
    <w:rsid w:val="00F14742"/>
    <w:rsid w:val="00F1490E"/>
    <w:rsid w:val="00F14A34"/>
    <w:rsid w:val="00F14A52"/>
    <w:rsid w:val="00F1505A"/>
    <w:rsid w:val="00F153D8"/>
    <w:rsid w:val="00F15786"/>
    <w:rsid w:val="00F16A84"/>
    <w:rsid w:val="00F20530"/>
    <w:rsid w:val="00F2063F"/>
    <w:rsid w:val="00F217F9"/>
    <w:rsid w:val="00F222CD"/>
    <w:rsid w:val="00F24807"/>
    <w:rsid w:val="00F24CD9"/>
    <w:rsid w:val="00F25C33"/>
    <w:rsid w:val="00F261F9"/>
    <w:rsid w:val="00F276A1"/>
    <w:rsid w:val="00F30673"/>
    <w:rsid w:val="00F308D9"/>
    <w:rsid w:val="00F30D20"/>
    <w:rsid w:val="00F32111"/>
    <w:rsid w:val="00F3242C"/>
    <w:rsid w:val="00F329F3"/>
    <w:rsid w:val="00F32CC4"/>
    <w:rsid w:val="00F32FC5"/>
    <w:rsid w:val="00F33BA7"/>
    <w:rsid w:val="00F34ECF"/>
    <w:rsid w:val="00F35D43"/>
    <w:rsid w:val="00F364EB"/>
    <w:rsid w:val="00F3675A"/>
    <w:rsid w:val="00F368D3"/>
    <w:rsid w:val="00F36D8C"/>
    <w:rsid w:val="00F37585"/>
    <w:rsid w:val="00F375AD"/>
    <w:rsid w:val="00F40171"/>
    <w:rsid w:val="00F412F8"/>
    <w:rsid w:val="00F419DC"/>
    <w:rsid w:val="00F43956"/>
    <w:rsid w:val="00F46542"/>
    <w:rsid w:val="00F4701C"/>
    <w:rsid w:val="00F470E3"/>
    <w:rsid w:val="00F507D1"/>
    <w:rsid w:val="00F52A9A"/>
    <w:rsid w:val="00F5313D"/>
    <w:rsid w:val="00F531CD"/>
    <w:rsid w:val="00F54583"/>
    <w:rsid w:val="00F5612A"/>
    <w:rsid w:val="00F56D35"/>
    <w:rsid w:val="00F57DC2"/>
    <w:rsid w:val="00F600C6"/>
    <w:rsid w:val="00F60D6E"/>
    <w:rsid w:val="00F6180E"/>
    <w:rsid w:val="00F61D62"/>
    <w:rsid w:val="00F62164"/>
    <w:rsid w:val="00F6298B"/>
    <w:rsid w:val="00F62C17"/>
    <w:rsid w:val="00F6427E"/>
    <w:rsid w:val="00F652DA"/>
    <w:rsid w:val="00F65379"/>
    <w:rsid w:val="00F65508"/>
    <w:rsid w:val="00F65552"/>
    <w:rsid w:val="00F663A1"/>
    <w:rsid w:val="00F66449"/>
    <w:rsid w:val="00F66AA5"/>
    <w:rsid w:val="00F66B0C"/>
    <w:rsid w:val="00F67671"/>
    <w:rsid w:val="00F67869"/>
    <w:rsid w:val="00F7013A"/>
    <w:rsid w:val="00F70BBC"/>
    <w:rsid w:val="00F717CD"/>
    <w:rsid w:val="00F729EF"/>
    <w:rsid w:val="00F72DBA"/>
    <w:rsid w:val="00F72E00"/>
    <w:rsid w:val="00F730DA"/>
    <w:rsid w:val="00F738C0"/>
    <w:rsid w:val="00F74631"/>
    <w:rsid w:val="00F74875"/>
    <w:rsid w:val="00F77037"/>
    <w:rsid w:val="00F7719F"/>
    <w:rsid w:val="00F77F17"/>
    <w:rsid w:val="00F77FE9"/>
    <w:rsid w:val="00F80A3A"/>
    <w:rsid w:val="00F817A4"/>
    <w:rsid w:val="00F8343D"/>
    <w:rsid w:val="00F838E2"/>
    <w:rsid w:val="00F83A48"/>
    <w:rsid w:val="00F84993"/>
    <w:rsid w:val="00F850A3"/>
    <w:rsid w:val="00F853E7"/>
    <w:rsid w:val="00F860B0"/>
    <w:rsid w:val="00F873D2"/>
    <w:rsid w:val="00F87612"/>
    <w:rsid w:val="00F87A89"/>
    <w:rsid w:val="00F903B7"/>
    <w:rsid w:val="00F90516"/>
    <w:rsid w:val="00F92009"/>
    <w:rsid w:val="00F921A6"/>
    <w:rsid w:val="00F925A7"/>
    <w:rsid w:val="00F927BE"/>
    <w:rsid w:val="00F949FD"/>
    <w:rsid w:val="00F94B9F"/>
    <w:rsid w:val="00F94F9B"/>
    <w:rsid w:val="00F9551A"/>
    <w:rsid w:val="00F955B2"/>
    <w:rsid w:val="00F961D3"/>
    <w:rsid w:val="00F96918"/>
    <w:rsid w:val="00FA0535"/>
    <w:rsid w:val="00FA05B9"/>
    <w:rsid w:val="00FA163B"/>
    <w:rsid w:val="00FA2130"/>
    <w:rsid w:val="00FA29D8"/>
    <w:rsid w:val="00FA2C1B"/>
    <w:rsid w:val="00FA386D"/>
    <w:rsid w:val="00FA435D"/>
    <w:rsid w:val="00FA4C82"/>
    <w:rsid w:val="00FA50C5"/>
    <w:rsid w:val="00FA5ACB"/>
    <w:rsid w:val="00FA653C"/>
    <w:rsid w:val="00FA69F0"/>
    <w:rsid w:val="00FA7B48"/>
    <w:rsid w:val="00FB049F"/>
    <w:rsid w:val="00FB0753"/>
    <w:rsid w:val="00FB1520"/>
    <w:rsid w:val="00FB1B17"/>
    <w:rsid w:val="00FB64CD"/>
    <w:rsid w:val="00FB67B7"/>
    <w:rsid w:val="00FB750C"/>
    <w:rsid w:val="00FC0070"/>
    <w:rsid w:val="00FC1246"/>
    <w:rsid w:val="00FC249A"/>
    <w:rsid w:val="00FC30D2"/>
    <w:rsid w:val="00FC3329"/>
    <w:rsid w:val="00FC3537"/>
    <w:rsid w:val="00FC35FF"/>
    <w:rsid w:val="00FC3E86"/>
    <w:rsid w:val="00FC46DB"/>
    <w:rsid w:val="00FC49B2"/>
    <w:rsid w:val="00FC4AD5"/>
    <w:rsid w:val="00FC4EE2"/>
    <w:rsid w:val="00FC5512"/>
    <w:rsid w:val="00FC5824"/>
    <w:rsid w:val="00FC5BF7"/>
    <w:rsid w:val="00FC6681"/>
    <w:rsid w:val="00FC692A"/>
    <w:rsid w:val="00FC6E71"/>
    <w:rsid w:val="00FC7E87"/>
    <w:rsid w:val="00FD0317"/>
    <w:rsid w:val="00FD1C0C"/>
    <w:rsid w:val="00FD1E8F"/>
    <w:rsid w:val="00FD27F9"/>
    <w:rsid w:val="00FD2D2C"/>
    <w:rsid w:val="00FD3300"/>
    <w:rsid w:val="00FD3828"/>
    <w:rsid w:val="00FD3C94"/>
    <w:rsid w:val="00FD4009"/>
    <w:rsid w:val="00FD4DDD"/>
    <w:rsid w:val="00FD4F6B"/>
    <w:rsid w:val="00FD699F"/>
    <w:rsid w:val="00FD6F30"/>
    <w:rsid w:val="00FD75BF"/>
    <w:rsid w:val="00FE0C84"/>
    <w:rsid w:val="00FE1170"/>
    <w:rsid w:val="00FE187A"/>
    <w:rsid w:val="00FE2AA1"/>
    <w:rsid w:val="00FE2E88"/>
    <w:rsid w:val="00FE377C"/>
    <w:rsid w:val="00FE37E7"/>
    <w:rsid w:val="00FE39F2"/>
    <w:rsid w:val="00FE4172"/>
    <w:rsid w:val="00FE4543"/>
    <w:rsid w:val="00FE46B1"/>
    <w:rsid w:val="00FE6A72"/>
    <w:rsid w:val="00FE724C"/>
    <w:rsid w:val="00FF0A64"/>
    <w:rsid w:val="00FF0B7C"/>
    <w:rsid w:val="00FF1966"/>
    <w:rsid w:val="00FF2297"/>
    <w:rsid w:val="00FF2D6D"/>
    <w:rsid w:val="00FF3005"/>
    <w:rsid w:val="00FF37D8"/>
    <w:rsid w:val="00FF3D73"/>
    <w:rsid w:val="00FF449B"/>
    <w:rsid w:val="00FF4D4F"/>
    <w:rsid w:val="00FF5BA2"/>
    <w:rsid w:val="00FF5CF3"/>
    <w:rsid w:val="00FF6E63"/>
    <w:rsid w:val="00FF7351"/>
    <w:rsid w:val="00FF75B4"/>
    <w:rsid w:val="65C20BF1"/>
    <w:rsid w:val="66C642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nhideWhenUsed="0" w:uiPriority="0" w:name="footnote text"/>
    <w:lsdException w:uiPriority="99" w:semiHidden="0"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0" w:semiHidden="0" w:name="Title"/>
    <w:lsdException w:uiPriority="99" w:name="Closing"/>
    <w:lsdException w:uiPriority="99" w:name="Signature"/>
    <w:lsdException w:uiPriority="1" w:name="Default Paragraph Font"/>
    <w:lsdException w:uiPriority="0" w:semiHidden="0" w:name="Body Text"/>
    <w:lsdException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0" w:semiHidden="0" w:name="Body Text 2"/>
    <w:lsdException w:qFormat="1" w:uiPriority="0" w:semiHidden="0" w:name="Body Text 3"/>
    <w:lsdException w:qFormat="1" w:uiPriority="0" w:semiHidden="0" w:name="Body Text Indent 2"/>
    <w:lsdException w:uiPriority="0" w:semiHidden="0" w:name="Body Text Indent 3"/>
    <w:lsdException w:uiPriority="0" w:semiHidden="0" w:name="Block Text"/>
    <w:lsdException w:uiPriority="99" w:semiHidden="0" w:name="Hyperlink"/>
    <w:lsdException w:uiPriority="0"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0" w:semiHidden="0" w:name="HTML Typewriter"/>
    <w:lsdException w:uiPriority="99" w:name="HTML Variable"/>
    <w:lsdException w:uiPriority="99" w:name="Normal Table"/>
    <w:lsdException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0"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60" w:after="60" w:line="240" w:lineRule="auto"/>
      <w:ind w:firstLine="0"/>
      <w:jc w:val="both"/>
    </w:pPr>
    <w:rPr>
      <w:rFonts w:ascii="Times New Roman" w:hAnsi="Times New Roman" w:eastAsia="Times New Roman" w:cs="Times New Roman"/>
      <w:color w:val="000000" w:themeColor="text1"/>
      <w:sz w:val="20"/>
      <w:szCs w:val="28"/>
      <w:lang w:val="en-US" w:eastAsia="en-US" w:bidi="ar-SA"/>
      <w14:textFill>
        <w14:solidFill>
          <w14:schemeClr w14:val="tx1"/>
        </w14:solidFill>
      </w14:textFill>
    </w:rPr>
  </w:style>
  <w:style w:type="paragraph" w:styleId="2">
    <w:name w:val="heading 1"/>
    <w:basedOn w:val="1"/>
    <w:next w:val="1"/>
    <w:link w:val="48"/>
    <w:qFormat/>
    <w:uiPriority w:val="0"/>
    <w:pPr>
      <w:keepNext/>
      <w:keepLines/>
      <w:spacing w:before="240" w:after="240"/>
      <w:jc w:val="center"/>
      <w:outlineLvl w:val="0"/>
    </w:pPr>
    <w:rPr>
      <w:rFonts w:eastAsiaTheme="majorEastAsia" w:cstheme="majorBidi"/>
      <w:b/>
      <w:sz w:val="24"/>
      <w:szCs w:val="32"/>
    </w:rPr>
  </w:style>
  <w:style w:type="paragraph" w:styleId="3">
    <w:name w:val="heading 2"/>
    <w:basedOn w:val="1"/>
    <w:next w:val="1"/>
    <w:link w:val="49"/>
    <w:autoRedefine/>
    <w:unhideWhenUsed/>
    <w:qFormat/>
    <w:uiPriority w:val="0"/>
    <w:pPr>
      <w:keepNext/>
      <w:keepLines/>
      <w:spacing w:before="0" w:after="0"/>
      <w:jc w:val="center"/>
      <w:outlineLvl w:val="1"/>
    </w:pPr>
    <w:rPr>
      <w:rFonts w:eastAsia="SimSun" w:cstheme="majorBidi"/>
      <w:b/>
      <w:color w:val="auto"/>
      <w:sz w:val="28"/>
      <w:lang w:val="nl-NL" w:eastAsia="ko-KR"/>
    </w:rPr>
  </w:style>
  <w:style w:type="paragraph" w:styleId="4">
    <w:name w:val="heading 3"/>
    <w:basedOn w:val="1"/>
    <w:next w:val="1"/>
    <w:link w:val="50"/>
    <w:unhideWhenUsed/>
    <w:qFormat/>
    <w:uiPriority w:val="0"/>
    <w:pPr>
      <w:keepNext/>
      <w:keepLines/>
      <w:numPr>
        <w:ilvl w:val="0"/>
        <w:numId w:val="1"/>
      </w:numPr>
      <w:spacing w:after="200"/>
      <w:outlineLvl w:val="2"/>
    </w:pPr>
    <w:rPr>
      <w:rFonts w:eastAsiaTheme="majorEastAsia" w:cstheme="majorBidi"/>
      <w:b/>
      <w:color w:val="002060"/>
      <w:szCs w:val="24"/>
    </w:rPr>
  </w:style>
  <w:style w:type="paragraph" w:styleId="5">
    <w:name w:val="heading 4"/>
    <w:basedOn w:val="1"/>
    <w:next w:val="1"/>
    <w:link w:val="57"/>
    <w:unhideWhenUsed/>
    <w:qFormat/>
    <w:uiPriority w:val="0"/>
    <w:pPr>
      <w:keepNext/>
      <w:keepLines/>
      <w:numPr>
        <w:ilvl w:val="0"/>
        <w:numId w:val="2"/>
      </w:numPr>
      <w:tabs>
        <w:tab w:val="left" w:pos="1701"/>
      </w:tabs>
      <w:spacing w:before="200"/>
      <w:ind w:left="0" w:firstLine="567"/>
      <w:outlineLvl w:val="3"/>
    </w:pPr>
    <w:rPr>
      <w:b/>
      <w:iCs/>
      <w:color w:val="0D0D0D" w:themeColor="text1" w:themeTint="F2"/>
      <w:szCs w:val="24"/>
      <w14:textFill>
        <w14:solidFill>
          <w14:schemeClr w14:val="tx1">
            <w14:lumMod w14:val="95000"/>
            <w14:lumOff w14:val="5000"/>
          </w14:schemeClr>
        </w14:solidFill>
      </w14:textFill>
    </w:rPr>
  </w:style>
  <w:style w:type="paragraph" w:styleId="6">
    <w:name w:val="heading 5"/>
    <w:basedOn w:val="1"/>
    <w:next w:val="1"/>
    <w:link w:val="74"/>
    <w:qFormat/>
    <w:uiPriority w:val="0"/>
    <w:pPr>
      <w:keepNext/>
      <w:tabs>
        <w:tab w:val="center" w:pos="7092"/>
      </w:tabs>
      <w:spacing w:before="0" w:after="0" w:line="360" w:lineRule="auto"/>
      <w:outlineLvl w:val="4"/>
    </w:pPr>
    <w:rPr>
      <w:i/>
      <w:sz w:val="26"/>
      <w:szCs w:val="24"/>
      <w:lang w:val="zh-CN" w:eastAsia="zh-CN"/>
    </w:rPr>
  </w:style>
  <w:style w:type="paragraph" w:styleId="7">
    <w:name w:val="heading 6"/>
    <w:basedOn w:val="1"/>
    <w:next w:val="1"/>
    <w:link w:val="75"/>
    <w:qFormat/>
    <w:uiPriority w:val="0"/>
    <w:pPr>
      <w:keepNext/>
      <w:spacing w:after="0" w:line="340" w:lineRule="exact"/>
      <w:jc w:val="left"/>
      <w:outlineLvl w:val="5"/>
    </w:pPr>
    <w:rPr>
      <w:b/>
      <w:sz w:val="26"/>
      <w:szCs w:val="26"/>
      <w:lang w:val="zh-CN" w:eastAsia="zh-CN"/>
    </w:rPr>
  </w:style>
  <w:style w:type="paragraph" w:styleId="8">
    <w:name w:val="heading 7"/>
    <w:basedOn w:val="1"/>
    <w:next w:val="1"/>
    <w:link w:val="76"/>
    <w:qFormat/>
    <w:uiPriority w:val="0"/>
    <w:pPr>
      <w:keepNext/>
      <w:spacing w:after="0"/>
      <w:ind w:firstLine="720"/>
      <w:outlineLvl w:val="6"/>
    </w:pPr>
    <w:rPr>
      <w:color w:val="000000"/>
      <w:szCs w:val="24"/>
      <w:lang w:val="zh-CN" w:eastAsia="zh-CN"/>
    </w:rPr>
  </w:style>
  <w:style w:type="paragraph" w:styleId="9">
    <w:name w:val="heading 8"/>
    <w:basedOn w:val="1"/>
    <w:next w:val="1"/>
    <w:link w:val="77"/>
    <w:qFormat/>
    <w:uiPriority w:val="0"/>
    <w:pPr>
      <w:keepNext/>
      <w:spacing w:before="0" w:after="0" w:line="340" w:lineRule="exact"/>
      <w:ind w:left="-360" w:right="-493"/>
      <w:jc w:val="left"/>
      <w:outlineLvl w:val="7"/>
    </w:pPr>
    <w:rPr>
      <w:b/>
      <w:szCs w:val="24"/>
      <w:lang w:val="zh-CN" w:eastAsia="zh-CN"/>
    </w:rPr>
  </w:style>
  <w:style w:type="character" w:default="1" w:styleId="10">
    <w:name w:val="Default Paragraph Font"/>
    <w:semiHidden/>
    <w:unhideWhenUsed/>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12">
    <w:name w:val="Balloon Text"/>
    <w:basedOn w:val="1"/>
    <w:link w:val="66"/>
    <w:semiHidden/>
    <w:unhideWhenUsed/>
    <w:uiPriority w:val="0"/>
    <w:pPr>
      <w:spacing w:before="0" w:after="0"/>
      <w:jc w:val="left"/>
    </w:pPr>
    <w:rPr>
      <w:rFonts w:ascii="Segoe UI" w:hAnsi="Segoe UI" w:eastAsia="SimSun" w:cs="Segoe UI"/>
      <w:sz w:val="18"/>
      <w:szCs w:val="18"/>
    </w:rPr>
  </w:style>
  <w:style w:type="paragraph" w:styleId="13">
    <w:name w:val="Block Text"/>
    <w:basedOn w:val="1"/>
    <w:unhideWhenUsed/>
    <w:uiPriority w:val="0"/>
    <w:pPr>
      <w:tabs>
        <w:tab w:val="left" w:pos="720"/>
      </w:tabs>
      <w:spacing w:after="0"/>
      <w:ind w:left="-540" w:right="-900" w:firstLine="720"/>
    </w:pPr>
    <w:rPr>
      <w:rFonts w:ascii=".VnTime" w:hAnsi=".VnTime"/>
      <w:i/>
      <w:iCs/>
      <w:szCs w:val="24"/>
    </w:rPr>
  </w:style>
  <w:style w:type="paragraph" w:styleId="14">
    <w:name w:val="Body Text"/>
    <w:basedOn w:val="1"/>
    <w:link w:val="61"/>
    <w:unhideWhenUsed/>
    <w:uiPriority w:val="0"/>
    <w:pPr>
      <w:spacing w:before="0"/>
      <w:jc w:val="left"/>
    </w:pPr>
    <w:rPr>
      <w:rFonts w:eastAsia="SimSun"/>
      <w:szCs w:val="24"/>
    </w:rPr>
  </w:style>
  <w:style w:type="paragraph" w:styleId="15">
    <w:name w:val="Body Text 2"/>
    <w:basedOn w:val="1"/>
    <w:link w:val="63"/>
    <w:unhideWhenUsed/>
    <w:uiPriority w:val="0"/>
    <w:pPr>
      <w:spacing w:before="0" w:line="480" w:lineRule="auto"/>
      <w:jc w:val="left"/>
    </w:pPr>
    <w:rPr>
      <w:szCs w:val="24"/>
    </w:rPr>
  </w:style>
  <w:style w:type="paragraph" w:styleId="16">
    <w:name w:val="Body Text 3"/>
    <w:basedOn w:val="1"/>
    <w:link w:val="70"/>
    <w:unhideWhenUsed/>
    <w:qFormat/>
    <w:uiPriority w:val="0"/>
    <w:pPr>
      <w:spacing w:before="100" w:beforeAutospacing="1" w:after="100" w:afterAutospacing="1" w:line="360" w:lineRule="auto"/>
    </w:pPr>
    <w:rPr>
      <w:szCs w:val="20"/>
      <w:lang w:val="zh-CN" w:eastAsia="zh-CN"/>
    </w:rPr>
  </w:style>
  <w:style w:type="paragraph" w:styleId="17">
    <w:name w:val="Body Text Indent"/>
    <w:basedOn w:val="1"/>
    <w:link w:val="62"/>
    <w:unhideWhenUsed/>
    <w:uiPriority w:val="0"/>
    <w:pPr>
      <w:spacing w:before="100" w:beforeAutospacing="1" w:after="100" w:afterAutospacing="1"/>
      <w:ind w:left="1440" w:hanging="1440"/>
      <w:jc w:val="left"/>
    </w:pPr>
    <w:rPr>
      <w:rFonts w:ascii="Verdana" w:hAnsi="Verdana"/>
      <w:b/>
      <w:szCs w:val="20"/>
    </w:rPr>
  </w:style>
  <w:style w:type="paragraph" w:styleId="18">
    <w:name w:val="Body Text Indent 2"/>
    <w:basedOn w:val="1"/>
    <w:link w:val="69"/>
    <w:unhideWhenUsed/>
    <w:qFormat/>
    <w:uiPriority w:val="0"/>
    <w:pPr>
      <w:spacing w:line="480" w:lineRule="auto"/>
      <w:ind w:left="283"/>
    </w:pPr>
  </w:style>
  <w:style w:type="paragraph" w:styleId="19">
    <w:name w:val="Body Text Indent 3"/>
    <w:basedOn w:val="1"/>
    <w:link w:val="64"/>
    <w:unhideWhenUsed/>
    <w:uiPriority w:val="0"/>
    <w:pPr>
      <w:spacing w:after="0"/>
      <w:ind w:firstLine="720"/>
    </w:pPr>
    <w:rPr>
      <w:szCs w:val="20"/>
    </w:rPr>
  </w:style>
  <w:style w:type="character" w:styleId="20">
    <w:name w:val="annotation reference"/>
    <w:basedOn w:val="10"/>
    <w:semiHidden/>
    <w:unhideWhenUsed/>
    <w:uiPriority w:val="99"/>
    <w:rPr>
      <w:sz w:val="16"/>
      <w:szCs w:val="16"/>
    </w:rPr>
  </w:style>
  <w:style w:type="paragraph" w:styleId="21">
    <w:name w:val="annotation text"/>
    <w:basedOn w:val="1"/>
    <w:link w:val="60"/>
    <w:unhideWhenUsed/>
    <w:uiPriority w:val="99"/>
    <w:pPr>
      <w:spacing w:before="0" w:after="0"/>
      <w:jc w:val="left"/>
    </w:pPr>
    <w:rPr>
      <w:rFonts w:eastAsia="SimSun"/>
      <w:szCs w:val="20"/>
    </w:rPr>
  </w:style>
  <w:style w:type="paragraph" w:styleId="22">
    <w:name w:val="annotation subject"/>
    <w:basedOn w:val="21"/>
    <w:next w:val="21"/>
    <w:link w:val="65"/>
    <w:semiHidden/>
    <w:unhideWhenUsed/>
    <w:uiPriority w:val="0"/>
    <w:rPr>
      <w:b/>
      <w:bCs/>
    </w:rPr>
  </w:style>
  <w:style w:type="character" w:styleId="23">
    <w:name w:val="Emphasis"/>
    <w:qFormat/>
    <w:uiPriority w:val="20"/>
    <w:rPr>
      <w:i/>
      <w:iCs/>
    </w:rPr>
  </w:style>
  <w:style w:type="character" w:styleId="24">
    <w:name w:val="endnote reference"/>
    <w:semiHidden/>
    <w:unhideWhenUsed/>
    <w:qFormat/>
    <w:uiPriority w:val="99"/>
    <w:rPr>
      <w:vertAlign w:val="superscript"/>
    </w:rPr>
  </w:style>
  <w:style w:type="paragraph" w:styleId="25">
    <w:name w:val="endnote text"/>
    <w:basedOn w:val="1"/>
    <w:link w:val="87"/>
    <w:semiHidden/>
    <w:unhideWhenUsed/>
    <w:qFormat/>
    <w:uiPriority w:val="99"/>
    <w:pPr>
      <w:spacing w:before="0" w:after="0"/>
      <w:jc w:val="left"/>
    </w:pPr>
    <w:rPr>
      <w:szCs w:val="20"/>
      <w:lang w:val="zh-CN" w:eastAsia="zh-CN"/>
    </w:rPr>
  </w:style>
  <w:style w:type="character" w:styleId="26">
    <w:name w:val="FollowedHyperlink"/>
    <w:basedOn w:val="10"/>
    <w:unhideWhenUsed/>
    <w:uiPriority w:val="0"/>
    <w:rPr>
      <w:color w:val="800080" w:themeColor="followedHyperlink"/>
      <w:u w:val="single"/>
      <w14:textFill>
        <w14:solidFill>
          <w14:schemeClr w14:val="folHlink"/>
        </w14:solidFill>
      </w14:textFill>
    </w:rPr>
  </w:style>
  <w:style w:type="paragraph" w:styleId="27">
    <w:name w:val="footer"/>
    <w:basedOn w:val="1"/>
    <w:link w:val="52"/>
    <w:unhideWhenUsed/>
    <w:uiPriority w:val="99"/>
    <w:pPr>
      <w:tabs>
        <w:tab w:val="center" w:pos="4680"/>
        <w:tab w:val="right" w:pos="9360"/>
      </w:tabs>
      <w:spacing w:before="0" w:after="0"/>
    </w:pPr>
  </w:style>
  <w:style w:type="character" w:styleId="28">
    <w:name w:val="footnote reference"/>
    <w:semiHidden/>
    <w:qFormat/>
    <w:uiPriority w:val="0"/>
    <w:rPr>
      <w:vertAlign w:val="superscript"/>
    </w:rPr>
  </w:style>
  <w:style w:type="paragraph" w:styleId="29">
    <w:name w:val="footnote text"/>
    <w:basedOn w:val="1"/>
    <w:link w:val="78"/>
    <w:semiHidden/>
    <w:qFormat/>
    <w:uiPriority w:val="0"/>
    <w:pPr>
      <w:spacing w:before="0" w:after="0"/>
      <w:jc w:val="left"/>
    </w:pPr>
    <w:rPr>
      <w:szCs w:val="20"/>
      <w:lang w:val="zh-CN" w:eastAsia="zh-CN"/>
    </w:rPr>
  </w:style>
  <w:style w:type="paragraph" w:styleId="30">
    <w:name w:val="header"/>
    <w:basedOn w:val="1"/>
    <w:link w:val="51"/>
    <w:unhideWhenUsed/>
    <w:uiPriority w:val="99"/>
    <w:pPr>
      <w:tabs>
        <w:tab w:val="center" w:pos="4680"/>
        <w:tab w:val="right" w:pos="9360"/>
      </w:tabs>
      <w:spacing w:before="0" w:after="0"/>
    </w:pPr>
  </w:style>
  <w:style w:type="character" w:styleId="31">
    <w:name w:val="HTML Typewriter"/>
    <w:unhideWhenUsed/>
    <w:uiPriority w:val="0"/>
    <w:rPr>
      <w:rFonts w:hint="default" w:ascii="Courier New" w:hAnsi="Courier New" w:eastAsia="Times New Roman" w:cs="Courier New"/>
      <w:sz w:val="20"/>
      <w:szCs w:val="20"/>
    </w:rPr>
  </w:style>
  <w:style w:type="character" w:styleId="32">
    <w:name w:val="Hyperlink"/>
    <w:basedOn w:val="10"/>
    <w:unhideWhenUsed/>
    <w:uiPriority w:val="99"/>
    <w:rPr>
      <w:color w:val="0000FF"/>
      <w:u w:val="single"/>
    </w:rPr>
  </w:style>
  <w:style w:type="paragraph" w:styleId="33">
    <w:name w:val="Normal (Web)"/>
    <w:unhideWhenUsed/>
    <w:uiPriority w:val="99"/>
    <w:pPr>
      <w:spacing w:before="100" w:beforeAutospacing="1" w:after="100" w:afterAutospacing="1" w:line="240" w:lineRule="auto"/>
      <w:ind w:firstLine="567"/>
      <w:jc w:val="both"/>
    </w:pPr>
    <w:rPr>
      <w:rFonts w:ascii="Times New Roman" w:hAnsi="Times New Roman" w:eastAsia="SimSun" w:cs="Times New Roman"/>
      <w:sz w:val="24"/>
      <w:szCs w:val="24"/>
      <w:lang w:val="en-US" w:eastAsia="zh-CN" w:bidi="ar-SA"/>
    </w:rPr>
  </w:style>
  <w:style w:type="character" w:styleId="34">
    <w:name w:val="page number"/>
    <w:basedOn w:val="10"/>
    <w:qFormat/>
    <w:uiPriority w:val="0"/>
  </w:style>
  <w:style w:type="character" w:styleId="35">
    <w:name w:val="Strong"/>
    <w:qFormat/>
    <w:uiPriority w:val="22"/>
    <w:rPr>
      <w:b/>
      <w:bCs/>
    </w:rPr>
  </w:style>
  <w:style w:type="paragraph" w:styleId="36">
    <w:name w:val="Subtitle"/>
    <w:basedOn w:val="1"/>
    <w:next w:val="1"/>
    <w:qFormat/>
    <w:uiPriority w:val="0"/>
    <w:pPr>
      <w:keepNext/>
      <w:keepLines/>
      <w:spacing w:before="360"/>
    </w:pPr>
    <w:rPr>
      <w:rFonts w:ascii="Georgia" w:hAnsi="Georgia" w:eastAsia="Georgia" w:cs="Georgia"/>
      <w:i/>
      <w:color w:val="666666"/>
      <w:sz w:val="48"/>
      <w:szCs w:val="48"/>
    </w:rPr>
  </w:style>
  <w:style w:type="table" w:styleId="37">
    <w:name w:val="Table Grid"/>
    <w:basedOn w:val="11"/>
    <w:uiPriority w:val="39"/>
    <w:pPr>
      <w:spacing w:after="0" w:line="240" w:lineRule="auto"/>
    </w:pPr>
    <w:rPr>
      <w:rFonts w:ascii="Calibri" w:hAnsi="Calibri" w:eastAsia="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8">
    <w:name w:val="Title"/>
    <w:basedOn w:val="1"/>
    <w:next w:val="1"/>
    <w:uiPriority w:val="0"/>
    <w:pPr>
      <w:keepNext/>
      <w:keepLines/>
      <w:spacing w:before="480"/>
    </w:pPr>
    <w:rPr>
      <w:b/>
      <w:sz w:val="72"/>
      <w:szCs w:val="72"/>
    </w:rPr>
  </w:style>
  <w:style w:type="paragraph" w:styleId="39">
    <w:name w:val="toc 1"/>
    <w:basedOn w:val="1"/>
    <w:next w:val="1"/>
    <w:autoRedefine/>
    <w:unhideWhenUsed/>
    <w:qFormat/>
    <w:uiPriority w:val="39"/>
    <w:pPr>
      <w:tabs>
        <w:tab w:val="right" w:leader="dot" w:pos="9061"/>
      </w:tabs>
      <w:spacing w:before="120" w:after="120"/>
      <w:jc w:val="center"/>
    </w:pPr>
    <w:rPr>
      <w:b/>
      <w:bCs/>
      <w:sz w:val="28"/>
    </w:rPr>
  </w:style>
  <w:style w:type="paragraph" w:styleId="40">
    <w:name w:val="toc 2"/>
    <w:basedOn w:val="1"/>
    <w:next w:val="1"/>
    <w:autoRedefine/>
    <w:unhideWhenUsed/>
    <w:qFormat/>
    <w:uiPriority w:val="39"/>
    <w:pPr>
      <w:tabs>
        <w:tab w:val="right" w:leader="dot" w:pos="9061"/>
      </w:tabs>
      <w:spacing w:after="100"/>
      <w:ind w:left="280" w:hanging="280"/>
    </w:pPr>
  </w:style>
  <w:style w:type="paragraph" w:styleId="41">
    <w:name w:val="toc 3"/>
    <w:basedOn w:val="1"/>
    <w:next w:val="1"/>
    <w:autoRedefine/>
    <w:unhideWhenUsed/>
    <w:qFormat/>
    <w:uiPriority w:val="39"/>
    <w:pPr>
      <w:spacing w:after="100"/>
      <w:ind w:left="560"/>
    </w:pPr>
  </w:style>
  <w:style w:type="paragraph" w:styleId="42">
    <w:name w:val="toc 4"/>
    <w:basedOn w:val="1"/>
    <w:next w:val="1"/>
    <w:autoRedefine/>
    <w:unhideWhenUsed/>
    <w:qFormat/>
    <w:uiPriority w:val="39"/>
    <w:pPr>
      <w:spacing w:before="0" w:after="100" w:line="259" w:lineRule="auto"/>
      <w:ind w:left="660"/>
      <w:jc w:val="left"/>
    </w:pPr>
    <w:rPr>
      <w:rFonts w:asciiTheme="minorHAnsi" w:hAnsiTheme="minorHAnsi" w:eastAsiaTheme="minorEastAsia" w:cstheme="minorBidi"/>
      <w:sz w:val="22"/>
      <w:szCs w:val="22"/>
    </w:rPr>
  </w:style>
  <w:style w:type="paragraph" w:styleId="43">
    <w:name w:val="toc 5"/>
    <w:basedOn w:val="1"/>
    <w:next w:val="1"/>
    <w:autoRedefine/>
    <w:unhideWhenUsed/>
    <w:qFormat/>
    <w:uiPriority w:val="39"/>
    <w:pPr>
      <w:spacing w:before="0" w:after="100" w:line="259" w:lineRule="auto"/>
      <w:ind w:left="880"/>
      <w:jc w:val="left"/>
    </w:pPr>
    <w:rPr>
      <w:rFonts w:asciiTheme="minorHAnsi" w:hAnsiTheme="minorHAnsi" w:eastAsiaTheme="minorEastAsia" w:cstheme="minorBidi"/>
      <w:sz w:val="22"/>
      <w:szCs w:val="22"/>
    </w:rPr>
  </w:style>
  <w:style w:type="paragraph" w:styleId="44">
    <w:name w:val="toc 6"/>
    <w:basedOn w:val="1"/>
    <w:next w:val="1"/>
    <w:autoRedefine/>
    <w:unhideWhenUsed/>
    <w:qFormat/>
    <w:uiPriority w:val="39"/>
    <w:pPr>
      <w:spacing w:before="0" w:after="100" w:line="259" w:lineRule="auto"/>
      <w:ind w:left="1100"/>
      <w:jc w:val="left"/>
    </w:pPr>
    <w:rPr>
      <w:rFonts w:asciiTheme="minorHAnsi" w:hAnsiTheme="minorHAnsi" w:eastAsiaTheme="minorEastAsia" w:cstheme="minorBidi"/>
      <w:sz w:val="22"/>
      <w:szCs w:val="22"/>
    </w:rPr>
  </w:style>
  <w:style w:type="paragraph" w:styleId="45">
    <w:name w:val="toc 7"/>
    <w:basedOn w:val="1"/>
    <w:next w:val="1"/>
    <w:autoRedefine/>
    <w:unhideWhenUsed/>
    <w:qFormat/>
    <w:uiPriority w:val="39"/>
    <w:pPr>
      <w:spacing w:before="0" w:after="100" w:line="259" w:lineRule="auto"/>
      <w:ind w:left="1320"/>
      <w:jc w:val="left"/>
    </w:pPr>
    <w:rPr>
      <w:rFonts w:asciiTheme="minorHAnsi" w:hAnsiTheme="minorHAnsi" w:eastAsiaTheme="minorEastAsia" w:cstheme="minorBidi"/>
      <w:sz w:val="22"/>
      <w:szCs w:val="22"/>
    </w:rPr>
  </w:style>
  <w:style w:type="paragraph" w:styleId="46">
    <w:name w:val="toc 8"/>
    <w:basedOn w:val="1"/>
    <w:next w:val="1"/>
    <w:autoRedefine/>
    <w:unhideWhenUsed/>
    <w:qFormat/>
    <w:uiPriority w:val="39"/>
    <w:pPr>
      <w:spacing w:before="0" w:after="100" w:line="259" w:lineRule="auto"/>
      <w:ind w:left="1540"/>
      <w:jc w:val="left"/>
    </w:pPr>
    <w:rPr>
      <w:rFonts w:asciiTheme="minorHAnsi" w:hAnsiTheme="minorHAnsi" w:eastAsiaTheme="minorEastAsia" w:cstheme="minorBidi"/>
      <w:sz w:val="22"/>
      <w:szCs w:val="22"/>
    </w:rPr>
  </w:style>
  <w:style w:type="paragraph" w:styleId="47">
    <w:name w:val="toc 9"/>
    <w:basedOn w:val="1"/>
    <w:next w:val="1"/>
    <w:autoRedefine/>
    <w:unhideWhenUsed/>
    <w:qFormat/>
    <w:uiPriority w:val="39"/>
    <w:pPr>
      <w:spacing w:before="0" w:after="100" w:line="259" w:lineRule="auto"/>
      <w:ind w:left="1760"/>
      <w:jc w:val="left"/>
    </w:pPr>
    <w:rPr>
      <w:rFonts w:asciiTheme="minorHAnsi" w:hAnsiTheme="minorHAnsi" w:eastAsiaTheme="minorEastAsia" w:cstheme="minorBidi"/>
      <w:sz w:val="22"/>
      <w:szCs w:val="22"/>
    </w:rPr>
  </w:style>
  <w:style w:type="character" w:customStyle="1" w:styleId="48">
    <w:name w:val="Heading 1 Char"/>
    <w:basedOn w:val="10"/>
    <w:link w:val="2"/>
    <w:uiPriority w:val="0"/>
    <w:rPr>
      <w:rFonts w:eastAsiaTheme="majorEastAsia" w:cstheme="majorBidi"/>
      <w:b/>
      <w:color w:val="000000" w:themeColor="text1"/>
      <w:sz w:val="24"/>
      <w:szCs w:val="32"/>
      <w14:textFill>
        <w14:solidFill>
          <w14:schemeClr w14:val="tx1"/>
        </w14:solidFill>
      </w14:textFill>
    </w:rPr>
  </w:style>
  <w:style w:type="character" w:customStyle="1" w:styleId="49">
    <w:name w:val="Heading 2 Char"/>
    <w:basedOn w:val="10"/>
    <w:link w:val="3"/>
    <w:uiPriority w:val="0"/>
    <w:rPr>
      <w:rFonts w:eastAsia="SimSun" w:cstheme="majorBidi"/>
      <w:b/>
      <w:lang w:val="nl-NL" w:eastAsia="ko-KR"/>
    </w:rPr>
  </w:style>
  <w:style w:type="character" w:customStyle="1" w:styleId="50">
    <w:name w:val="Heading 3 Char"/>
    <w:basedOn w:val="10"/>
    <w:link w:val="4"/>
    <w:uiPriority w:val="0"/>
    <w:rPr>
      <w:rFonts w:eastAsiaTheme="majorEastAsia" w:cstheme="majorBidi"/>
      <w:b/>
      <w:color w:val="002060"/>
      <w:sz w:val="20"/>
      <w:szCs w:val="24"/>
    </w:rPr>
  </w:style>
  <w:style w:type="character" w:customStyle="1" w:styleId="51">
    <w:name w:val="Header Char"/>
    <w:basedOn w:val="10"/>
    <w:link w:val="30"/>
    <w:uiPriority w:val="99"/>
    <w:rPr>
      <w:rFonts w:ascii="Times New Roman" w:hAnsi="Times New Roman"/>
      <w:sz w:val="28"/>
    </w:rPr>
  </w:style>
  <w:style w:type="character" w:customStyle="1" w:styleId="52">
    <w:name w:val="Footer Char"/>
    <w:basedOn w:val="10"/>
    <w:link w:val="27"/>
    <w:uiPriority w:val="99"/>
    <w:rPr>
      <w:rFonts w:ascii="Times New Roman" w:hAnsi="Times New Roman"/>
      <w:sz w:val="28"/>
    </w:rPr>
  </w:style>
  <w:style w:type="paragraph" w:styleId="53">
    <w:name w:val="List Paragraph"/>
    <w:basedOn w:val="1"/>
    <w:qFormat/>
    <w:uiPriority w:val="99"/>
  </w:style>
  <w:style w:type="paragraph" w:customStyle="1" w:styleId="54">
    <w:name w:val="Điều"/>
    <w:basedOn w:val="5"/>
    <w:qFormat/>
    <w:uiPriority w:val="99"/>
    <w:pPr>
      <w:numPr>
        <w:numId w:val="3"/>
      </w:numPr>
      <w:spacing w:before="240"/>
      <w:ind w:left="0" w:firstLine="567"/>
    </w:pPr>
    <w:rPr>
      <w:b w:val="0"/>
      <w:bCs/>
      <w:i/>
      <w:color w:val="000000" w:themeColor="text1"/>
      <w:szCs w:val="28"/>
      <w14:textFill>
        <w14:solidFill>
          <w14:schemeClr w14:val="tx1"/>
        </w14:solidFill>
      </w14:textFill>
    </w:rPr>
  </w:style>
  <w:style w:type="paragraph" w:styleId="55">
    <w:name w:val="No Spacing"/>
    <w:qFormat/>
    <w:uiPriority w:val="1"/>
    <w:pPr>
      <w:spacing w:before="60" w:after="60" w:line="240" w:lineRule="auto"/>
      <w:ind w:firstLine="0"/>
      <w:jc w:val="both"/>
    </w:pPr>
    <w:rPr>
      <w:rFonts w:ascii="Times New Roman" w:hAnsi="Times New Roman" w:eastAsia="Times New Roman" w:cs="Times New Roman"/>
      <w:sz w:val="28"/>
      <w:szCs w:val="28"/>
      <w:lang w:val="en-US" w:eastAsia="en-US" w:bidi="ar-SA"/>
    </w:rPr>
  </w:style>
  <w:style w:type="paragraph" w:customStyle="1" w:styleId="56">
    <w:name w:val="Heading 41"/>
    <w:basedOn w:val="1"/>
    <w:next w:val="1"/>
    <w:semiHidden/>
    <w:unhideWhenUsed/>
    <w:qFormat/>
    <w:uiPriority w:val="9"/>
    <w:pPr>
      <w:keepNext/>
      <w:keepLines/>
      <w:spacing w:before="40" w:after="0"/>
      <w:jc w:val="left"/>
      <w:outlineLvl w:val="3"/>
    </w:pPr>
    <w:rPr>
      <w:rFonts w:ascii="Calibri Light" w:hAnsi="Calibri Light"/>
      <w:i/>
      <w:iCs/>
      <w:color w:val="2E74B5"/>
      <w:szCs w:val="24"/>
    </w:rPr>
  </w:style>
  <w:style w:type="character" w:customStyle="1" w:styleId="57">
    <w:name w:val="Heading 4 Char"/>
    <w:basedOn w:val="10"/>
    <w:link w:val="5"/>
    <w:uiPriority w:val="0"/>
    <w:rPr>
      <w:b/>
      <w:iCs/>
      <w:color w:val="0D0D0D" w:themeColor="text1" w:themeTint="F2"/>
      <w:sz w:val="20"/>
      <w:szCs w:val="24"/>
      <w14:textFill>
        <w14:solidFill>
          <w14:schemeClr w14:val="tx1">
            <w14:lumMod w14:val="95000"/>
            <w14:lumOff w14:val="5000"/>
          </w14:schemeClr>
        </w14:solidFill>
      </w14:textFill>
    </w:rPr>
  </w:style>
  <w:style w:type="character" w:customStyle="1" w:styleId="58">
    <w:name w:val="FollowedHyperlink1"/>
    <w:basedOn w:val="10"/>
    <w:semiHidden/>
    <w:unhideWhenUsed/>
    <w:uiPriority w:val="99"/>
    <w:rPr>
      <w:color w:val="954F72"/>
      <w:u w:val="single"/>
    </w:rPr>
  </w:style>
  <w:style w:type="paragraph" w:customStyle="1" w:styleId="59">
    <w:name w:val="msonormal"/>
    <w:uiPriority w:val="0"/>
    <w:pPr>
      <w:spacing w:before="100" w:beforeAutospacing="1" w:after="100" w:afterAutospacing="1" w:line="240" w:lineRule="auto"/>
      <w:ind w:firstLine="567"/>
      <w:jc w:val="both"/>
    </w:pPr>
    <w:rPr>
      <w:rFonts w:ascii="Times New Roman" w:hAnsi="Times New Roman" w:eastAsia="SimSun" w:cs="Times New Roman"/>
      <w:sz w:val="24"/>
      <w:szCs w:val="24"/>
      <w:lang w:val="en-US" w:eastAsia="zh-CN" w:bidi="ar-SA"/>
    </w:rPr>
  </w:style>
  <w:style w:type="character" w:customStyle="1" w:styleId="60">
    <w:name w:val="Comment Text Char"/>
    <w:basedOn w:val="10"/>
    <w:link w:val="21"/>
    <w:uiPriority w:val="99"/>
    <w:rPr>
      <w:rFonts w:ascii="Times New Roman" w:hAnsi="Times New Roman" w:eastAsia="SimSun" w:cs="Times New Roman"/>
      <w:sz w:val="20"/>
      <w:szCs w:val="20"/>
    </w:rPr>
  </w:style>
  <w:style w:type="character" w:customStyle="1" w:styleId="61">
    <w:name w:val="Body Text Char"/>
    <w:basedOn w:val="10"/>
    <w:link w:val="14"/>
    <w:uiPriority w:val="0"/>
    <w:rPr>
      <w:rFonts w:ascii="Times New Roman" w:hAnsi="Times New Roman" w:eastAsia="SimSun" w:cs="Times New Roman"/>
      <w:sz w:val="24"/>
      <w:szCs w:val="24"/>
    </w:rPr>
  </w:style>
  <w:style w:type="character" w:customStyle="1" w:styleId="62">
    <w:name w:val="Body Text Indent Char"/>
    <w:basedOn w:val="10"/>
    <w:link w:val="17"/>
    <w:uiPriority w:val="0"/>
    <w:rPr>
      <w:rFonts w:ascii="Verdana" w:hAnsi="Verdana" w:eastAsia="Times New Roman" w:cs="Times New Roman"/>
      <w:b/>
      <w:sz w:val="24"/>
      <w:szCs w:val="20"/>
    </w:rPr>
  </w:style>
  <w:style w:type="character" w:customStyle="1" w:styleId="63">
    <w:name w:val="Body Text 2 Char"/>
    <w:basedOn w:val="10"/>
    <w:link w:val="15"/>
    <w:uiPriority w:val="0"/>
    <w:rPr>
      <w:rFonts w:ascii="Times New Roman" w:hAnsi="Times New Roman" w:eastAsia="Times New Roman" w:cs="Times New Roman"/>
      <w:sz w:val="24"/>
      <w:szCs w:val="24"/>
    </w:rPr>
  </w:style>
  <w:style w:type="character" w:customStyle="1" w:styleId="64">
    <w:name w:val="Body Text Indent 3 Char"/>
    <w:basedOn w:val="10"/>
    <w:link w:val="19"/>
    <w:uiPriority w:val="0"/>
    <w:rPr>
      <w:rFonts w:ascii="Times New Roman" w:hAnsi="Times New Roman" w:eastAsia="Times New Roman" w:cs="Times New Roman"/>
      <w:sz w:val="28"/>
      <w:szCs w:val="20"/>
    </w:rPr>
  </w:style>
  <w:style w:type="character" w:customStyle="1" w:styleId="65">
    <w:name w:val="Comment Subject Char"/>
    <w:basedOn w:val="60"/>
    <w:link w:val="22"/>
    <w:semiHidden/>
    <w:uiPriority w:val="0"/>
    <w:rPr>
      <w:rFonts w:ascii="Times New Roman" w:hAnsi="Times New Roman" w:eastAsia="SimSun" w:cs="Times New Roman"/>
      <w:b/>
      <w:bCs/>
      <w:sz w:val="20"/>
      <w:szCs w:val="20"/>
    </w:rPr>
  </w:style>
  <w:style w:type="character" w:customStyle="1" w:styleId="66">
    <w:name w:val="Balloon Text Char"/>
    <w:basedOn w:val="10"/>
    <w:link w:val="12"/>
    <w:semiHidden/>
    <w:uiPriority w:val="0"/>
    <w:rPr>
      <w:rFonts w:ascii="Segoe UI" w:hAnsi="Segoe UI" w:eastAsia="SimSun" w:cs="Segoe UI"/>
      <w:sz w:val="18"/>
      <w:szCs w:val="18"/>
    </w:rPr>
  </w:style>
  <w:style w:type="paragraph" w:customStyle="1" w:styleId="67">
    <w:name w:val="normal-p"/>
    <w:basedOn w:val="1"/>
    <w:uiPriority w:val="0"/>
    <w:pPr>
      <w:spacing w:before="100" w:beforeAutospacing="1" w:after="100" w:afterAutospacing="1"/>
      <w:jc w:val="left"/>
    </w:pPr>
    <w:rPr>
      <w:szCs w:val="24"/>
    </w:rPr>
  </w:style>
  <w:style w:type="character" w:customStyle="1" w:styleId="68">
    <w:name w:val="Heading 4 Char1"/>
    <w:basedOn w:val="10"/>
    <w:semiHidden/>
    <w:qFormat/>
    <w:uiPriority w:val="9"/>
    <w:rPr>
      <w:rFonts w:asciiTheme="majorHAnsi" w:hAnsiTheme="majorHAnsi" w:eastAsiaTheme="majorEastAsia" w:cstheme="majorBidi"/>
      <w:i/>
      <w:iCs/>
      <w:color w:val="376092" w:themeColor="accent1" w:themeShade="BF"/>
      <w:sz w:val="28"/>
    </w:rPr>
  </w:style>
  <w:style w:type="character" w:customStyle="1" w:styleId="69">
    <w:name w:val="Body Text Indent 2 Char"/>
    <w:basedOn w:val="10"/>
    <w:link w:val="18"/>
    <w:qFormat/>
    <w:uiPriority w:val="0"/>
    <w:rPr>
      <w:rFonts w:ascii="Times New Roman" w:hAnsi="Times New Roman"/>
      <w:sz w:val="28"/>
    </w:rPr>
  </w:style>
  <w:style w:type="character" w:customStyle="1" w:styleId="70">
    <w:name w:val="Body Text 3 Char"/>
    <w:basedOn w:val="10"/>
    <w:link w:val="16"/>
    <w:qFormat/>
    <w:uiPriority w:val="0"/>
    <w:rPr>
      <w:rFonts w:ascii="Times New Roman" w:hAnsi="Times New Roman" w:eastAsia="Times New Roman" w:cs="Times New Roman"/>
      <w:sz w:val="28"/>
      <w:szCs w:val="20"/>
      <w:lang w:val="zh-CN" w:eastAsia="zh-CN"/>
    </w:rPr>
  </w:style>
  <w:style w:type="paragraph" w:customStyle="1" w:styleId="71">
    <w:name w:val="noidung"/>
    <w:basedOn w:val="1"/>
    <w:qFormat/>
    <w:uiPriority w:val="0"/>
    <w:pPr>
      <w:spacing w:after="0" w:line="276" w:lineRule="auto"/>
      <w:ind w:firstLine="454"/>
    </w:pPr>
    <w:rPr>
      <w:szCs w:val="20"/>
    </w:rPr>
  </w:style>
  <w:style w:type="character" w:customStyle="1" w:styleId="72">
    <w:name w:val="normal__char"/>
    <w:basedOn w:val="10"/>
    <w:qFormat/>
    <w:uiPriority w:val="0"/>
  </w:style>
  <w:style w:type="character" w:customStyle="1" w:styleId="73">
    <w:name w:val="fontstyle01"/>
    <w:qFormat/>
    <w:uiPriority w:val="0"/>
    <w:rPr>
      <w:rFonts w:hint="default" w:ascii="Times New Roman" w:hAnsi="Times New Roman" w:cs="Times New Roman"/>
      <w:color w:val="000000"/>
      <w:sz w:val="28"/>
      <w:szCs w:val="28"/>
    </w:rPr>
  </w:style>
  <w:style w:type="character" w:customStyle="1" w:styleId="74">
    <w:name w:val="Heading 5 Char"/>
    <w:basedOn w:val="10"/>
    <w:link w:val="6"/>
    <w:qFormat/>
    <w:uiPriority w:val="0"/>
    <w:rPr>
      <w:rFonts w:ascii="Times New Roman" w:hAnsi="Times New Roman" w:eastAsia="Times New Roman" w:cs="Times New Roman"/>
      <w:i/>
      <w:sz w:val="26"/>
      <w:szCs w:val="24"/>
      <w:lang w:val="zh-CN" w:eastAsia="zh-CN"/>
    </w:rPr>
  </w:style>
  <w:style w:type="character" w:customStyle="1" w:styleId="75">
    <w:name w:val="Heading 6 Char"/>
    <w:basedOn w:val="10"/>
    <w:link w:val="7"/>
    <w:qFormat/>
    <w:uiPriority w:val="0"/>
    <w:rPr>
      <w:rFonts w:ascii="Times New Roman" w:hAnsi="Times New Roman" w:eastAsia="Times New Roman" w:cs="Times New Roman"/>
      <w:b/>
      <w:sz w:val="26"/>
      <w:szCs w:val="26"/>
      <w:lang w:val="zh-CN" w:eastAsia="zh-CN"/>
    </w:rPr>
  </w:style>
  <w:style w:type="character" w:customStyle="1" w:styleId="76">
    <w:name w:val="Heading 7 Char"/>
    <w:basedOn w:val="10"/>
    <w:link w:val="8"/>
    <w:qFormat/>
    <w:uiPriority w:val="0"/>
    <w:rPr>
      <w:rFonts w:ascii="Times New Roman" w:hAnsi="Times New Roman" w:eastAsia="Times New Roman" w:cs="Times New Roman"/>
      <w:color w:val="000000"/>
      <w:sz w:val="28"/>
      <w:szCs w:val="24"/>
      <w:lang w:val="zh-CN" w:eastAsia="zh-CN"/>
    </w:rPr>
  </w:style>
  <w:style w:type="character" w:customStyle="1" w:styleId="77">
    <w:name w:val="Heading 8 Char"/>
    <w:basedOn w:val="10"/>
    <w:link w:val="9"/>
    <w:qFormat/>
    <w:uiPriority w:val="0"/>
    <w:rPr>
      <w:rFonts w:ascii="Times New Roman" w:hAnsi="Times New Roman" w:eastAsia="Times New Roman" w:cs="Times New Roman"/>
      <w:b/>
      <w:sz w:val="24"/>
      <w:szCs w:val="24"/>
      <w:lang w:val="zh-CN" w:eastAsia="zh-CN"/>
    </w:rPr>
  </w:style>
  <w:style w:type="character" w:customStyle="1" w:styleId="78">
    <w:name w:val="Footnote Text Char"/>
    <w:basedOn w:val="10"/>
    <w:link w:val="29"/>
    <w:semiHidden/>
    <w:qFormat/>
    <w:uiPriority w:val="0"/>
    <w:rPr>
      <w:rFonts w:ascii="Times New Roman" w:hAnsi="Times New Roman" w:eastAsia="Times New Roman" w:cs="Times New Roman"/>
      <w:sz w:val="20"/>
      <w:szCs w:val="20"/>
      <w:lang w:val="zh-CN" w:eastAsia="zh-CN"/>
    </w:rPr>
  </w:style>
  <w:style w:type="paragraph" w:customStyle="1" w:styleId="79">
    <w:name w:val="Char Char Char Char Char Char1 Char"/>
    <w:next w:val="1"/>
    <w:autoRedefine/>
    <w:semiHidden/>
    <w:qFormat/>
    <w:uiPriority w:val="0"/>
    <w:pPr>
      <w:spacing w:before="120" w:after="160" w:line="240" w:lineRule="exact"/>
      <w:ind w:firstLine="567"/>
      <w:jc w:val="both"/>
    </w:pPr>
    <w:rPr>
      <w:rFonts w:ascii="Times New Roman" w:hAnsi="Times New Roman" w:eastAsia="Times New Roman" w:cs="Times New Roman"/>
      <w:sz w:val="28"/>
      <w:szCs w:val="28"/>
      <w:lang w:val="en-US" w:eastAsia="en-US" w:bidi="ar-SA"/>
    </w:rPr>
  </w:style>
  <w:style w:type="paragraph" w:customStyle="1" w:styleId="80">
    <w:name w:val="Char Char Char Char Char Char"/>
    <w:next w:val="1"/>
    <w:autoRedefine/>
    <w:semiHidden/>
    <w:qFormat/>
    <w:uiPriority w:val="0"/>
    <w:pPr>
      <w:spacing w:before="120" w:after="160" w:line="240" w:lineRule="exact"/>
      <w:ind w:firstLine="567"/>
      <w:jc w:val="both"/>
    </w:pPr>
    <w:rPr>
      <w:rFonts w:ascii="Times New Roman" w:hAnsi="Times New Roman" w:eastAsia="Times New Roman" w:cs="Times New Roman"/>
      <w:sz w:val="28"/>
      <w:szCs w:val="28"/>
      <w:lang w:val="en-US" w:eastAsia="en-US" w:bidi="ar-SA"/>
    </w:rPr>
  </w:style>
  <w:style w:type="paragraph" w:customStyle="1" w:styleId="81">
    <w:name w:val="Char"/>
    <w:next w:val="1"/>
    <w:autoRedefine/>
    <w:semiHidden/>
    <w:qFormat/>
    <w:uiPriority w:val="0"/>
    <w:pPr>
      <w:spacing w:before="120" w:after="160" w:line="240" w:lineRule="exact"/>
      <w:ind w:firstLine="567"/>
      <w:jc w:val="both"/>
    </w:pPr>
    <w:rPr>
      <w:rFonts w:ascii="Times New Roman" w:hAnsi="Times New Roman" w:eastAsia="Times New Roman" w:cs="Times New Roman"/>
      <w:sz w:val="28"/>
      <w:szCs w:val="28"/>
      <w:lang w:val="en-US" w:eastAsia="en-US" w:bidi="ar-SA"/>
    </w:rPr>
  </w:style>
  <w:style w:type="paragraph" w:customStyle="1" w:styleId="82">
    <w:name w:val="Char Char Char Char Char Char1 Char Char Char"/>
    <w:next w:val="1"/>
    <w:autoRedefine/>
    <w:semiHidden/>
    <w:qFormat/>
    <w:uiPriority w:val="0"/>
    <w:pPr>
      <w:spacing w:before="120" w:after="160" w:line="240" w:lineRule="exact"/>
      <w:ind w:firstLine="567"/>
      <w:jc w:val="both"/>
    </w:pPr>
    <w:rPr>
      <w:rFonts w:ascii="Times New Roman" w:hAnsi="Times New Roman" w:eastAsia="Times New Roman" w:cs="Times New Roman"/>
      <w:sz w:val="28"/>
      <w:szCs w:val="28"/>
      <w:lang w:val="en-US" w:eastAsia="en-US" w:bidi="ar-SA"/>
    </w:rPr>
  </w:style>
  <w:style w:type="paragraph" w:customStyle="1" w:styleId="83">
    <w:name w:val="Revision"/>
    <w:hidden/>
    <w:semiHidden/>
    <w:qFormat/>
    <w:uiPriority w:val="99"/>
    <w:pPr>
      <w:spacing w:before="120" w:after="0" w:line="240" w:lineRule="auto"/>
      <w:ind w:firstLine="567"/>
      <w:jc w:val="both"/>
    </w:pPr>
    <w:rPr>
      <w:rFonts w:ascii="Times New Roman" w:hAnsi="Times New Roman" w:eastAsia="Times New Roman" w:cs="Times New Roman"/>
      <w:sz w:val="24"/>
      <w:szCs w:val="24"/>
      <w:lang w:val="en-US" w:eastAsia="en-US" w:bidi="ar-SA"/>
    </w:rPr>
  </w:style>
  <w:style w:type="character" w:customStyle="1" w:styleId="84">
    <w:name w:val="acopre"/>
    <w:qFormat/>
    <w:uiPriority w:val="0"/>
  </w:style>
  <w:style w:type="character" w:customStyle="1" w:styleId="85">
    <w:name w:val="Khác_"/>
    <w:link w:val="86"/>
    <w:qFormat/>
    <w:locked/>
    <w:uiPriority w:val="99"/>
    <w:rPr>
      <w:sz w:val="26"/>
      <w:szCs w:val="26"/>
    </w:rPr>
  </w:style>
  <w:style w:type="paragraph" w:customStyle="1" w:styleId="86">
    <w:name w:val="Khác"/>
    <w:basedOn w:val="1"/>
    <w:link w:val="85"/>
    <w:qFormat/>
    <w:uiPriority w:val="99"/>
    <w:pPr>
      <w:widowControl w:val="0"/>
      <w:spacing w:before="0" w:after="220" w:line="256" w:lineRule="auto"/>
      <w:ind w:firstLine="400"/>
      <w:jc w:val="left"/>
    </w:pPr>
    <w:rPr>
      <w:rFonts w:asciiTheme="minorHAnsi" w:hAnsiTheme="minorHAnsi"/>
      <w:sz w:val="26"/>
      <w:szCs w:val="26"/>
    </w:rPr>
  </w:style>
  <w:style w:type="character" w:customStyle="1" w:styleId="87">
    <w:name w:val="Endnote Text Char"/>
    <w:basedOn w:val="10"/>
    <w:link w:val="25"/>
    <w:semiHidden/>
    <w:qFormat/>
    <w:uiPriority w:val="99"/>
    <w:rPr>
      <w:rFonts w:ascii="Times New Roman" w:hAnsi="Times New Roman" w:eastAsia="Times New Roman" w:cs="Times New Roman"/>
      <w:sz w:val="20"/>
      <w:szCs w:val="20"/>
      <w:lang w:val="zh-CN" w:eastAsia="zh-CN"/>
    </w:rPr>
  </w:style>
  <w:style w:type="character" w:customStyle="1" w:styleId="88">
    <w:name w:val="tojvnm2t"/>
    <w:basedOn w:val="10"/>
    <w:qFormat/>
    <w:uiPriority w:val="0"/>
  </w:style>
  <w:style w:type="paragraph" w:customStyle="1" w:styleId="89">
    <w:name w:val="Phu luc"/>
    <w:basedOn w:val="3"/>
    <w:link w:val="90"/>
    <w:qFormat/>
    <w:uiPriority w:val="0"/>
    <w:pPr>
      <w:numPr>
        <w:ilvl w:val="0"/>
        <w:numId w:val="4"/>
      </w:numPr>
    </w:pPr>
    <w:rPr>
      <w:rFonts w:eastAsia="Batang"/>
    </w:rPr>
  </w:style>
  <w:style w:type="character" w:customStyle="1" w:styleId="90">
    <w:name w:val="Phu luc Char"/>
    <w:basedOn w:val="49"/>
    <w:link w:val="89"/>
    <w:qFormat/>
    <w:uiPriority w:val="0"/>
    <w:rPr>
      <w:rFonts w:eastAsia="Batang" w:cstheme="majorBidi"/>
      <w:sz w:val="22"/>
      <w:szCs w:val="24"/>
      <w:lang w:val="nl-NL" w:eastAsia="ko-KR"/>
    </w:rPr>
  </w:style>
  <w:style w:type="table" w:customStyle="1" w:styleId="91">
    <w:name w:val="_Style 80"/>
    <w:basedOn w:val="11"/>
    <w:qFormat/>
    <w:uiPriority w:val="0"/>
    <w:tblPr>
      <w:tblCellMar>
        <w:left w:w="115" w:type="dxa"/>
        <w:right w:w="115" w:type="dxa"/>
      </w:tblCellMar>
    </w:tblPr>
  </w:style>
  <w:style w:type="table" w:customStyle="1" w:styleId="92">
    <w:name w:val="_Style 81"/>
    <w:basedOn w:val="11"/>
    <w:qFormat/>
    <w:uiPriority w:val="0"/>
    <w:tblPr>
      <w:tblCellMar>
        <w:left w:w="115" w:type="dxa"/>
        <w:right w:w="115" w:type="dxa"/>
      </w:tblCellMar>
    </w:tblPr>
  </w:style>
  <w:style w:type="character" w:customStyle="1" w:styleId="93">
    <w:name w:val="Văn bản nội dung_"/>
    <w:link w:val="94"/>
    <w:qFormat/>
    <w:locked/>
    <w:uiPriority w:val="99"/>
  </w:style>
  <w:style w:type="paragraph" w:customStyle="1" w:styleId="94">
    <w:name w:val="Văn bản nội dung"/>
    <w:basedOn w:val="1"/>
    <w:link w:val="93"/>
    <w:qFormat/>
    <w:uiPriority w:val="99"/>
    <w:pPr>
      <w:widowControl w:val="0"/>
      <w:spacing w:before="0" w:after="140" w:line="276" w:lineRule="auto"/>
      <w:ind w:firstLine="400"/>
      <w:jc w:val="left"/>
    </w:pPr>
  </w:style>
  <w:style w:type="character" w:customStyle="1" w:styleId="95">
    <w:name w:val="Intense Emphasis"/>
    <w:basedOn w:val="10"/>
    <w:qFormat/>
    <w:uiPriority w:val="21"/>
    <w:rPr>
      <w:i/>
      <w:iCs/>
      <w:color w:val="4F81BD" w:themeColor="accent1"/>
      <w14:textFill>
        <w14:solidFill>
          <w14:schemeClr w14:val="accent1"/>
        </w14:solidFill>
      </w14:textFill>
    </w:rPr>
  </w:style>
  <w:style w:type="paragraph" w:customStyle="1" w:styleId="96">
    <w:name w:val="TOC Heading"/>
    <w:basedOn w:val="2"/>
    <w:next w:val="1"/>
    <w:unhideWhenUsed/>
    <w:qFormat/>
    <w:uiPriority w:val="39"/>
    <w:pPr>
      <w:spacing w:after="0" w:line="259" w:lineRule="auto"/>
      <w:jc w:val="left"/>
      <w:outlineLvl w:val="9"/>
    </w:pPr>
    <w:rPr>
      <w:rFonts w:asciiTheme="majorHAnsi" w:hAnsiTheme="majorHAnsi"/>
      <w:b w:val="0"/>
      <w:color w:val="376092" w:themeColor="accent1" w:themeShade="BF"/>
      <w:sz w:val="32"/>
    </w:rPr>
  </w:style>
  <w:style w:type="table" w:customStyle="1" w:styleId="97">
    <w:name w:val="Table Grid23"/>
    <w:basedOn w:val="11"/>
    <w:qFormat/>
    <w:uiPriority w:val="39"/>
    <w:pPr>
      <w:spacing w:before="0" w:after="0" w:line="240" w:lineRule="auto"/>
      <w:ind w:firstLine="0"/>
      <w:jc w:val="left"/>
    </w:pPr>
    <w:rPr>
      <w:rFonts w:asciiTheme="minorHAnsi" w:hAnsiTheme="minorHAnsi" w:eastAsiaTheme="minorHAnsi"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hHvUbm1Pi+mU0t3iRHGulfd0iCFQ==">AMUW2mXmHvJQf3rpNSeiM5yItECXlV47sLuJ0uZgk+2qr4SBdD4a+GZMLyLfNYAXQmRO2amLjUMC1TON6Q4NbHL4YFspTd+0qQqQ6vHbpVV3j2TwC649psln88JGSAG3YRpfIBdtg0RJiVqtcVYjlpDvH0SU5p1TgmGvTt38qadOacBLoL8SqdraDskiCl0YkJzFmuhQOtKOxDyo5Q47RM6kRexlq8xXBzS7ojLgcUjFICJTk7Xmt2V9MNvoSArxwM4bnnRCVHZdzFIQ52ygEbKJVEtPK3cprGner5MSRwGJOgx3aOWqzrnMxlgwz1ZHoibAqAUA+zNIXYvRq5zsg84BPIhYjeM8WvfQLmXr0I78pfAfBTkcPSeBx/SLPsCwNYwybo2Yqj4rnRKSKRcss/Qqmyd3oA27nDjoFbqpMseWfL4uLak7mF1JLJv97eiRaBz5iy4ms0M6</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D028280-74FD-4EE8-BAA9-58A3B1106BE3}">
  <ds:schemaRefs/>
</ds:datastoreItem>
</file>

<file path=customXml/itemProps3.xml><?xml version="1.0" encoding="utf-8"?>
<ds:datastoreItem xmlns:ds="http://schemas.openxmlformats.org/officeDocument/2006/customXml" ds:itemID="{11111111-1234-1234-1234-123412341234}">
  <ds:schemaRefs/>
</ds:datastoreItem>
</file>

<file path=docProps/app.xml><?xml version="1.0" encoding="utf-8"?>
<Properties xmlns="http://schemas.openxmlformats.org/officeDocument/2006/extended-properties" xmlns:vt="http://schemas.openxmlformats.org/officeDocument/2006/docPropsVTypes">
  <Template>Normal.dotm</Template>
  <Pages>7</Pages>
  <Words>2444</Words>
  <Characters>13934</Characters>
  <Lines>116</Lines>
  <Paragraphs>32</Paragraphs>
  <TotalTime>2</TotalTime>
  <ScaleCrop>false</ScaleCrop>
  <LinksUpToDate>false</LinksUpToDate>
  <CharactersWithSpaces>16346</CharactersWithSpaces>
  <Application>WPS Office_12.2.0.171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1T08:36:00Z</dcterms:created>
  <dc:creator>Xuan Truong CSQH</dc:creator>
  <cp:lastModifiedBy>Dương Vũ</cp:lastModifiedBy>
  <cp:lastPrinted>2023-08-20T05:15:00Z</cp:lastPrinted>
  <dcterms:modified xsi:type="dcterms:W3CDTF">2024-07-03T06:24:28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19</vt:lpwstr>
  </property>
  <property fmtid="{D5CDD505-2E9C-101B-9397-08002B2CF9AE}" pid="3" name="ICV">
    <vt:lpwstr>8DE2C14D583A4653B432B9BDBA664BDD_13</vt:lpwstr>
  </property>
</Properties>
</file>